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67766" w:rsidP="00A67766" w:rsidRDefault="00A67766" w14:paraId="24F28F9A" w14:textId="77777777">
      <w:pPr>
        <w:widowControl w:val="0"/>
        <w:tabs>
          <w:tab w:val="left" w:pos="720"/>
          <w:tab w:val="left" w:pos="2880"/>
          <w:tab w:val="left" w:pos="8640"/>
        </w:tabs>
        <w:ind w:right="-720"/>
        <w:jc w:val="center"/>
        <w:rPr>
          <w:szCs w:val="24"/>
        </w:rPr>
      </w:pPr>
    </w:p>
    <w:p w:rsidRPr="00855FE8" w:rsidR="00C71C10" w:rsidP="00A67766" w:rsidRDefault="00AB2271" w14:paraId="087BCD9B" w14:textId="16FB888C">
      <w:pPr>
        <w:widowControl w:val="0"/>
        <w:tabs>
          <w:tab w:val="left" w:pos="720"/>
          <w:tab w:val="left" w:pos="2880"/>
          <w:tab w:val="left" w:pos="8640"/>
        </w:tabs>
        <w:ind w:right="-720"/>
        <w:jc w:val="center"/>
        <w:rPr>
          <w:b/>
          <w:bCs/>
          <w:snapToGrid w:val="0"/>
        </w:rPr>
      </w:pPr>
      <w:r w:rsidRPr="00855FE8">
        <w:rPr>
          <w:b/>
          <w:bCs/>
          <w:snapToGrid w:val="0"/>
        </w:rPr>
        <w:t xml:space="preserve">2020 </w:t>
      </w:r>
      <w:r w:rsidRPr="00855FE8" w:rsidR="00090206">
        <w:rPr>
          <w:b/>
          <w:bCs/>
          <w:snapToGrid w:val="0"/>
        </w:rPr>
        <w:t xml:space="preserve">Research Applied Analytics and Statistics </w:t>
      </w:r>
    </w:p>
    <w:p w:rsidRPr="00855FE8" w:rsidR="00C71C10" w:rsidP="00A67766" w:rsidRDefault="00C71C10" w14:paraId="108B71CD" w14:textId="77777777">
      <w:pPr>
        <w:widowControl w:val="0"/>
        <w:tabs>
          <w:tab w:val="left" w:pos="720"/>
          <w:tab w:val="left" w:pos="2880"/>
          <w:tab w:val="left" w:pos="8640"/>
        </w:tabs>
        <w:ind w:left="720" w:right="-720" w:hanging="720"/>
        <w:jc w:val="center"/>
        <w:rPr>
          <w:b/>
          <w:bCs/>
          <w:snapToGrid w:val="0"/>
        </w:rPr>
      </w:pPr>
      <w:r w:rsidRPr="00855FE8">
        <w:rPr>
          <w:b/>
          <w:bCs/>
          <w:snapToGrid w:val="0"/>
        </w:rPr>
        <w:t>Comprehensive Taxpayer Attitude Survey Questionnaire</w:t>
      </w:r>
    </w:p>
    <w:p w:rsidRPr="00855FE8" w:rsidR="00AE1EE4" w:rsidP="00A67766" w:rsidRDefault="00AB2271" w14:paraId="50998BAE" w14:textId="79F5049A">
      <w:pPr>
        <w:widowControl w:val="0"/>
        <w:tabs>
          <w:tab w:val="left" w:pos="720"/>
          <w:tab w:val="left" w:pos="2880"/>
          <w:tab w:val="left" w:pos="8640"/>
        </w:tabs>
        <w:ind w:left="720" w:right="-720" w:hanging="720"/>
        <w:jc w:val="center"/>
        <w:rPr>
          <w:b/>
          <w:bCs/>
          <w:snapToGrid w:val="0"/>
        </w:rPr>
      </w:pPr>
      <w:r w:rsidRPr="00855FE8">
        <w:rPr>
          <w:b/>
          <w:bCs/>
          <w:snapToGrid w:val="0"/>
        </w:rPr>
        <w:t xml:space="preserve"> </w:t>
      </w:r>
      <w:r w:rsidR="003501F8">
        <w:rPr>
          <w:b/>
          <w:bCs/>
          <w:snapToGrid w:val="0"/>
        </w:rPr>
        <w:t xml:space="preserve">August </w:t>
      </w:r>
      <w:r w:rsidR="00DC03AA">
        <w:rPr>
          <w:b/>
          <w:bCs/>
          <w:snapToGrid w:val="0"/>
        </w:rPr>
        <w:t>5</w:t>
      </w:r>
      <w:r w:rsidRPr="00855FE8">
        <w:rPr>
          <w:b/>
          <w:bCs/>
          <w:snapToGrid w:val="0"/>
        </w:rPr>
        <w:t>, 2020</w:t>
      </w:r>
    </w:p>
    <w:p w:rsidRPr="00855FE8" w:rsidR="00BB0E43" w:rsidP="00A67766" w:rsidRDefault="00BB0E43" w14:paraId="2D90739F" w14:textId="77777777">
      <w:pPr>
        <w:widowControl w:val="0"/>
        <w:tabs>
          <w:tab w:val="left" w:pos="720"/>
          <w:tab w:val="left" w:pos="2880"/>
          <w:tab w:val="left" w:pos="8640"/>
        </w:tabs>
        <w:ind w:left="720" w:right="-720" w:hanging="720"/>
        <w:jc w:val="center"/>
        <w:rPr>
          <w:b/>
          <w:bCs/>
          <w:snapToGrid w:val="0"/>
        </w:rPr>
      </w:pPr>
    </w:p>
    <w:p w:rsidRPr="00855FE8" w:rsidR="00BB0E43" w:rsidP="00A67766" w:rsidRDefault="00BB0E43" w14:paraId="19B05356" w14:textId="77777777">
      <w:pPr>
        <w:widowControl w:val="0"/>
        <w:tabs>
          <w:tab w:val="left" w:pos="720"/>
          <w:tab w:val="left" w:pos="2880"/>
          <w:tab w:val="left" w:pos="8640"/>
        </w:tabs>
        <w:ind w:left="720" w:right="-720" w:hanging="720"/>
        <w:jc w:val="center"/>
        <w:rPr>
          <w:b/>
          <w:bCs/>
          <w:snapToGrid w:val="0"/>
        </w:rPr>
      </w:pPr>
    </w:p>
    <w:p w:rsidRPr="00855FE8" w:rsidR="00C71C10" w:rsidP="00A67766" w:rsidRDefault="00C71C10" w14:paraId="1C79C30A" w14:textId="77777777">
      <w:pPr>
        <w:rPr>
          <w:b/>
        </w:rPr>
      </w:pPr>
    </w:p>
    <w:p w:rsidRPr="00855FE8" w:rsidR="00BB0E43" w:rsidP="002D4AB7" w:rsidRDefault="00BB0E43" w14:paraId="063C2456" w14:textId="3DD7E46E">
      <w:pPr>
        <w:rPr>
          <w:b/>
          <w:u w:val="single"/>
        </w:rPr>
      </w:pPr>
      <w:r w:rsidRPr="00855FE8">
        <w:rPr>
          <w:b/>
          <w:u w:val="single"/>
        </w:rPr>
        <w:t xml:space="preserve">NOTE:  BLACK TYPE </w:t>
      </w:r>
      <w:r w:rsidRPr="00855FE8" w:rsidR="00D63AB1">
        <w:rPr>
          <w:b/>
          <w:u w:val="single"/>
        </w:rPr>
        <w:t xml:space="preserve">USED </w:t>
      </w:r>
      <w:r w:rsidRPr="00855FE8">
        <w:rPr>
          <w:b/>
          <w:u w:val="single"/>
        </w:rPr>
        <w:t>I</w:t>
      </w:r>
      <w:r w:rsidRPr="00855FE8" w:rsidR="00D63AB1">
        <w:rPr>
          <w:b/>
          <w:u w:val="single"/>
        </w:rPr>
        <w:t>N</w:t>
      </w:r>
      <w:r w:rsidRPr="00855FE8">
        <w:rPr>
          <w:b/>
          <w:u w:val="single"/>
        </w:rPr>
        <w:t xml:space="preserve"> BOTH TELEPHONE AND ONLINE SURVEYS</w:t>
      </w:r>
    </w:p>
    <w:p w:rsidRPr="00855FE8" w:rsidR="00BB0E43" w:rsidP="00BB0E43" w:rsidRDefault="00BB0E43" w14:paraId="4C4AB894" w14:textId="77777777">
      <w:pPr>
        <w:ind w:firstLine="720"/>
        <w:rPr>
          <w:b/>
          <w:color w:val="00B050"/>
          <w:u w:val="single"/>
        </w:rPr>
      </w:pPr>
      <w:r w:rsidRPr="00855FE8">
        <w:rPr>
          <w:b/>
          <w:color w:val="00B050"/>
          <w:u w:val="single"/>
        </w:rPr>
        <w:t xml:space="preserve">GREEN </w:t>
      </w:r>
      <w:r w:rsidRPr="00855FE8" w:rsidR="00D63AB1">
        <w:rPr>
          <w:b/>
          <w:color w:val="00B050"/>
          <w:u w:val="single"/>
        </w:rPr>
        <w:t>TYPE</w:t>
      </w:r>
      <w:r w:rsidRPr="00855FE8">
        <w:rPr>
          <w:b/>
          <w:color w:val="00B050"/>
          <w:u w:val="single"/>
        </w:rPr>
        <w:t xml:space="preserve"> IS EDITED FOR </w:t>
      </w:r>
      <w:r w:rsidRPr="00855FE8" w:rsidR="005E55AA">
        <w:rPr>
          <w:b/>
          <w:color w:val="00B050"/>
          <w:u w:val="single"/>
        </w:rPr>
        <w:t xml:space="preserve">USE IN </w:t>
      </w:r>
      <w:r w:rsidRPr="00855FE8" w:rsidR="008E09BD">
        <w:rPr>
          <w:b/>
          <w:color w:val="00B050"/>
          <w:u w:val="single"/>
        </w:rPr>
        <w:t xml:space="preserve">THE </w:t>
      </w:r>
      <w:r w:rsidRPr="00855FE8">
        <w:rPr>
          <w:b/>
          <w:color w:val="00B050"/>
          <w:u w:val="single"/>
        </w:rPr>
        <w:t>PHONE SURVEY</w:t>
      </w:r>
      <w:r w:rsidRPr="00855FE8" w:rsidR="005E55AA">
        <w:rPr>
          <w:b/>
          <w:color w:val="00B050"/>
          <w:u w:val="single"/>
        </w:rPr>
        <w:t xml:space="preserve"> ONLY</w:t>
      </w:r>
      <w:r w:rsidRPr="00855FE8">
        <w:rPr>
          <w:b/>
          <w:color w:val="00B050"/>
          <w:u w:val="single"/>
        </w:rPr>
        <w:t xml:space="preserve"> </w:t>
      </w:r>
    </w:p>
    <w:p w:rsidRPr="00855FE8" w:rsidR="00BB0E43" w:rsidP="00BB0E43" w:rsidRDefault="00D63AB1" w14:paraId="6997EE97" w14:textId="77777777">
      <w:pPr>
        <w:ind w:firstLine="720"/>
        <w:rPr>
          <w:b/>
          <w:color w:val="FF0000"/>
          <w:u w:val="single"/>
        </w:rPr>
      </w:pPr>
      <w:r w:rsidRPr="00855FE8">
        <w:rPr>
          <w:b/>
          <w:color w:val="FF0000"/>
          <w:u w:val="single"/>
        </w:rPr>
        <w:t>RED TYPE</w:t>
      </w:r>
      <w:r w:rsidRPr="00855FE8" w:rsidR="00BB0E43">
        <w:rPr>
          <w:b/>
          <w:color w:val="FF0000"/>
          <w:u w:val="single"/>
        </w:rPr>
        <w:t xml:space="preserve"> IS EDITED FOR </w:t>
      </w:r>
      <w:r w:rsidRPr="00855FE8" w:rsidR="005E55AA">
        <w:rPr>
          <w:b/>
          <w:color w:val="FF0000"/>
          <w:u w:val="single"/>
        </w:rPr>
        <w:t xml:space="preserve">USE </w:t>
      </w:r>
      <w:r w:rsidRPr="00855FE8" w:rsidR="00557935">
        <w:rPr>
          <w:b/>
          <w:color w:val="FF0000"/>
          <w:u w:val="single"/>
        </w:rPr>
        <w:t xml:space="preserve">IN </w:t>
      </w:r>
      <w:r w:rsidRPr="00855FE8" w:rsidR="008E09BD">
        <w:rPr>
          <w:b/>
          <w:color w:val="FF0000"/>
          <w:u w:val="single"/>
        </w:rPr>
        <w:t xml:space="preserve">THE </w:t>
      </w:r>
      <w:r w:rsidRPr="00855FE8" w:rsidR="00BB0E43">
        <w:rPr>
          <w:b/>
          <w:color w:val="FF0000"/>
          <w:u w:val="single"/>
        </w:rPr>
        <w:t>ONLINE SURVEY</w:t>
      </w:r>
      <w:r w:rsidRPr="00855FE8" w:rsidR="005E55AA">
        <w:rPr>
          <w:b/>
          <w:color w:val="FF0000"/>
          <w:u w:val="single"/>
        </w:rPr>
        <w:t xml:space="preserve"> ONLY</w:t>
      </w:r>
    </w:p>
    <w:p w:rsidRPr="00855FE8" w:rsidR="00BB0E43" w:rsidP="002D4AB7" w:rsidRDefault="00BB0E43" w14:paraId="04A8F51F" w14:textId="77777777">
      <w:pPr>
        <w:rPr>
          <w:b/>
          <w:u w:val="single"/>
        </w:rPr>
      </w:pPr>
    </w:p>
    <w:p w:rsidRPr="00855FE8" w:rsidR="002D4AB7" w:rsidP="002D4AB7" w:rsidRDefault="00B24A0A" w14:paraId="60D046B4" w14:textId="77777777">
      <w:pPr>
        <w:rPr>
          <w:b/>
          <w:color w:val="00B050"/>
          <w:u w:val="single"/>
        </w:rPr>
      </w:pPr>
      <w:r w:rsidRPr="00855FE8">
        <w:rPr>
          <w:b/>
          <w:color w:val="00B050"/>
          <w:u w:val="single"/>
        </w:rPr>
        <w:t>I</w:t>
      </w:r>
      <w:r w:rsidRPr="00855FE8" w:rsidR="00E27FF3">
        <w:rPr>
          <w:b/>
          <w:color w:val="00B050"/>
          <w:u w:val="single"/>
        </w:rPr>
        <w:t>NTRODUCTION SECTION</w:t>
      </w:r>
      <w:r w:rsidRPr="00855FE8" w:rsidR="00BB0E43">
        <w:rPr>
          <w:b/>
          <w:color w:val="00B050"/>
          <w:u w:val="single"/>
        </w:rPr>
        <w:t xml:space="preserve"> (FOR PHONE SURVEY)</w:t>
      </w:r>
    </w:p>
    <w:p w:rsidRPr="00855FE8" w:rsidR="00E27FF3" w:rsidP="006E2DBE" w:rsidRDefault="00E27FF3" w14:paraId="31355A2F" w14:textId="77777777">
      <w:pPr>
        <w:widowControl w:val="0"/>
        <w:tabs>
          <w:tab w:val="left" w:pos="720"/>
          <w:tab w:val="left" w:pos="2880"/>
          <w:tab w:val="left" w:pos="8640"/>
        </w:tabs>
        <w:rPr>
          <w:snapToGrid w:val="0"/>
          <w:color w:val="00B050"/>
        </w:rPr>
      </w:pPr>
    </w:p>
    <w:p w:rsidRPr="00855FE8" w:rsidR="006E2DBE" w:rsidP="003B22EB" w:rsidRDefault="006E2DBE" w14:paraId="66D17B0A" w14:textId="77777777">
      <w:pPr>
        <w:widowControl w:val="0"/>
        <w:tabs>
          <w:tab w:val="left" w:pos="0"/>
          <w:tab w:val="left" w:pos="2880"/>
          <w:tab w:val="left" w:pos="8640"/>
        </w:tabs>
        <w:rPr>
          <w:snapToGrid w:val="0"/>
          <w:color w:val="00B050"/>
        </w:rPr>
      </w:pPr>
      <w:r w:rsidRPr="00855FE8">
        <w:rPr>
          <w:snapToGrid w:val="0"/>
          <w:color w:val="00B050"/>
        </w:rPr>
        <w:t xml:space="preserve">Hello, I'm </w:t>
      </w:r>
      <w:r w:rsidRPr="00855FE8">
        <w:rPr>
          <w:snapToGrid w:val="0"/>
          <w:color w:val="00B050"/>
          <w:u w:val="single"/>
        </w:rPr>
        <w:t xml:space="preserve">                </w:t>
      </w:r>
      <w:r w:rsidRPr="00855FE8">
        <w:rPr>
          <w:snapToGrid w:val="0"/>
          <w:color w:val="00B050"/>
        </w:rPr>
        <w:t xml:space="preserve"> from </w:t>
      </w:r>
      <w:proofErr w:type="spellStart"/>
      <w:r w:rsidRPr="00855FE8" w:rsidR="005D557B">
        <w:rPr>
          <w:snapToGrid w:val="0"/>
          <w:color w:val="00B050"/>
        </w:rPr>
        <w:t>MAXimum</w:t>
      </w:r>
      <w:proofErr w:type="spellEnd"/>
      <w:r w:rsidRPr="00855FE8" w:rsidR="005D557B">
        <w:rPr>
          <w:snapToGrid w:val="0"/>
          <w:color w:val="00B050"/>
        </w:rPr>
        <w:t xml:space="preserve"> Research</w:t>
      </w:r>
      <w:r w:rsidRPr="00855FE8">
        <w:rPr>
          <w:snapToGrid w:val="0"/>
          <w:color w:val="00B050"/>
        </w:rPr>
        <w:t xml:space="preserve">.  We are a national opinion research firm and we are not selling anything.  We are only interested in your opinions. </w:t>
      </w:r>
      <w:r w:rsidRPr="00855FE8" w:rsidR="003B22EB">
        <w:rPr>
          <w:snapToGrid w:val="0"/>
          <w:color w:val="00B050"/>
        </w:rPr>
        <w:t>May I please speak with the... OLDEST/YOUNGEST MALE/FEMALE 18 YEARS OF AGE OR OLDER.</w:t>
      </w:r>
    </w:p>
    <w:p w:rsidRPr="00855FE8" w:rsidR="006E2DBE" w:rsidP="006E2DBE" w:rsidRDefault="006E2DBE" w14:paraId="0D6A10CB" w14:textId="77777777">
      <w:pPr>
        <w:widowControl w:val="0"/>
        <w:tabs>
          <w:tab w:val="left" w:pos="720"/>
          <w:tab w:val="left" w:pos="2880"/>
          <w:tab w:val="left" w:pos="8640"/>
        </w:tabs>
        <w:ind w:left="720" w:hanging="720"/>
        <w:rPr>
          <w:snapToGrid w:val="0"/>
          <w:color w:val="00B050"/>
        </w:rPr>
      </w:pPr>
    </w:p>
    <w:p w:rsidRPr="00855FE8" w:rsidR="008C7179" w:rsidP="006E2DBE" w:rsidRDefault="006E2DBE" w14:paraId="3912ED46" w14:textId="26717460">
      <w:pPr>
        <w:widowControl w:val="0"/>
        <w:tabs>
          <w:tab w:val="left" w:pos="720"/>
          <w:tab w:val="left" w:pos="2880"/>
          <w:tab w:val="left" w:pos="8640"/>
        </w:tabs>
        <w:rPr>
          <w:rFonts w:eastAsia="Batang"/>
          <w:snapToGrid w:val="0"/>
          <w:color w:val="00B050"/>
        </w:rPr>
      </w:pPr>
      <w:r w:rsidRPr="00855FE8">
        <w:rPr>
          <w:snapToGrid w:val="0"/>
          <w:color w:val="00B050"/>
        </w:rPr>
        <w:t>We are conducting a national survey about a variety of topics and would like to ask you a few brief questions. (READ IF NECESSARY)</w:t>
      </w:r>
      <w:r w:rsidR="004A6511">
        <w:rPr>
          <w:snapToGrid w:val="0"/>
          <w:color w:val="00B050"/>
        </w:rPr>
        <w:t xml:space="preserve">. </w:t>
      </w:r>
      <w:r w:rsidRPr="00855FE8">
        <w:rPr>
          <w:snapToGrid w:val="0"/>
          <w:color w:val="00B050"/>
        </w:rPr>
        <w:t>Let me assure you that we’re not selling anything.</w:t>
      </w:r>
      <w:r w:rsidR="004A6511">
        <w:rPr>
          <w:snapToGrid w:val="0"/>
          <w:color w:val="00B050"/>
        </w:rPr>
        <w:t xml:space="preserve"> </w:t>
      </w:r>
      <w:r w:rsidRPr="00855FE8">
        <w:rPr>
          <w:snapToGrid w:val="0"/>
          <w:color w:val="00B050"/>
        </w:rPr>
        <w:t>Your responses will be combined with those of others participating in the survey, and you will not be identified in any way.</w:t>
      </w:r>
    </w:p>
    <w:p w:rsidRPr="00855FE8" w:rsidR="008C7179" w:rsidP="006E2DBE" w:rsidRDefault="008C7179" w14:paraId="262572BE" w14:textId="77777777">
      <w:pPr>
        <w:widowControl w:val="0"/>
        <w:tabs>
          <w:tab w:val="left" w:pos="720"/>
          <w:tab w:val="left" w:pos="2880"/>
          <w:tab w:val="left" w:pos="8640"/>
        </w:tabs>
        <w:rPr>
          <w:rFonts w:eastAsia="Batang"/>
          <w:snapToGrid w:val="0"/>
          <w:color w:val="00B050"/>
        </w:rPr>
      </w:pPr>
    </w:p>
    <w:p w:rsidRPr="003955A6" w:rsidR="00D317FF" w:rsidP="00D317FF" w:rsidRDefault="00D317FF" w14:paraId="3F3F6C51" w14:textId="662EDFD0">
      <w:pPr>
        <w:pStyle w:val="QuestionText"/>
        <w:ind w:left="0" w:firstLine="0"/>
        <w:rPr>
          <w:b w:val="0"/>
          <w:snapToGrid w:val="0"/>
          <w:color w:val="00B050"/>
        </w:rPr>
      </w:pPr>
      <w:r w:rsidRPr="003955A6">
        <w:rPr>
          <w:b w:val="0"/>
          <w:snapToGrid w:val="0"/>
          <w:color w:val="00B050"/>
        </w:rPr>
        <w:t xml:space="preserve">PROGRAMMER: PRA Statement  IS READ TO </w:t>
      </w:r>
      <w:r w:rsidRPr="003955A6">
        <w:rPr>
          <w:b w:val="0"/>
          <w:u w:val="single"/>
        </w:rPr>
        <w:t>ALL</w:t>
      </w:r>
      <w:r w:rsidRPr="003955A6">
        <w:rPr>
          <w:b w:val="0"/>
          <w:snapToGrid w:val="0"/>
          <w:color w:val="00B050"/>
        </w:rPr>
        <w:t xml:space="preserve"> RESPONDENTS. </w:t>
      </w:r>
    </w:p>
    <w:p w:rsidRPr="003955A6" w:rsidR="00D317FF" w:rsidP="00D317FF" w:rsidRDefault="00D317FF" w14:paraId="7F2B2747" w14:textId="77777777">
      <w:pPr>
        <w:rPr>
          <w:snapToGrid w:val="0"/>
          <w:color w:val="00B050"/>
        </w:rPr>
      </w:pPr>
    </w:p>
    <w:p w:rsidRPr="00D317FF" w:rsidR="00D317FF" w:rsidP="003955A6" w:rsidRDefault="00E56053" w14:paraId="358ED66A" w14:textId="4C780322">
      <w:pPr>
        <w:pStyle w:val="OMNIQ"/>
        <w:rPr>
          <w:rFonts w:ascii="Tahoma" w:hAnsi="Tahoma" w:cs="Tahoma"/>
          <w:color w:val="00B050"/>
        </w:rPr>
      </w:pPr>
      <w:r>
        <w:rPr>
          <w:rFonts w:ascii="Tahoma" w:hAnsi="Tahoma" w:cs="Tahoma"/>
          <w:color w:val="00B050"/>
        </w:rPr>
        <w:t xml:space="preserve">           </w:t>
      </w:r>
      <w:r w:rsidRPr="00D317FF" w:rsidR="00D317FF">
        <w:rPr>
          <w:rFonts w:ascii="Tahoma" w:hAnsi="Tahoma" w:cs="Tahoma"/>
          <w:color w:val="00B050"/>
        </w:rPr>
        <w:t xml:space="preserve">The Paperwork Reduction Act requires that the IRS display an OMB control number on all public information requests along with the address where you can send comments regarding the study. You are not required to respond unless a currently valid OMB approval number is displayed. The OMB number for this study is 1545-2288. If you have any comments regarding this study, please write </w:t>
      </w:r>
      <w:proofErr w:type="gramStart"/>
      <w:r w:rsidRPr="00D317FF" w:rsidR="00D317FF">
        <w:rPr>
          <w:rFonts w:ascii="Tahoma" w:hAnsi="Tahoma" w:cs="Tahoma"/>
          <w:color w:val="00B050"/>
        </w:rPr>
        <w:t>to:</w:t>
      </w:r>
      <w:proofErr w:type="gramEnd"/>
      <w:r w:rsidRPr="00D317FF" w:rsidR="00D317FF">
        <w:rPr>
          <w:rFonts w:ascii="Tahoma" w:hAnsi="Tahoma" w:cs="Tahoma"/>
          <w:color w:val="00B050"/>
        </w:rPr>
        <w:t xml:space="preserve"> IRS, Special Services Committee, </w:t>
      </w:r>
      <w:proofErr w:type="spellStart"/>
      <w:r w:rsidRPr="00D317FF" w:rsidR="00D317FF">
        <w:rPr>
          <w:rFonts w:ascii="Tahoma" w:hAnsi="Tahoma" w:cs="Tahoma"/>
          <w:color w:val="00B050"/>
        </w:rPr>
        <w:t>SE:W:CAR:MP:T:M:S</w:t>
      </w:r>
      <w:proofErr w:type="spellEnd"/>
      <w:r w:rsidRPr="00D317FF" w:rsidR="00D317FF">
        <w:rPr>
          <w:rFonts w:ascii="Tahoma" w:hAnsi="Tahoma" w:cs="Tahoma"/>
          <w:color w:val="00B050"/>
        </w:rPr>
        <w:t xml:space="preserve"> – Room 6129, 1111 Constitution Avenue, NW, Washington, DC  20224.</w:t>
      </w:r>
    </w:p>
    <w:p w:rsidRPr="00D317FF" w:rsidR="00D317FF" w:rsidP="006E2DBE" w:rsidRDefault="00D317FF" w14:paraId="2D5FCFD2" w14:textId="77777777">
      <w:pPr>
        <w:widowControl w:val="0"/>
        <w:tabs>
          <w:tab w:val="left" w:pos="720"/>
          <w:tab w:val="left" w:pos="2880"/>
          <w:tab w:val="left" w:pos="8640"/>
        </w:tabs>
        <w:rPr>
          <w:snapToGrid w:val="0"/>
          <w:color w:val="00B050"/>
        </w:rPr>
      </w:pPr>
    </w:p>
    <w:p w:rsidRPr="00855FE8" w:rsidR="006E2DBE" w:rsidP="006E2DBE" w:rsidRDefault="006E2DBE" w14:paraId="05AFB479" w14:textId="14100AD9">
      <w:pPr>
        <w:widowControl w:val="0"/>
        <w:tabs>
          <w:tab w:val="left" w:pos="720"/>
          <w:tab w:val="left" w:pos="2880"/>
          <w:tab w:val="left" w:pos="8640"/>
        </w:tabs>
        <w:rPr>
          <w:snapToGrid w:val="0"/>
          <w:color w:val="00B050"/>
        </w:rPr>
      </w:pPr>
      <w:r w:rsidRPr="00855FE8">
        <w:rPr>
          <w:rFonts w:eastAsia="Batang"/>
          <w:snapToGrid w:val="0"/>
          <w:color w:val="00B050"/>
        </w:rPr>
        <w:t xml:space="preserve">This voluntary survey should take about </w:t>
      </w:r>
      <w:r w:rsidRPr="00855FE8" w:rsidR="005F7864">
        <w:rPr>
          <w:rFonts w:eastAsia="Batang"/>
          <w:snapToGrid w:val="0"/>
          <w:color w:val="00B050"/>
        </w:rPr>
        <w:t>2</w:t>
      </w:r>
      <w:r w:rsidRPr="00855FE8" w:rsidR="00B45249">
        <w:rPr>
          <w:rFonts w:eastAsia="Batang"/>
          <w:snapToGrid w:val="0"/>
          <w:color w:val="00B050"/>
        </w:rPr>
        <w:t>0</w:t>
      </w:r>
      <w:r w:rsidRPr="00855FE8" w:rsidR="005D445F">
        <w:rPr>
          <w:rFonts w:eastAsia="Batang"/>
          <w:snapToGrid w:val="0"/>
          <w:color w:val="00B050"/>
        </w:rPr>
        <w:t xml:space="preserve"> </w:t>
      </w:r>
      <w:r w:rsidRPr="00855FE8">
        <w:rPr>
          <w:rFonts w:eastAsia="Batang"/>
          <w:snapToGrid w:val="0"/>
          <w:color w:val="00B050"/>
        </w:rPr>
        <w:t>minutes to complete.</w:t>
      </w:r>
    </w:p>
    <w:p w:rsidRPr="00855FE8" w:rsidR="006E2DBE" w:rsidP="006E2DBE" w:rsidRDefault="006E2DBE" w14:paraId="40AB4A71" w14:textId="77777777">
      <w:pPr>
        <w:rPr>
          <w:caps/>
          <w:snapToGrid w:val="0"/>
          <w:color w:val="00B050"/>
        </w:rPr>
      </w:pPr>
    </w:p>
    <w:p w:rsidRPr="00855FE8" w:rsidR="004B6956" w:rsidP="004B6956" w:rsidRDefault="004B6956" w14:paraId="0653ABA5" w14:textId="7716677E">
      <w:pPr>
        <w:rPr>
          <w:b/>
          <w:color w:val="00B050"/>
        </w:rPr>
      </w:pPr>
      <w:r w:rsidRPr="00855FE8">
        <w:rPr>
          <w:b/>
          <w:color w:val="00B050"/>
        </w:rPr>
        <w:t>9.</w:t>
      </w:r>
      <w:r w:rsidRPr="00855FE8">
        <w:rPr>
          <w:b/>
          <w:color w:val="00B050"/>
        </w:rPr>
        <w:tab/>
        <w:t>Gender</w:t>
      </w:r>
      <w:r w:rsidRPr="00855FE8" w:rsidR="00A002DA">
        <w:rPr>
          <w:b/>
          <w:color w:val="00B050"/>
        </w:rPr>
        <w:t xml:space="preserve"> </w:t>
      </w:r>
      <w:r w:rsidRPr="00855FE8" w:rsidR="00987AA4">
        <w:rPr>
          <w:color w:val="00B050"/>
        </w:rPr>
        <w:t>[</w:t>
      </w:r>
      <w:r w:rsidRPr="00855FE8" w:rsidR="004A6511">
        <w:rPr>
          <w:color w:val="00B050"/>
        </w:rPr>
        <w:t>INTENTIONALLY PLACED OUT OF NUMERICAL ORDER</w:t>
      </w:r>
      <w:r w:rsidRPr="00855FE8" w:rsidR="00987AA4">
        <w:rPr>
          <w:color w:val="00B050"/>
        </w:rPr>
        <w:t>]</w:t>
      </w:r>
    </w:p>
    <w:p w:rsidRPr="00855FE8" w:rsidR="004B6956" w:rsidP="004B6956" w:rsidRDefault="004A6511" w14:paraId="558C30CC" w14:textId="5F50EFFE">
      <w:pPr>
        <w:rPr>
          <w:color w:val="00B050"/>
        </w:rPr>
      </w:pPr>
      <w:r>
        <w:rPr>
          <w:color w:val="00B050"/>
        </w:rPr>
        <w:t>[</w:t>
      </w:r>
      <w:r w:rsidRPr="00855FE8" w:rsidR="004B6956">
        <w:rPr>
          <w:color w:val="00B050"/>
        </w:rPr>
        <w:t>INTERVIEWER: DO NOT READ - RECORD GENDER BY OBSERVATION</w:t>
      </w:r>
      <w:r>
        <w:rPr>
          <w:color w:val="00B050"/>
        </w:rPr>
        <w:t>]</w:t>
      </w:r>
    </w:p>
    <w:p w:rsidRPr="00855FE8" w:rsidR="004B6956" w:rsidP="004B6956" w:rsidRDefault="004B6956" w14:paraId="7E38D414" w14:textId="77777777">
      <w:pPr>
        <w:rPr>
          <w:b/>
          <w:color w:val="00B050"/>
        </w:rPr>
      </w:pPr>
    </w:p>
    <w:p w:rsidRPr="00855FE8" w:rsidR="004B6956" w:rsidP="004B6956" w:rsidRDefault="004B6956" w14:paraId="652CF887" w14:textId="77777777">
      <w:pPr>
        <w:ind w:left="720"/>
        <w:rPr>
          <w:color w:val="00B050"/>
        </w:rPr>
      </w:pPr>
      <w:r w:rsidRPr="00855FE8">
        <w:rPr>
          <w:color w:val="00B050"/>
        </w:rPr>
        <w:t>1</w:t>
      </w:r>
      <w:r w:rsidRPr="00855FE8">
        <w:rPr>
          <w:color w:val="00B050"/>
        </w:rPr>
        <w:tab/>
        <w:t>Male</w:t>
      </w:r>
    </w:p>
    <w:p w:rsidRPr="00855FE8" w:rsidR="004B6956" w:rsidP="004B6956" w:rsidRDefault="004B6956" w14:paraId="0947373A" w14:textId="77777777">
      <w:pPr>
        <w:ind w:left="720"/>
        <w:rPr>
          <w:color w:val="00B050"/>
        </w:rPr>
      </w:pPr>
      <w:r w:rsidRPr="00855FE8">
        <w:rPr>
          <w:color w:val="00B050"/>
        </w:rPr>
        <w:t>2</w:t>
      </w:r>
      <w:r w:rsidRPr="00855FE8">
        <w:rPr>
          <w:color w:val="00B050"/>
        </w:rPr>
        <w:tab/>
        <w:t xml:space="preserve">Female </w:t>
      </w:r>
    </w:p>
    <w:p w:rsidRPr="00855FE8" w:rsidR="004B6956" w:rsidP="006E2DBE" w:rsidRDefault="004B6956" w14:paraId="0C1E59EE" w14:textId="77777777">
      <w:pPr>
        <w:rPr>
          <w:caps/>
          <w:snapToGrid w:val="0"/>
          <w:color w:val="00B050"/>
        </w:rPr>
      </w:pPr>
    </w:p>
    <w:p w:rsidRPr="00855FE8" w:rsidR="006E2DBE" w:rsidP="006E2DBE" w:rsidRDefault="004A6511" w14:paraId="036CB93C" w14:textId="34CA2F3D">
      <w:pPr>
        <w:rPr>
          <w:caps/>
          <w:snapToGrid w:val="0"/>
          <w:color w:val="00B050"/>
        </w:rPr>
      </w:pPr>
      <w:r>
        <w:rPr>
          <w:caps/>
          <w:snapToGrid w:val="0"/>
          <w:color w:val="00B050"/>
        </w:rPr>
        <w:t>[</w:t>
      </w:r>
      <w:r w:rsidRPr="00855FE8" w:rsidR="006E2DBE">
        <w:rPr>
          <w:caps/>
          <w:snapToGrid w:val="0"/>
          <w:color w:val="00B050"/>
        </w:rPr>
        <w:t>programmer: if RDD Landline sample, skip to main survey section</w:t>
      </w:r>
      <w:r w:rsidRPr="00855FE8" w:rsidR="00E27FF3">
        <w:rPr>
          <w:caps/>
          <w:snapToGrid w:val="0"/>
          <w:color w:val="00B050"/>
        </w:rPr>
        <w:t>.</w:t>
      </w:r>
      <w:r w:rsidRPr="00855FE8" w:rsidR="00C22ED7">
        <w:rPr>
          <w:caps/>
          <w:snapToGrid w:val="0"/>
          <w:color w:val="00B050"/>
        </w:rPr>
        <w:t xml:space="preserve"> IF CELL PHONE SAMPLE, CONTINUE WITH </w:t>
      </w:r>
      <w:r>
        <w:rPr>
          <w:caps/>
          <w:snapToGrid w:val="0"/>
          <w:color w:val="00B050"/>
        </w:rPr>
        <w:t>Q</w:t>
      </w:r>
      <w:r w:rsidRPr="00855FE8" w:rsidR="00C22ED7">
        <w:rPr>
          <w:caps/>
          <w:snapToGrid w:val="0"/>
          <w:color w:val="00B050"/>
        </w:rPr>
        <w:t>A1.</w:t>
      </w:r>
      <w:r>
        <w:rPr>
          <w:caps/>
          <w:snapToGrid w:val="0"/>
          <w:color w:val="00B050"/>
        </w:rPr>
        <w:t>]</w:t>
      </w:r>
    </w:p>
    <w:p w:rsidRPr="00855FE8" w:rsidR="006E2DBE" w:rsidP="006E2DBE" w:rsidRDefault="006E2DBE" w14:paraId="7D0AE7FE" w14:textId="77777777">
      <w:pPr>
        <w:widowControl w:val="0"/>
        <w:tabs>
          <w:tab w:val="left" w:pos="720"/>
          <w:tab w:val="left" w:pos="2880"/>
          <w:tab w:val="left" w:pos="8640"/>
        </w:tabs>
        <w:ind w:left="720" w:hanging="720"/>
        <w:rPr>
          <w:snapToGrid w:val="0"/>
          <w:color w:val="00B050"/>
        </w:rPr>
      </w:pPr>
    </w:p>
    <w:p w:rsidRPr="00855FE8" w:rsidR="006E2DBE" w:rsidP="007379D5" w:rsidRDefault="006E2DBE" w14:paraId="2672FA21" w14:textId="77777777">
      <w:pPr>
        <w:ind w:left="720" w:hanging="720"/>
        <w:rPr>
          <w:b/>
          <w:color w:val="00B050"/>
        </w:rPr>
      </w:pPr>
      <w:r w:rsidRPr="00855FE8">
        <w:rPr>
          <w:b/>
          <w:color w:val="00B050"/>
        </w:rPr>
        <w:t>A1.</w:t>
      </w:r>
      <w:r w:rsidRPr="00855FE8">
        <w:rPr>
          <w:b/>
          <w:color w:val="00B050"/>
        </w:rPr>
        <w:tab/>
        <w:t>Since we are calling you on a cell phone, are you in a place right now where you can safely take the survey?</w:t>
      </w:r>
    </w:p>
    <w:p w:rsidRPr="00855FE8" w:rsidR="006E2DBE" w:rsidP="006E2DBE" w:rsidRDefault="004A6511" w14:paraId="2ADA7F81" w14:textId="3B0798F7">
      <w:pPr>
        <w:widowControl w:val="0"/>
        <w:tabs>
          <w:tab w:val="left" w:pos="720"/>
          <w:tab w:val="left" w:pos="2880"/>
          <w:tab w:val="left" w:pos="8640"/>
        </w:tabs>
        <w:ind w:left="720" w:hanging="720"/>
        <w:rPr>
          <w:snapToGrid w:val="0"/>
          <w:color w:val="00B050"/>
        </w:rPr>
      </w:pPr>
      <w:r>
        <w:rPr>
          <w:snapToGrid w:val="0"/>
          <w:color w:val="00B050"/>
        </w:rPr>
        <w:t>[</w:t>
      </w:r>
      <w:r w:rsidRPr="00855FE8" w:rsidR="00316FCC">
        <w:rPr>
          <w:snapToGrid w:val="0"/>
          <w:color w:val="00B050"/>
        </w:rPr>
        <w:t>INTERVIEWER: DO NOT READ LIST. RECORD ONLY ONE RESPONSE.</w:t>
      </w:r>
      <w:r>
        <w:rPr>
          <w:snapToGrid w:val="0"/>
          <w:color w:val="00B050"/>
        </w:rPr>
        <w:t>]</w:t>
      </w:r>
    </w:p>
    <w:p w:rsidRPr="00855FE8" w:rsidR="00316FCC" w:rsidP="006E2DBE" w:rsidRDefault="00316FCC" w14:paraId="1B5A3B3A" w14:textId="77777777">
      <w:pPr>
        <w:widowControl w:val="0"/>
        <w:tabs>
          <w:tab w:val="left" w:pos="720"/>
          <w:tab w:val="left" w:pos="2880"/>
          <w:tab w:val="left" w:pos="8640"/>
        </w:tabs>
        <w:ind w:left="720" w:hanging="720"/>
        <w:rPr>
          <w:snapToGrid w:val="0"/>
          <w:color w:val="00B050"/>
        </w:rPr>
      </w:pPr>
    </w:p>
    <w:p w:rsidRPr="00855FE8" w:rsidR="00F916C0" w:rsidP="00D95827" w:rsidRDefault="006E2DBE" w14:paraId="6F9EDEDC" w14:textId="77777777">
      <w:pPr>
        <w:numPr>
          <w:ilvl w:val="0"/>
          <w:numId w:val="15"/>
        </w:numPr>
        <w:tabs>
          <w:tab w:val="left" w:pos="1440"/>
        </w:tabs>
        <w:rPr>
          <w:snapToGrid w:val="0"/>
          <w:color w:val="00B050"/>
        </w:rPr>
      </w:pPr>
      <w:r w:rsidRPr="00855FE8">
        <w:rPr>
          <w:snapToGrid w:val="0"/>
          <w:color w:val="00B050"/>
        </w:rPr>
        <w:t>Safe</w:t>
      </w:r>
    </w:p>
    <w:p w:rsidRPr="00855FE8" w:rsidR="00F916C0" w:rsidP="00D95827" w:rsidRDefault="00F916C0" w14:paraId="3CD88001" w14:textId="77777777">
      <w:pPr>
        <w:numPr>
          <w:ilvl w:val="0"/>
          <w:numId w:val="15"/>
        </w:numPr>
        <w:tabs>
          <w:tab w:val="left" w:pos="1440"/>
        </w:tabs>
        <w:rPr>
          <w:snapToGrid w:val="0"/>
          <w:color w:val="00B050"/>
        </w:rPr>
      </w:pPr>
      <w:r w:rsidRPr="00855FE8">
        <w:rPr>
          <w:snapToGrid w:val="0"/>
          <w:color w:val="00B050"/>
        </w:rPr>
        <w:t>Call back [SCHEDULE CALLBACK]</w:t>
      </w:r>
    </w:p>
    <w:p w:rsidRPr="00855FE8" w:rsidR="00F916C0" w:rsidP="00F916C0" w:rsidRDefault="004A110E" w14:paraId="58B3775C" w14:textId="2ACEF29D">
      <w:pPr>
        <w:tabs>
          <w:tab w:val="left" w:pos="720"/>
        </w:tabs>
        <w:ind w:left="720"/>
        <w:rPr>
          <w:snapToGrid w:val="0"/>
          <w:color w:val="00B050"/>
        </w:rPr>
      </w:pPr>
      <w:r>
        <w:rPr>
          <w:snapToGrid w:val="0"/>
          <w:color w:val="00B050"/>
        </w:rPr>
        <w:t>8</w:t>
      </w:r>
      <w:r w:rsidRPr="00855FE8" w:rsidR="00F916C0">
        <w:rPr>
          <w:snapToGrid w:val="0"/>
          <w:color w:val="00B050"/>
        </w:rPr>
        <w:tab/>
        <w:t>Don’t know</w:t>
      </w:r>
      <w:r w:rsidRPr="00855FE8" w:rsidR="00CE0B40">
        <w:rPr>
          <w:snapToGrid w:val="0"/>
          <w:color w:val="00B050"/>
        </w:rPr>
        <w:t xml:space="preserve"> [SCHEDULE CALLBACK]</w:t>
      </w:r>
    </w:p>
    <w:p w:rsidRPr="00855FE8" w:rsidR="006E2DBE" w:rsidP="00F916C0" w:rsidRDefault="004A110E" w14:paraId="77F6EBD2" w14:textId="4C75B6F7">
      <w:pPr>
        <w:tabs>
          <w:tab w:val="left" w:pos="720"/>
        </w:tabs>
        <w:ind w:left="720"/>
        <w:rPr>
          <w:snapToGrid w:val="0"/>
          <w:color w:val="00B050"/>
        </w:rPr>
      </w:pPr>
      <w:r>
        <w:rPr>
          <w:snapToGrid w:val="0"/>
          <w:color w:val="00B050"/>
        </w:rPr>
        <w:t>9</w:t>
      </w:r>
      <w:r w:rsidRPr="00855FE8" w:rsidR="00F916C0">
        <w:rPr>
          <w:snapToGrid w:val="0"/>
          <w:color w:val="00B050"/>
        </w:rPr>
        <w:tab/>
        <w:t>Refused</w:t>
      </w:r>
      <w:r w:rsidR="004A6511">
        <w:rPr>
          <w:snapToGrid w:val="0"/>
          <w:color w:val="00B050"/>
        </w:rPr>
        <w:t xml:space="preserve"> </w:t>
      </w:r>
      <w:r w:rsidRPr="00855FE8" w:rsidR="00CE0B40">
        <w:rPr>
          <w:snapToGrid w:val="0"/>
          <w:color w:val="00B050"/>
        </w:rPr>
        <w:t>[TERMINATE]</w:t>
      </w:r>
    </w:p>
    <w:p w:rsidRPr="00855FE8" w:rsidR="006E2DBE" w:rsidP="006E2DBE" w:rsidRDefault="006E2DBE" w14:paraId="56C1CA9A" w14:textId="77777777">
      <w:pPr>
        <w:rPr>
          <w:caps/>
          <w:snapToGrid w:val="0"/>
          <w:color w:val="00B050"/>
        </w:rPr>
      </w:pPr>
    </w:p>
    <w:p w:rsidRPr="00855FE8" w:rsidR="006E2DBE" w:rsidP="006E2DBE" w:rsidRDefault="004A6511" w14:paraId="638664C3" w14:textId="76949342">
      <w:pPr>
        <w:rPr>
          <w:caps/>
          <w:snapToGrid w:val="0"/>
          <w:color w:val="00B050"/>
        </w:rPr>
      </w:pPr>
      <w:r>
        <w:rPr>
          <w:caps/>
          <w:snapToGrid w:val="0"/>
          <w:color w:val="00B050"/>
        </w:rPr>
        <w:t>[</w:t>
      </w:r>
      <w:r w:rsidRPr="00855FE8" w:rsidR="006E2DBE">
        <w:rPr>
          <w:caps/>
          <w:snapToGrid w:val="0"/>
          <w:color w:val="00B050"/>
        </w:rPr>
        <w:t xml:space="preserve">interviewer: if respondent complains about their calling plan minutes or that they should be reimbursed for their time, read text for </w:t>
      </w:r>
      <w:r>
        <w:rPr>
          <w:caps/>
          <w:snapToGrid w:val="0"/>
          <w:color w:val="00B050"/>
        </w:rPr>
        <w:t>Q</w:t>
      </w:r>
      <w:r w:rsidRPr="00855FE8" w:rsidR="006E2DBE">
        <w:rPr>
          <w:caps/>
          <w:snapToGrid w:val="0"/>
          <w:color w:val="00B050"/>
        </w:rPr>
        <w:t xml:space="preserve">a2 and enter </w:t>
      </w:r>
      <w:r w:rsidRPr="00855FE8" w:rsidR="008C7179">
        <w:rPr>
          <w:caps/>
          <w:snapToGrid w:val="0"/>
          <w:color w:val="00B050"/>
        </w:rPr>
        <w:t xml:space="preserve">CODE </w:t>
      </w:r>
      <w:r w:rsidRPr="00855FE8" w:rsidR="006E2DBE">
        <w:rPr>
          <w:caps/>
          <w:snapToGrid w:val="0"/>
          <w:color w:val="00B050"/>
        </w:rPr>
        <w:t xml:space="preserve">1. otherwise, enter </w:t>
      </w:r>
      <w:r w:rsidRPr="00855FE8" w:rsidR="008C7179">
        <w:rPr>
          <w:caps/>
          <w:snapToGrid w:val="0"/>
          <w:color w:val="00B050"/>
        </w:rPr>
        <w:t xml:space="preserve">CODE </w:t>
      </w:r>
      <w:r w:rsidRPr="00855FE8" w:rsidR="006E2DBE">
        <w:rPr>
          <w:caps/>
          <w:snapToGrid w:val="0"/>
          <w:color w:val="00B050"/>
        </w:rPr>
        <w:t xml:space="preserve">2 and do </w:t>
      </w:r>
      <w:r w:rsidRPr="00855FE8" w:rsidR="006E2DBE">
        <w:rPr>
          <w:caps/>
          <w:snapToGrid w:val="0"/>
          <w:color w:val="00B050"/>
          <w:u w:val="single"/>
        </w:rPr>
        <w:t>not</w:t>
      </w:r>
      <w:r w:rsidRPr="00855FE8" w:rsidR="006E2DBE">
        <w:rPr>
          <w:caps/>
          <w:snapToGrid w:val="0"/>
          <w:color w:val="00B050"/>
        </w:rPr>
        <w:t xml:space="preserve"> read text for </w:t>
      </w:r>
      <w:r>
        <w:rPr>
          <w:caps/>
          <w:snapToGrid w:val="0"/>
          <w:color w:val="00B050"/>
        </w:rPr>
        <w:t>Q</w:t>
      </w:r>
      <w:r w:rsidRPr="00855FE8" w:rsidR="006E2DBE">
        <w:rPr>
          <w:caps/>
          <w:snapToGrid w:val="0"/>
          <w:color w:val="00B050"/>
        </w:rPr>
        <w:t xml:space="preserve">a2 and </w:t>
      </w:r>
      <w:r w:rsidRPr="00855FE8" w:rsidR="00F011B4">
        <w:rPr>
          <w:caps/>
          <w:snapToGrid w:val="0"/>
          <w:color w:val="00B050"/>
        </w:rPr>
        <w:t xml:space="preserve">SKIP </w:t>
      </w:r>
      <w:r w:rsidRPr="00855FE8" w:rsidR="006E2DBE">
        <w:rPr>
          <w:caps/>
          <w:snapToGrid w:val="0"/>
          <w:color w:val="00B050"/>
        </w:rPr>
        <w:t>to qb</w:t>
      </w:r>
      <w:r>
        <w:rPr>
          <w:caps/>
          <w:snapToGrid w:val="0"/>
          <w:color w:val="00B050"/>
        </w:rPr>
        <w:t>]</w:t>
      </w:r>
    </w:p>
    <w:p w:rsidRPr="00855FE8" w:rsidR="006E2DBE" w:rsidP="006E2DBE" w:rsidRDefault="006E2DBE" w14:paraId="35D47F7B" w14:textId="77777777">
      <w:pPr>
        <w:rPr>
          <w:color w:val="00B050"/>
        </w:rPr>
      </w:pPr>
    </w:p>
    <w:p w:rsidRPr="00855FE8" w:rsidR="006E2DBE" w:rsidP="006E2DBE" w:rsidRDefault="006E2DBE" w14:paraId="342B6814" w14:textId="77777777">
      <w:pPr>
        <w:ind w:left="720" w:hanging="720"/>
        <w:rPr>
          <w:b/>
          <w:color w:val="00B050"/>
        </w:rPr>
      </w:pPr>
      <w:r w:rsidRPr="00855FE8">
        <w:rPr>
          <w:b/>
          <w:color w:val="00B050"/>
        </w:rPr>
        <w:t>A2.</w:t>
      </w:r>
      <w:r w:rsidRPr="00855FE8">
        <w:rPr>
          <w:b/>
          <w:color w:val="00B050"/>
        </w:rPr>
        <w:tab/>
      </w:r>
      <w:r w:rsidRPr="00855FE8" w:rsidR="0010616D">
        <w:rPr>
          <w:b/>
          <w:color w:val="00B050"/>
        </w:rPr>
        <w:t>We understand the value of your time and the possible cost of completing this survey on your cell phone. But to protect the anonymity of all respondents, we are not offering an incentive or a reimbursement for your participation.</w:t>
      </w:r>
    </w:p>
    <w:p w:rsidRPr="00855FE8" w:rsidR="006E2DBE" w:rsidP="006E2DBE" w:rsidRDefault="004A6511" w14:paraId="60A0E01D" w14:textId="21B7AD75">
      <w:pPr>
        <w:rPr>
          <w:caps/>
          <w:snapToGrid w:val="0"/>
          <w:color w:val="00B050"/>
        </w:rPr>
      </w:pPr>
      <w:r>
        <w:rPr>
          <w:caps/>
          <w:snapToGrid w:val="0"/>
          <w:color w:val="00B050"/>
        </w:rPr>
        <w:t>[</w:t>
      </w:r>
      <w:r w:rsidRPr="00855FE8" w:rsidR="006E2DBE">
        <w:rPr>
          <w:caps/>
          <w:snapToGrid w:val="0"/>
          <w:color w:val="00B050"/>
        </w:rPr>
        <w:t xml:space="preserve">interviewer: </w:t>
      </w:r>
      <w:r w:rsidRPr="00855FE8" w:rsidR="00316FCC">
        <w:rPr>
          <w:caps/>
          <w:snapToGrid w:val="0"/>
          <w:color w:val="00B050"/>
        </w:rPr>
        <w:t>DO NOT READ LIST. record only one RESPONSE</w:t>
      </w:r>
      <w:r>
        <w:rPr>
          <w:caps/>
          <w:snapToGrid w:val="0"/>
          <w:color w:val="00B050"/>
        </w:rPr>
        <w:t>.]</w:t>
      </w:r>
    </w:p>
    <w:p w:rsidRPr="00855FE8" w:rsidR="006E2DBE" w:rsidP="006E2DBE" w:rsidRDefault="006E2DBE" w14:paraId="16C29BE5" w14:textId="77777777">
      <w:pPr>
        <w:rPr>
          <w:color w:val="00B050"/>
        </w:rPr>
      </w:pPr>
    </w:p>
    <w:p w:rsidRPr="00855FE8" w:rsidR="006E2DBE" w:rsidP="00D95827" w:rsidRDefault="0010616D" w14:paraId="42E35C82" w14:textId="77777777">
      <w:pPr>
        <w:numPr>
          <w:ilvl w:val="0"/>
          <w:numId w:val="14"/>
        </w:numPr>
        <w:tabs>
          <w:tab w:val="clear" w:pos="2880"/>
          <w:tab w:val="num" w:pos="1440"/>
        </w:tabs>
        <w:ind w:left="1440" w:hanging="720"/>
        <w:rPr>
          <w:snapToGrid w:val="0"/>
          <w:color w:val="00B050"/>
        </w:rPr>
      </w:pPr>
      <w:r w:rsidRPr="00855FE8">
        <w:rPr>
          <w:snapToGrid w:val="0"/>
          <w:color w:val="00B050"/>
        </w:rPr>
        <w:t>Respondent complained about calling plan minutes</w:t>
      </w:r>
    </w:p>
    <w:p w:rsidRPr="00855FE8" w:rsidR="006E2DBE" w:rsidP="00D95827" w:rsidRDefault="0010616D" w14:paraId="2760C989" w14:textId="77777777">
      <w:pPr>
        <w:numPr>
          <w:ilvl w:val="0"/>
          <w:numId w:val="14"/>
        </w:numPr>
        <w:tabs>
          <w:tab w:val="clear" w:pos="2880"/>
          <w:tab w:val="num" w:pos="1440"/>
        </w:tabs>
        <w:ind w:left="2160"/>
        <w:rPr>
          <w:snapToGrid w:val="0"/>
          <w:color w:val="00B050"/>
        </w:rPr>
      </w:pPr>
      <w:r w:rsidRPr="00855FE8">
        <w:rPr>
          <w:snapToGrid w:val="0"/>
          <w:color w:val="00B050"/>
        </w:rPr>
        <w:t>Respondent did not complain about calling plan minutes</w:t>
      </w:r>
    </w:p>
    <w:p w:rsidRPr="00855FE8" w:rsidR="006E2DBE" w:rsidP="00F916C0" w:rsidRDefault="006E2DBE" w14:paraId="47204C3C" w14:textId="77777777">
      <w:pPr>
        <w:widowControl w:val="0"/>
        <w:tabs>
          <w:tab w:val="left" w:pos="720"/>
          <w:tab w:val="left" w:pos="2880"/>
          <w:tab w:val="left" w:pos="8640"/>
        </w:tabs>
        <w:rPr>
          <w:rFonts w:eastAsia="MS Mincho"/>
          <w:snapToGrid w:val="0"/>
          <w:color w:val="00B050"/>
        </w:rPr>
      </w:pPr>
    </w:p>
    <w:p w:rsidRPr="00855FE8" w:rsidR="0010616D" w:rsidP="00F011B4" w:rsidRDefault="004A6511" w14:paraId="3D196DDE" w14:textId="7C58C680">
      <w:pPr>
        <w:rPr>
          <w:color w:val="00B050"/>
        </w:rPr>
      </w:pPr>
      <w:r>
        <w:rPr>
          <w:color w:val="00B050"/>
        </w:rPr>
        <w:t>[</w:t>
      </w:r>
      <w:r w:rsidRPr="00855FE8" w:rsidR="0010616D">
        <w:rPr>
          <w:color w:val="00B050"/>
        </w:rPr>
        <w:t>PROGRAMMER: IF RESPONDENT COMPLAINED ABOUT CALLING PLAN MINUTES (</w:t>
      </w:r>
      <w:r>
        <w:rPr>
          <w:color w:val="00B050"/>
        </w:rPr>
        <w:t>Q</w:t>
      </w:r>
      <w:r w:rsidRPr="00855FE8" w:rsidR="0010616D">
        <w:rPr>
          <w:color w:val="00B050"/>
        </w:rPr>
        <w:t xml:space="preserve">A2=1), CONTINUE WITH </w:t>
      </w:r>
      <w:r>
        <w:rPr>
          <w:color w:val="00B050"/>
        </w:rPr>
        <w:t>Q</w:t>
      </w:r>
      <w:r w:rsidRPr="00855FE8" w:rsidR="0010616D">
        <w:rPr>
          <w:color w:val="00B050"/>
        </w:rPr>
        <w:t xml:space="preserve">A3. OTHERWISE </w:t>
      </w:r>
      <w:r w:rsidRPr="00855FE8" w:rsidR="00F011B4">
        <w:rPr>
          <w:color w:val="00B050"/>
        </w:rPr>
        <w:t>(</w:t>
      </w:r>
      <w:r>
        <w:rPr>
          <w:color w:val="00B050"/>
        </w:rPr>
        <w:t>Q</w:t>
      </w:r>
      <w:r w:rsidRPr="00855FE8" w:rsidR="00F011B4">
        <w:rPr>
          <w:color w:val="00B050"/>
        </w:rPr>
        <w:t xml:space="preserve">A2=2) </w:t>
      </w:r>
      <w:r w:rsidRPr="00855FE8" w:rsidR="0010616D">
        <w:rPr>
          <w:color w:val="00B050"/>
        </w:rPr>
        <w:t>SKIP TO QB</w:t>
      </w:r>
      <w:r>
        <w:rPr>
          <w:color w:val="00B050"/>
        </w:rPr>
        <w:t>]</w:t>
      </w:r>
    </w:p>
    <w:p w:rsidRPr="00855FE8" w:rsidR="00F011B4" w:rsidP="006E2DBE" w:rsidRDefault="00F011B4" w14:paraId="1398AFD9" w14:textId="77777777">
      <w:pPr>
        <w:ind w:left="720" w:hanging="720"/>
        <w:rPr>
          <w:color w:val="00B050"/>
        </w:rPr>
      </w:pPr>
    </w:p>
    <w:p w:rsidRPr="00855FE8" w:rsidR="0010616D" w:rsidP="006E2DBE" w:rsidRDefault="0010616D" w14:paraId="639ED545" w14:textId="77777777">
      <w:pPr>
        <w:ind w:left="720" w:hanging="720"/>
        <w:rPr>
          <w:b/>
          <w:color w:val="00B050"/>
        </w:rPr>
      </w:pPr>
      <w:r w:rsidRPr="00855FE8">
        <w:rPr>
          <w:b/>
          <w:color w:val="00B050"/>
        </w:rPr>
        <w:t>A3.</w:t>
      </w:r>
      <w:r w:rsidRPr="00855FE8">
        <w:rPr>
          <w:b/>
          <w:color w:val="00B050"/>
        </w:rPr>
        <w:tab/>
      </w:r>
      <w:r w:rsidRPr="00855FE8" w:rsidR="00F011B4">
        <w:rPr>
          <w:b/>
          <w:color w:val="00B050"/>
        </w:rPr>
        <w:t>Please remember that y</w:t>
      </w:r>
      <w:r w:rsidRPr="00855FE8">
        <w:rPr>
          <w:b/>
          <w:color w:val="00B050"/>
        </w:rPr>
        <w:t>our opinions are very important to us. May we continue with the survey?</w:t>
      </w:r>
    </w:p>
    <w:p w:rsidRPr="00855FE8" w:rsidR="00F011B4" w:rsidP="006E2DBE" w:rsidRDefault="004A6511" w14:paraId="4F21845C" w14:textId="1916FB69">
      <w:pPr>
        <w:ind w:left="720" w:hanging="720"/>
        <w:rPr>
          <w:caps/>
          <w:snapToGrid w:val="0"/>
          <w:color w:val="00B050"/>
        </w:rPr>
      </w:pPr>
      <w:r>
        <w:rPr>
          <w:caps/>
          <w:snapToGrid w:val="0"/>
          <w:color w:val="00B050"/>
        </w:rPr>
        <w:t>[</w:t>
      </w:r>
      <w:r w:rsidRPr="00855FE8" w:rsidR="00F011B4">
        <w:rPr>
          <w:caps/>
          <w:snapToGrid w:val="0"/>
          <w:color w:val="00B050"/>
        </w:rPr>
        <w:t>interviewer: DO NOT READ LIST. record only one RESPONSE</w:t>
      </w:r>
      <w:r>
        <w:rPr>
          <w:caps/>
          <w:snapToGrid w:val="0"/>
          <w:color w:val="00B050"/>
        </w:rPr>
        <w:t>.]</w:t>
      </w:r>
    </w:p>
    <w:p w:rsidRPr="00855FE8" w:rsidR="00F011B4" w:rsidP="006E2DBE" w:rsidRDefault="00F011B4" w14:paraId="53DF971C" w14:textId="77777777">
      <w:pPr>
        <w:ind w:left="720" w:hanging="720"/>
        <w:rPr>
          <w:caps/>
          <w:snapToGrid w:val="0"/>
          <w:color w:val="00B050"/>
        </w:rPr>
      </w:pPr>
    </w:p>
    <w:p w:rsidRPr="00855FE8" w:rsidR="00F011B4" w:rsidP="00D95827" w:rsidRDefault="00F011B4" w14:paraId="43B4F745" w14:textId="77777777">
      <w:pPr>
        <w:numPr>
          <w:ilvl w:val="0"/>
          <w:numId w:val="19"/>
        </w:numPr>
        <w:tabs>
          <w:tab w:val="left" w:pos="1440"/>
        </w:tabs>
        <w:rPr>
          <w:snapToGrid w:val="0"/>
          <w:color w:val="00B050"/>
        </w:rPr>
      </w:pPr>
      <w:r w:rsidRPr="00855FE8">
        <w:rPr>
          <w:snapToGrid w:val="0"/>
          <w:color w:val="00B050"/>
        </w:rPr>
        <w:t>Yes</w:t>
      </w:r>
    </w:p>
    <w:p w:rsidRPr="00855FE8" w:rsidR="00F011B4" w:rsidP="00D95827" w:rsidRDefault="00F011B4" w14:paraId="107EF3B4" w14:textId="77777777">
      <w:pPr>
        <w:numPr>
          <w:ilvl w:val="0"/>
          <w:numId w:val="19"/>
        </w:numPr>
        <w:tabs>
          <w:tab w:val="left" w:pos="1440"/>
        </w:tabs>
        <w:rPr>
          <w:snapToGrid w:val="0"/>
          <w:color w:val="00B050"/>
        </w:rPr>
      </w:pPr>
      <w:r w:rsidRPr="00855FE8">
        <w:rPr>
          <w:snapToGrid w:val="0"/>
          <w:color w:val="00B050"/>
        </w:rPr>
        <w:t>No</w:t>
      </w:r>
      <w:r w:rsidRPr="00855FE8" w:rsidR="0076747B">
        <w:rPr>
          <w:snapToGrid w:val="0"/>
          <w:color w:val="00B050"/>
        </w:rPr>
        <w:t xml:space="preserve"> - respondent refuses to take survey due to concern about calling plan minutes</w:t>
      </w:r>
    </w:p>
    <w:p w:rsidRPr="00855FE8" w:rsidR="004B6956" w:rsidP="00F011B4" w:rsidRDefault="004B6956" w14:paraId="545912A8" w14:textId="77777777">
      <w:pPr>
        <w:rPr>
          <w:caps/>
          <w:snapToGrid w:val="0"/>
          <w:color w:val="00B050"/>
        </w:rPr>
      </w:pPr>
    </w:p>
    <w:p w:rsidRPr="00855FE8" w:rsidR="000A5CC3" w:rsidP="00F011B4" w:rsidRDefault="004A6511" w14:paraId="782DAC4A" w14:textId="6F770D62">
      <w:pPr>
        <w:rPr>
          <w:color w:val="00B050"/>
        </w:rPr>
      </w:pPr>
      <w:r>
        <w:rPr>
          <w:caps/>
          <w:snapToGrid w:val="0"/>
          <w:color w:val="00B050"/>
        </w:rPr>
        <w:t>[</w:t>
      </w:r>
      <w:r w:rsidRPr="00855FE8" w:rsidR="000A5CC3">
        <w:rPr>
          <w:caps/>
          <w:snapToGrid w:val="0"/>
          <w:color w:val="00B050"/>
        </w:rPr>
        <w:t>interviewer: IF RESPONDENT IS WILLING TO CONTINUE WITH THE SURVEY, PROCEED WITH NEXT QUESTION ON SCREEN. IF RESPONDENT DOES NOT WANT TO CONTINUE WITH THE SURVEY, SAY: “i UNDERSTAND. BUT QUICKLY…” AND THEN PROCEED WITH NEXT QUESTION ON SCREEN.</w:t>
      </w:r>
      <w:r>
        <w:rPr>
          <w:caps/>
          <w:snapToGrid w:val="0"/>
          <w:color w:val="00B050"/>
        </w:rPr>
        <w:t>]</w:t>
      </w:r>
    </w:p>
    <w:p w:rsidRPr="00855FE8" w:rsidR="007379D5" w:rsidP="004B6956" w:rsidRDefault="007379D5" w14:paraId="6F9C52F2" w14:textId="77777777">
      <w:pPr>
        <w:rPr>
          <w:b/>
          <w:color w:val="00B050"/>
        </w:rPr>
      </w:pPr>
    </w:p>
    <w:p w:rsidRPr="00855FE8" w:rsidR="006E2DBE" w:rsidP="006E2DBE" w:rsidRDefault="006E2DBE" w14:paraId="5B26F22B" w14:textId="77777777">
      <w:pPr>
        <w:ind w:left="720" w:hanging="720"/>
        <w:rPr>
          <w:b/>
          <w:color w:val="00B050"/>
        </w:rPr>
      </w:pPr>
      <w:r w:rsidRPr="00855FE8">
        <w:rPr>
          <w:b/>
          <w:color w:val="00B050"/>
        </w:rPr>
        <w:t>B.</w:t>
      </w:r>
      <w:r w:rsidRPr="00855FE8">
        <w:rPr>
          <w:b/>
          <w:color w:val="00B050"/>
        </w:rPr>
        <w:tab/>
        <w:t>Just to confirm, are you 18 years of age or older?</w:t>
      </w:r>
    </w:p>
    <w:p w:rsidRPr="00855FE8" w:rsidR="00316FCC" w:rsidP="00316FCC" w:rsidRDefault="004A6511" w14:paraId="2EBA3EF4" w14:textId="0D693B5C">
      <w:pPr>
        <w:rPr>
          <w:caps/>
          <w:snapToGrid w:val="0"/>
          <w:color w:val="00B050"/>
        </w:rPr>
      </w:pPr>
      <w:r>
        <w:rPr>
          <w:caps/>
          <w:snapToGrid w:val="0"/>
          <w:color w:val="00B050"/>
        </w:rPr>
        <w:t>[</w:t>
      </w:r>
      <w:r w:rsidRPr="00855FE8" w:rsidR="00316FCC">
        <w:rPr>
          <w:caps/>
          <w:snapToGrid w:val="0"/>
          <w:color w:val="00B050"/>
        </w:rPr>
        <w:t>interviewer: DO NOT READ LIST. record only one RESPONSE</w:t>
      </w:r>
      <w:r>
        <w:rPr>
          <w:caps/>
          <w:snapToGrid w:val="0"/>
          <w:color w:val="00B050"/>
        </w:rPr>
        <w:t>.]</w:t>
      </w:r>
    </w:p>
    <w:p w:rsidRPr="00855FE8" w:rsidR="006E2DBE" w:rsidP="006E2DBE" w:rsidRDefault="006E2DBE" w14:paraId="3A0DEA56" w14:textId="77777777">
      <w:pPr>
        <w:widowControl w:val="0"/>
        <w:tabs>
          <w:tab w:val="left" w:pos="720"/>
          <w:tab w:val="left" w:pos="2880"/>
          <w:tab w:val="left" w:pos="8640"/>
        </w:tabs>
        <w:ind w:left="720" w:hanging="720"/>
        <w:rPr>
          <w:snapToGrid w:val="0"/>
          <w:color w:val="00B050"/>
        </w:rPr>
      </w:pPr>
    </w:p>
    <w:p w:rsidRPr="00855FE8" w:rsidR="00F916C0" w:rsidP="00D95827" w:rsidRDefault="006E2DBE" w14:paraId="42E3C959" w14:textId="77777777">
      <w:pPr>
        <w:numPr>
          <w:ilvl w:val="0"/>
          <w:numId w:val="16"/>
        </w:numPr>
        <w:tabs>
          <w:tab w:val="left" w:pos="1440"/>
        </w:tabs>
        <w:rPr>
          <w:snapToGrid w:val="0"/>
          <w:color w:val="00B050"/>
        </w:rPr>
      </w:pPr>
      <w:r w:rsidRPr="00855FE8">
        <w:rPr>
          <w:snapToGrid w:val="0"/>
          <w:color w:val="00B050"/>
        </w:rPr>
        <w:t>Yes</w:t>
      </w:r>
    </w:p>
    <w:p w:rsidRPr="00855FE8" w:rsidR="00F916C0" w:rsidP="00D95827" w:rsidRDefault="00F916C0" w14:paraId="37B02895" w14:textId="77777777">
      <w:pPr>
        <w:numPr>
          <w:ilvl w:val="0"/>
          <w:numId w:val="16"/>
        </w:numPr>
        <w:tabs>
          <w:tab w:val="left" w:pos="1440"/>
        </w:tabs>
        <w:rPr>
          <w:snapToGrid w:val="0"/>
          <w:color w:val="00B050"/>
        </w:rPr>
      </w:pPr>
      <w:r w:rsidRPr="00855FE8">
        <w:rPr>
          <w:snapToGrid w:val="0"/>
          <w:color w:val="00B050"/>
        </w:rPr>
        <w:t>No</w:t>
      </w:r>
    </w:p>
    <w:p w:rsidRPr="00855FE8" w:rsidR="00F916C0" w:rsidP="00F916C0" w:rsidRDefault="0064180C" w14:paraId="7C11C061" w14:textId="305AE9B6">
      <w:pPr>
        <w:tabs>
          <w:tab w:val="left" w:pos="720"/>
        </w:tabs>
        <w:ind w:left="720"/>
        <w:rPr>
          <w:snapToGrid w:val="0"/>
          <w:color w:val="00B050"/>
        </w:rPr>
      </w:pPr>
      <w:r>
        <w:rPr>
          <w:snapToGrid w:val="0"/>
          <w:color w:val="00B050"/>
        </w:rPr>
        <w:t>8</w:t>
      </w:r>
      <w:r w:rsidRPr="00855FE8" w:rsidR="00F916C0">
        <w:rPr>
          <w:snapToGrid w:val="0"/>
          <w:color w:val="00B050"/>
        </w:rPr>
        <w:tab/>
        <w:t>Don’t know</w:t>
      </w:r>
    </w:p>
    <w:p w:rsidRPr="00855FE8" w:rsidR="006E2DBE" w:rsidP="00F916C0" w:rsidRDefault="0064180C" w14:paraId="500E4ACA" w14:textId="55FC0842">
      <w:pPr>
        <w:tabs>
          <w:tab w:val="left" w:pos="720"/>
        </w:tabs>
        <w:ind w:left="720"/>
        <w:rPr>
          <w:snapToGrid w:val="0"/>
          <w:color w:val="00B050"/>
        </w:rPr>
      </w:pPr>
      <w:r>
        <w:rPr>
          <w:snapToGrid w:val="0"/>
          <w:color w:val="00B050"/>
        </w:rPr>
        <w:t>9</w:t>
      </w:r>
      <w:r w:rsidRPr="00855FE8" w:rsidR="00F916C0">
        <w:rPr>
          <w:snapToGrid w:val="0"/>
          <w:color w:val="00B050"/>
        </w:rPr>
        <w:tab/>
        <w:t>Refused</w:t>
      </w:r>
      <w:r w:rsidRPr="00855FE8" w:rsidR="006E2DBE">
        <w:rPr>
          <w:snapToGrid w:val="0"/>
          <w:color w:val="00B050"/>
        </w:rPr>
        <w:tab/>
      </w:r>
      <w:r w:rsidRPr="00855FE8" w:rsidR="006E2DBE">
        <w:rPr>
          <w:snapToGrid w:val="0"/>
          <w:color w:val="00B050"/>
        </w:rPr>
        <w:tab/>
      </w:r>
    </w:p>
    <w:p w:rsidRPr="00855FE8" w:rsidR="006E2DBE" w:rsidP="006E2DBE" w:rsidRDefault="006E2DBE" w14:paraId="4F580378" w14:textId="77777777">
      <w:pPr>
        <w:widowControl w:val="0"/>
        <w:tabs>
          <w:tab w:val="left" w:pos="720"/>
          <w:tab w:val="left" w:pos="2880"/>
          <w:tab w:val="left" w:pos="8640"/>
        </w:tabs>
        <w:ind w:left="720" w:hanging="720"/>
        <w:rPr>
          <w:snapToGrid w:val="0"/>
          <w:color w:val="00B050"/>
        </w:rPr>
      </w:pPr>
    </w:p>
    <w:p w:rsidRPr="00855FE8" w:rsidR="006E2DBE" w:rsidP="006E2DBE" w:rsidRDefault="004A6511" w14:paraId="7E89F57F" w14:textId="764A545A">
      <w:pPr>
        <w:rPr>
          <w:caps/>
          <w:snapToGrid w:val="0"/>
          <w:color w:val="00B050"/>
        </w:rPr>
      </w:pPr>
      <w:r>
        <w:rPr>
          <w:caps/>
          <w:snapToGrid w:val="0"/>
          <w:color w:val="00B050"/>
        </w:rPr>
        <w:t>[</w:t>
      </w:r>
      <w:r w:rsidRPr="00855FE8" w:rsidR="006E2DBE">
        <w:rPr>
          <w:caps/>
          <w:snapToGrid w:val="0"/>
          <w:color w:val="00B050"/>
        </w:rPr>
        <w:t xml:space="preserve">programmer: If </w:t>
      </w:r>
      <w:r>
        <w:rPr>
          <w:caps/>
          <w:snapToGrid w:val="0"/>
          <w:color w:val="00B050"/>
        </w:rPr>
        <w:t>Q</w:t>
      </w:r>
      <w:r w:rsidRPr="00855FE8" w:rsidR="006E2DBE">
        <w:rPr>
          <w:caps/>
          <w:snapToGrid w:val="0"/>
          <w:color w:val="00B050"/>
        </w:rPr>
        <w:t>B = 1</w:t>
      </w:r>
      <w:r w:rsidRPr="00855FE8" w:rsidR="00F916C0">
        <w:rPr>
          <w:caps/>
          <w:snapToGrid w:val="0"/>
          <w:color w:val="00B050"/>
        </w:rPr>
        <w:t>,</w:t>
      </w:r>
      <w:r w:rsidRPr="00855FE8" w:rsidR="006E2DBE">
        <w:rPr>
          <w:caps/>
          <w:snapToGrid w:val="0"/>
          <w:color w:val="00B050"/>
        </w:rPr>
        <w:t xml:space="preserve"> continue</w:t>
      </w:r>
      <w:r w:rsidRPr="00855FE8" w:rsidR="00F916C0">
        <w:rPr>
          <w:caps/>
          <w:snapToGrid w:val="0"/>
          <w:color w:val="00B050"/>
        </w:rPr>
        <w:t xml:space="preserve"> with main survey section. </w:t>
      </w:r>
      <w:r w:rsidRPr="00855FE8" w:rsidR="006E2DBE">
        <w:rPr>
          <w:caps/>
          <w:snapToGrid w:val="0"/>
          <w:color w:val="00B050"/>
        </w:rPr>
        <w:t xml:space="preserve">if </w:t>
      </w:r>
      <w:r>
        <w:rPr>
          <w:caps/>
          <w:snapToGrid w:val="0"/>
          <w:color w:val="00B050"/>
        </w:rPr>
        <w:t>Q</w:t>
      </w:r>
      <w:r w:rsidRPr="00855FE8" w:rsidR="00A753B9">
        <w:rPr>
          <w:caps/>
          <w:snapToGrid w:val="0"/>
          <w:color w:val="00B050"/>
        </w:rPr>
        <w:t xml:space="preserve">b IS NOT=1, </w:t>
      </w:r>
      <w:r w:rsidRPr="00855FE8" w:rsidR="0076747B">
        <w:rPr>
          <w:caps/>
          <w:snapToGrid w:val="0"/>
          <w:color w:val="00B050"/>
        </w:rPr>
        <w:t>TERMINATE</w:t>
      </w:r>
      <w:r w:rsidRPr="00855FE8" w:rsidR="00A753B9">
        <w:rPr>
          <w:caps/>
          <w:snapToGrid w:val="0"/>
          <w:color w:val="00B050"/>
        </w:rPr>
        <w:t>.</w:t>
      </w:r>
      <w:r>
        <w:rPr>
          <w:caps/>
          <w:snapToGrid w:val="0"/>
          <w:color w:val="00B050"/>
        </w:rPr>
        <w:t>]</w:t>
      </w:r>
    </w:p>
    <w:p w:rsidRPr="00855FE8" w:rsidR="00455A5B" w:rsidP="002D4AB7" w:rsidRDefault="00455A5B" w14:paraId="34C62FDF" w14:textId="77777777">
      <w:pPr>
        <w:rPr>
          <w:b/>
          <w:u w:val="single"/>
        </w:rPr>
      </w:pPr>
    </w:p>
    <w:p w:rsidRPr="00855FE8" w:rsidR="00BB0E43" w:rsidP="002D4AB7" w:rsidRDefault="00BB0E43" w14:paraId="32275A2D" w14:textId="77777777">
      <w:pPr>
        <w:rPr>
          <w:b/>
          <w:color w:val="FF0000"/>
          <w:u w:val="single"/>
        </w:rPr>
      </w:pPr>
      <w:r w:rsidRPr="00855FE8">
        <w:rPr>
          <w:b/>
          <w:color w:val="FF0000"/>
          <w:u w:val="single"/>
        </w:rPr>
        <w:t>INTRODUCTION (FOR ONLINE SURVEY)</w:t>
      </w:r>
    </w:p>
    <w:p w:rsidRPr="00855FE8" w:rsidR="00BB0E43" w:rsidP="002D4AB7" w:rsidRDefault="00BB0E43" w14:paraId="2ABB33DC" w14:textId="77777777">
      <w:pPr>
        <w:rPr>
          <w:b/>
          <w:color w:val="FF0000"/>
          <w:u w:val="single"/>
        </w:rPr>
      </w:pPr>
    </w:p>
    <w:p w:rsidRPr="00855FE8" w:rsidR="00BB0E43" w:rsidP="00BB0E43" w:rsidRDefault="00BB0E43" w14:paraId="6AC14BA5" w14:textId="19EA6216">
      <w:pPr>
        <w:rPr>
          <w:rFonts w:cs="Arial"/>
          <w:color w:val="FF0000"/>
          <w:sz w:val="22"/>
          <w:szCs w:val="22"/>
        </w:rPr>
      </w:pPr>
      <w:r w:rsidRPr="00855FE8">
        <w:rPr>
          <w:rFonts w:cs="Arial"/>
          <w:color w:val="FF0000"/>
          <w:sz w:val="22"/>
          <w:szCs w:val="22"/>
        </w:rPr>
        <w:t xml:space="preserve">Thank you for participating in our survey. The purpose of this study is to understand how Americans feel about different elements of their lives. All information you provide is completely anonymous and will be grouped with many other survey respondents. There </w:t>
      </w:r>
      <w:r w:rsidRPr="00855FE8" w:rsidR="00551D36">
        <w:rPr>
          <w:rFonts w:cs="Arial"/>
          <w:color w:val="FF0000"/>
          <w:sz w:val="22"/>
          <w:szCs w:val="22"/>
        </w:rPr>
        <w:t xml:space="preserve">are </w:t>
      </w:r>
      <w:r w:rsidRPr="00855FE8" w:rsidR="00090206">
        <w:rPr>
          <w:rFonts w:cs="Arial"/>
          <w:color w:val="FF0000"/>
          <w:sz w:val="22"/>
          <w:szCs w:val="22"/>
        </w:rPr>
        <w:t>no right</w:t>
      </w:r>
      <w:r w:rsidRPr="00855FE8">
        <w:rPr>
          <w:rFonts w:cs="Arial"/>
          <w:color w:val="FF0000"/>
          <w:sz w:val="22"/>
          <w:szCs w:val="22"/>
        </w:rPr>
        <w:t xml:space="preserve"> or wrong answers; we only seek your best, most accurate answers or estimates.  </w:t>
      </w:r>
    </w:p>
    <w:p w:rsidR="00E82134" w:rsidP="00BB0E43" w:rsidRDefault="00E82134" w14:paraId="12EC4BB1" w14:textId="2F4D1571">
      <w:pPr>
        <w:rPr>
          <w:b/>
          <w:bCs/>
          <w:snapToGrid w:val="0"/>
          <w:color w:val="ED13DD"/>
        </w:rPr>
      </w:pPr>
    </w:p>
    <w:p w:rsidRPr="00E56053" w:rsidR="000C3037" w:rsidP="000C3037" w:rsidRDefault="000C3037" w14:paraId="52A0D669" w14:textId="77777777">
      <w:pPr>
        <w:pStyle w:val="QuestionText"/>
        <w:ind w:left="0" w:firstLine="0"/>
        <w:rPr>
          <w:rFonts w:cs="Arial"/>
          <w:b w:val="0"/>
          <w:color w:val="FF0000"/>
          <w:sz w:val="22"/>
          <w:szCs w:val="22"/>
        </w:rPr>
      </w:pPr>
      <w:r w:rsidRPr="00E56053">
        <w:rPr>
          <w:rFonts w:cs="Arial"/>
          <w:b w:val="0"/>
          <w:color w:val="FF0000"/>
          <w:sz w:val="22"/>
          <w:szCs w:val="22"/>
        </w:rPr>
        <w:t xml:space="preserve">PROGRAMMER: PRA Statement  IS SHOWN TO ALL RESPONDENTS. </w:t>
      </w:r>
    </w:p>
    <w:p w:rsidRPr="003955A6" w:rsidR="00E56053" w:rsidP="00E56053" w:rsidRDefault="00E56053" w14:paraId="700260E4" w14:textId="77777777">
      <w:pPr>
        <w:rPr>
          <w:snapToGrid w:val="0"/>
          <w:color w:val="00B050"/>
        </w:rPr>
      </w:pPr>
    </w:p>
    <w:p w:rsidRPr="00855FE8" w:rsidR="00E82134" w:rsidP="00E82134" w:rsidRDefault="00E82134" w14:paraId="11F6973D" w14:textId="6BC0B2AC">
      <w:pPr>
        <w:rPr>
          <w:rFonts w:cs="Arial"/>
          <w:color w:val="FF0000"/>
          <w:sz w:val="22"/>
          <w:szCs w:val="22"/>
        </w:rPr>
      </w:pPr>
      <w:r w:rsidRPr="00855FE8">
        <w:rPr>
          <w:rFonts w:cs="Arial"/>
          <w:color w:val="FF0000"/>
          <w:sz w:val="22"/>
          <w:szCs w:val="22"/>
        </w:rPr>
        <w:t xml:space="preserve">The Paperwork Reduction Act requires that the IRS display an OMB control number on all public information requests along with the address where you can send comments regarding the study. You are not required to respond unless a currently valid OMB approval number is displayed. The OMB number for this study is 1545-2288. If you have any comments regarding this study, please write to: </w:t>
      </w:r>
    </w:p>
    <w:p w:rsidRPr="00855FE8" w:rsidR="00E82134" w:rsidP="00E82134" w:rsidRDefault="00E82134" w14:paraId="5A935F74" w14:textId="77777777">
      <w:pPr>
        <w:rPr>
          <w:rFonts w:cs="Arial"/>
          <w:color w:val="FF0000"/>
          <w:sz w:val="22"/>
          <w:szCs w:val="22"/>
        </w:rPr>
      </w:pPr>
    </w:p>
    <w:p w:rsidRPr="0061258D" w:rsidR="00E82134" w:rsidP="00E82134" w:rsidRDefault="00E82134" w14:paraId="03D90914" w14:textId="77777777">
      <w:pPr>
        <w:ind w:left="720"/>
        <w:rPr>
          <w:rFonts w:cs="Arial"/>
          <w:color w:val="FF0000"/>
          <w:sz w:val="22"/>
          <w:szCs w:val="22"/>
        </w:rPr>
      </w:pPr>
      <w:r w:rsidRPr="0061258D">
        <w:rPr>
          <w:rFonts w:cs="Arial"/>
          <w:color w:val="FF0000"/>
          <w:sz w:val="22"/>
          <w:szCs w:val="22"/>
        </w:rPr>
        <w:t xml:space="preserve">IRS, Special Services Committee, </w:t>
      </w:r>
    </w:p>
    <w:p w:rsidRPr="0061258D" w:rsidR="00E82134" w:rsidP="00E82134" w:rsidRDefault="00E82134" w14:paraId="39D222AA" w14:textId="77777777">
      <w:pPr>
        <w:ind w:left="720"/>
        <w:rPr>
          <w:rFonts w:cs="Arial"/>
          <w:color w:val="FF0000"/>
          <w:sz w:val="22"/>
          <w:szCs w:val="22"/>
        </w:rPr>
      </w:pPr>
      <w:r w:rsidRPr="0061258D">
        <w:rPr>
          <w:rFonts w:cs="Arial"/>
          <w:color w:val="FF0000"/>
          <w:sz w:val="22"/>
          <w:szCs w:val="22"/>
        </w:rPr>
        <w:t xml:space="preserve">SE:W:CAR:MP:T:M:S – Room 6129, </w:t>
      </w:r>
    </w:p>
    <w:p w:rsidRPr="0061258D" w:rsidR="00E82134" w:rsidP="00E82134" w:rsidRDefault="00E82134" w14:paraId="0FC354E5" w14:textId="77777777">
      <w:pPr>
        <w:ind w:left="720"/>
        <w:rPr>
          <w:rFonts w:cs="Arial"/>
          <w:color w:val="FF0000"/>
          <w:sz w:val="22"/>
          <w:szCs w:val="22"/>
        </w:rPr>
      </w:pPr>
      <w:r w:rsidRPr="0061258D">
        <w:rPr>
          <w:rFonts w:cs="Arial"/>
          <w:color w:val="FF0000"/>
          <w:sz w:val="22"/>
          <w:szCs w:val="22"/>
        </w:rPr>
        <w:t xml:space="preserve">1111 Constitution Avenue, NW, </w:t>
      </w:r>
    </w:p>
    <w:p w:rsidRPr="0061258D" w:rsidR="00E82134" w:rsidP="00E82134" w:rsidRDefault="00E82134" w14:paraId="5EA92F54" w14:textId="539C9029">
      <w:pPr>
        <w:ind w:left="720"/>
        <w:rPr>
          <w:rFonts w:cs="Arial"/>
          <w:color w:val="FF0000"/>
          <w:sz w:val="22"/>
          <w:szCs w:val="22"/>
        </w:rPr>
      </w:pPr>
      <w:r w:rsidRPr="0061258D">
        <w:rPr>
          <w:rFonts w:cs="Arial"/>
          <w:color w:val="FF0000"/>
          <w:sz w:val="22"/>
          <w:szCs w:val="22"/>
        </w:rPr>
        <w:t>Washington, DC  20224</w:t>
      </w:r>
    </w:p>
    <w:p w:rsidRPr="00855FE8" w:rsidR="00E82134" w:rsidP="00BB0E43" w:rsidRDefault="00E82134" w14:paraId="71C9871F" w14:textId="77777777">
      <w:pPr>
        <w:rPr>
          <w:b/>
          <w:bCs/>
          <w:snapToGrid w:val="0"/>
          <w:color w:val="ED13DD"/>
        </w:rPr>
      </w:pPr>
    </w:p>
    <w:p w:rsidRPr="00855FE8" w:rsidR="004617FF" w:rsidP="00BB0E43" w:rsidRDefault="00F64AA9" w14:paraId="04DA7BEE" w14:textId="654E59F4">
      <w:pPr>
        <w:rPr>
          <w:rFonts w:cs="Arial"/>
          <w:color w:val="FF0000"/>
          <w:sz w:val="22"/>
          <w:szCs w:val="22"/>
        </w:rPr>
      </w:pPr>
      <w:r w:rsidRPr="00855FE8">
        <w:rPr>
          <w:rFonts w:cs="Arial"/>
          <w:color w:val="FF0000"/>
          <w:sz w:val="22"/>
          <w:szCs w:val="22"/>
        </w:rPr>
        <w:t>This voluntary survey should take about 10 minutes to complete.</w:t>
      </w:r>
    </w:p>
    <w:p w:rsidRPr="00855FE8" w:rsidR="0080104E" w:rsidP="00BB0E43" w:rsidRDefault="0080104E" w14:paraId="4CD10153" w14:textId="77777777">
      <w:pPr>
        <w:rPr>
          <w:rFonts w:cs="Arial"/>
          <w:color w:val="FF0000"/>
          <w:sz w:val="22"/>
          <w:szCs w:val="22"/>
        </w:rPr>
      </w:pPr>
      <w:r w:rsidRPr="00855FE8">
        <w:rPr>
          <w:rFonts w:cs="Arial"/>
          <w:color w:val="FF0000"/>
          <w:sz w:val="22"/>
          <w:szCs w:val="22"/>
        </w:rPr>
        <w:t xml:space="preserve">Please click on the </w:t>
      </w:r>
      <w:r w:rsidRPr="00855FE8" w:rsidR="009A47D5">
        <w:rPr>
          <w:rFonts w:cs="Arial"/>
          <w:color w:val="FF0000"/>
          <w:sz w:val="22"/>
          <w:szCs w:val="22"/>
        </w:rPr>
        <w:t>'Next' or forward button to continue.</w:t>
      </w:r>
    </w:p>
    <w:p w:rsidRPr="00855FE8" w:rsidR="00BB0E43" w:rsidP="002D4AB7" w:rsidRDefault="00BB0E43" w14:paraId="092C98E9" w14:textId="77777777">
      <w:pPr>
        <w:rPr>
          <w:b/>
          <w:u w:val="single"/>
        </w:rPr>
      </w:pPr>
    </w:p>
    <w:p w:rsidRPr="00855FE8" w:rsidR="00BB0E43" w:rsidP="002D4AB7" w:rsidRDefault="007E6CD3" w14:paraId="0EF2C843" w14:textId="6DCC46F5">
      <w:pPr>
        <w:rPr>
          <w:rFonts w:cs="Arial"/>
          <w:color w:val="FF0000"/>
          <w:sz w:val="22"/>
          <w:szCs w:val="22"/>
        </w:rPr>
      </w:pPr>
      <w:r w:rsidRPr="00855FE8">
        <w:rPr>
          <w:rFonts w:cs="Arial"/>
          <w:color w:val="FF0000"/>
          <w:sz w:val="22"/>
          <w:szCs w:val="22"/>
        </w:rPr>
        <w:t>[PROGRAMMING NOTE FOR ONLINE SURVEY: DO NOT SHOW ANY “D</w:t>
      </w:r>
      <w:r w:rsidR="00B7285A">
        <w:rPr>
          <w:rFonts w:cs="Arial"/>
          <w:color w:val="FF0000"/>
          <w:sz w:val="22"/>
          <w:szCs w:val="22"/>
        </w:rPr>
        <w:t>on’t know</w:t>
      </w:r>
      <w:r w:rsidRPr="00855FE8">
        <w:rPr>
          <w:rFonts w:cs="Arial"/>
          <w:color w:val="FF0000"/>
          <w:sz w:val="22"/>
          <w:szCs w:val="22"/>
        </w:rPr>
        <w:t>” RESPONSE TO KEEP IT THE SAME AS LAST YEAR’S SURVEY</w:t>
      </w:r>
      <w:r w:rsidRPr="00855FE8" w:rsidR="004F3257">
        <w:rPr>
          <w:rFonts w:cs="Arial"/>
          <w:color w:val="FF0000"/>
          <w:sz w:val="22"/>
          <w:szCs w:val="22"/>
        </w:rPr>
        <w:t>. ALLOW TO SKIP ANY QUESTION.]</w:t>
      </w:r>
    </w:p>
    <w:p w:rsidRPr="00855FE8" w:rsidR="007E6CD3" w:rsidP="002D4AB7" w:rsidRDefault="007E6CD3" w14:paraId="12F96CDD" w14:textId="77777777">
      <w:pPr>
        <w:rPr>
          <w:b/>
          <w:u w:val="single"/>
        </w:rPr>
      </w:pPr>
    </w:p>
    <w:p w:rsidR="004A6511" w:rsidRDefault="004A6511" w14:paraId="04B8C5FD" w14:textId="77777777">
      <w:pPr>
        <w:rPr>
          <w:b/>
          <w:u w:val="single"/>
        </w:rPr>
      </w:pPr>
      <w:r>
        <w:rPr>
          <w:b/>
          <w:u w:val="single"/>
        </w:rPr>
        <w:br w:type="page"/>
      </w:r>
    </w:p>
    <w:p w:rsidRPr="00855FE8" w:rsidR="000347A4" w:rsidP="002D4AB7" w:rsidRDefault="00E27FF3" w14:paraId="05D20872" w14:textId="2E54C28F">
      <w:pPr>
        <w:rPr>
          <w:b/>
          <w:u w:val="single"/>
        </w:rPr>
      </w:pPr>
      <w:r w:rsidRPr="00855FE8">
        <w:rPr>
          <w:b/>
          <w:u w:val="single"/>
        </w:rPr>
        <w:lastRenderedPageBreak/>
        <w:t>MAIN SURVEY SECTION</w:t>
      </w:r>
    </w:p>
    <w:p w:rsidRPr="00855FE8" w:rsidR="00E27FF3" w:rsidP="002D4AB7" w:rsidRDefault="00E27FF3" w14:paraId="659AACB1" w14:textId="77777777">
      <w:pPr>
        <w:rPr>
          <w:b/>
        </w:rPr>
      </w:pPr>
    </w:p>
    <w:p w:rsidRPr="00855FE8" w:rsidR="000E72B5" w:rsidP="008D72F2" w:rsidRDefault="000E72B5" w14:paraId="79DFF3BD" w14:textId="77777777">
      <w:pPr>
        <w:pStyle w:val="QuestionText"/>
        <w:ind w:left="0" w:firstLine="0"/>
      </w:pPr>
      <w:r w:rsidRPr="00855FE8">
        <w:t>The following questions pertain to filing federal income taxes:</w:t>
      </w:r>
    </w:p>
    <w:p w:rsidRPr="00855FE8" w:rsidR="000E72B5" w:rsidP="000E72B5" w:rsidRDefault="000E72B5" w14:paraId="1F969A04" w14:textId="77777777">
      <w:pPr>
        <w:pStyle w:val="OMNIQ"/>
        <w:rPr>
          <w:rFonts w:ascii="Tahoma" w:hAnsi="Tahoma" w:cs="Tahoma"/>
        </w:rPr>
      </w:pPr>
    </w:p>
    <w:p w:rsidRPr="00855FE8" w:rsidR="006B1CC6" w:rsidP="006B1CC6" w:rsidRDefault="000E72B5" w14:paraId="6F9F44C5" w14:textId="40A9F521">
      <w:pPr>
        <w:pStyle w:val="QuestionText"/>
      </w:pPr>
      <w:r w:rsidRPr="00855FE8">
        <w:t>1.</w:t>
      </w:r>
      <w:r w:rsidRPr="00855FE8">
        <w:tab/>
        <w:t>How much, if any, do you think is an acceptable amount to cheat on your in</w:t>
      </w:r>
      <w:r w:rsidRPr="00855FE8" w:rsidR="00A77531">
        <w:t>come taxes? Would you say…?</w:t>
      </w:r>
    </w:p>
    <w:p w:rsidRPr="00855FE8" w:rsidR="000E72B5" w:rsidP="00A77531" w:rsidRDefault="004A6511" w14:paraId="3E58EF37" w14:textId="51A94713">
      <w:pPr>
        <w:pStyle w:val="InterviewerInstructions"/>
        <w:rPr>
          <w:color w:val="auto"/>
        </w:rPr>
      </w:pPr>
      <w:r>
        <w:rPr>
          <w:color w:val="00B050"/>
        </w:rPr>
        <w:t>[</w:t>
      </w:r>
      <w:r w:rsidRPr="00855FE8" w:rsidR="00A77531">
        <w:rPr>
          <w:color w:val="00B050"/>
        </w:rPr>
        <w:t xml:space="preserve">interviewer: </w:t>
      </w:r>
      <w:r w:rsidRPr="00855FE8" w:rsidR="000E72B5">
        <w:rPr>
          <w:color w:val="00B050"/>
        </w:rPr>
        <w:t xml:space="preserve">READ </w:t>
      </w:r>
      <w:r w:rsidRPr="00855FE8" w:rsidR="00A77531">
        <w:rPr>
          <w:color w:val="00B050"/>
        </w:rPr>
        <w:t>LIST</w:t>
      </w:r>
      <w:r>
        <w:rPr>
          <w:color w:val="00B050"/>
        </w:rPr>
        <w:t>]</w:t>
      </w:r>
      <w:r w:rsidRPr="00855FE8" w:rsidR="00A77531">
        <w:rPr>
          <w:color w:val="auto"/>
        </w:rPr>
        <w:t xml:space="preserve"> </w:t>
      </w:r>
      <w:r w:rsidRPr="00855FE8" w:rsidR="008B1C40">
        <w:rPr>
          <w:caps w:val="0"/>
          <w:color w:val="auto"/>
        </w:rPr>
        <w:t>Select only one response</w:t>
      </w:r>
      <w:r w:rsidRPr="00855FE8" w:rsidR="00A77531">
        <w:rPr>
          <w:caps w:val="0"/>
          <w:color w:val="auto"/>
        </w:rPr>
        <w:t>.</w:t>
      </w:r>
    </w:p>
    <w:p w:rsidRPr="00855FE8" w:rsidR="000E72B5" w:rsidP="000E72B5" w:rsidRDefault="000E72B5" w14:paraId="74DDD610" w14:textId="77777777">
      <w:pPr>
        <w:pStyle w:val="OMNIQ"/>
        <w:rPr>
          <w:rFonts w:ascii="Tahoma" w:hAnsi="Tahoma" w:cs="Tahoma"/>
        </w:rPr>
      </w:pPr>
    </w:p>
    <w:p w:rsidRPr="00855FE8" w:rsidR="000E72B5" w:rsidP="00A77531" w:rsidRDefault="00A77531" w14:paraId="7D6A0FC8" w14:textId="77777777">
      <w:pPr>
        <w:pStyle w:val="Responses"/>
      </w:pPr>
      <w:r w:rsidRPr="00855FE8">
        <w:t>1</w:t>
      </w:r>
      <w:r w:rsidRPr="00855FE8">
        <w:tab/>
      </w:r>
      <w:r w:rsidRPr="00855FE8" w:rsidR="000E72B5">
        <w:t>A little he</w:t>
      </w:r>
      <w:r w:rsidRPr="00855FE8">
        <w:t>re and there</w:t>
      </w:r>
      <w:r w:rsidRPr="00855FE8">
        <w:tab/>
      </w:r>
    </w:p>
    <w:p w:rsidRPr="00855FE8" w:rsidR="000E72B5" w:rsidP="00A77531" w:rsidRDefault="00A77531" w14:paraId="68EC621E" w14:textId="77777777">
      <w:pPr>
        <w:pStyle w:val="Responses"/>
      </w:pPr>
      <w:r w:rsidRPr="00855FE8">
        <w:t>2</w:t>
      </w:r>
      <w:r w:rsidRPr="00855FE8">
        <w:tab/>
        <w:t xml:space="preserve">As much as possible </w:t>
      </w:r>
      <w:r w:rsidRPr="00855FE8">
        <w:tab/>
      </w:r>
    </w:p>
    <w:p w:rsidRPr="00855FE8" w:rsidR="000E72B5" w:rsidP="00A77531" w:rsidRDefault="00A77531" w14:paraId="4F7CF97B" w14:textId="77777777">
      <w:pPr>
        <w:pStyle w:val="Responses"/>
      </w:pPr>
      <w:r w:rsidRPr="00855FE8">
        <w:t>3</w:t>
      </w:r>
      <w:r w:rsidRPr="00855FE8">
        <w:tab/>
        <w:t>Or, Not at all</w:t>
      </w:r>
      <w:r w:rsidRPr="00855FE8">
        <w:tab/>
      </w:r>
    </w:p>
    <w:p w:rsidRPr="00040C93" w:rsidR="000E72B5" w:rsidP="00A77531" w:rsidRDefault="0064180C" w14:paraId="087BC2B2" w14:textId="3B12245A">
      <w:pPr>
        <w:pStyle w:val="Responses"/>
        <w:rPr>
          <w:color w:val="00B050"/>
        </w:rPr>
      </w:pPr>
      <w:r w:rsidRPr="00040C93">
        <w:rPr>
          <w:color w:val="00B050"/>
        </w:rPr>
        <w:t>9</w:t>
      </w:r>
      <w:r w:rsidRPr="00040C93" w:rsidR="00A77531">
        <w:rPr>
          <w:color w:val="00B050"/>
        </w:rPr>
        <w:tab/>
      </w:r>
      <w:r w:rsidRPr="00040C93" w:rsidR="004A6511">
        <w:rPr>
          <w:color w:val="00B050"/>
        </w:rPr>
        <w:t>[</w:t>
      </w:r>
      <w:r w:rsidRPr="00040C93" w:rsidR="00AF1B0E">
        <w:rPr>
          <w:color w:val="00B050"/>
        </w:rPr>
        <w:t>DO NOT READ</w:t>
      </w:r>
      <w:r w:rsidRPr="00040C93" w:rsidR="004A6511">
        <w:rPr>
          <w:color w:val="00B050"/>
        </w:rPr>
        <w:t>]</w:t>
      </w:r>
      <w:r w:rsidRPr="00040C93" w:rsidR="00AF1B0E">
        <w:rPr>
          <w:color w:val="00B050"/>
        </w:rPr>
        <w:t xml:space="preserve"> </w:t>
      </w:r>
      <w:r w:rsidRPr="00040C93" w:rsidR="000E72B5">
        <w:rPr>
          <w:color w:val="00B050"/>
        </w:rPr>
        <w:t>Don’t know/</w:t>
      </w:r>
      <w:r w:rsidRPr="00040C93" w:rsidR="00B7285A">
        <w:rPr>
          <w:color w:val="00B050"/>
        </w:rPr>
        <w:t>N</w:t>
      </w:r>
      <w:r w:rsidRPr="00040C93" w:rsidR="000E72B5">
        <w:rPr>
          <w:color w:val="00B050"/>
        </w:rPr>
        <w:t>ot sure</w:t>
      </w:r>
      <w:r w:rsidRPr="00040C93" w:rsidR="00A77531">
        <w:rPr>
          <w:color w:val="00B050"/>
        </w:rPr>
        <w:t xml:space="preserve"> </w:t>
      </w:r>
    </w:p>
    <w:p w:rsidRPr="00855FE8" w:rsidR="000E72B5" w:rsidP="0008116A" w:rsidRDefault="000E72B5" w14:paraId="0EE8E66E" w14:textId="77777777">
      <w:pPr>
        <w:pStyle w:val="OMNIQ"/>
        <w:ind w:left="0" w:firstLine="0"/>
        <w:rPr>
          <w:rFonts w:ascii="Tahoma" w:hAnsi="Tahoma" w:cs="Tahoma"/>
        </w:rPr>
      </w:pPr>
    </w:p>
    <w:p w:rsidRPr="00855FE8" w:rsidR="00A77531" w:rsidP="00A77531" w:rsidRDefault="000E72B5" w14:paraId="17DCD38B" w14:textId="77777777">
      <w:pPr>
        <w:pStyle w:val="QuestionText"/>
        <w:rPr>
          <w:color w:val="00B050"/>
        </w:rPr>
      </w:pPr>
      <w:r w:rsidRPr="00855FE8">
        <w:t>2.</w:t>
      </w:r>
      <w:r w:rsidRPr="00855FE8">
        <w:tab/>
      </w:r>
      <w:r w:rsidRPr="00855FE8">
        <w:rPr>
          <w:color w:val="00B050"/>
        </w:rPr>
        <w:t xml:space="preserve">I’m going to read you some statements.  For each one, please tell me whether you </w:t>
      </w:r>
      <w:r w:rsidRPr="00855FE8">
        <w:rPr>
          <w:color w:val="00B050"/>
          <w:u w:val="single"/>
        </w:rPr>
        <w:t>completely agree</w:t>
      </w:r>
      <w:r w:rsidRPr="00855FE8">
        <w:rPr>
          <w:color w:val="00B050"/>
        </w:rPr>
        <w:t xml:space="preserve">, </w:t>
      </w:r>
      <w:r w:rsidRPr="00855FE8">
        <w:rPr>
          <w:color w:val="00B050"/>
          <w:u w:val="single"/>
        </w:rPr>
        <w:t>mostly agree</w:t>
      </w:r>
      <w:r w:rsidRPr="00855FE8">
        <w:rPr>
          <w:color w:val="00B050"/>
        </w:rPr>
        <w:t xml:space="preserve">, </w:t>
      </w:r>
      <w:r w:rsidRPr="00855FE8">
        <w:rPr>
          <w:color w:val="00B050"/>
          <w:u w:val="single"/>
        </w:rPr>
        <w:t>mostly disagree</w:t>
      </w:r>
      <w:r w:rsidRPr="00855FE8">
        <w:rPr>
          <w:color w:val="00B050"/>
        </w:rPr>
        <w:t xml:space="preserve">, or </w:t>
      </w:r>
      <w:r w:rsidRPr="00855FE8">
        <w:rPr>
          <w:color w:val="00B050"/>
          <w:u w:val="single"/>
        </w:rPr>
        <w:t>completely disagree</w:t>
      </w:r>
      <w:r w:rsidRPr="00855FE8" w:rsidR="005D445F">
        <w:rPr>
          <w:color w:val="00B050"/>
        </w:rPr>
        <w:t>. How about..</w:t>
      </w:r>
      <w:r w:rsidRPr="00855FE8">
        <w:rPr>
          <w:color w:val="00B050"/>
        </w:rPr>
        <w:t xml:space="preserve">. </w:t>
      </w:r>
    </w:p>
    <w:p w:rsidRPr="00855FE8" w:rsidR="00BB0E43" w:rsidP="00BB0E43" w:rsidRDefault="00BB0E43" w14:paraId="0DAC3D36" w14:textId="77777777"/>
    <w:p w:rsidRPr="00855FE8" w:rsidR="00BB0E43" w:rsidP="00BB0E43" w:rsidRDefault="00BB0E43" w14:paraId="23B4FF8F" w14:textId="77777777">
      <w:pPr>
        <w:pStyle w:val="QuestionText"/>
        <w:ind w:firstLine="0"/>
        <w:rPr>
          <w:color w:val="FF0000"/>
        </w:rPr>
      </w:pPr>
      <w:r w:rsidRPr="00855FE8">
        <w:rPr>
          <w:color w:val="FF0000"/>
        </w:rPr>
        <w:t xml:space="preserve">For each of the following statements, please indicate whether you </w:t>
      </w:r>
      <w:r w:rsidRPr="00855FE8">
        <w:rPr>
          <w:color w:val="FF0000"/>
          <w:u w:val="single"/>
        </w:rPr>
        <w:t>completely agree</w:t>
      </w:r>
      <w:r w:rsidRPr="00855FE8">
        <w:rPr>
          <w:color w:val="FF0000"/>
        </w:rPr>
        <w:t xml:space="preserve">, </w:t>
      </w:r>
      <w:r w:rsidRPr="00855FE8">
        <w:rPr>
          <w:color w:val="FF0000"/>
          <w:u w:val="single"/>
        </w:rPr>
        <w:t>mostly agree</w:t>
      </w:r>
      <w:r w:rsidRPr="00855FE8">
        <w:rPr>
          <w:color w:val="FF0000"/>
        </w:rPr>
        <w:t xml:space="preserve">, </w:t>
      </w:r>
      <w:r w:rsidRPr="00855FE8">
        <w:rPr>
          <w:color w:val="FF0000"/>
          <w:u w:val="single"/>
        </w:rPr>
        <w:t>mostly disagree</w:t>
      </w:r>
      <w:r w:rsidRPr="00855FE8">
        <w:rPr>
          <w:color w:val="FF0000"/>
        </w:rPr>
        <w:t xml:space="preserve">, or </w:t>
      </w:r>
      <w:r w:rsidRPr="00855FE8">
        <w:rPr>
          <w:color w:val="FF0000"/>
          <w:u w:val="single"/>
        </w:rPr>
        <w:t>completely disagree</w:t>
      </w:r>
      <w:r w:rsidRPr="00855FE8">
        <w:rPr>
          <w:color w:val="FF0000"/>
        </w:rPr>
        <w:t xml:space="preserve">. </w:t>
      </w:r>
    </w:p>
    <w:p w:rsidRPr="00855FE8" w:rsidR="00BB0E43" w:rsidP="00BB0E43" w:rsidRDefault="00BB0E43" w14:paraId="71BCDA9A" w14:textId="77777777">
      <w:pPr>
        <w:rPr>
          <w:color w:val="FF0000"/>
        </w:rPr>
      </w:pPr>
    </w:p>
    <w:p w:rsidRPr="00855FE8" w:rsidR="000E72B5" w:rsidP="00A77531" w:rsidRDefault="004A6511" w14:paraId="2FCCAF3E" w14:textId="2CA79F02">
      <w:pPr>
        <w:pStyle w:val="InterviewerInstructions"/>
        <w:rPr>
          <w:color w:val="auto"/>
        </w:rPr>
      </w:pPr>
      <w:r>
        <w:rPr>
          <w:color w:val="00B050"/>
        </w:rPr>
        <w:t>[</w:t>
      </w:r>
      <w:r w:rsidRPr="00855FE8" w:rsidR="00A77531">
        <w:rPr>
          <w:color w:val="00B050"/>
        </w:rPr>
        <w:t xml:space="preserve">interviewer: </w:t>
      </w:r>
      <w:r w:rsidRPr="00855FE8" w:rsidR="000E72B5">
        <w:rPr>
          <w:color w:val="00B050"/>
        </w:rPr>
        <w:t>READ LIST</w:t>
      </w:r>
      <w:r>
        <w:rPr>
          <w:color w:val="00B050"/>
        </w:rPr>
        <w:t>]</w:t>
      </w:r>
      <w:r w:rsidRPr="00855FE8" w:rsidR="000E72B5">
        <w:rPr>
          <w:color w:val="auto"/>
        </w:rPr>
        <w:t xml:space="preserve"> </w:t>
      </w:r>
      <w:r w:rsidRPr="00855FE8" w:rsidR="008B1C40">
        <w:rPr>
          <w:caps w:val="0"/>
          <w:color w:val="auto"/>
        </w:rPr>
        <w:t>Select only one response for each</w:t>
      </w:r>
      <w:r w:rsidRPr="00855FE8" w:rsidR="00A77531">
        <w:rPr>
          <w:color w:val="auto"/>
        </w:rPr>
        <w:t>.</w:t>
      </w:r>
    </w:p>
    <w:p w:rsidRPr="00855FE8" w:rsidR="000E72B5" w:rsidP="00316FCC" w:rsidRDefault="004A6511" w14:paraId="5A6BB590" w14:textId="3DDBC3F6">
      <w:pPr>
        <w:pStyle w:val="ProgrammerInstructions"/>
      </w:pPr>
      <w:r>
        <w:t>[</w:t>
      </w:r>
      <w:r w:rsidRPr="00855FE8" w:rsidR="00316FCC">
        <w:t>programmer:  ROTATE list</w:t>
      </w:r>
      <w:r>
        <w:t>]</w:t>
      </w:r>
      <w:r w:rsidRPr="00855FE8" w:rsidR="000E72B5">
        <w:tab/>
      </w:r>
      <w:r w:rsidRPr="00855FE8" w:rsidR="000E72B5">
        <w:tab/>
      </w:r>
      <w:r w:rsidRPr="00855FE8" w:rsidR="000E72B5">
        <w:tab/>
      </w:r>
      <w:r w:rsidRPr="00855FE8" w:rsidR="000E72B5">
        <w:tab/>
      </w:r>
    </w:p>
    <w:p w:rsidRPr="00855FE8" w:rsidR="000E72B5" w:rsidP="000E72B5" w:rsidRDefault="000E72B5" w14:paraId="71213F8F" w14:textId="77777777">
      <w:pPr>
        <w:pStyle w:val="OMNIQ"/>
        <w:tabs>
          <w:tab w:val="clear" w:pos="2880"/>
          <w:tab w:val="clear" w:pos="8640"/>
          <w:tab w:val="center" w:pos="5040"/>
          <w:tab w:val="center" w:pos="6480"/>
          <w:tab w:val="center" w:pos="7740"/>
          <w:tab w:val="center" w:pos="9270"/>
          <w:tab w:val="left" w:pos="11880"/>
        </w:tabs>
        <w:rPr>
          <w:rFonts w:ascii="Tahoma" w:hAnsi="Tahoma" w:cs="Tahoma"/>
        </w:rPr>
      </w:pPr>
      <w:r w:rsidRPr="00855FE8">
        <w:rPr>
          <w:rFonts w:ascii="Tahoma" w:hAnsi="Tahoma" w:cs="Tahoma"/>
        </w:rPr>
        <w:tab/>
      </w:r>
      <w:r w:rsidRPr="00855FE8">
        <w:rPr>
          <w:rFonts w:ascii="Tahoma" w:hAnsi="Tahoma" w:cs="Tahoma"/>
        </w:rPr>
        <w:tab/>
      </w:r>
      <w:r w:rsidRPr="00855FE8">
        <w:rPr>
          <w:rFonts w:ascii="Tahoma" w:hAnsi="Tahoma" w:cs="Tahoma"/>
        </w:rPr>
        <w:tab/>
      </w:r>
      <w:r w:rsidRPr="00855FE8">
        <w:rPr>
          <w:rFonts w:ascii="Tahoma" w:hAnsi="Tahoma" w:cs="Tahoma"/>
        </w:rPr>
        <w:tab/>
      </w:r>
      <w:r w:rsidRPr="00855FE8">
        <w:rPr>
          <w:rFonts w:ascii="Tahoma" w:hAnsi="Tahoma" w:cs="Tahoma"/>
        </w:rPr>
        <w:tab/>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4174"/>
        <w:gridCol w:w="1192"/>
        <w:gridCol w:w="781"/>
        <w:gridCol w:w="985"/>
        <w:gridCol w:w="1192"/>
        <w:gridCol w:w="1062"/>
        <w:gridCol w:w="1404"/>
      </w:tblGrid>
      <w:tr w:rsidRPr="00855FE8" w:rsidR="00A67766" w:rsidTr="00CE0B40" w14:paraId="79592B8D" w14:textId="77777777">
        <w:tc>
          <w:tcPr>
            <w:tcW w:w="0" w:type="auto"/>
            <w:shd w:val="clear" w:color="auto" w:fill="auto"/>
          </w:tcPr>
          <w:p w:rsidRPr="00855FE8" w:rsidR="00CE0B40" w:rsidP="003F7595" w:rsidRDefault="00CE0B40" w14:paraId="23904085" w14:textId="77777777">
            <w:pPr>
              <w:pStyle w:val="OMNIQ"/>
              <w:tabs>
                <w:tab w:val="clear" w:pos="2880"/>
                <w:tab w:val="clear" w:pos="8640"/>
                <w:tab w:val="center" w:pos="5040"/>
                <w:tab w:val="center" w:pos="6480"/>
                <w:tab w:val="center" w:pos="7740"/>
                <w:tab w:val="center" w:pos="9270"/>
                <w:tab w:val="left" w:pos="11880"/>
              </w:tabs>
              <w:ind w:left="0" w:firstLine="0"/>
              <w:rPr>
                <w:rFonts w:ascii="Tahoma" w:hAnsi="Tahoma" w:cs="Tahoma"/>
              </w:rPr>
            </w:pPr>
          </w:p>
        </w:tc>
        <w:tc>
          <w:tcPr>
            <w:tcW w:w="0" w:type="auto"/>
            <w:shd w:val="clear" w:color="auto" w:fill="auto"/>
          </w:tcPr>
          <w:p w:rsidRPr="00855FE8" w:rsidR="00CE0B40" w:rsidP="003F7595" w:rsidRDefault="00CE0B40" w14:paraId="7007F39F"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p>
          <w:p w:rsidRPr="00855FE8" w:rsidR="00CE0B40" w:rsidP="003F7595" w:rsidRDefault="00CE0B40" w14:paraId="7C1A1BA3"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855FE8">
              <w:rPr>
                <w:rFonts w:ascii="Tahoma" w:hAnsi="Tahoma" w:cs="Tahoma"/>
              </w:rPr>
              <w:t>Completely</w:t>
            </w:r>
          </w:p>
          <w:p w:rsidRPr="00855FE8" w:rsidR="00CE0B40" w:rsidP="003F7595" w:rsidRDefault="00CE0B40" w14:paraId="10A3263E"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855FE8">
              <w:rPr>
                <w:rFonts w:ascii="Tahoma" w:hAnsi="Tahoma" w:cs="Tahoma"/>
              </w:rPr>
              <w:t xml:space="preserve"> Agree</w:t>
            </w:r>
          </w:p>
        </w:tc>
        <w:tc>
          <w:tcPr>
            <w:tcW w:w="0" w:type="auto"/>
            <w:shd w:val="clear" w:color="auto" w:fill="auto"/>
          </w:tcPr>
          <w:p w:rsidRPr="00855FE8" w:rsidR="00CE0B40" w:rsidP="003F7595" w:rsidRDefault="00CE0B40" w14:paraId="5DFECCE6"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p>
          <w:p w:rsidRPr="00855FE8" w:rsidR="00CE0B40" w:rsidP="003F7595" w:rsidRDefault="00CE0B40" w14:paraId="13076C1F"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855FE8">
              <w:rPr>
                <w:rFonts w:ascii="Tahoma" w:hAnsi="Tahoma" w:cs="Tahoma"/>
              </w:rPr>
              <w:t xml:space="preserve">Mostly </w:t>
            </w:r>
          </w:p>
          <w:p w:rsidRPr="00855FE8" w:rsidR="00CE0B40" w:rsidP="003F7595" w:rsidRDefault="00CE0B40" w14:paraId="1ECBAF90"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855FE8">
              <w:rPr>
                <w:rFonts w:ascii="Tahoma" w:hAnsi="Tahoma" w:cs="Tahoma"/>
              </w:rPr>
              <w:t>Agree</w:t>
            </w:r>
          </w:p>
        </w:tc>
        <w:tc>
          <w:tcPr>
            <w:tcW w:w="0" w:type="auto"/>
            <w:shd w:val="clear" w:color="auto" w:fill="auto"/>
          </w:tcPr>
          <w:p w:rsidRPr="00855FE8" w:rsidR="00CE0B40" w:rsidP="003F7595" w:rsidRDefault="00CE0B40" w14:paraId="071AFA0A"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p>
          <w:p w:rsidRPr="00855FE8" w:rsidR="00CE0B40" w:rsidP="003F7595" w:rsidRDefault="00CE0B40" w14:paraId="30F6F321"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855FE8">
              <w:rPr>
                <w:rFonts w:ascii="Tahoma" w:hAnsi="Tahoma" w:cs="Tahoma"/>
              </w:rPr>
              <w:t xml:space="preserve">Mostly </w:t>
            </w:r>
          </w:p>
          <w:p w:rsidRPr="00855FE8" w:rsidR="00CE0B40" w:rsidP="003F7595" w:rsidRDefault="00CE0B40" w14:paraId="0CD9F3E3"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855FE8">
              <w:rPr>
                <w:rFonts w:ascii="Tahoma" w:hAnsi="Tahoma" w:cs="Tahoma"/>
              </w:rPr>
              <w:t>Disagree</w:t>
            </w:r>
          </w:p>
        </w:tc>
        <w:tc>
          <w:tcPr>
            <w:tcW w:w="0" w:type="auto"/>
            <w:shd w:val="clear" w:color="auto" w:fill="auto"/>
          </w:tcPr>
          <w:p w:rsidRPr="00855FE8" w:rsidR="00CE0B40" w:rsidP="003F7595" w:rsidRDefault="00CE0B40" w14:paraId="206DF61A"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p>
          <w:p w:rsidRPr="00855FE8" w:rsidR="00CE0B40" w:rsidP="003F7595" w:rsidRDefault="00CE0B40" w14:paraId="3587047C"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855FE8">
              <w:rPr>
                <w:rFonts w:ascii="Tahoma" w:hAnsi="Tahoma" w:cs="Tahoma"/>
              </w:rPr>
              <w:t xml:space="preserve">Completely </w:t>
            </w:r>
          </w:p>
          <w:p w:rsidRPr="00855FE8" w:rsidR="00CE0B40" w:rsidP="003F7595" w:rsidRDefault="00CE0B40" w14:paraId="17C3D600"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855FE8">
              <w:rPr>
                <w:rFonts w:ascii="Tahoma" w:hAnsi="Tahoma" w:cs="Tahoma"/>
              </w:rPr>
              <w:t>Disagree</w:t>
            </w:r>
          </w:p>
          <w:p w:rsidRPr="00855FE8" w:rsidR="00CE0B40" w:rsidP="003F7595" w:rsidRDefault="00CE0B40" w14:paraId="4EF58661"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p>
        </w:tc>
        <w:tc>
          <w:tcPr>
            <w:tcW w:w="0" w:type="auto"/>
            <w:vAlign w:val="center"/>
          </w:tcPr>
          <w:p w:rsidRPr="00040C93" w:rsidR="00B7285A" w:rsidP="006F5758" w:rsidRDefault="004A6511" w14:paraId="6E4490A3"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color w:val="00B050"/>
              </w:rPr>
            </w:pPr>
            <w:r w:rsidRPr="00040C93">
              <w:rPr>
                <w:rFonts w:ascii="Tahoma" w:hAnsi="Tahoma" w:cs="Tahoma"/>
                <w:color w:val="00B050"/>
              </w:rPr>
              <w:t>[</w:t>
            </w:r>
            <w:r w:rsidRPr="00040C93" w:rsidR="006F5758">
              <w:rPr>
                <w:rFonts w:ascii="Tahoma" w:hAnsi="Tahoma" w:cs="Tahoma"/>
                <w:color w:val="00B050"/>
              </w:rPr>
              <w:t>DO NOT READ</w:t>
            </w:r>
            <w:r w:rsidRPr="00040C93">
              <w:rPr>
                <w:rFonts w:ascii="Tahoma" w:hAnsi="Tahoma" w:cs="Tahoma"/>
                <w:color w:val="00B050"/>
              </w:rPr>
              <w:t>]</w:t>
            </w:r>
            <w:r w:rsidRPr="00040C93" w:rsidR="006F5758">
              <w:rPr>
                <w:rFonts w:ascii="Tahoma" w:hAnsi="Tahoma" w:cs="Tahoma"/>
                <w:color w:val="00B050"/>
              </w:rPr>
              <w:t xml:space="preserve"> </w:t>
            </w:r>
          </w:p>
          <w:p w:rsidRPr="00040C93" w:rsidR="00CE0B40" w:rsidP="006F5758" w:rsidRDefault="00CE0B40" w14:paraId="3C3122E9" w14:textId="7202BE1F">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color w:val="00B050"/>
              </w:rPr>
            </w:pPr>
            <w:r w:rsidRPr="00040C93">
              <w:rPr>
                <w:rFonts w:ascii="Tahoma" w:hAnsi="Tahoma" w:cs="Tahoma"/>
                <w:color w:val="00B050"/>
              </w:rPr>
              <w:t>D</w:t>
            </w:r>
            <w:r w:rsidRPr="00040C93" w:rsidR="00B7285A">
              <w:rPr>
                <w:rFonts w:ascii="Tahoma" w:hAnsi="Tahoma" w:cs="Tahoma"/>
                <w:color w:val="00B050"/>
              </w:rPr>
              <w:t>on’t know</w:t>
            </w:r>
          </w:p>
        </w:tc>
        <w:tc>
          <w:tcPr>
            <w:tcW w:w="0" w:type="auto"/>
            <w:vAlign w:val="center"/>
          </w:tcPr>
          <w:p w:rsidRPr="00855FE8" w:rsidR="00CE0B40" w:rsidP="00CE0B40" w:rsidRDefault="004A6511" w14:paraId="44151F28" w14:textId="357EC8A8">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color w:val="00B050"/>
              </w:rPr>
            </w:pPr>
            <w:r>
              <w:rPr>
                <w:rFonts w:ascii="Tahoma" w:hAnsi="Tahoma" w:cs="Tahoma"/>
                <w:color w:val="00B050"/>
              </w:rPr>
              <w:t>[</w:t>
            </w:r>
            <w:r w:rsidRPr="00855FE8" w:rsidR="006F5758">
              <w:rPr>
                <w:rFonts w:ascii="Tahoma" w:hAnsi="Tahoma" w:cs="Tahoma"/>
                <w:color w:val="00B050"/>
              </w:rPr>
              <w:t>DO NOT READ</w:t>
            </w:r>
            <w:r>
              <w:rPr>
                <w:rFonts w:ascii="Tahoma" w:hAnsi="Tahoma" w:cs="Tahoma"/>
                <w:color w:val="00B050"/>
              </w:rPr>
              <w:t>]</w:t>
            </w:r>
            <w:r w:rsidRPr="00855FE8" w:rsidR="006F5758">
              <w:rPr>
                <w:rFonts w:ascii="Tahoma" w:hAnsi="Tahoma" w:cs="Tahoma"/>
                <w:color w:val="00B050"/>
              </w:rPr>
              <w:t xml:space="preserve"> </w:t>
            </w:r>
            <w:r w:rsidRPr="00855FE8" w:rsidR="00CE0B40">
              <w:rPr>
                <w:rFonts w:ascii="Tahoma" w:hAnsi="Tahoma" w:cs="Tahoma"/>
                <w:color w:val="00B050"/>
              </w:rPr>
              <w:t>R</w:t>
            </w:r>
            <w:r w:rsidR="00A9226C">
              <w:rPr>
                <w:rFonts w:ascii="Tahoma" w:hAnsi="Tahoma" w:cs="Tahoma"/>
                <w:color w:val="00B050"/>
              </w:rPr>
              <w:t>efused</w:t>
            </w:r>
          </w:p>
        </w:tc>
      </w:tr>
      <w:tr w:rsidRPr="00855FE8" w:rsidR="00A67766" w:rsidTr="00CE0B40" w14:paraId="4025CAB8" w14:textId="77777777">
        <w:tc>
          <w:tcPr>
            <w:tcW w:w="0" w:type="auto"/>
            <w:shd w:val="clear" w:color="auto" w:fill="auto"/>
          </w:tcPr>
          <w:p w:rsidRPr="00855FE8" w:rsidR="00CE0B40" w:rsidP="004B6956" w:rsidRDefault="00CE0B40" w14:paraId="6CE8C13F" w14:textId="77777777">
            <w:pPr>
              <w:pStyle w:val="OMNIQ"/>
              <w:tabs>
                <w:tab w:val="clear" w:pos="720"/>
                <w:tab w:val="clear" w:pos="2880"/>
                <w:tab w:val="clear" w:pos="8640"/>
                <w:tab w:val="left" w:pos="0"/>
                <w:tab w:val="center" w:pos="5040"/>
                <w:tab w:val="center" w:pos="6480"/>
                <w:tab w:val="center" w:pos="7740"/>
                <w:tab w:val="center" w:pos="9180"/>
                <w:tab w:val="center" w:pos="10800"/>
                <w:tab w:val="center" w:pos="11880"/>
              </w:tabs>
              <w:ind w:left="0" w:firstLine="0"/>
              <w:rPr>
                <w:rFonts w:ascii="Tahoma" w:hAnsi="Tahoma" w:cs="Tahoma"/>
              </w:rPr>
            </w:pPr>
            <w:r w:rsidRPr="00855FE8">
              <w:rPr>
                <w:rFonts w:ascii="Tahoma" w:hAnsi="Tahoma" w:cs="Tahoma"/>
              </w:rPr>
              <w:t>It is every American’s civic duty to pay their fair share of taxes</w:t>
            </w:r>
          </w:p>
        </w:tc>
        <w:tc>
          <w:tcPr>
            <w:tcW w:w="0" w:type="auto"/>
            <w:shd w:val="clear" w:color="auto" w:fill="auto"/>
          </w:tcPr>
          <w:p w:rsidRPr="00855FE8" w:rsidR="00CE0B40" w:rsidP="003F7595" w:rsidRDefault="00CE0B40" w14:paraId="384A85FF"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CE0B40" w:rsidP="003F7595" w:rsidRDefault="00CE0B40" w14:paraId="1E036812"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CE0B40" w:rsidP="003F7595" w:rsidRDefault="00CE0B40" w14:paraId="03BC4B9E"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CE0B40" w:rsidP="003F7595" w:rsidRDefault="00CE0B40" w14:paraId="69AD8E0A"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855FE8">
              <w:rPr>
                <w:rFonts w:ascii="Tahoma" w:hAnsi="Tahoma" w:cs="Tahoma"/>
              </w:rPr>
              <w:t>4</w:t>
            </w:r>
          </w:p>
        </w:tc>
        <w:tc>
          <w:tcPr>
            <w:tcW w:w="0" w:type="auto"/>
          </w:tcPr>
          <w:p w:rsidRPr="00040C93" w:rsidR="00CE0B40" w:rsidP="003F7595" w:rsidRDefault="00CE0B40" w14:paraId="422F04D4"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CE0B40" w:rsidP="003F7595" w:rsidRDefault="00CE0B40" w14:paraId="20D901C6"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color w:val="00B050"/>
              </w:rPr>
            </w:pPr>
            <w:r w:rsidRPr="00855FE8">
              <w:rPr>
                <w:rFonts w:ascii="Tahoma" w:hAnsi="Tahoma" w:cs="Tahoma"/>
                <w:color w:val="00B050"/>
              </w:rPr>
              <w:t>9</w:t>
            </w:r>
          </w:p>
        </w:tc>
      </w:tr>
      <w:tr w:rsidRPr="00855FE8" w:rsidR="00A67766" w:rsidTr="00CE0B40" w14:paraId="68D92C74" w14:textId="77777777">
        <w:tc>
          <w:tcPr>
            <w:tcW w:w="0" w:type="auto"/>
            <w:shd w:val="clear" w:color="auto" w:fill="auto"/>
          </w:tcPr>
          <w:p w:rsidRPr="00855FE8" w:rsidR="00CE0B40" w:rsidP="004B6956" w:rsidRDefault="00CE0B40" w14:paraId="04DEBAC1" w14:textId="77777777">
            <w:pPr>
              <w:pStyle w:val="OMNIQ"/>
              <w:tabs>
                <w:tab w:val="clear" w:pos="720"/>
                <w:tab w:val="clear" w:pos="2880"/>
                <w:tab w:val="clear" w:pos="8640"/>
                <w:tab w:val="left" w:pos="0"/>
                <w:tab w:val="center" w:pos="5040"/>
                <w:tab w:val="center" w:pos="6480"/>
                <w:tab w:val="center" w:pos="7740"/>
                <w:tab w:val="center" w:pos="9180"/>
                <w:tab w:val="center" w:pos="10800"/>
                <w:tab w:val="center" w:pos="11880"/>
              </w:tabs>
              <w:ind w:left="0" w:firstLine="0"/>
              <w:rPr>
                <w:rFonts w:ascii="Tahoma" w:hAnsi="Tahoma" w:cs="Tahoma"/>
              </w:rPr>
            </w:pPr>
            <w:r w:rsidRPr="00855FE8">
              <w:rPr>
                <w:rFonts w:ascii="Tahoma" w:hAnsi="Tahoma" w:cs="Tahoma"/>
              </w:rPr>
              <w:t>Everyone who cheats on their taxes should be held accountable</w:t>
            </w:r>
          </w:p>
        </w:tc>
        <w:tc>
          <w:tcPr>
            <w:tcW w:w="0" w:type="auto"/>
            <w:shd w:val="clear" w:color="auto" w:fill="auto"/>
          </w:tcPr>
          <w:p w:rsidRPr="00855FE8" w:rsidR="00CE0B40" w:rsidP="003F7595" w:rsidRDefault="00CE0B40" w14:paraId="6FAF43A5"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CE0B40" w:rsidP="003F7595" w:rsidRDefault="00CE0B40" w14:paraId="31C3005C"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CE0B40" w:rsidP="003F7595" w:rsidRDefault="00CE0B40" w14:paraId="20F1A729"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CE0B40" w:rsidP="003F7595" w:rsidRDefault="00CE0B40" w14:paraId="71A68C49"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855FE8">
              <w:rPr>
                <w:rFonts w:ascii="Tahoma" w:hAnsi="Tahoma" w:cs="Tahoma"/>
              </w:rPr>
              <w:t>4</w:t>
            </w:r>
          </w:p>
        </w:tc>
        <w:tc>
          <w:tcPr>
            <w:tcW w:w="0" w:type="auto"/>
          </w:tcPr>
          <w:p w:rsidRPr="00040C93" w:rsidR="00CE0B40" w:rsidP="003F7595" w:rsidRDefault="00CE0B40" w14:paraId="1D60B5CC"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CE0B40" w:rsidP="003F7595" w:rsidRDefault="00CE0B40" w14:paraId="222B0E88"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color w:val="00B050"/>
              </w:rPr>
            </w:pPr>
            <w:r w:rsidRPr="00855FE8">
              <w:rPr>
                <w:rFonts w:ascii="Tahoma" w:hAnsi="Tahoma" w:cs="Tahoma"/>
                <w:color w:val="00B050"/>
              </w:rPr>
              <w:t>9</w:t>
            </w:r>
          </w:p>
        </w:tc>
      </w:tr>
      <w:tr w:rsidRPr="00855FE8" w:rsidR="00A67766" w:rsidTr="00CE0B40" w14:paraId="786BA37E" w14:textId="77777777">
        <w:tc>
          <w:tcPr>
            <w:tcW w:w="0" w:type="auto"/>
            <w:shd w:val="clear" w:color="auto" w:fill="auto"/>
          </w:tcPr>
          <w:p w:rsidRPr="00855FE8" w:rsidR="00CE0B40" w:rsidP="004B6956" w:rsidRDefault="00CE0B40" w14:paraId="6E8B4F0E" w14:textId="77777777">
            <w:pPr>
              <w:pStyle w:val="OMNIQ"/>
              <w:tabs>
                <w:tab w:val="clear" w:pos="720"/>
                <w:tab w:val="clear" w:pos="2880"/>
                <w:tab w:val="clear" w:pos="8640"/>
                <w:tab w:val="left" w:pos="0"/>
                <w:tab w:val="center" w:pos="5040"/>
                <w:tab w:val="center" w:pos="6480"/>
                <w:tab w:val="center" w:pos="7740"/>
                <w:tab w:val="center" w:pos="9180"/>
                <w:tab w:val="center" w:pos="10800"/>
                <w:tab w:val="center" w:pos="11880"/>
              </w:tabs>
              <w:ind w:left="0" w:firstLine="0"/>
              <w:rPr>
                <w:rFonts w:ascii="Tahoma" w:hAnsi="Tahoma" w:cs="Tahoma"/>
              </w:rPr>
            </w:pPr>
            <w:r w:rsidRPr="00855FE8">
              <w:rPr>
                <w:rFonts w:ascii="Tahoma" w:hAnsi="Tahoma" w:cs="Tahoma"/>
              </w:rPr>
              <w:t>It is everyo</w:t>
            </w:r>
            <w:r w:rsidRPr="00855FE8" w:rsidR="004B6956">
              <w:rPr>
                <w:rFonts w:ascii="Tahoma" w:hAnsi="Tahoma" w:cs="Tahoma"/>
              </w:rPr>
              <w:t xml:space="preserve">ne’s personal responsibility to </w:t>
            </w:r>
            <w:r w:rsidRPr="00855FE8">
              <w:rPr>
                <w:rFonts w:ascii="Tahoma" w:hAnsi="Tahoma" w:cs="Tahoma"/>
              </w:rPr>
              <w:t>report anyone who cheats on their taxes</w:t>
            </w:r>
          </w:p>
        </w:tc>
        <w:tc>
          <w:tcPr>
            <w:tcW w:w="0" w:type="auto"/>
            <w:shd w:val="clear" w:color="auto" w:fill="auto"/>
          </w:tcPr>
          <w:p w:rsidRPr="00855FE8" w:rsidR="00CE0B40" w:rsidP="003F7595" w:rsidRDefault="00CE0B40" w14:paraId="7164C205"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CE0B40" w:rsidP="003F7595" w:rsidRDefault="00CE0B40" w14:paraId="4174366C"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CE0B40" w:rsidP="003F7595" w:rsidRDefault="00CE0B40" w14:paraId="2258A9C6"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CE0B40" w:rsidP="003F7595" w:rsidRDefault="00CE0B40" w14:paraId="3E75D0EB"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855FE8">
              <w:rPr>
                <w:rFonts w:ascii="Tahoma" w:hAnsi="Tahoma" w:cs="Tahoma"/>
              </w:rPr>
              <w:t>4</w:t>
            </w:r>
          </w:p>
        </w:tc>
        <w:tc>
          <w:tcPr>
            <w:tcW w:w="0" w:type="auto"/>
          </w:tcPr>
          <w:p w:rsidRPr="00040C93" w:rsidR="00CE0B40" w:rsidP="003F7595" w:rsidRDefault="00CE0B40" w14:paraId="48DCA5DB"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CE0B40" w:rsidP="003F7595" w:rsidRDefault="00CE0B40" w14:paraId="53D39E45"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color w:val="00B050"/>
              </w:rPr>
            </w:pPr>
            <w:r w:rsidRPr="00855FE8">
              <w:rPr>
                <w:rFonts w:ascii="Tahoma" w:hAnsi="Tahoma" w:cs="Tahoma"/>
                <w:color w:val="00B050"/>
              </w:rPr>
              <w:t>9</w:t>
            </w:r>
          </w:p>
        </w:tc>
      </w:tr>
      <w:tr w:rsidRPr="00855FE8" w:rsidR="00A67766" w:rsidTr="00CE0B40" w14:paraId="748886F6" w14:textId="77777777">
        <w:tc>
          <w:tcPr>
            <w:tcW w:w="0" w:type="auto"/>
            <w:shd w:val="clear" w:color="auto" w:fill="auto"/>
          </w:tcPr>
          <w:p w:rsidRPr="00855FE8" w:rsidR="00CE0B40" w:rsidP="004B6956" w:rsidRDefault="00CE0B40" w14:paraId="546BFE3A" w14:textId="77777777">
            <w:pPr>
              <w:pStyle w:val="OMNIQ"/>
              <w:tabs>
                <w:tab w:val="clear" w:pos="720"/>
                <w:tab w:val="clear" w:pos="2880"/>
                <w:tab w:val="clear" w:pos="8640"/>
                <w:tab w:val="left" w:pos="0"/>
                <w:tab w:val="center" w:pos="5040"/>
                <w:tab w:val="center" w:pos="6480"/>
                <w:tab w:val="center" w:pos="7740"/>
                <w:tab w:val="center" w:pos="9180"/>
                <w:tab w:val="center" w:pos="10800"/>
                <w:tab w:val="center" w:pos="11880"/>
              </w:tabs>
              <w:ind w:left="0" w:firstLine="0"/>
              <w:rPr>
                <w:rFonts w:ascii="Tahoma" w:hAnsi="Tahoma" w:cs="Tahoma"/>
              </w:rPr>
            </w:pPr>
            <w:r w:rsidRPr="00855FE8">
              <w:rPr>
                <w:rFonts w:ascii="Tahoma" w:hAnsi="Tahoma" w:cs="Tahoma"/>
              </w:rPr>
              <w:t xml:space="preserve">Taxpayers should just have to pay what </w:t>
            </w:r>
            <w:r w:rsidRPr="00855FE8">
              <w:rPr>
                <w:rFonts w:ascii="Tahoma" w:hAnsi="Tahoma" w:cs="Tahoma"/>
                <w:u w:val="single"/>
              </w:rPr>
              <w:t>they</w:t>
            </w:r>
            <w:r w:rsidRPr="00855FE8">
              <w:rPr>
                <w:rFonts w:ascii="Tahoma" w:hAnsi="Tahoma" w:cs="Tahoma"/>
              </w:rPr>
              <w:t xml:space="preserve"> feel is a fair amount</w:t>
            </w:r>
          </w:p>
        </w:tc>
        <w:tc>
          <w:tcPr>
            <w:tcW w:w="0" w:type="auto"/>
            <w:shd w:val="clear" w:color="auto" w:fill="auto"/>
          </w:tcPr>
          <w:p w:rsidRPr="00855FE8" w:rsidR="00CE0B40" w:rsidP="003F7595" w:rsidRDefault="00CE0B40" w14:paraId="4E04CED0"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CE0B40" w:rsidP="003F7595" w:rsidRDefault="00CE0B40" w14:paraId="297ECFF0"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CE0B40" w:rsidP="003F7595" w:rsidRDefault="00CE0B40" w14:paraId="00FC03E1"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CE0B40" w:rsidP="003F7595" w:rsidRDefault="00CE0B40" w14:paraId="5F2D9279"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855FE8">
              <w:rPr>
                <w:rFonts w:ascii="Tahoma" w:hAnsi="Tahoma" w:cs="Tahoma"/>
              </w:rPr>
              <w:t>4</w:t>
            </w:r>
          </w:p>
        </w:tc>
        <w:tc>
          <w:tcPr>
            <w:tcW w:w="0" w:type="auto"/>
          </w:tcPr>
          <w:p w:rsidRPr="00040C93" w:rsidR="00CE0B40" w:rsidP="003F7595" w:rsidRDefault="00CE0B40" w14:paraId="72590D96"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CE0B40" w:rsidP="003F7595" w:rsidRDefault="00CE0B40" w14:paraId="5D6B32CB"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color w:val="00B050"/>
              </w:rPr>
            </w:pPr>
            <w:r w:rsidRPr="00855FE8">
              <w:rPr>
                <w:rFonts w:ascii="Tahoma" w:hAnsi="Tahoma" w:cs="Tahoma"/>
                <w:color w:val="00B050"/>
              </w:rPr>
              <w:t>9</w:t>
            </w:r>
          </w:p>
        </w:tc>
      </w:tr>
      <w:tr w:rsidRPr="00855FE8" w:rsidR="00A67766" w:rsidTr="00CE0B40" w14:paraId="72871324" w14:textId="77777777">
        <w:tc>
          <w:tcPr>
            <w:tcW w:w="0" w:type="auto"/>
            <w:shd w:val="clear" w:color="auto" w:fill="auto"/>
          </w:tcPr>
          <w:p w:rsidRPr="00855FE8" w:rsidR="00CE0B40" w:rsidP="004B6956" w:rsidRDefault="00CE0B40" w14:paraId="34AE76D1" w14:textId="77777777">
            <w:pPr>
              <w:pStyle w:val="OMNIQ"/>
              <w:tabs>
                <w:tab w:val="clear" w:pos="720"/>
                <w:tab w:val="clear" w:pos="2880"/>
                <w:tab w:val="clear" w:pos="8640"/>
                <w:tab w:val="left" w:pos="0"/>
                <w:tab w:val="center" w:pos="5040"/>
                <w:tab w:val="center" w:pos="6480"/>
                <w:tab w:val="center" w:pos="7740"/>
                <w:tab w:val="center" w:pos="9180"/>
                <w:tab w:val="center" w:pos="10800"/>
                <w:tab w:val="center" w:pos="11880"/>
              </w:tabs>
              <w:ind w:left="0" w:firstLine="0"/>
              <w:rPr>
                <w:rFonts w:ascii="Tahoma" w:hAnsi="Tahoma" w:cs="Tahoma"/>
              </w:rPr>
            </w:pPr>
            <w:r w:rsidRPr="00855FE8">
              <w:rPr>
                <w:rFonts w:ascii="Tahoma" w:hAnsi="Tahoma" w:cs="Tahoma"/>
              </w:rPr>
              <w:t>The more information and guidance the IRS provides, the</w:t>
            </w:r>
            <w:r w:rsidRPr="00855FE8" w:rsidR="004B6956">
              <w:rPr>
                <w:rFonts w:ascii="Tahoma" w:hAnsi="Tahoma" w:cs="Tahoma"/>
              </w:rPr>
              <w:t xml:space="preserve"> </w:t>
            </w:r>
            <w:r w:rsidRPr="00855FE8">
              <w:rPr>
                <w:rFonts w:ascii="Tahoma" w:hAnsi="Tahoma" w:cs="Tahoma"/>
              </w:rPr>
              <w:t>more likely people are to c</w:t>
            </w:r>
            <w:r w:rsidRPr="00855FE8" w:rsidR="00A67766">
              <w:rPr>
                <w:rFonts w:ascii="Tahoma" w:hAnsi="Tahoma" w:cs="Tahoma"/>
              </w:rPr>
              <w:t>orrectly file their tax returns</w:t>
            </w:r>
          </w:p>
        </w:tc>
        <w:tc>
          <w:tcPr>
            <w:tcW w:w="0" w:type="auto"/>
            <w:shd w:val="clear" w:color="auto" w:fill="auto"/>
          </w:tcPr>
          <w:p w:rsidRPr="00855FE8" w:rsidR="00CE0B40" w:rsidP="003F7595" w:rsidRDefault="00CE0B40" w14:paraId="2410F5B0"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CE0B40" w:rsidP="003F7595" w:rsidRDefault="00CE0B40" w14:paraId="39AE1889"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CE0B40" w:rsidP="003F7595" w:rsidRDefault="00CE0B40" w14:paraId="66F01111"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CE0B40" w:rsidP="003F7595" w:rsidRDefault="00CE0B40" w14:paraId="22CB9617"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855FE8">
              <w:rPr>
                <w:rFonts w:ascii="Tahoma" w:hAnsi="Tahoma" w:cs="Tahoma"/>
              </w:rPr>
              <w:t>4</w:t>
            </w:r>
          </w:p>
        </w:tc>
        <w:tc>
          <w:tcPr>
            <w:tcW w:w="0" w:type="auto"/>
          </w:tcPr>
          <w:p w:rsidRPr="00040C93" w:rsidR="00CE0B40" w:rsidP="003F7595" w:rsidRDefault="00CE0B40" w14:paraId="7749ACD2"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CE0B40" w:rsidP="003F7595" w:rsidRDefault="00CE0B40" w14:paraId="6077E488"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color w:val="00B050"/>
              </w:rPr>
            </w:pPr>
            <w:r w:rsidRPr="00855FE8">
              <w:rPr>
                <w:rFonts w:ascii="Tahoma" w:hAnsi="Tahoma" w:cs="Tahoma"/>
                <w:color w:val="00B050"/>
              </w:rPr>
              <w:t>9</w:t>
            </w:r>
          </w:p>
        </w:tc>
      </w:tr>
      <w:tr w:rsidRPr="00855FE8" w:rsidR="00A67766" w:rsidTr="00CE0B40" w14:paraId="4E095F94" w14:textId="77777777">
        <w:tc>
          <w:tcPr>
            <w:tcW w:w="0" w:type="auto"/>
            <w:shd w:val="clear" w:color="auto" w:fill="auto"/>
          </w:tcPr>
          <w:p w:rsidRPr="00855FE8" w:rsidR="00C71C10" w:rsidP="00C71C10" w:rsidRDefault="00C71C10" w14:paraId="42F62ED5" w14:textId="77777777">
            <w:pPr>
              <w:pStyle w:val="OMNIQ"/>
              <w:tabs>
                <w:tab w:val="clear" w:pos="720"/>
                <w:tab w:val="clear" w:pos="2880"/>
                <w:tab w:val="clear" w:pos="8640"/>
                <w:tab w:val="left" w:pos="0"/>
                <w:tab w:val="center" w:pos="5040"/>
                <w:tab w:val="center" w:pos="6480"/>
                <w:tab w:val="center" w:pos="7740"/>
                <w:tab w:val="center" w:pos="9180"/>
                <w:tab w:val="center" w:pos="10800"/>
                <w:tab w:val="center" w:pos="11880"/>
              </w:tabs>
              <w:ind w:left="0" w:firstLine="0"/>
              <w:rPr>
                <w:rFonts w:ascii="Tahoma" w:hAnsi="Tahoma" w:cs="Tahoma"/>
              </w:rPr>
            </w:pPr>
            <w:r w:rsidRPr="00855FE8">
              <w:rPr>
                <w:rFonts w:ascii="Tahoma" w:hAnsi="Tahoma" w:cs="Tahoma"/>
              </w:rPr>
              <w:t>I trust the IRS to help me understand my tax obligations</w:t>
            </w:r>
          </w:p>
        </w:tc>
        <w:tc>
          <w:tcPr>
            <w:tcW w:w="0" w:type="auto"/>
            <w:shd w:val="clear" w:color="auto" w:fill="auto"/>
          </w:tcPr>
          <w:p w:rsidRPr="00855FE8" w:rsidR="00C71C10" w:rsidP="003119E0" w:rsidRDefault="00C71C10" w14:paraId="796F8ACD"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C71C10" w:rsidP="003119E0" w:rsidRDefault="00C71C10" w14:paraId="472CCA1E"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C71C10" w:rsidP="003119E0" w:rsidRDefault="00C71C10" w14:paraId="1C52AD41"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C71C10" w:rsidP="003119E0" w:rsidRDefault="00C71C10" w14:paraId="2ACD4D9D"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855FE8">
              <w:rPr>
                <w:rFonts w:ascii="Tahoma" w:hAnsi="Tahoma" w:cs="Tahoma"/>
              </w:rPr>
              <w:t>4</w:t>
            </w:r>
          </w:p>
        </w:tc>
        <w:tc>
          <w:tcPr>
            <w:tcW w:w="0" w:type="auto"/>
          </w:tcPr>
          <w:p w:rsidRPr="00040C93" w:rsidR="00C71C10" w:rsidP="003F7595" w:rsidRDefault="00C71C10" w14:paraId="21273FF4"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C71C10" w:rsidP="003F7595" w:rsidRDefault="00C71C10" w14:paraId="79CD24CA"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color w:val="00B050"/>
              </w:rPr>
            </w:pPr>
            <w:r w:rsidRPr="00855FE8">
              <w:rPr>
                <w:rFonts w:ascii="Tahoma" w:hAnsi="Tahoma" w:cs="Tahoma"/>
                <w:color w:val="00B050"/>
              </w:rPr>
              <w:t>9</w:t>
            </w:r>
          </w:p>
        </w:tc>
      </w:tr>
      <w:tr w:rsidRPr="00855FE8" w:rsidR="00A67766" w:rsidTr="00CE0B40" w14:paraId="1CC02883" w14:textId="77777777">
        <w:tc>
          <w:tcPr>
            <w:tcW w:w="0" w:type="auto"/>
            <w:shd w:val="clear" w:color="auto" w:fill="auto"/>
          </w:tcPr>
          <w:p w:rsidRPr="00855FE8" w:rsidR="00C71C10" w:rsidP="00C71C10" w:rsidRDefault="00C71C10" w14:paraId="58A496E4" w14:textId="77777777">
            <w:pPr>
              <w:pStyle w:val="OMNIQ"/>
              <w:tabs>
                <w:tab w:val="clear" w:pos="720"/>
                <w:tab w:val="clear" w:pos="2880"/>
                <w:tab w:val="clear" w:pos="8640"/>
                <w:tab w:val="left" w:pos="0"/>
                <w:tab w:val="center" w:pos="5040"/>
                <w:tab w:val="center" w:pos="6480"/>
                <w:tab w:val="center" w:pos="7740"/>
                <w:tab w:val="center" w:pos="9180"/>
                <w:tab w:val="center" w:pos="10800"/>
                <w:tab w:val="center" w:pos="11880"/>
              </w:tabs>
              <w:ind w:left="0" w:firstLine="0"/>
              <w:rPr>
                <w:rFonts w:ascii="Tahoma" w:hAnsi="Tahoma" w:cs="Tahoma"/>
              </w:rPr>
            </w:pPr>
            <w:r w:rsidRPr="00855FE8">
              <w:rPr>
                <w:rFonts w:ascii="Tahoma" w:hAnsi="Tahoma" w:cs="Tahoma"/>
              </w:rPr>
              <w:t>I trust the IRS to fairly enforce the tax laws as enacted by Congress and the President</w:t>
            </w:r>
          </w:p>
        </w:tc>
        <w:tc>
          <w:tcPr>
            <w:tcW w:w="0" w:type="auto"/>
            <w:shd w:val="clear" w:color="auto" w:fill="auto"/>
          </w:tcPr>
          <w:p w:rsidRPr="00855FE8" w:rsidR="00C71C10" w:rsidP="003119E0" w:rsidRDefault="00C71C10" w14:paraId="3D3D98C6"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C71C10" w:rsidP="003119E0" w:rsidRDefault="00C71C10" w14:paraId="7F1AA5A3"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C71C10" w:rsidP="003119E0" w:rsidRDefault="00C71C10" w14:paraId="3C5169E2"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C71C10" w:rsidP="003119E0" w:rsidRDefault="00C71C10" w14:paraId="1A57CCC2"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855FE8">
              <w:rPr>
                <w:rFonts w:ascii="Tahoma" w:hAnsi="Tahoma" w:cs="Tahoma"/>
              </w:rPr>
              <w:t>4</w:t>
            </w:r>
          </w:p>
        </w:tc>
        <w:tc>
          <w:tcPr>
            <w:tcW w:w="0" w:type="auto"/>
          </w:tcPr>
          <w:p w:rsidRPr="00040C93" w:rsidR="00C71C10" w:rsidP="003F7595" w:rsidRDefault="00C71C10" w14:paraId="3556F728"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C71C10" w:rsidP="003F7595" w:rsidRDefault="00C71C10" w14:paraId="64549AB6"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color w:val="00B050"/>
              </w:rPr>
            </w:pPr>
            <w:r w:rsidRPr="00855FE8">
              <w:rPr>
                <w:rFonts w:ascii="Tahoma" w:hAnsi="Tahoma" w:cs="Tahoma"/>
                <w:color w:val="00B050"/>
              </w:rPr>
              <w:t>9</w:t>
            </w:r>
          </w:p>
        </w:tc>
      </w:tr>
      <w:tr w:rsidRPr="00855FE8" w:rsidR="004A747B" w:rsidTr="00CE0B40" w14:paraId="2063F8A8" w14:textId="77777777">
        <w:tc>
          <w:tcPr>
            <w:tcW w:w="0" w:type="auto"/>
            <w:shd w:val="clear" w:color="auto" w:fill="auto"/>
          </w:tcPr>
          <w:p w:rsidRPr="00855FE8" w:rsidR="004A747B" w:rsidP="00C71C10" w:rsidRDefault="004A747B" w14:paraId="12DEEEC0" w14:textId="77777777">
            <w:pPr>
              <w:pStyle w:val="OMNIQ"/>
              <w:tabs>
                <w:tab w:val="clear" w:pos="720"/>
                <w:tab w:val="clear" w:pos="2880"/>
                <w:tab w:val="clear" w:pos="8640"/>
                <w:tab w:val="left" w:pos="0"/>
                <w:tab w:val="center" w:pos="5040"/>
                <w:tab w:val="center" w:pos="6480"/>
                <w:tab w:val="center" w:pos="7740"/>
                <w:tab w:val="center" w:pos="9180"/>
                <w:tab w:val="center" w:pos="10800"/>
                <w:tab w:val="center" w:pos="11880"/>
              </w:tabs>
              <w:ind w:left="0" w:firstLine="0"/>
              <w:rPr>
                <w:rFonts w:ascii="Tahoma" w:hAnsi="Tahoma" w:cs="Tahoma"/>
              </w:rPr>
            </w:pPr>
            <w:r w:rsidRPr="00855FE8">
              <w:rPr>
                <w:rFonts w:ascii="Tahoma" w:hAnsi="Tahoma" w:cs="Tahoma"/>
              </w:rPr>
              <w:t>I trust the IRS to protect my tax account records from Internet-based cyber criminals</w:t>
            </w:r>
          </w:p>
        </w:tc>
        <w:tc>
          <w:tcPr>
            <w:tcW w:w="0" w:type="auto"/>
            <w:shd w:val="clear" w:color="auto" w:fill="auto"/>
          </w:tcPr>
          <w:p w:rsidRPr="00855FE8" w:rsidR="004A747B" w:rsidP="003119E0" w:rsidRDefault="004A747B" w14:paraId="0D7A0855"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4A747B" w:rsidP="003119E0" w:rsidRDefault="004A747B" w14:paraId="1D9E4A6C"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4A747B" w:rsidP="003119E0" w:rsidRDefault="004A747B" w14:paraId="5C99C4C9"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4A747B" w:rsidP="003119E0" w:rsidRDefault="004A747B" w14:paraId="121F2BAA"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rPr>
            </w:pPr>
            <w:r w:rsidRPr="00855FE8">
              <w:rPr>
                <w:rFonts w:ascii="Tahoma" w:hAnsi="Tahoma" w:cs="Tahoma"/>
              </w:rPr>
              <w:t>4</w:t>
            </w:r>
          </w:p>
        </w:tc>
        <w:tc>
          <w:tcPr>
            <w:tcW w:w="0" w:type="auto"/>
          </w:tcPr>
          <w:p w:rsidRPr="00040C93" w:rsidR="004A747B" w:rsidP="003F7595" w:rsidRDefault="004A747B" w14:paraId="50DAC7AA"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4A747B" w:rsidP="003F7595" w:rsidRDefault="004A747B" w14:paraId="742A935B" w14:textId="77777777">
            <w:pPr>
              <w:pStyle w:val="OMNIQ"/>
              <w:tabs>
                <w:tab w:val="clear" w:pos="2880"/>
                <w:tab w:val="clear" w:pos="8640"/>
                <w:tab w:val="center" w:pos="5040"/>
                <w:tab w:val="center" w:pos="6480"/>
                <w:tab w:val="center" w:pos="7740"/>
                <w:tab w:val="center" w:pos="9270"/>
                <w:tab w:val="left" w:pos="11880"/>
              </w:tabs>
              <w:ind w:left="0" w:firstLine="0"/>
              <w:jc w:val="center"/>
              <w:rPr>
                <w:rFonts w:ascii="Tahoma" w:hAnsi="Tahoma" w:cs="Tahoma"/>
                <w:color w:val="00B050"/>
              </w:rPr>
            </w:pPr>
            <w:r w:rsidRPr="00855FE8">
              <w:rPr>
                <w:rFonts w:ascii="Tahoma" w:hAnsi="Tahoma" w:cs="Tahoma"/>
                <w:color w:val="00B050"/>
              </w:rPr>
              <w:t>9</w:t>
            </w:r>
          </w:p>
        </w:tc>
      </w:tr>
    </w:tbl>
    <w:p w:rsidRPr="00855FE8" w:rsidR="0008116A" w:rsidP="004B6956" w:rsidRDefault="0008116A" w14:paraId="3646FC67" w14:textId="77777777">
      <w:pPr>
        <w:pStyle w:val="QuestionText"/>
        <w:ind w:left="0" w:firstLine="0"/>
      </w:pPr>
    </w:p>
    <w:p w:rsidRPr="00855FE8" w:rsidR="00602430" w:rsidRDefault="00602430" w14:paraId="55864CD7" w14:textId="77777777">
      <w:pPr>
        <w:rPr>
          <w:b/>
        </w:rPr>
      </w:pPr>
      <w:r w:rsidRPr="00855FE8">
        <w:br w:type="page"/>
      </w:r>
    </w:p>
    <w:p w:rsidRPr="00855FE8" w:rsidR="00A77531" w:rsidP="00316FCC" w:rsidRDefault="000E72B5" w14:paraId="5C4DDE2C" w14:textId="0207A085">
      <w:pPr>
        <w:pStyle w:val="QuestionText"/>
      </w:pPr>
      <w:r w:rsidRPr="00855FE8">
        <w:lastRenderedPageBreak/>
        <w:t>3.</w:t>
      </w:r>
      <w:r w:rsidRPr="00855FE8">
        <w:tab/>
        <w:t xml:space="preserve">How </w:t>
      </w:r>
      <w:r w:rsidRPr="00855FE8">
        <w:rPr>
          <w:u w:val="single"/>
        </w:rPr>
        <w:t>important</w:t>
      </w:r>
      <w:r w:rsidRPr="00855FE8">
        <w:t xml:space="preserve"> is it to you, as a taxpayer, that the IRS</w:t>
      </w:r>
      <w:r w:rsidRPr="00855FE8" w:rsidR="005D445F">
        <w:t>, the Internal Revenue Service,</w:t>
      </w:r>
      <w:r w:rsidRPr="00855FE8">
        <w:t xml:space="preserve"> does each of the following to ensure that all taxpayers honestly pay what they owe? Would you say it is </w:t>
      </w:r>
      <w:r w:rsidRPr="00855FE8">
        <w:rPr>
          <w:u w:val="single"/>
        </w:rPr>
        <w:t>very important</w:t>
      </w:r>
      <w:r w:rsidRPr="00855FE8">
        <w:t xml:space="preserve">, </w:t>
      </w:r>
      <w:r w:rsidRPr="00855FE8">
        <w:rPr>
          <w:u w:val="single"/>
        </w:rPr>
        <w:t>somewhat important</w:t>
      </w:r>
      <w:r w:rsidRPr="00855FE8">
        <w:t xml:space="preserve">, </w:t>
      </w:r>
      <w:r w:rsidRPr="00855FE8">
        <w:rPr>
          <w:u w:val="single"/>
        </w:rPr>
        <w:t>not very important</w:t>
      </w:r>
      <w:r w:rsidRPr="00855FE8">
        <w:t xml:space="preserve">, or </w:t>
      </w:r>
      <w:r w:rsidRPr="00855FE8">
        <w:rPr>
          <w:u w:val="single"/>
        </w:rPr>
        <w:t>not at all important</w:t>
      </w:r>
      <w:r w:rsidRPr="00855FE8" w:rsidR="00846F7F">
        <w:t xml:space="preserve">? </w:t>
      </w:r>
      <w:r w:rsidRPr="00855FE8" w:rsidR="00846F7F">
        <w:rPr>
          <w:color w:val="00B050"/>
        </w:rPr>
        <w:t>Let’s start with..</w:t>
      </w:r>
      <w:r w:rsidRPr="00855FE8">
        <w:rPr>
          <w:color w:val="00B050"/>
        </w:rPr>
        <w:t>.</w:t>
      </w:r>
      <w:r w:rsidRPr="00855FE8">
        <w:t xml:space="preserve"> </w:t>
      </w:r>
    </w:p>
    <w:p w:rsidRPr="00855FE8" w:rsidR="00A77531" w:rsidP="000E72B5" w:rsidRDefault="00A77531" w14:paraId="32512743" w14:textId="77777777">
      <w:pPr>
        <w:pStyle w:val="OMNIQ"/>
        <w:rPr>
          <w:rFonts w:ascii="Tahoma" w:hAnsi="Tahoma" w:cs="Tahoma"/>
        </w:rPr>
      </w:pPr>
    </w:p>
    <w:p w:rsidRPr="00855FE8" w:rsidR="000E72B5" w:rsidP="00A77531" w:rsidRDefault="004A6511" w14:paraId="6E5BF0AE" w14:textId="1FC80F35">
      <w:pPr>
        <w:pStyle w:val="InterviewerInstructions"/>
        <w:rPr>
          <w:color w:val="auto"/>
        </w:rPr>
      </w:pPr>
      <w:r>
        <w:rPr>
          <w:color w:val="00B050"/>
        </w:rPr>
        <w:t>[</w:t>
      </w:r>
      <w:r w:rsidRPr="00855FE8" w:rsidR="00A77531">
        <w:rPr>
          <w:color w:val="00B050"/>
        </w:rPr>
        <w:t xml:space="preserve">interviewer: </w:t>
      </w:r>
      <w:r w:rsidRPr="00855FE8" w:rsidR="000E72B5">
        <w:rPr>
          <w:color w:val="00B050"/>
        </w:rPr>
        <w:t>READ LIST</w:t>
      </w:r>
      <w:r>
        <w:rPr>
          <w:color w:val="00B050"/>
        </w:rPr>
        <w:t>]</w:t>
      </w:r>
      <w:r w:rsidRPr="00855FE8" w:rsidR="000E72B5">
        <w:rPr>
          <w:color w:val="auto"/>
        </w:rPr>
        <w:t xml:space="preserve"> </w:t>
      </w:r>
      <w:r w:rsidRPr="00855FE8" w:rsidR="008B1C40">
        <w:rPr>
          <w:caps w:val="0"/>
          <w:color w:val="auto"/>
        </w:rPr>
        <w:t>Select only one response for each</w:t>
      </w:r>
      <w:r w:rsidRPr="00855FE8" w:rsidR="00A77531">
        <w:rPr>
          <w:color w:val="auto"/>
        </w:rPr>
        <w:t>.</w:t>
      </w:r>
    </w:p>
    <w:p w:rsidRPr="00855FE8" w:rsidR="000E72B5" w:rsidP="00316FCC" w:rsidRDefault="004A6511" w14:paraId="582D3E04" w14:textId="24F3733B">
      <w:pPr>
        <w:pStyle w:val="ProgrammerInstructions"/>
      </w:pPr>
      <w:r>
        <w:t>[</w:t>
      </w:r>
      <w:r w:rsidRPr="00855FE8" w:rsidR="00316FCC">
        <w:t>programmer: ROTATE list</w:t>
      </w:r>
      <w:r>
        <w:t>]</w:t>
      </w:r>
    </w:p>
    <w:p w:rsidRPr="00855FE8" w:rsidR="00A77531" w:rsidP="00A67766" w:rsidRDefault="00A67766" w14:paraId="5AB11491" w14:textId="77777777">
      <w:pPr>
        <w:pStyle w:val="OMNIQ"/>
        <w:tabs>
          <w:tab w:val="clear" w:pos="2880"/>
          <w:tab w:val="clear" w:pos="8640"/>
          <w:tab w:val="center" w:pos="5040"/>
          <w:tab w:val="center" w:pos="6480"/>
          <w:tab w:val="center" w:pos="7650"/>
          <w:tab w:val="center" w:pos="9270"/>
          <w:tab w:val="left" w:pos="11880"/>
        </w:tabs>
        <w:rPr>
          <w:rFonts w:ascii="Tahoma" w:hAnsi="Tahoma" w:cs="Tahoma"/>
        </w:rPr>
      </w:pPr>
      <w:r w:rsidRPr="00855FE8">
        <w:rPr>
          <w:rFonts w:ascii="Tahoma" w:hAnsi="Tahoma" w:cs="Tahoma"/>
        </w:rPr>
        <w:tab/>
      </w:r>
      <w:r w:rsidRPr="00855FE8">
        <w:rPr>
          <w:rFonts w:ascii="Tahoma" w:hAnsi="Tahoma" w:cs="Tahoma"/>
        </w:rPr>
        <w:tab/>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003"/>
        <w:gridCol w:w="1238"/>
        <w:gridCol w:w="1424"/>
        <w:gridCol w:w="1348"/>
        <w:gridCol w:w="1359"/>
        <w:gridCol w:w="1044"/>
        <w:gridCol w:w="1374"/>
      </w:tblGrid>
      <w:tr w:rsidRPr="00855FE8" w:rsidR="006F5758" w:rsidTr="00CE0B40" w14:paraId="2DD89301" w14:textId="77777777">
        <w:tc>
          <w:tcPr>
            <w:tcW w:w="0" w:type="auto"/>
            <w:shd w:val="clear" w:color="auto" w:fill="auto"/>
          </w:tcPr>
          <w:p w:rsidRPr="00855FE8" w:rsidR="006F5758" w:rsidP="003F7595" w:rsidRDefault="006F5758" w14:paraId="566ED4D8" w14:textId="77777777">
            <w:pPr>
              <w:pStyle w:val="OMNIQ"/>
              <w:ind w:left="0" w:firstLine="0"/>
              <w:rPr>
                <w:rFonts w:ascii="Tahoma" w:hAnsi="Tahoma" w:cs="Tahoma"/>
              </w:rPr>
            </w:pPr>
          </w:p>
        </w:tc>
        <w:tc>
          <w:tcPr>
            <w:tcW w:w="0" w:type="auto"/>
            <w:shd w:val="clear" w:color="auto" w:fill="auto"/>
          </w:tcPr>
          <w:p w:rsidRPr="00855FE8" w:rsidR="006F5758" w:rsidP="003F7595" w:rsidRDefault="006F5758" w14:paraId="74E837F6" w14:textId="77777777">
            <w:pPr>
              <w:pStyle w:val="OMNIQ"/>
              <w:ind w:left="0" w:firstLine="0"/>
              <w:jc w:val="center"/>
              <w:rPr>
                <w:rFonts w:ascii="Tahoma" w:hAnsi="Tahoma" w:cs="Tahoma"/>
              </w:rPr>
            </w:pPr>
            <w:r w:rsidRPr="00855FE8">
              <w:rPr>
                <w:rFonts w:ascii="Tahoma" w:hAnsi="Tahoma" w:cs="Tahoma"/>
              </w:rPr>
              <w:t>Very Important</w:t>
            </w:r>
          </w:p>
        </w:tc>
        <w:tc>
          <w:tcPr>
            <w:tcW w:w="0" w:type="auto"/>
            <w:shd w:val="clear" w:color="auto" w:fill="auto"/>
          </w:tcPr>
          <w:p w:rsidRPr="00855FE8" w:rsidR="006F5758" w:rsidP="003F7595" w:rsidRDefault="006F5758" w14:paraId="0BB7BBE0" w14:textId="77777777">
            <w:pPr>
              <w:pStyle w:val="OMNIQ"/>
              <w:ind w:left="0" w:firstLine="0"/>
              <w:jc w:val="center"/>
              <w:rPr>
                <w:rFonts w:ascii="Tahoma" w:hAnsi="Tahoma" w:cs="Tahoma"/>
              </w:rPr>
            </w:pPr>
            <w:r w:rsidRPr="00855FE8">
              <w:rPr>
                <w:rFonts w:ascii="Tahoma" w:hAnsi="Tahoma" w:cs="Tahoma"/>
              </w:rPr>
              <w:t>Somewhat Important</w:t>
            </w:r>
          </w:p>
        </w:tc>
        <w:tc>
          <w:tcPr>
            <w:tcW w:w="0" w:type="auto"/>
            <w:shd w:val="clear" w:color="auto" w:fill="auto"/>
          </w:tcPr>
          <w:p w:rsidRPr="00855FE8" w:rsidR="006F5758" w:rsidP="003F7595" w:rsidRDefault="00BB161E" w14:paraId="22AF3C3F" w14:textId="77777777">
            <w:pPr>
              <w:pStyle w:val="OMNIQ"/>
              <w:ind w:left="0" w:firstLine="0"/>
              <w:jc w:val="center"/>
              <w:rPr>
                <w:rFonts w:ascii="Tahoma" w:hAnsi="Tahoma" w:cs="Tahoma"/>
              </w:rPr>
            </w:pPr>
            <w:r w:rsidRPr="00855FE8">
              <w:rPr>
                <w:rFonts w:ascii="Tahoma" w:hAnsi="Tahoma" w:cs="Tahoma"/>
              </w:rPr>
              <w:t>Not V</w:t>
            </w:r>
            <w:r w:rsidRPr="00855FE8" w:rsidR="006F5758">
              <w:rPr>
                <w:rFonts w:ascii="Tahoma" w:hAnsi="Tahoma" w:cs="Tahoma"/>
              </w:rPr>
              <w:t>ery Important</w:t>
            </w:r>
          </w:p>
        </w:tc>
        <w:tc>
          <w:tcPr>
            <w:tcW w:w="0" w:type="auto"/>
            <w:shd w:val="clear" w:color="auto" w:fill="auto"/>
          </w:tcPr>
          <w:p w:rsidRPr="00855FE8" w:rsidR="006F5758" w:rsidP="003F7595" w:rsidRDefault="006F5758" w14:paraId="37A6F562" w14:textId="77777777">
            <w:pPr>
              <w:pStyle w:val="OMNIQ"/>
              <w:ind w:left="0" w:firstLine="0"/>
              <w:jc w:val="center"/>
              <w:rPr>
                <w:rFonts w:ascii="Tahoma" w:hAnsi="Tahoma" w:cs="Tahoma"/>
              </w:rPr>
            </w:pPr>
            <w:r w:rsidRPr="00855FE8">
              <w:rPr>
                <w:rFonts w:ascii="Tahoma" w:hAnsi="Tahoma" w:cs="Tahoma"/>
              </w:rPr>
              <w:t>Not at all Important</w:t>
            </w:r>
          </w:p>
        </w:tc>
        <w:tc>
          <w:tcPr>
            <w:tcW w:w="0" w:type="auto"/>
            <w:vAlign w:val="center"/>
          </w:tcPr>
          <w:p w:rsidRPr="00040C93" w:rsidR="00B7285A" w:rsidP="00CE0B40" w:rsidRDefault="004A6511" w14:paraId="26A9D366" w14:textId="77777777">
            <w:pPr>
              <w:pStyle w:val="OMNIQ"/>
              <w:ind w:left="0" w:firstLine="0"/>
              <w:jc w:val="center"/>
              <w:rPr>
                <w:rFonts w:ascii="Tahoma" w:hAnsi="Tahoma" w:cs="Tahoma"/>
                <w:color w:val="00B050"/>
              </w:rPr>
            </w:pPr>
            <w:r w:rsidRPr="00040C93">
              <w:rPr>
                <w:rFonts w:ascii="Tahoma" w:hAnsi="Tahoma" w:cs="Tahoma"/>
                <w:color w:val="00B050"/>
              </w:rPr>
              <w:t>[</w:t>
            </w:r>
            <w:r w:rsidRPr="00040C93" w:rsidR="006F5758">
              <w:rPr>
                <w:rFonts w:ascii="Tahoma" w:hAnsi="Tahoma" w:cs="Tahoma"/>
                <w:color w:val="00B050"/>
              </w:rPr>
              <w:t>DO NOT READ</w:t>
            </w:r>
            <w:r w:rsidRPr="00040C93">
              <w:rPr>
                <w:rFonts w:ascii="Tahoma" w:hAnsi="Tahoma" w:cs="Tahoma"/>
                <w:color w:val="00B050"/>
              </w:rPr>
              <w:t xml:space="preserve">] </w:t>
            </w:r>
          </w:p>
          <w:p w:rsidRPr="00040C93" w:rsidR="006F5758" w:rsidP="00CE0B40" w:rsidRDefault="006F5758" w14:paraId="1B2088CB" w14:textId="576DB446">
            <w:pPr>
              <w:pStyle w:val="OMNIQ"/>
              <w:ind w:left="0" w:firstLine="0"/>
              <w:jc w:val="center"/>
              <w:rPr>
                <w:rFonts w:ascii="Tahoma" w:hAnsi="Tahoma" w:cs="Tahoma"/>
                <w:color w:val="00B050"/>
              </w:rPr>
            </w:pPr>
            <w:r w:rsidRPr="00040C93">
              <w:rPr>
                <w:rFonts w:ascii="Tahoma" w:hAnsi="Tahoma" w:cs="Tahoma"/>
                <w:color w:val="00B050"/>
              </w:rPr>
              <w:t>D</w:t>
            </w:r>
            <w:r w:rsidRPr="00040C93" w:rsidR="00B7285A">
              <w:rPr>
                <w:rFonts w:ascii="Tahoma" w:hAnsi="Tahoma" w:cs="Tahoma"/>
                <w:color w:val="00B050"/>
              </w:rPr>
              <w:t>on’t know</w:t>
            </w:r>
          </w:p>
        </w:tc>
        <w:tc>
          <w:tcPr>
            <w:tcW w:w="0" w:type="auto"/>
            <w:vAlign w:val="center"/>
          </w:tcPr>
          <w:p w:rsidRPr="00855FE8" w:rsidR="006F5758" w:rsidP="00CE0B40" w:rsidRDefault="004A6511" w14:paraId="4A2CA591" w14:textId="2165EA41">
            <w:pPr>
              <w:pStyle w:val="OMNIQ"/>
              <w:ind w:left="0" w:firstLine="0"/>
              <w:jc w:val="center"/>
              <w:rPr>
                <w:rFonts w:ascii="Tahoma" w:hAnsi="Tahoma" w:cs="Tahoma"/>
                <w:color w:val="00B050"/>
              </w:rPr>
            </w:pPr>
            <w:r>
              <w:rPr>
                <w:rFonts w:ascii="Tahoma" w:hAnsi="Tahoma" w:cs="Tahoma"/>
                <w:color w:val="00B050"/>
              </w:rPr>
              <w:t>[</w:t>
            </w:r>
            <w:r w:rsidRPr="00855FE8" w:rsidR="006F5758">
              <w:rPr>
                <w:rFonts w:ascii="Tahoma" w:hAnsi="Tahoma" w:cs="Tahoma"/>
                <w:color w:val="00B050"/>
              </w:rPr>
              <w:t>DO NOT READ</w:t>
            </w:r>
            <w:r>
              <w:rPr>
                <w:rFonts w:ascii="Tahoma" w:hAnsi="Tahoma" w:cs="Tahoma"/>
                <w:color w:val="00B050"/>
              </w:rPr>
              <w:t xml:space="preserve">] </w:t>
            </w:r>
            <w:r w:rsidRPr="00855FE8" w:rsidR="00A9226C">
              <w:rPr>
                <w:rFonts w:ascii="Tahoma" w:hAnsi="Tahoma" w:cs="Tahoma"/>
                <w:color w:val="00B050"/>
              </w:rPr>
              <w:t>R</w:t>
            </w:r>
            <w:r w:rsidR="00A9226C">
              <w:rPr>
                <w:rFonts w:ascii="Tahoma" w:hAnsi="Tahoma" w:cs="Tahoma"/>
                <w:color w:val="00B050"/>
              </w:rPr>
              <w:t>efused</w:t>
            </w:r>
          </w:p>
        </w:tc>
      </w:tr>
      <w:tr w:rsidRPr="00855FE8" w:rsidR="00CE0B40" w:rsidTr="00CE0B40" w14:paraId="7F65BFFD" w14:textId="77777777">
        <w:tc>
          <w:tcPr>
            <w:tcW w:w="0" w:type="auto"/>
            <w:shd w:val="clear" w:color="auto" w:fill="auto"/>
          </w:tcPr>
          <w:p w:rsidRPr="00855FE8" w:rsidR="00CE0B40" w:rsidP="003F7595" w:rsidRDefault="00CE0B40" w14:paraId="688C5358" w14:textId="77777777">
            <w:pPr>
              <w:pStyle w:val="OMNIQ"/>
              <w:ind w:left="0" w:firstLine="0"/>
              <w:rPr>
                <w:rFonts w:ascii="Tahoma" w:hAnsi="Tahoma" w:cs="Tahoma"/>
              </w:rPr>
            </w:pPr>
            <w:r w:rsidRPr="00855FE8">
              <w:rPr>
                <w:rFonts w:ascii="Tahoma" w:hAnsi="Tahoma" w:cs="Tahoma"/>
              </w:rPr>
              <w:t>Ensures low income taxpayers are reporting and paying their taxes honestly</w:t>
            </w:r>
          </w:p>
        </w:tc>
        <w:tc>
          <w:tcPr>
            <w:tcW w:w="0" w:type="auto"/>
            <w:shd w:val="clear" w:color="auto" w:fill="auto"/>
          </w:tcPr>
          <w:p w:rsidRPr="00855FE8" w:rsidR="00CE0B40" w:rsidP="003F7595" w:rsidRDefault="00CE0B40" w14:paraId="6A6649D5" w14:textId="77777777">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CE0B40" w:rsidP="003F7595" w:rsidRDefault="00CE0B40" w14:paraId="712B5BAC" w14:textId="77777777">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CE0B40" w:rsidP="003F7595" w:rsidRDefault="00CE0B40" w14:paraId="2768D9E2" w14:textId="77777777">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CE0B40" w:rsidP="003F7595" w:rsidRDefault="00CE0B40" w14:paraId="7C7B8B70" w14:textId="77777777">
            <w:pPr>
              <w:pStyle w:val="OMNIQ"/>
              <w:ind w:left="0" w:firstLine="0"/>
              <w:jc w:val="center"/>
              <w:rPr>
                <w:rFonts w:ascii="Tahoma" w:hAnsi="Tahoma" w:cs="Tahoma"/>
              </w:rPr>
            </w:pPr>
            <w:r w:rsidRPr="00855FE8">
              <w:rPr>
                <w:rFonts w:ascii="Tahoma" w:hAnsi="Tahoma" w:cs="Tahoma"/>
              </w:rPr>
              <w:t>4</w:t>
            </w:r>
          </w:p>
        </w:tc>
        <w:tc>
          <w:tcPr>
            <w:tcW w:w="0" w:type="auto"/>
          </w:tcPr>
          <w:p w:rsidRPr="00040C93" w:rsidR="00CE0B40" w:rsidP="003F7595" w:rsidRDefault="00CE0B40" w14:paraId="2AA14DD0" w14:textId="77777777">
            <w:pPr>
              <w:pStyle w:val="OMNIQ"/>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CE0B40" w:rsidP="003F7595" w:rsidRDefault="00CE0B40" w14:paraId="0932DD70" w14:textId="77777777">
            <w:pPr>
              <w:pStyle w:val="OMNIQ"/>
              <w:ind w:left="0" w:firstLine="0"/>
              <w:jc w:val="center"/>
              <w:rPr>
                <w:rFonts w:ascii="Tahoma" w:hAnsi="Tahoma" w:cs="Tahoma"/>
                <w:color w:val="00B050"/>
              </w:rPr>
            </w:pPr>
            <w:r w:rsidRPr="00855FE8">
              <w:rPr>
                <w:rFonts w:ascii="Tahoma" w:hAnsi="Tahoma" w:cs="Tahoma"/>
                <w:color w:val="00B050"/>
              </w:rPr>
              <w:t>9</w:t>
            </w:r>
          </w:p>
        </w:tc>
      </w:tr>
      <w:tr w:rsidRPr="00855FE8" w:rsidR="00CE0B40" w:rsidTr="00CE0B40" w14:paraId="3F7246D9" w14:textId="77777777">
        <w:tc>
          <w:tcPr>
            <w:tcW w:w="0" w:type="auto"/>
            <w:shd w:val="clear" w:color="auto" w:fill="auto"/>
          </w:tcPr>
          <w:p w:rsidRPr="00855FE8" w:rsidR="00CE0B40" w:rsidP="003F7595" w:rsidRDefault="00CE0B40" w14:paraId="7D8356DA" w14:textId="77777777">
            <w:pPr>
              <w:pStyle w:val="OMNIQ"/>
              <w:ind w:left="0" w:firstLine="0"/>
              <w:rPr>
                <w:rFonts w:ascii="Tahoma" w:hAnsi="Tahoma" w:cs="Tahoma"/>
              </w:rPr>
            </w:pPr>
            <w:r w:rsidRPr="00855FE8">
              <w:rPr>
                <w:rFonts w:ascii="Tahoma" w:hAnsi="Tahoma" w:cs="Tahoma"/>
              </w:rPr>
              <w:t>Ensures small businesses are reporting and paying their taxes honestly</w:t>
            </w:r>
          </w:p>
        </w:tc>
        <w:tc>
          <w:tcPr>
            <w:tcW w:w="0" w:type="auto"/>
            <w:shd w:val="clear" w:color="auto" w:fill="auto"/>
          </w:tcPr>
          <w:p w:rsidRPr="00855FE8" w:rsidR="00CE0B40" w:rsidP="003F7595" w:rsidRDefault="00CE0B40" w14:paraId="32A7D279" w14:textId="77777777">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CE0B40" w:rsidP="003F7595" w:rsidRDefault="00CE0B40" w14:paraId="6B42275F" w14:textId="77777777">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CE0B40" w:rsidP="003F7595" w:rsidRDefault="00CE0B40" w14:paraId="63ED6949" w14:textId="77777777">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CE0B40" w:rsidP="003F7595" w:rsidRDefault="00CE0B40" w14:paraId="25ED0670" w14:textId="77777777">
            <w:pPr>
              <w:pStyle w:val="OMNIQ"/>
              <w:ind w:left="0" w:firstLine="0"/>
              <w:jc w:val="center"/>
              <w:rPr>
                <w:rFonts w:ascii="Tahoma" w:hAnsi="Tahoma" w:cs="Tahoma"/>
              </w:rPr>
            </w:pPr>
            <w:r w:rsidRPr="00855FE8">
              <w:rPr>
                <w:rFonts w:ascii="Tahoma" w:hAnsi="Tahoma" w:cs="Tahoma"/>
              </w:rPr>
              <w:t>4</w:t>
            </w:r>
          </w:p>
        </w:tc>
        <w:tc>
          <w:tcPr>
            <w:tcW w:w="0" w:type="auto"/>
          </w:tcPr>
          <w:p w:rsidRPr="00040C93" w:rsidR="00CE0B40" w:rsidP="003F7595" w:rsidRDefault="00CE0B40" w14:paraId="111CC644" w14:textId="77777777">
            <w:pPr>
              <w:pStyle w:val="OMNIQ"/>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CE0B40" w:rsidP="003F7595" w:rsidRDefault="00CE0B40" w14:paraId="17EECE6F" w14:textId="77777777">
            <w:pPr>
              <w:pStyle w:val="OMNIQ"/>
              <w:ind w:left="0" w:firstLine="0"/>
              <w:jc w:val="center"/>
              <w:rPr>
                <w:rFonts w:ascii="Tahoma" w:hAnsi="Tahoma" w:cs="Tahoma"/>
                <w:color w:val="00B050"/>
              </w:rPr>
            </w:pPr>
            <w:r w:rsidRPr="00855FE8">
              <w:rPr>
                <w:rFonts w:ascii="Tahoma" w:hAnsi="Tahoma" w:cs="Tahoma"/>
                <w:color w:val="00B050"/>
              </w:rPr>
              <w:t>9</w:t>
            </w:r>
          </w:p>
        </w:tc>
      </w:tr>
      <w:tr w:rsidRPr="00855FE8" w:rsidR="00CE0B40" w:rsidTr="00CE0B40" w14:paraId="1212555F" w14:textId="77777777">
        <w:tc>
          <w:tcPr>
            <w:tcW w:w="0" w:type="auto"/>
            <w:shd w:val="clear" w:color="auto" w:fill="auto"/>
          </w:tcPr>
          <w:p w:rsidRPr="00855FE8" w:rsidR="00CE0B40" w:rsidP="003F7595" w:rsidRDefault="00CE0B40" w14:paraId="1E14DA76" w14:textId="77777777">
            <w:pPr>
              <w:pStyle w:val="OMNIQ"/>
              <w:ind w:left="0" w:firstLine="0"/>
              <w:rPr>
                <w:rFonts w:ascii="Tahoma" w:hAnsi="Tahoma" w:cs="Tahoma"/>
              </w:rPr>
            </w:pPr>
            <w:r w:rsidRPr="00855FE8">
              <w:rPr>
                <w:rFonts w:ascii="Tahoma" w:hAnsi="Tahoma" w:cs="Tahoma"/>
              </w:rPr>
              <w:t>Ensures high income taxpayers are reporting and paying their taxes honestly</w:t>
            </w:r>
          </w:p>
        </w:tc>
        <w:tc>
          <w:tcPr>
            <w:tcW w:w="0" w:type="auto"/>
            <w:shd w:val="clear" w:color="auto" w:fill="auto"/>
          </w:tcPr>
          <w:p w:rsidRPr="00855FE8" w:rsidR="00CE0B40" w:rsidP="003F7595" w:rsidRDefault="00CE0B40" w14:paraId="210D9C5D" w14:textId="77777777">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CE0B40" w:rsidP="003F7595" w:rsidRDefault="00CE0B40" w14:paraId="223457CE" w14:textId="77777777">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CE0B40" w:rsidP="003F7595" w:rsidRDefault="00CE0B40" w14:paraId="4D194045" w14:textId="77777777">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CE0B40" w:rsidP="003F7595" w:rsidRDefault="00CE0B40" w14:paraId="5CC36703" w14:textId="77777777">
            <w:pPr>
              <w:pStyle w:val="OMNIQ"/>
              <w:ind w:left="0" w:firstLine="0"/>
              <w:jc w:val="center"/>
              <w:rPr>
                <w:rFonts w:ascii="Tahoma" w:hAnsi="Tahoma" w:cs="Tahoma"/>
              </w:rPr>
            </w:pPr>
            <w:r w:rsidRPr="00855FE8">
              <w:rPr>
                <w:rFonts w:ascii="Tahoma" w:hAnsi="Tahoma" w:cs="Tahoma"/>
              </w:rPr>
              <w:t>4</w:t>
            </w:r>
          </w:p>
        </w:tc>
        <w:tc>
          <w:tcPr>
            <w:tcW w:w="0" w:type="auto"/>
          </w:tcPr>
          <w:p w:rsidRPr="00040C93" w:rsidR="00CE0B40" w:rsidP="003F7595" w:rsidRDefault="00CE0B40" w14:paraId="4F53D706" w14:textId="77777777">
            <w:pPr>
              <w:pStyle w:val="OMNIQ"/>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CE0B40" w:rsidP="003F7595" w:rsidRDefault="00CE0B40" w14:paraId="5E6CE176" w14:textId="77777777">
            <w:pPr>
              <w:pStyle w:val="OMNIQ"/>
              <w:ind w:left="0" w:firstLine="0"/>
              <w:jc w:val="center"/>
              <w:rPr>
                <w:rFonts w:ascii="Tahoma" w:hAnsi="Tahoma" w:cs="Tahoma"/>
                <w:color w:val="00B050"/>
              </w:rPr>
            </w:pPr>
            <w:r w:rsidRPr="00855FE8">
              <w:rPr>
                <w:rFonts w:ascii="Tahoma" w:hAnsi="Tahoma" w:cs="Tahoma"/>
                <w:color w:val="00B050"/>
              </w:rPr>
              <w:t>9</w:t>
            </w:r>
          </w:p>
        </w:tc>
      </w:tr>
      <w:tr w:rsidRPr="00855FE8" w:rsidR="00CE0B40" w:rsidTr="00CE0B40" w14:paraId="4123AEBE" w14:textId="77777777">
        <w:tc>
          <w:tcPr>
            <w:tcW w:w="0" w:type="auto"/>
            <w:shd w:val="clear" w:color="auto" w:fill="auto"/>
          </w:tcPr>
          <w:p w:rsidRPr="00855FE8" w:rsidR="00CE0B40" w:rsidP="003F7595" w:rsidRDefault="00CE0B40" w14:paraId="6461C765" w14:textId="77777777">
            <w:pPr>
              <w:pStyle w:val="OMNIQ"/>
              <w:ind w:left="0" w:firstLine="0"/>
              <w:rPr>
                <w:rFonts w:ascii="Tahoma" w:hAnsi="Tahoma" w:cs="Tahoma"/>
              </w:rPr>
            </w:pPr>
            <w:r w:rsidRPr="00855FE8">
              <w:rPr>
                <w:rFonts w:ascii="Tahoma" w:hAnsi="Tahoma" w:cs="Tahoma"/>
              </w:rPr>
              <w:t>Ensures corporations are reporting and paying their taxes honestly</w:t>
            </w:r>
          </w:p>
        </w:tc>
        <w:tc>
          <w:tcPr>
            <w:tcW w:w="0" w:type="auto"/>
            <w:shd w:val="clear" w:color="auto" w:fill="auto"/>
          </w:tcPr>
          <w:p w:rsidRPr="00855FE8" w:rsidR="00CE0B40" w:rsidP="003F7595" w:rsidRDefault="00CE0B40" w14:paraId="162B5C23" w14:textId="77777777">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CE0B40" w:rsidP="003F7595" w:rsidRDefault="00CE0B40" w14:paraId="187A7A84" w14:textId="77777777">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CE0B40" w:rsidP="003F7595" w:rsidRDefault="00CE0B40" w14:paraId="2DBADE97" w14:textId="77777777">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CE0B40" w:rsidP="003F7595" w:rsidRDefault="00CE0B40" w14:paraId="74FA0904" w14:textId="77777777">
            <w:pPr>
              <w:pStyle w:val="OMNIQ"/>
              <w:ind w:left="0" w:firstLine="0"/>
              <w:jc w:val="center"/>
              <w:rPr>
                <w:rFonts w:ascii="Tahoma" w:hAnsi="Tahoma" w:cs="Tahoma"/>
              </w:rPr>
            </w:pPr>
            <w:r w:rsidRPr="00855FE8">
              <w:rPr>
                <w:rFonts w:ascii="Tahoma" w:hAnsi="Tahoma" w:cs="Tahoma"/>
              </w:rPr>
              <w:t>4</w:t>
            </w:r>
          </w:p>
        </w:tc>
        <w:tc>
          <w:tcPr>
            <w:tcW w:w="0" w:type="auto"/>
          </w:tcPr>
          <w:p w:rsidRPr="00040C93" w:rsidR="00CE0B40" w:rsidP="003F7595" w:rsidRDefault="00CE0B40" w14:paraId="3738C734" w14:textId="77777777">
            <w:pPr>
              <w:pStyle w:val="OMNIQ"/>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CE0B40" w:rsidP="003F7595" w:rsidRDefault="00CE0B40" w14:paraId="183EED56" w14:textId="77777777">
            <w:pPr>
              <w:pStyle w:val="OMNIQ"/>
              <w:ind w:left="0" w:firstLine="0"/>
              <w:jc w:val="center"/>
              <w:rPr>
                <w:rFonts w:ascii="Tahoma" w:hAnsi="Tahoma" w:cs="Tahoma"/>
                <w:color w:val="00B050"/>
              </w:rPr>
            </w:pPr>
            <w:r w:rsidRPr="00855FE8">
              <w:rPr>
                <w:rFonts w:ascii="Tahoma" w:hAnsi="Tahoma" w:cs="Tahoma"/>
                <w:color w:val="00B050"/>
              </w:rPr>
              <w:t>9</w:t>
            </w:r>
          </w:p>
        </w:tc>
      </w:tr>
    </w:tbl>
    <w:p w:rsidRPr="00855FE8" w:rsidR="00124024" w:rsidP="00846F7F" w:rsidRDefault="00124024" w14:paraId="10F39933" w14:textId="77777777">
      <w:pPr>
        <w:pStyle w:val="OMNIQ"/>
        <w:ind w:left="0" w:firstLine="0"/>
        <w:rPr>
          <w:rFonts w:ascii="Tahoma" w:hAnsi="Tahoma" w:cs="Tahoma"/>
        </w:rPr>
      </w:pPr>
    </w:p>
    <w:p w:rsidRPr="00855FE8" w:rsidR="00124024" w:rsidP="0008116A" w:rsidRDefault="000E72B5" w14:paraId="6C48FBC3" w14:textId="5CD2B6E3">
      <w:pPr>
        <w:pStyle w:val="QuestionText"/>
        <w:rPr>
          <w:color w:val="00B050"/>
        </w:rPr>
      </w:pPr>
      <w:r w:rsidRPr="00855FE8">
        <w:t>4.</w:t>
      </w:r>
      <w:r w:rsidRPr="00855FE8">
        <w:tab/>
        <w:t xml:space="preserve">How much </w:t>
      </w:r>
      <w:r w:rsidRPr="00855FE8">
        <w:rPr>
          <w:u w:val="single"/>
        </w:rPr>
        <w:t>influence</w:t>
      </w:r>
      <w:r w:rsidRPr="00855FE8">
        <w:t xml:space="preserve"> does each of the following factors have on whether you report and pay your taxes honestly? Would you say it has </w:t>
      </w:r>
      <w:r w:rsidRPr="00855FE8">
        <w:rPr>
          <w:u w:val="single"/>
        </w:rPr>
        <w:t>a great deal of influence</w:t>
      </w:r>
      <w:r w:rsidRPr="00855FE8">
        <w:t xml:space="preserve">, </w:t>
      </w:r>
      <w:r w:rsidRPr="00855FE8">
        <w:rPr>
          <w:u w:val="single"/>
        </w:rPr>
        <w:t>somewhat of an influence</w:t>
      </w:r>
      <w:r w:rsidRPr="00855FE8">
        <w:t xml:space="preserve">, </w:t>
      </w:r>
      <w:r w:rsidRPr="00855FE8">
        <w:rPr>
          <w:u w:val="single"/>
        </w:rPr>
        <w:t>very little influence</w:t>
      </w:r>
      <w:r w:rsidRPr="00855FE8">
        <w:t xml:space="preserve">, or is </w:t>
      </w:r>
      <w:r w:rsidRPr="00855FE8">
        <w:rPr>
          <w:u w:val="single"/>
        </w:rPr>
        <w:t>not at all an influence</w:t>
      </w:r>
      <w:r w:rsidRPr="00855FE8" w:rsidR="00BC75C3">
        <w:t>?</w:t>
      </w:r>
      <w:r w:rsidRPr="00855FE8" w:rsidR="00124024">
        <w:t xml:space="preserve"> </w:t>
      </w:r>
      <w:r w:rsidRPr="00855FE8" w:rsidR="00124024">
        <w:rPr>
          <w:color w:val="00B050"/>
        </w:rPr>
        <w:t>How about.</w:t>
      </w:r>
      <w:r w:rsidRPr="00855FE8" w:rsidR="00523700">
        <w:rPr>
          <w:color w:val="00B050"/>
        </w:rPr>
        <w:t>.</w:t>
      </w:r>
      <w:r w:rsidRPr="00855FE8" w:rsidR="00124024">
        <w:rPr>
          <w:color w:val="00B050"/>
        </w:rPr>
        <w:t xml:space="preserve">. </w:t>
      </w:r>
    </w:p>
    <w:p w:rsidRPr="00855FE8" w:rsidR="00124024" w:rsidP="000E72B5" w:rsidRDefault="00124024" w14:paraId="46EF578F" w14:textId="77777777">
      <w:pPr>
        <w:pStyle w:val="OMNIQ"/>
        <w:rPr>
          <w:rFonts w:ascii="Tahoma" w:hAnsi="Tahoma" w:cs="Tahoma"/>
        </w:rPr>
      </w:pPr>
    </w:p>
    <w:p w:rsidRPr="00855FE8" w:rsidR="000E72B5" w:rsidP="00124024" w:rsidRDefault="004A6511" w14:paraId="66FEDC31" w14:textId="3D36F3E8">
      <w:pPr>
        <w:pStyle w:val="InterviewerInstructions"/>
        <w:rPr>
          <w:color w:val="auto"/>
        </w:rPr>
      </w:pPr>
      <w:r>
        <w:rPr>
          <w:color w:val="00B050"/>
        </w:rPr>
        <w:t>[</w:t>
      </w:r>
      <w:r w:rsidRPr="00855FE8" w:rsidR="00124024">
        <w:rPr>
          <w:color w:val="00B050"/>
        </w:rPr>
        <w:t>interviewer: READ LIST</w:t>
      </w:r>
      <w:r>
        <w:rPr>
          <w:color w:val="00B050"/>
        </w:rPr>
        <w:t>]</w:t>
      </w:r>
      <w:r w:rsidRPr="00855FE8" w:rsidR="00124024">
        <w:rPr>
          <w:color w:val="auto"/>
        </w:rPr>
        <w:t xml:space="preserve"> </w:t>
      </w:r>
      <w:r w:rsidRPr="00855FE8" w:rsidR="008B1C40">
        <w:rPr>
          <w:caps w:val="0"/>
          <w:color w:val="auto"/>
        </w:rPr>
        <w:t>Select only one response for each</w:t>
      </w:r>
      <w:r w:rsidRPr="00855FE8" w:rsidR="000E72B5">
        <w:rPr>
          <w:color w:val="auto"/>
        </w:rPr>
        <w:t>.</w:t>
      </w:r>
    </w:p>
    <w:p w:rsidRPr="00855FE8" w:rsidR="000E72B5" w:rsidP="00A67766" w:rsidRDefault="004A6511" w14:paraId="5A523C6F" w14:textId="23883F15">
      <w:pPr>
        <w:pStyle w:val="ProgrammerInstructions"/>
      </w:pPr>
      <w:r>
        <w:t>[</w:t>
      </w:r>
      <w:r w:rsidRPr="00855FE8" w:rsidR="00124024">
        <w:t>programmer: ROTATE list</w:t>
      </w:r>
      <w:r>
        <w:t>]</w:t>
      </w:r>
    </w:p>
    <w:p w:rsidRPr="00855FE8" w:rsidR="000E72B5" w:rsidP="000E72B5" w:rsidRDefault="000E72B5" w14:paraId="1FE55919" w14:textId="77777777">
      <w:pPr>
        <w:pStyle w:val="OMNIQ"/>
        <w:rPr>
          <w:rFonts w:ascii="Tahoma" w:hAnsi="Tahoma" w:cs="Tahoma"/>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953"/>
        <w:gridCol w:w="1348"/>
        <w:gridCol w:w="1448"/>
        <w:gridCol w:w="1246"/>
        <w:gridCol w:w="1333"/>
        <w:gridCol w:w="1207"/>
        <w:gridCol w:w="1255"/>
      </w:tblGrid>
      <w:tr w:rsidRPr="00855FE8" w:rsidR="006F5758" w:rsidTr="00CE0B40" w14:paraId="2409C55A" w14:textId="77777777">
        <w:tc>
          <w:tcPr>
            <w:tcW w:w="0" w:type="auto"/>
            <w:shd w:val="clear" w:color="auto" w:fill="auto"/>
          </w:tcPr>
          <w:p w:rsidRPr="00855FE8" w:rsidR="006F5758" w:rsidP="003F7595" w:rsidRDefault="006F5758" w14:paraId="3C97E7B4" w14:textId="77777777">
            <w:pPr>
              <w:pStyle w:val="OMNIQ"/>
              <w:ind w:left="0" w:firstLine="0"/>
              <w:rPr>
                <w:rFonts w:ascii="Tahoma" w:hAnsi="Tahoma" w:cs="Tahoma"/>
              </w:rPr>
            </w:pPr>
          </w:p>
        </w:tc>
        <w:tc>
          <w:tcPr>
            <w:tcW w:w="0" w:type="auto"/>
            <w:shd w:val="clear" w:color="auto" w:fill="auto"/>
          </w:tcPr>
          <w:p w:rsidRPr="00855FE8" w:rsidR="006F5758" w:rsidP="003F7595" w:rsidRDefault="006F5758" w14:paraId="2AA0B324" w14:textId="77777777">
            <w:pPr>
              <w:pStyle w:val="OMNIQ"/>
              <w:ind w:left="0" w:firstLine="0"/>
              <w:jc w:val="center"/>
              <w:rPr>
                <w:rFonts w:ascii="Tahoma" w:hAnsi="Tahoma" w:cs="Tahoma"/>
              </w:rPr>
            </w:pPr>
            <w:r w:rsidRPr="00855FE8">
              <w:rPr>
                <w:rFonts w:ascii="Tahoma" w:hAnsi="Tahoma" w:cs="Tahoma"/>
              </w:rPr>
              <w:t>A Great Deal of Influence</w:t>
            </w:r>
          </w:p>
        </w:tc>
        <w:tc>
          <w:tcPr>
            <w:tcW w:w="0" w:type="auto"/>
            <w:shd w:val="clear" w:color="auto" w:fill="auto"/>
          </w:tcPr>
          <w:p w:rsidRPr="00855FE8" w:rsidR="006F5758" w:rsidP="003F7595" w:rsidRDefault="006F5758" w14:paraId="7205423E" w14:textId="77777777">
            <w:pPr>
              <w:pStyle w:val="OMNIQ"/>
              <w:ind w:left="0" w:firstLine="0"/>
              <w:jc w:val="center"/>
              <w:rPr>
                <w:rFonts w:ascii="Tahoma" w:hAnsi="Tahoma" w:cs="Tahoma"/>
              </w:rPr>
            </w:pPr>
            <w:r w:rsidRPr="00855FE8">
              <w:rPr>
                <w:rFonts w:ascii="Tahoma" w:hAnsi="Tahoma" w:cs="Tahoma"/>
              </w:rPr>
              <w:t>Somewhat of an Influence</w:t>
            </w:r>
          </w:p>
        </w:tc>
        <w:tc>
          <w:tcPr>
            <w:tcW w:w="0" w:type="auto"/>
            <w:shd w:val="clear" w:color="auto" w:fill="auto"/>
          </w:tcPr>
          <w:p w:rsidRPr="00855FE8" w:rsidR="006F5758" w:rsidP="003F7595" w:rsidRDefault="006F5758" w14:paraId="4ECB4061" w14:textId="77777777">
            <w:pPr>
              <w:pStyle w:val="OMNIQ"/>
              <w:ind w:left="0" w:firstLine="0"/>
              <w:jc w:val="center"/>
              <w:rPr>
                <w:rFonts w:ascii="Tahoma" w:hAnsi="Tahoma" w:cs="Tahoma"/>
              </w:rPr>
            </w:pPr>
            <w:r w:rsidRPr="00855FE8">
              <w:rPr>
                <w:rFonts w:ascii="Tahoma" w:hAnsi="Tahoma" w:cs="Tahoma"/>
              </w:rPr>
              <w:t>Very Little Influence</w:t>
            </w:r>
          </w:p>
        </w:tc>
        <w:tc>
          <w:tcPr>
            <w:tcW w:w="0" w:type="auto"/>
            <w:shd w:val="clear" w:color="auto" w:fill="auto"/>
          </w:tcPr>
          <w:p w:rsidRPr="00855FE8" w:rsidR="006F5758" w:rsidP="003F7595" w:rsidRDefault="006F5758" w14:paraId="6671ACD1" w14:textId="77777777">
            <w:pPr>
              <w:pStyle w:val="OMNIQ"/>
              <w:ind w:left="0" w:firstLine="0"/>
              <w:jc w:val="center"/>
              <w:rPr>
                <w:rFonts w:ascii="Tahoma" w:hAnsi="Tahoma" w:cs="Tahoma"/>
              </w:rPr>
            </w:pPr>
            <w:r w:rsidRPr="00855FE8">
              <w:rPr>
                <w:rFonts w:ascii="Tahoma" w:hAnsi="Tahoma" w:cs="Tahoma"/>
              </w:rPr>
              <w:t>Is not at all an Influence</w:t>
            </w:r>
          </w:p>
        </w:tc>
        <w:tc>
          <w:tcPr>
            <w:tcW w:w="0" w:type="auto"/>
            <w:vAlign w:val="center"/>
          </w:tcPr>
          <w:p w:rsidRPr="00040C93" w:rsidR="006F5758" w:rsidP="003F7595" w:rsidRDefault="004A6511" w14:paraId="31FFB720" w14:textId="58241439">
            <w:pPr>
              <w:pStyle w:val="OMNIQ"/>
              <w:ind w:left="0" w:firstLine="0"/>
              <w:jc w:val="center"/>
              <w:rPr>
                <w:rFonts w:ascii="Tahoma" w:hAnsi="Tahoma" w:cs="Tahoma"/>
                <w:color w:val="00B050"/>
              </w:rPr>
            </w:pPr>
            <w:r w:rsidRPr="00040C93">
              <w:rPr>
                <w:rFonts w:ascii="Tahoma" w:hAnsi="Tahoma" w:cs="Tahoma"/>
                <w:color w:val="00B050"/>
              </w:rPr>
              <w:t>[</w:t>
            </w:r>
            <w:r w:rsidRPr="00040C93" w:rsidR="006F5758">
              <w:rPr>
                <w:rFonts w:ascii="Tahoma" w:hAnsi="Tahoma" w:cs="Tahoma"/>
                <w:color w:val="00B050"/>
              </w:rPr>
              <w:t>DO NOT READ</w:t>
            </w:r>
            <w:r w:rsidRPr="00040C93">
              <w:rPr>
                <w:rFonts w:ascii="Tahoma" w:hAnsi="Tahoma" w:cs="Tahoma"/>
                <w:color w:val="00B050"/>
              </w:rPr>
              <w:t xml:space="preserve">] </w:t>
            </w:r>
            <w:r w:rsidRPr="00040C93" w:rsidR="006F5758">
              <w:rPr>
                <w:rFonts w:ascii="Tahoma" w:hAnsi="Tahoma" w:cs="Tahoma"/>
                <w:color w:val="00B050"/>
              </w:rPr>
              <w:t>D</w:t>
            </w:r>
            <w:r w:rsidRPr="00040C93" w:rsidR="00B7285A">
              <w:rPr>
                <w:rFonts w:ascii="Tahoma" w:hAnsi="Tahoma" w:cs="Tahoma"/>
                <w:color w:val="00B050"/>
              </w:rPr>
              <w:t>on’t know</w:t>
            </w:r>
          </w:p>
        </w:tc>
        <w:tc>
          <w:tcPr>
            <w:tcW w:w="0" w:type="auto"/>
            <w:vAlign w:val="center"/>
          </w:tcPr>
          <w:p w:rsidRPr="00855FE8" w:rsidR="006F5758" w:rsidP="003F7595" w:rsidRDefault="004A6511" w14:paraId="3A21215D" w14:textId="580859E2">
            <w:pPr>
              <w:pStyle w:val="OMNIQ"/>
              <w:ind w:left="0" w:firstLine="0"/>
              <w:jc w:val="center"/>
              <w:rPr>
                <w:rFonts w:ascii="Tahoma" w:hAnsi="Tahoma" w:cs="Tahoma"/>
                <w:color w:val="00B050"/>
              </w:rPr>
            </w:pPr>
            <w:r>
              <w:rPr>
                <w:rFonts w:ascii="Tahoma" w:hAnsi="Tahoma" w:cs="Tahoma"/>
                <w:color w:val="00B050"/>
              </w:rPr>
              <w:t>[</w:t>
            </w:r>
            <w:r w:rsidRPr="00855FE8" w:rsidR="006F5758">
              <w:rPr>
                <w:rFonts w:ascii="Tahoma" w:hAnsi="Tahoma" w:cs="Tahoma"/>
                <w:color w:val="00B050"/>
              </w:rPr>
              <w:t>DO NOT READ</w:t>
            </w:r>
            <w:r>
              <w:rPr>
                <w:rFonts w:ascii="Tahoma" w:hAnsi="Tahoma" w:cs="Tahoma"/>
                <w:color w:val="00B050"/>
              </w:rPr>
              <w:t>]</w:t>
            </w:r>
            <w:r w:rsidRPr="00855FE8" w:rsidR="006F5758">
              <w:rPr>
                <w:rFonts w:ascii="Tahoma" w:hAnsi="Tahoma" w:cs="Tahoma"/>
                <w:color w:val="00B050"/>
              </w:rPr>
              <w:t xml:space="preserve"> </w:t>
            </w:r>
            <w:r w:rsidRPr="00855FE8" w:rsidR="00A9226C">
              <w:rPr>
                <w:rFonts w:ascii="Tahoma" w:hAnsi="Tahoma" w:cs="Tahoma"/>
                <w:color w:val="00B050"/>
              </w:rPr>
              <w:t>R</w:t>
            </w:r>
            <w:r w:rsidR="00A9226C">
              <w:rPr>
                <w:rFonts w:ascii="Tahoma" w:hAnsi="Tahoma" w:cs="Tahoma"/>
                <w:color w:val="00B050"/>
              </w:rPr>
              <w:t>efused</w:t>
            </w:r>
          </w:p>
        </w:tc>
      </w:tr>
      <w:tr w:rsidRPr="00855FE8" w:rsidR="00CE0B40" w:rsidTr="00CE0B40" w14:paraId="273C6C7D" w14:textId="77777777">
        <w:tc>
          <w:tcPr>
            <w:tcW w:w="0" w:type="auto"/>
            <w:shd w:val="clear" w:color="auto" w:fill="auto"/>
          </w:tcPr>
          <w:p w:rsidRPr="00855FE8" w:rsidR="00CE0B40" w:rsidP="003F7595" w:rsidRDefault="00CE0B40" w14:paraId="25E4DBFF" w14:textId="77777777">
            <w:pPr>
              <w:pStyle w:val="OMNIQ"/>
              <w:ind w:left="0" w:firstLine="0"/>
              <w:rPr>
                <w:rFonts w:ascii="Tahoma" w:hAnsi="Tahoma" w:cs="Tahoma"/>
              </w:rPr>
            </w:pPr>
            <w:r w:rsidRPr="00855FE8">
              <w:rPr>
                <w:rFonts w:ascii="Tahoma" w:hAnsi="Tahoma" w:cs="Tahoma"/>
              </w:rPr>
              <w:t>Fear of an audit</w:t>
            </w:r>
          </w:p>
        </w:tc>
        <w:tc>
          <w:tcPr>
            <w:tcW w:w="0" w:type="auto"/>
            <w:shd w:val="clear" w:color="auto" w:fill="auto"/>
          </w:tcPr>
          <w:p w:rsidRPr="00855FE8" w:rsidR="00CE0B40" w:rsidP="003F7595" w:rsidRDefault="00CE0B40" w14:paraId="57D8985B" w14:textId="77777777">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CE0B40" w:rsidP="003F7595" w:rsidRDefault="00CE0B40" w14:paraId="2B59C948" w14:textId="77777777">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CE0B40" w:rsidP="003F7595" w:rsidRDefault="00CE0B40" w14:paraId="2E8B8A0D" w14:textId="77777777">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CE0B40" w:rsidP="003F7595" w:rsidRDefault="00CE0B40" w14:paraId="3A3BE5B9" w14:textId="77777777">
            <w:pPr>
              <w:pStyle w:val="OMNIQ"/>
              <w:ind w:left="0" w:firstLine="0"/>
              <w:jc w:val="center"/>
              <w:rPr>
                <w:rFonts w:ascii="Tahoma" w:hAnsi="Tahoma" w:cs="Tahoma"/>
              </w:rPr>
            </w:pPr>
            <w:r w:rsidRPr="00855FE8">
              <w:rPr>
                <w:rFonts w:ascii="Tahoma" w:hAnsi="Tahoma" w:cs="Tahoma"/>
              </w:rPr>
              <w:t>4</w:t>
            </w:r>
          </w:p>
        </w:tc>
        <w:tc>
          <w:tcPr>
            <w:tcW w:w="0" w:type="auto"/>
          </w:tcPr>
          <w:p w:rsidRPr="00040C93" w:rsidR="00CE0B40" w:rsidP="003F7595" w:rsidRDefault="00CE0B40" w14:paraId="26E8AB3F" w14:textId="77777777">
            <w:pPr>
              <w:pStyle w:val="OMNIQ"/>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CE0B40" w:rsidP="003F7595" w:rsidRDefault="00CE0B40" w14:paraId="46FE5CD7" w14:textId="77777777">
            <w:pPr>
              <w:pStyle w:val="OMNIQ"/>
              <w:ind w:left="0" w:firstLine="0"/>
              <w:jc w:val="center"/>
              <w:rPr>
                <w:rFonts w:ascii="Tahoma" w:hAnsi="Tahoma" w:cs="Tahoma"/>
                <w:color w:val="00B050"/>
              </w:rPr>
            </w:pPr>
            <w:r w:rsidRPr="00855FE8">
              <w:rPr>
                <w:rFonts w:ascii="Tahoma" w:hAnsi="Tahoma" w:cs="Tahoma"/>
                <w:color w:val="00B050"/>
              </w:rPr>
              <w:t>9</w:t>
            </w:r>
          </w:p>
        </w:tc>
      </w:tr>
      <w:tr w:rsidRPr="00855FE8" w:rsidR="00CE0B40" w:rsidTr="00CE0B40" w14:paraId="4E5FFF29" w14:textId="77777777">
        <w:tc>
          <w:tcPr>
            <w:tcW w:w="0" w:type="auto"/>
            <w:shd w:val="clear" w:color="auto" w:fill="auto"/>
          </w:tcPr>
          <w:p w:rsidRPr="00855FE8" w:rsidR="00CE0B40" w:rsidP="003F7595" w:rsidRDefault="00CE0B40" w14:paraId="541ABCB8" w14:textId="77777777">
            <w:pPr>
              <w:pStyle w:val="OMNIQ"/>
              <w:ind w:left="0" w:firstLine="0"/>
              <w:rPr>
                <w:rFonts w:ascii="Tahoma" w:hAnsi="Tahoma" w:cs="Tahoma"/>
              </w:rPr>
            </w:pPr>
            <w:r w:rsidRPr="00855FE8">
              <w:rPr>
                <w:rFonts w:ascii="Tahoma" w:hAnsi="Tahoma" w:cs="Tahoma"/>
              </w:rPr>
              <w:t>Belief that your neighbors are reporting and paying honestly</w:t>
            </w:r>
          </w:p>
        </w:tc>
        <w:tc>
          <w:tcPr>
            <w:tcW w:w="0" w:type="auto"/>
            <w:shd w:val="clear" w:color="auto" w:fill="auto"/>
          </w:tcPr>
          <w:p w:rsidRPr="00855FE8" w:rsidR="00CE0B40" w:rsidP="003F7595" w:rsidRDefault="00CE0B40" w14:paraId="20C6B95C" w14:textId="77777777">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CE0B40" w:rsidP="003F7595" w:rsidRDefault="00CE0B40" w14:paraId="02C1C216" w14:textId="77777777">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CE0B40" w:rsidP="003F7595" w:rsidRDefault="00CE0B40" w14:paraId="5E3F7A4A" w14:textId="77777777">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CE0B40" w:rsidP="003F7595" w:rsidRDefault="00CE0B40" w14:paraId="444360D8" w14:textId="77777777">
            <w:pPr>
              <w:pStyle w:val="OMNIQ"/>
              <w:ind w:left="0" w:firstLine="0"/>
              <w:jc w:val="center"/>
              <w:rPr>
                <w:rFonts w:ascii="Tahoma" w:hAnsi="Tahoma" w:cs="Tahoma"/>
              </w:rPr>
            </w:pPr>
            <w:r w:rsidRPr="00855FE8">
              <w:rPr>
                <w:rFonts w:ascii="Tahoma" w:hAnsi="Tahoma" w:cs="Tahoma"/>
              </w:rPr>
              <w:t>4</w:t>
            </w:r>
          </w:p>
        </w:tc>
        <w:tc>
          <w:tcPr>
            <w:tcW w:w="0" w:type="auto"/>
          </w:tcPr>
          <w:p w:rsidRPr="00040C93" w:rsidR="00CE0B40" w:rsidP="003F7595" w:rsidRDefault="00CE0B40" w14:paraId="67E727E4" w14:textId="77777777">
            <w:pPr>
              <w:pStyle w:val="OMNIQ"/>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CE0B40" w:rsidP="003F7595" w:rsidRDefault="00CE0B40" w14:paraId="29F24579" w14:textId="77777777">
            <w:pPr>
              <w:pStyle w:val="OMNIQ"/>
              <w:ind w:left="0" w:firstLine="0"/>
              <w:jc w:val="center"/>
              <w:rPr>
                <w:rFonts w:ascii="Tahoma" w:hAnsi="Tahoma" w:cs="Tahoma"/>
                <w:color w:val="00B050"/>
              </w:rPr>
            </w:pPr>
            <w:r w:rsidRPr="00855FE8">
              <w:rPr>
                <w:rFonts w:ascii="Tahoma" w:hAnsi="Tahoma" w:cs="Tahoma"/>
                <w:color w:val="00B050"/>
              </w:rPr>
              <w:t>9</w:t>
            </w:r>
          </w:p>
        </w:tc>
      </w:tr>
      <w:tr w:rsidRPr="00855FE8" w:rsidR="00CE0B40" w:rsidTr="00CE0B40" w14:paraId="25642034" w14:textId="77777777">
        <w:tc>
          <w:tcPr>
            <w:tcW w:w="0" w:type="auto"/>
            <w:shd w:val="clear" w:color="auto" w:fill="auto"/>
          </w:tcPr>
          <w:p w:rsidRPr="00855FE8" w:rsidR="00CE0B40" w:rsidP="003F7595" w:rsidRDefault="00CE0B40" w14:paraId="53CC9751" w14:textId="77777777">
            <w:pPr>
              <w:pStyle w:val="OMNIQ"/>
              <w:ind w:left="0" w:firstLine="0"/>
              <w:rPr>
                <w:rFonts w:ascii="Tahoma" w:hAnsi="Tahoma" w:cs="Tahoma"/>
              </w:rPr>
            </w:pPr>
            <w:r w:rsidRPr="00855FE8">
              <w:rPr>
                <w:rFonts w:ascii="Tahoma" w:hAnsi="Tahoma" w:cs="Tahoma"/>
              </w:rPr>
              <w:t>Third parties reporting your income (e.g., wages, interest, dividends) to the IRS</w:t>
            </w:r>
          </w:p>
        </w:tc>
        <w:tc>
          <w:tcPr>
            <w:tcW w:w="0" w:type="auto"/>
            <w:shd w:val="clear" w:color="auto" w:fill="auto"/>
          </w:tcPr>
          <w:p w:rsidRPr="00855FE8" w:rsidR="00CE0B40" w:rsidP="003F7595" w:rsidRDefault="00CE0B40" w14:paraId="6AD5ECF1" w14:textId="77777777">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CE0B40" w:rsidP="003F7595" w:rsidRDefault="00CE0B40" w14:paraId="2BEFD6AF" w14:textId="77777777">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CE0B40" w:rsidP="003F7595" w:rsidRDefault="00CE0B40" w14:paraId="2B0BB83D" w14:textId="77777777">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CE0B40" w:rsidP="003F7595" w:rsidRDefault="00CE0B40" w14:paraId="7BA7CCA1" w14:textId="77777777">
            <w:pPr>
              <w:pStyle w:val="OMNIQ"/>
              <w:ind w:left="0" w:firstLine="0"/>
              <w:jc w:val="center"/>
              <w:rPr>
                <w:rFonts w:ascii="Tahoma" w:hAnsi="Tahoma" w:cs="Tahoma"/>
              </w:rPr>
            </w:pPr>
            <w:r w:rsidRPr="00855FE8">
              <w:rPr>
                <w:rFonts w:ascii="Tahoma" w:hAnsi="Tahoma" w:cs="Tahoma"/>
              </w:rPr>
              <w:t>4</w:t>
            </w:r>
          </w:p>
        </w:tc>
        <w:tc>
          <w:tcPr>
            <w:tcW w:w="0" w:type="auto"/>
          </w:tcPr>
          <w:p w:rsidRPr="00040C93" w:rsidR="00CE0B40" w:rsidP="003F7595" w:rsidRDefault="00CE0B40" w14:paraId="6F623FD6" w14:textId="77777777">
            <w:pPr>
              <w:pStyle w:val="OMNIQ"/>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CE0B40" w:rsidP="003F7595" w:rsidRDefault="00CE0B40" w14:paraId="2737DE9E" w14:textId="77777777">
            <w:pPr>
              <w:pStyle w:val="OMNIQ"/>
              <w:ind w:left="0" w:firstLine="0"/>
              <w:jc w:val="center"/>
              <w:rPr>
                <w:rFonts w:ascii="Tahoma" w:hAnsi="Tahoma" w:cs="Tahoma"/>
                <w:color w:val="00B050"/>
              </w:rPr>
            </w:pPr>
            <w:r w:rsidRPr="00855FE8">
              <w:rPr>
                <w:rFonts w:ascii="Tahoma" w:hAnsi="Tahoma" w:cs="Tahoma"/>
                <w:color w:val="00B050"/>
              </w:rPr>
              <w:t>9</w:t>
            </w:r>
          </w:p>
        </w:tc>
      </w:tr>
      <w:tr w:rsidRPr="00855FE8" w:rsidR="00CE0B40" w:rsidTr="00CE0B40" w14:paraId="06477EF8" w14:textId="77777777">
        <w:tc>
          <w:tcPr>
            <w:tcW w:w="0" w:type="auto"/>
            <w:shd w:val="clear" w:color="auto" w:fill="auto"/>
          </w:tcPr>
          <w:p w:rsidRPr="00855FE8" w:rsidR="00CE0B40" w:rsidP="003F7595" w:rsidRDefault="00CE0B40" w14:paraId="0D342557" w14:textId="77777777">
            <w:pPr>
              <w:pStyle w:val="OMNIQ"/>
              <w:ind w:left="0" w:firstLine="0"/>
              <w:rPr>
                <w:rFonts w:ascii="Tahoma" w:hAnsi="Tahoma" w:cs="Tahoma"/>
              </w:rPr>
            </w:pPr>
            <w:r w:rsidRPr="00855FE8">
              <w:rPr>
                <w:rFonts w:ascii="Tahoma" w:hAnsi="Tahoma" w:cs="Tahoma"/>
              </w:rPr>
              <w:t>Your personal integrity</w:t>
            </w:r>
          </w:p>
        </w:tc>
        <w:tc>
          <w:tcPr>
            <w:tcW w:w="0" w:type="auto"/>
            <w:shd w:val="clear" w:color="auto" w:fill="auto"/>
          </w:tcPr>
          <w:p w:rsidRPr="00855FE8" w:rsidR="00CE0B40" w:rsidP="003F7595" w:rsidRDefault="00CE0B40" w14:paraId="248921CC" w14:textId="77777777">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CE0B40" w:rsidP="003F7595" w:rsidRDefault="00CE0B40" w14:paraId="3BE24283" w14:textId="77777777">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CE0B40" w:rsidP="003F7595" w:rsidRDefault="00CE0B40" w14:paraId="721E664A" w14:textId="77777777">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CE0B40" w:rsidP="003F7595" w:rsidRDefault="00CE0B40" w14:paraId="134728C2" w14:textId="77777777">
            <w:pPr>
              <w:pStyle w:val="OMNIQ"/>
              <w:ind w:left="0" w:firstLine="0"/>
              <w:jc w:val="center"/>
              <w:rPr>
                <w:rFonts w:ascii="Tahoma" w:hAnsi="Tahoma" w:cs="Tahoma"/>
              </w:rPr>
            </w:pPr>
            <w:r w:rsidRPr="00855FE8">
              <w:rPr>
                <w:rFonts w:ascii="Tahoma" w:hAnsi="Tahoma" w:cs="Tahoma"/>
              </w:rPr>
              <w:t>4</w:t>
            </w:r>
          </w:p>
        </w:tc>
        <w:tc>
          <w:tcPr>
            <w:tcW w:w="0" w:type="auto"/>
          </w:tcPr>
          <w:p w:rsidRPr="00040C93" w:rsidR="00CE0B40" w:rsidP="003F7595" w:rsidRDefault="00CE0B40" w14:paraId="2BF36854" w14:textId="77777777">
            <w:pPr>
              <w:pStyle w:val="OMNIQ"/>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CE0B40" w:rsidP="003F7595" w:rsidRDefault="00CE0B40" w14:paraId="33F62DCA" w14:textId="77777777">
            <w:pPr>
              <w:pStyle w:val="OMNIQ"/>
              <w:ind w:left="0" w:firstLine="0"/>
              <w:jc w:val="center"/>
              <w:rPr>
                <w:rFonts w:ascii="Tahoma" w:hAnsi="Tahoma" w:cs="Tahoma"/>
                <w:color w:val="00B050"/>
              </w:rPr>
            </w:pPr>
            <w:r w:rsidRPr="00855FE8">
              <w:rPr>
                <w:rFonts w:ascii="Tahoma" w:hAnsi="Tahoma" w:cs="Tahoma"/>
                <w:color w:val="00B050"/>
              </w:rPr>
              <w:t>9</w:t>
            </w:r>
          </w:p>
        </w:tc>
      </w:tr>
      <w:tr w:rsidRPr="00855FE8" w:rsidR="00EF6EE2" w:rsidTr="00CE0B40" w14:paraId="6A22CC86" w14:textId="77777777">
        <w:tc>
          <w:tcPr>
            <w:tcW w:w="0" w:type="auto"/>
            <w:shd w:val="clear" w:color="auto" w:fill="auto"/>
          </w:tcPr>
          <w:p w:rsidRPr="00855FE8" w:rsidR="00EF6EE2" w:rsidP="00EF6EE2" w:rsidRDefault="00EF6EE2" w14:paraId="306D520C" w14:textId="356F6D22">
            <w:pPr>
              <w:pStyle w:val="OMNIQ"/>
              <w:ind w:left="0" w:firstLine="0"/>
              <w:rPr>
                <w:rFonts w:ascii="Tahoma" w:hAnsi="Tahoma" w:cs="Tahoma"/>
              </w:rPr>
            </w:pPr>
            <w:r w:rsidRPr="00855FE8">
              <w:rPr>
                <w:rFonts w:ascii="Tahoma" w:hAnsi="Tahoma" w:cs="Tahoma"/>
              </w:rPr>
              <w:t>Your ability to pay</w:t>
            </w:r>
            <w:r w:rsidR="00855FE8">
              <w:rPr>
                <w:rFonts w:ascii="Tahoma" w:hAnsi="Tahoma" w:cs="Tahoma"/>
              </w:rPr>
              <w:t xml:space="preserve"> taxes due</w:t>
            </w:r>
          </w:p>
        </w:tc>
        <w:tc>
          <w:tcPr>
            <w:tcW w:w="0" w:type="auto"/>
            <w:shd w:val="clear" w:color="auto" w:fill="auto"/>
          </w:tcPr>
          <w:p w:rsidRPr="00855FE8" w:rsidR="00EF6EE2" w:rsidP="00EF6EE2" w:rsidRDefault="00EF6EE2" w14:paraId="6CF16495" w14:textId="6DB4068D">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EF6EE2" w:rsidP="00EF6EE2" w:rsidRDefault="00EF6EE2" w14:paraId="03AC9A40" w14:textId="2E6C3DE5">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EF6EE2" w:rsidP="00EF6EE2" w:rsidRDefault="00EF6EE2" w14:paraId="0FA62EF1" w14:textId="098F389C">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EF6EE2" w:rsidP="00EF6EE2" w:rsidRDefault="00EF6EE2" w14:paraId="75639509" w14:textId="567B77E9">
            <w:pPr>
              <w:pStyle w:val="OMNIQ"/>
              <w:ind w:left="0" w:firstLine="0"/>
              <w:jc w:val="center"/>
              <w:rPr>
                <w:rFonts w:ascii="Tahoma" w:hAnsi="Tahoma" w:cs="Tahoma"/>
              </w:rPr>
            </w:pPr>
            <w:r w:rsidRPr="00855FE8">
              <w:rPr>
                <w:rFonts w:ascii="Tahoma" w:hAnsi="Tahoma" w:cs="Tahoma"/>
              </w:rPr>
              <w:t>4</w:t>
            </w:r>
          </w:p>
        </w:tc>
        <w:tc>
          <w:tcPr>
            <w:tcW w:w="0" w:type="auto"/>
          </w:tcPr>
          <w:p w:rsidRPr="00040C93" w:rsidR="00EF6EE2" w:rsidP="00EF6EE2" w:rsidRDefault="00EF6EE2" w14:paraId="08597109" w14:textId="59B40B2C">
            <w:pPr>
              <w:pStyle w:val="OMNIQ"/>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EF6EE2" w:rsidP="00EF6EE2" w:rsidRDefault="00EF6EE2" w14:paraId="6A5215FF" w14:textId="6B1D758B">
            <w:pPr>
              <w:pStyle w:val="OMNIQ"/>
              <w:ind w:left="0" w:firstLine="0"/>
              <w:jc w:val="center"/>
              <w:rPr>
                <w:rFonts w:ascii="Tahoma" w:hAnsi="Tahoma" w:cs="Tahoma"/>
                <w:color w:val="00B050"/>
              </w:rPr>
            </w:pPr>
            <w:r w:rsidRPr="00855FE8">
              <w:rPr>
                <w:rFonts w:ascii="Tahoma" w:hAnsi="Tahoma" w:cs="Tahoma"/>
                <w:color w:val="00B050"/>
              </w:rPr>
              <w:t>9</w:t>
            </w:r>
          </w:p>
        </w:tc>
      </w:tr>
      <w:tr w:rsidRPr="00855FE8" w:rsidR="00EF6EE2" w:rsidTr="00CE0B40" w14:paraId="73E009DD" w14:textId="77777777">
        <w:tc>
          <w:tcPr>
            <w:tcW w:w="0" w:type="auto"/>
            <w:shd w:val="clear" w:color="auto" w:fill="auto"/>
          </w:tcPr>
          <w:p w:rsidRPr="00855FE8" w:rsidR="00EF6EE2" w:rsidP="00EF6EE2" w:rsidRDefault="00EF6EE2" w14:paraId="4FB416F8" w14:textId="17D0B1DA">
            <w:pPr>
              <w:pStyle w:val="OMNIQ"/>
              <w:ind w:left="0" w:firstLine="0"/>
              <w:rPr>
                <w:rFonts w:ascii="Tahoma" w:hAnsi="Tahoma" w:cs="Tahoma"/>
              </w:rPr>
            </w:pPr>
            <w:r w:rsidRPr="00855FE8">
              <w:rPr>
                <w:rFonts w:ascii="Tahoma" w:hAnsi="Tahoma" w:cs="Tahoma"/>
              </w:rPr>
              <w:t xml:space="preserve">Having the option to pay taxes in installments </w:t>
            </w:r>
          </w:p>
        </w:tc>
        <w:tc>
          <w:tcPr>
            <w:tcW w:w="0" w:type="auto"/>
            <w:shd w:val="clear" w:color="auto" w:fill="auto"/>
          </w:tcPr>
          <w:p w:rsidRPr="00855FE8" w:rsidR="00EF6EE2" w:rsidP="00EF6EE2" w:rsidRDefault="00EF6EE2" w14:paraId="4AE2065A" w14:textId="6433382D">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EF6EE2" w:rsidP="00EF6EE2" w:rsidRDefault="00EF6EE2" w14:paraId="5C1A97DD" w14:textId="1BFEF8BB">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EF6EE2" w:rsidP="00EF6EE2" w:rsidRDefault="00EF6EE2" w14:paraId="0340EC14" w14:textId="1F98E45E">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EF6EE2" w:rsidP="00EF6EE2" w:rsidRDefault="00EF6EE2" w14:paraId="6CAD793B" w14:textId="477DBA19">
            <w:pPr>
              <w:pStyle w:val="OMNIQ"/>
              <w:ind w:left="0" w:firstLine="0"/>
              <w:jc w:val="center"/>
              <w:rPr>
                <w:rFonts w:ascii="Tahoma" w:hAnsi="Tahoma" w:cs="Tahoma"/>
              </w:rPr>
            </w:pPr>
            <w:r w:rsidRPr="00855FE8">
              <w:rPr>
                <w:rFonts w:ascii="Tahoma" w:hAnsi="Tahoma" w:cs="Tahoma"/>
              </w:rPr>
              <w:t>4</w:t>
            </w:r>
          </w:p>
        </w:tc>
        <w:tc>
          <w:tcPr>
            <w:tcW w:w="0" w:type="auto"/>
          </w:tcPr>
          <w:p w:rsidRPr="00040C93" w:rsidR="00EF6EE2" w:rsidP="00EF6EE2" w:rsidRDefault="00EF6EE2" w14:paraId="5610AE97" w14:textId="3D5923A7">
            <w:pPr>
              <w:pStyle w:val="OMNIQ"/>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EF6EE2" w:rsidP="00EF6EE2" w:rsidRDefault="00EF6EE2" w14:paraId="5906C5D3" w14:textId="1FB99DF4">
            <w:pPr>
              <w:pStyle w:val="OMNIQ"/>
              <w:ind w:left="0" w:firstLine="0"/>
              <w:jc w:val="center"/>
              <w:rPr>
                <w:rFonts w:ascii="Tahoma" w:hAnsi="Tahoma" w:cs="Tahoma"/>
                <w:color w:val="00B050"/>
              </w:rPr>
            </w:pPr>
            <w:r w:rsidRPr="00855FE8">
              <w:rPr>
                <w:rFonts w:ascii="Tahoma" w:hAnsi="Tahoma" w:cs="Tahoma"/>
                <w:color w:val="00B050"/>
              </w:rPr>
              <w:t>9</w:t>
            </w:r>
          </w:p>
        </w:tc>
      </w:tr>
      <w:tr w:rsidRPr="00855FE8" w:rsidR="00EF6EE2" w:rsidTr="00CE0B40" w14:paraId="65E0647D" w14:textId="77777777">
        <w:tc>
          <w:tcPr>
            <w:tcW w:w="0" w:type="auto"/>
            <w:shd w:val="clear" w:color="auto" w:fill="auto"/>
          </w:tcPr>
          <w:p w:rsidRPr="00855FE8" w:rsidR="00EF6EE2" w:rsidP="00EF6EE2" w:rsidRDefault="00EF6EE2" w14:paraId="12EB64BF" w14:textId="5E857AEB">
            <w:pPr>
              <w:pStyle w:val="OMNIQ"/>
              <w:ind w:left="0" w:firstLine="0"/>
              <w:rPr>
                <w:rFonts w:ascii="Tahoma" w:hAnsi="Tahoma" w:cs="Tahoma"/>
              </w:rPr>
            </w:pPr>
            <w:r w:rsidRPr="00855FE8">
              <w:rPr>
                <w:rFonts w:ascii="Tahoma" w:hAnsi="Tahoma" w:cs="Tahoma"/>
              </w:rPr>
              <w:t>How government uses the taxes</w:t>
            </w:r>
          </w:p>
        </w:tc>
        <w:tc>
          <w:tcPr>
            <w:tcW w:w="0" w:type="auto"/>
            <w:shd w:val="clear" w:color="auto" w:fill="auto"/>
          </w:tcPr>
          <w:p w:rsidRPr="00855FE8" w:rsidR="00EF6EE2" w:rsidP="00EF6EE2" w:rsidRDefault="00EF6EE2" w14:paraId="6B84B58C" w14:textId="2EED5CC7">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EF6EE2" w:rsidP="00EF6EE2" w:rsidRDefault="00EF6EE2" w14:paraId="5D35A49C" w14:textId="630D0E8A">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EF6EE2" w:rsidP="00EF6EE2" w:rsidRDefault="00EF6EE2" w14:paraId="6DF8CC1C" w14:textId="06F3B295">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EF6EE2" w:rsidP="00EF6EE2" w:rsidRDefault="00EF6EE2" w14:paraId="7CBB4D66" w14:textId="4E16A790">
            <w:pPr>
              <w:pStyle w:val="OMNIQ"/>
              <w:ind w:left="0" w:firstLine="0"/>
              <w:jc w:val="center"/>
              <w:rPr>
                <w:rFonts w:ascii="Tahoma" w:hAnsi="Tahoma" w:cs="Tahoma"/>
              </w:rPr>
            </w:pPr>
            <w:r w:rsidRPr="00855FE8">
              <w:rPr>
                <w:rFonts w:ascii="Tahoma" w:hAnsi="Tahoma" w:cs="Tahoma"/>
              </w:rPr>
              <w:t>4</w:t>
            </w:r>
          </w:p>
        </w:tc>
        <w:tc>
          <w:tcPr>
            <w:tcW w:w="0" w:type="auto"/>
          </w:tcPr>
          <w:p w:rsidRPr="00040C93" w:rsidR="00EF6EE2" w:rsidP="00EF6EE2" w:rsidRDefault="00EF6EE2" w14:paraId="38952C61" w14:textId="56272A4F">
            <w:pPr>
              <w:pStyle w:val="OMNIQ"/>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EF6EE2" w:rsidP="00EF6EE2" w:rsidRDefault="00EF6EE2" w14:paraId="4DD4557C" w14:textId="378F013A">
            <w:pPr>
              <w:pStyle w:val="OMNIQ"/>
              <w:ind w:left="0" w:firstLine="0"/>
              <w:jc w:val="center"/>
              <w:rPr>
                <w:rFonts w:ascii="Tahoma" w:hAnsi="Tahoma" w:cs="Tahoma"/>
                <w:color w:val="00B050"/>
              </w:rPr>
            </w:pPr>
            <w:r w:rsidRPr="00855FE8">
              <w:rPr>
                <w:rFonts w:ascii="Tahoma" w:hAnsi="Tahoma" w:cs="Tahoma"/>
                <w:color w:val="00B050"/>
              </w:rPr>
              <w:t>9</w:t>
            </w:r>
          </w:p>
        </w:tc>
      </w:tr>
      <w:tr w:rsidRPr="00855FE8" w:rsidR="00EF6EE2" w:rsidTr="00CE0B40" w14:paraId="0E7AE4FA" w14:textId="77777777">
        <w:tc>
          <w:tcPr>
            <w:tcW w:w="0" w:type="auto"/>
            <w:shd w:val="clear" w:color="auto" w:fill="auto"/>
          </w:tcPr>
          <w:p w:rsidRPr="00855FE8" w:rsidR="00EF6EE2" w:rsidP="00EF6EE2" w:rsidRDefault="0061258D" w14:paraId="488596AD" w14:textId="42AE6A99">
            <w:pPr>
              <w:pStyle w:val="OMNIQ"/>
              <w:ind w:left="0" w:firstLine="0"/>
              <w:rPr>
                <w:rFonts w:ascii="Tahoma" w:hAnsi="Tahoma" w:cs="Tahoma"/>
              </w:rPr>
            </w:pPr>
            <w:r>
              <w:rPr>
                <w:rFonts w:ascii="Tahoma" w:hAnsi="Tahoma" w:cs="Tahoma"/>
              </w:rPr>
              <w:t>Avoiding</w:t>
            </w:r>
            <w:r w:rsidR="00855FE8">
              <w:rPr>
                <w:rFonts w:ascii="Tahoma" w:hAnsi="Tahoma" w:cs="Tahoma"/>
              </w:rPr>
              <w:t xml:space="preserve"> </w:t>
            </w:r>
            <w:r w:rsidRPr="00855FE8" w:rsidR="00EF6EE2">
              <w:rPr>
                <w:rFonts w:ascii="Tahoma" w:hAnsi="Tahoma" w:cs="Tahoma"/>
              </w:rPr>
              <w:t>paying interest/penalties</w:t>
            </w:r>
          </w:p>
        </w:tc>
        <w:tc>
          <w:tcPr>
            <w:tcW w:w="0" w:type="auto"/>
            <w:shd w:val="clear" w:color="auto" w:fill="auto"/>
          </w:tcPr>
          <w:p w:rsidRPr="00855FE8" w:rsidR="00EF6EE2" w:rsidP="00EF6EE2" w:rsidRDefault="00EF6EE2" w14:paraId="47F257DE" w14:textId="042ED076">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EF6EE2" w:rsidP="00EF6EE2" w:rsidRDefault="00EF6EE2" w14:paraId="3721C481" w14:textId="12FFEFCC">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EF6EE2" w:rsidP="00EF6EE2" w:rsidRDefault="00EF6EE2" w14:paraId="257C4F13" w14:textId="7F9F3009">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EF6EE2" w:rsidP="00EF6EE2" w:rsidRDefault="00EF6EE2" w14:paraId="2CF246F3" w14:textId="1902BBB0">
            <w:pPr>
              <w:pStyle w:val="OMNIQ"/>
              <w:ind w:left="0" w:firstLine="0"/>
              <w:jc w:val="center"/>
              <w:rPr>
                <w:rFonts w:ascii="Tahoma" w:hAnsi="Tahoma" w:cs="Tahoma"/>
              </w:rPr>
            </w:pPr>
            <w:r w:rsidRPr="00855FE8">
              <w:rPr>
                <w:rFonts w:ascii="Tahoma" w:hAnsi="Tahoma" w:cs="Tahoma"/>
              </w:rPr>
              <w:t>4</w:t>
            </w:r>
          </w:p>
        </w:tc>
        <w:tc>
          <w:tcPr>
            <w:tcW w:w="0" w:type="auto"/>
          </w:tcPr>
          <w:p w:rsidRPr="00040C93" w:rsidR="00EF6EE2" w:rsidP="00EF6EE2" w:rsidRDefault="00EF6EE2" w14:paraId="659890D9" w14:textId="18E71081">
            <w:pPr>
              <w:pStyle w:val="OMNIQ"/>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EF6EE2" w:rsidP="00EF6EE2" w:rsidRDefault="00EF6EE2" w14:paraId="28F9B3FE" w14:textId="7370D5DD">
            <w:pPr>
              <w:pStyle w:val="OMNIQ"/>
              <w:ind w:left="0" w:firstLine="0"/>
              <w:jc w:val="center"/>
              <w:rPr>
                <w:rFonts w:ascii="Tahoma" w:hAnsi="Tahoma" w:cs="Tahoma"/>
                <w:color w:val="00B050"/>
              </w:rPr>
            </w:pPr>
            <w:r w:rsidRPr="00855FE8">
              <w:rPr>
                <w:rFonts w:ascii="Tahoma" w:hAnsi="Tahoma" w:cs="Tahoma"/>
                <w:color w:val="00B050"/>
              </w:rPr>
              <w:t>9</w:t>
            </w:r>
          </w:p>
        </w:tc>
      </w:tr>
      <w:tr w:rsidRPr="00855FE8" w:rsidR="00EF6EE2" w:rsidTr="00CE0B40" w14:paraId="16A02B31" w14:textId="77777777">
        <w:tc>
          <w:tcPr>
            <w:tcW w:w="0" w:type="auto"/>
            <w:shd w:val="clear" w:color="auto" w:fill="auto"/>
          </w:tcPr>
          <w:p w:rsidRPr="00855FE8" w:rsidR="00EF6EE2" w:rsidP="00EF6EE2" w:rsidRDefault="00DE57C8" w14:paraId="522EBF67" w14:textId="4221ABD2">
            <w:pPr>
              <w:pStyle w:val="OMNIQ"/>
              <w:ind w:left="0" w:firstLine="0"/>
              <w:rPr>
                <w:rFonts w:ascii="Tahoma" w:hAnsi="Tahoma" w:cs="Tahoma"/>
              </w:rPr>
            </w:pPr>
            <w:r w:rsidRPr="00855FE8">
              <w:rPr>
                <w:rFonts w:ascii="Tahoma" w:hAnsi="Tahoma" w:cs="Tahoma"/>
              </w:rPr>
              <w:t>Desire to help the government take care of citizens and national interests</w:t>
            </w:r>
          </w:p>
        </w:tc>
        <w:tc>
          <w:tcPr>
            <w:tcW w:w="0" w:type="auto"/>
            <w:shd w:val="clear" w:color="auto" w:fill="auto"/>
          </w:tcPr>
          <w:p w:rsidRPr="00855FE8" w:rsidR="00EF6EE2" w:rsidP="00EF6EE2" w:rsidRDefault="00EF6EE2" w14:paraId="6671C3C8" w14:textId="4AC9778B">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EF6EE2" w:rsidP="00EF6EE2" w:rsidRDefault="00EF6EE2" w14:paraId="3570C90B" w14:textId="2DFBFDDE">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EF6EE2" w:rsidP="00EF6EE2" w:rsidRDefault="00EF6EE2" w14:paraId="42DD685D" w14:textId="3746F67B">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EF6EE2" w:rsidP="00EF6EE2" w:rsidRDefault="00EF6EE2" w14:paraId="42F9888F" w14:textId="386A9571">
            <w:pPr>
              <w:pStyle w:val="OMNIQ"/>
              <w:ind w:left="0" w:firstLine="0"/>
              <w:jc w:val="center"/>
              <w:rPr>
                <w:rFonts w:ascii="Tahoma" w:hAnsi="Tahoma" w:cs="Tahoma"/>
              </w:rPr>
            </w:pPr>
            <w:r w:rsidRPr="00855FE8">
              <w:rPr>
                <w:rFonts w:ascii="Tahoma" w:hAnsi="Tahoma" w:cs="Tahoma"/>
              </w:rPr>
              <w:t>4</w:t>
            </w:r>
          </w:p>
        </w:tc>
        <w:tc>
          <w:tcPr>
            <w:tcW w:w="0" w:type="auto"/>
          </w:tcPr>
          <w:p w:rsidRPr="00040C93" w:rsidR="00EF6EE2" w:rsidP="00EF6EE2" w:rsidRDefault="00EF6EE2" w14:paraId="79F8A871" w14:textId="6BF3D1D6">
            <w:pPr>
              <w:pStyle w:val="OMNIQ"/>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EF6EE2" w:rsidP="00EF6EE2" w:rsidRDefault="00EF6EE2" w14:paraId="5362F6BA" w14:textId="03C5EB04">
            <w:pPr>
              <w:pStyle w:val="OMNIQ"/>
              <w:ind w:left="0" w:firstLine="0"/>
              <w:jc w:val="center"/>
              <w:rPr>
                <w:rFonts w:ascii="Tahoma" w:hAnsi="Tahoma" w:cs="Tahoma"/>
                <w:color w:val="00B050"/>
              </w:rPr>
            </w:pPr>
            <w:r w:rsidRPr="00855FE8">
              <w:rPr>
                <w:rFonts w:ascii="Tahoma" w:hAnsi="Tahoma" w:cs="Tahoma"/>
                <w:color w:val="00B050"/>
              </w:rPr>
              <w:t>9</w:t>
            </w:r>
          </w:p>
        </w:tc>
      </w:tr>
    </w:tbl>
    <w:p w:rsidRPr="00855FE8" w:rsidR="00124024" w:rsidP="000E72B5" w:rsidRDefault="00124024" w14:paraId="4AF38373" w14:textId="77777777">
      <w:pPr>
        <w:pStyle w:val="OMNIQ"/>
        <w:rPr>
          <w:rFonts w:ascii="Tahoma" w:hAnsi="Tahoma" w:cs="Tahoma"/>
        </w:rPr>
      </w:pPr>
    </w:p>
    <w:p w:rsidRPr="00855FE8" w:rsidR="00124024" w:rsidP="000E72B5" w:rsidRDefault="00124024" w14:paraId="7B06ACB0" w14:textId="77777777">
      <w:pPr>
        <w:pStyle w:val="OMNIQ"/>
        <w:rPr>
          <w:rFonts w:ascii="Tahoma" w:hAnsi="Tahoma" w:cs="Tahoma"/>
        </w:rPr>
      </w:pPr>
    </w:p>
    <w:p w:rsidRPr="00855FE8" w:rsidR="007379D5" w:rsidP="0017728C" w:rsidRDefault="007379D5" w14:paraId="4A1BDAF1" w14:textId="77777777">
      <w:pPr>
        <w:pStyle w:val="QuestionText"/>
      </w:pPr>
    </w:p>
    <w:p w:rsidRPr="00855FE8" w:rsidR="00602430" w:rsidRDefault="00602430" w14:paraId="78CA2A71" w14:textId="77777777">
      <w:pPr>
        <w:rPr>
          <w:b/>
        </w:rPr>
      </w:pPr>
      <w:r w:rsidRPr="00855FE8">
        <w:br w:type="page"/>
      </w:r>
    </w:p>
    <w:p w:rsidRPr="00855FE8" w:rsidR="0017728C" w:rsidP="0017728C" w:rsidRDefault="000E72B5" w14:paraId="29AB24E5" w14:textId="348959E0">
      <w:pPr>
        <w:pStyle w:val="QuestionText"/>
        <w:rPr>
          <w:color w:val="00B050"/>
        </w:rPr>
      </w:pPr>
      <w:r w:rsidRPr="00855FE8">
        <w:lastRenderedPageBreak/>
        <w:t>5.</w:t>
      </w:r>
      <w:r w:rsidRPr="00855FE8">
        <w:tab/>
        <w:t xml:space="preserve">How </w:t>
      </w:r>
      <w:r w:rsidRPr="00855FE8">
        <w:rPr>
          <w:u w:val="single"/>
        </w:rPr>
        <w:t>important</w:t>
      </w:r>
      <w:r w:rsidRPr="00855FE8">
        <w:t xml:space="preserve"> is it to you, as a taxpayer, that the IRS provides each of the following services to assist taxpayers</w:t>
      </w:r>
      <w:r w:rsidRPr="00855FE8" w:rsidR="008B1C40">
        <w:t xml:space="preserve">? </w:t>
      </w:r>
      <w:r w:rsidRPr="00855FE8">
        <w:t xml:space="preserve">Would you say it is </w:t>
      </w:r>
      <w:r w:rsidRPr="00855FE8">
        <w:rPr>
          <w:u w:val="single"/>
        </w:rPr>
        <w:t>very important</w:t>
      </w:r>
      <w:r w:rsidRPr="00855FE8">
        <w:t xml:space="preserve">, </w:t>
      </w:r>
      <w:r w:rsidRPr="00855FE8">
        <w:rPr>
          <w:u w:val="single"/>
        </w:rPr>
        <w:t>somewhat important</w:t>
      </w:r>
      <w:r w:rsidRPr="00855FE8">
        <w:t xml:space="preserve">, </w:t>
      </w:r>
      <w:r w:rsidRPr="00855FE8">
        <w:rPr>
          <w:u w:val="single"/>
        </w:rPr>
        <w:t>not very important</w:t>
      </w:r>
      <w:r w:rsidRPr="00855FE8">
        <w:t xml:space="preserve">, or </w:t>
      </w:r>
      <w:r w:rsidRPr="00855FE8">
        <w:rPr>
          <w:u w:val="single"/>
        </w:rPr>
        <w:t>not at all important</w:t>
      </w:r>
      <w:r w:rsidRPr="00855FE8" w:rsidR="00523700">
        <w:t xml:space="preserve">? </w:t>
      </w:r>
      <w:r w:rsidRPr="00855FE8" w:rsidR="00523700">
        <w:rPr>
          <w:color w:val="00B050"/>
        </w:rPr>
        <w:t>How about..</w:t>
      </w:r>
      <w:r w:rsidRPr="00855FE8">
        <w:rPr>
          <w:color w:val="00B050"/>
        </w:rPr>
        <w:t xml:space="preserve">.  </w:t>
      </w:r>
    </w:p>
    <w:p w:rsidRPr="00855FE8" w:rsidR="0017728C" w:rsidP="000E72B5" w:rsidRDefault="0017728C" w14:paraId="25B33AC3" w14:textId="77777777">
      <w:pPr>
        <w:pStyle w:val="OMNIQ"/>
        <w:rPr>
          <w:rFonts w:ascii="Tahoma" w:hAnsi="Tahoma" w:cs="Tahoma"/>
          <w:color w:val="00B050"/>
        </w:rPr>
      </w:pPr>
    </w:p>
    <w:p w:rsidRPr="00855FE8" w:rsidR="000E72B5" w:rsidP="0017728C" w:rsidRDefault="004A6511" w14:paraId="67E20EF3" w14:textId="3A4E0B50">
      <w:pPr>
        <w:pStyle w:val="InterviewerInstructions"/>
        <w:rPr>
          <w:color w:val="auto"/>
        </w:rPr>
      </w:pPr>
      <w:r>
        <w:rPr>
          <w:color w:val="00B050"/>
        </w:rPr>
        <w:t>[</w:t>
      </w:r>
      <w:r w:rsidRPr="00855FE8" w:rsidR="0017728C">
        <w:rPr>
          <w:color w:val="00B050"/>
        </w:rPr>
        <w:t xml:space="preserve">interviewer: </w:t>
      </w:r>
      <w:r w:rsidRPr="00855FE8" w:rsidR="000E72B5">
        <w:rPr>
          <w:color w:val="00B050"/>
        </w:rPr>
        <w:t>READ LIST</w:t>
      </w:r>
      <w:r>
        <w:rPr>
          <w:color w:val="00B050"/>
        </w:rPr>
        <w:t>]</w:t>
      </w:r>
      <w:r w:rsidRPr="00855FE8" w:rsidR="000E72B5">
        <w:rPr>
          <w:color w:val="auto"/>
        </w:rPr>
        <w:t xml:space="preserve"> </w:t>
      </w:r>
      <w:r w:rsidRPr="00855FE8" w:rsidR="008B1C40">
        <w:rPr>
          <w:caps w:val="0"/>
          <w:color w:val="auto"/>
        </w:rPr>
        <w:t>Select only one response for each.</w:t>
      </w:r>
    </w:p>
    <w:p w:rsidRPr="00855FE8" w:rsidR="0017728C" w:rsidP="0017728C" w:rsidRDefault="004A6511" w14:paraId="66645E63" w14:textId="7CB2F041">
      <w:pPr>
        <w:pStyle w:val="ProgrammerInstructions"/>
      </w:pPr>
      <w:r>
        <w:t>[</w:t>
      </w:r>
      <w:r w:rsidRPr="00855FE8" w:rsidR="0017728C">
        <w:t>programmer: ROTATE list</w:t>
      </w:r>
      <w:r>
        <w:t>]</w:t>
      </w:r>
    </w:p>
    <w:p w:rsidRPr="00855FE8" w:rsidR="000E72B5" w:rsidP="000E72B5" w:rsidRDefault="000E72B5" w14:paraId="3385DB33" w14:textId="77777777">
      <w:pPr>
        <w:pStyle w:val="OMNIQ"/>
        <w:rPr>
          <w:rFonts w:ascii="Tahoma" w:hAnsi="Tahoma" w:cs="Tahoma"/>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840"/>
        <w:gridCol w:w="1157"/>
        <w:gridCol w:w="1257"/>
        <w:gridCol w:w="1202"/>
        <w:gridCol w:w="1206"/>
        <w:gridCol w:w="1019"/>
        <w:gridCol w:w="1109"/>
      </w:tblGrid>
      <w:tr w:rsidRPr="00855FE8" w:rsidR="006F5758" w:rsidTr="00CE0B40" w14:paraId="625AAC6C" w14:textId="77777777">
        <w:tc>
          <w:tcPr>
            <w:tcW w:w="0" w:type="auto"/>
            <w:shd w:val="clear" w:color="auto" w:fill="auto"/>
          </w:tcPr>
          <w:p w:rsidRPr="00855FE8" w:rsidR="006F5758" w:rsidP="003F7595" w:rsidRDefault="006F5758" w14:paraId="31370833" w14:textId="77777777">
            <w:pPr>
              <w:pStyle w:val="OMNIQ"/>
              <w:ind w:left="0" w:firstLine="0"/>
              <w:rPr>
                <w:rFonts w:ascii="Tahoma" w:hAnsi="Tahoma" w:cs="Tahoma"/>
              </w:rPr>
            </w:pPr>
          </w:p>
        </w:tc>
        <w:tc>
          <w:tcPr>
            <w:tcW w:w="0" w:type="auto"/>
            <w:shd w:val="clear" w:color="auto" w:fill="auto"/>
          </w:tcPr>
          <w:p w:rsidRPr="00855FE8" w:rsidR="006F5758" w:rsidP="003F7595" w:rsidRDefault="006F5758" w14:paraId="274249BF" w14:textId="77777777">
            <w:pPr>
              <w:pStyle w:val="OMNIQ"/>
              <w:ind w:left="0" w:firstLine="0"/>
              <w:jc w:val="center"/>
              <w:rPr>
                <w:rFonts w:ascii="Tahoma" w:hAnsi="Tahoma" w:cs="Tahoma"/>
              </w:rPr>
            </w:pPr>
            <w:r w:rsidRPr="00855FE8">
              <w:rPr>
                <w:rFonts w:ascii="Tahoma" w:hAnsi="Tahoma" w:cs="Tahoma"/>
              </w:rPr>
              <w:t>Very Important</w:t>
            </w:r>
          </w:p>
        </w:tc>
        <w:tc>
          <w:tcPr>
            <w:tcW w:w="0" w:type="auto"/>
            <w:shd w:val="clear" w:color="auto" w:fill="auto"/>
          </w:tcPr>
          <w:p w:rsidRPr="00855FE8" w:rsidR="006F5758" w:rsidP="003F7595" w:rsidRDefault="006F5758" w14:paraId="3513E739" w14:textId="77777777">
            <w:pPr>
              <w:pStyle w:val="OMNIQ"/>
              <w:ind w:left="0" w:firstLine="0"/>
              <w:jc w:val="center"/>
              <w:rPr>
                <w:rFonts w:ascii="Tahoma" w:hAnsi="Tahoma" w:cs="Tahoma"/>
              </w:rPr>
            </w:pPr>
            <w:r w:rsidRPr="00855FE8">
              <w:rPr>
                <w:rFonts w:ascii="Tahoma" w:hAnsi="Tahoma" w:cs="Tahoma"/>
              </w:rPr>
              <w:t>Somewhat Important</w:t>
            </w:r>
          </w:p>
        </w:tc>
        <w:tc>
          <w:tcPr>
            <w:tcW w:w="0" w:type="auto"/>
            <w:shd w:val="clear" w:color="auto" w:fill="auto"/>
          </w:tcPr>
          <w:p w:rsidRPr="00855FE8" w:rsidR="006F5758" w:rsidP="003F7595" w:rsidRDefault="006F5758" w14:paraId="579A5072" w14:textId="77777777">
            <w:pPr>
              <w:pStyle w:val="OMNIQ"/>
              <w:ind w:left="0" w:firstLine="0"/>
              <w:jc w:val="center"/>
              <w:rPr>
                <w:rFonts w:ascii="Tahoma" w:hAnsi="Tahoma" w:cs="Tahoma"/>
              </w:rPr>
            </w:pPr>
            <w:r w:rsidRPr="00855FE8">
              <w:rPr>
                <w:rFonts w:ascii="Tahoma" w:hAnsi="Tahoma" w:cs="Tahoma"/>
              </w:rPr>
              <w:t>Not Very Important</w:t>
            </w:r>
          </w:p>
        </w:tc>
        <w:tc>
          <w:tcPr>
            <w:tcW w:w="0" w:type="auto"/>
            <w:shd w:val="clear" w:color="auto" w:fill="auto"/>
          </w:tcPr>
          <w:p w:rsidRPr="00855FE8" w:rsidR="006F5758" w:rsidP="003F7595" w:rsidRDefault="006F5758" w14:paraId="560CFDFA" w14:textId="77777777">
            <w:pPr>
              <w:pStyle w:val="OMNIQ"/>
              <w:ind w:left="0" w:firstLine="0"/>
              <w:jc w:val="center"/>
              <w:rPr>
                <w:rFonts w:ascii="Tahoma" w:hAnsi="Tahoma" w:cs="Tahoma"/>
              </w:rPr>
            </w:pPr>
            <w:r w:rsidRPr="00855FE8">
              <w:rPr>
                <w:rFonts w:ascii="Tahoma" w:hAnsi="Tahoma" w:cs="Tahoma"/>
              </w:rPr>
              <w:t>Not at all Important</w:t>
            </w:r>
          </w:p>
        </w:tc>
        <w:tc>
          <w:tcPr>
            <w:tcW w:w="0" w:type="auto"/>
            <w:vAlign w:val="center"/>
          </w:tcPr>
          <w:p w:rsidRPr="00040C93" w:rsidR="006F5758" w:rsidP="003F7595" w:rsidRDefault="004A6511" w14:paraId="4B78547C" w14:textId="276303EB">
            <w:pPr>
              <w:pStyle w:val="OMNIQ"/>
              <w:ind w:left="0" w:firstLine="0"/>
              <w:jc w:val="center"/>
              <w:rPr>
                <w:rFonts w:ascii="Tahoma" w:hAnsi="Tahoma" w:cs="Tahoma"/>
                <w:color w:val="00B050"/>
              </w:rPr>
            </w:pPr>
            <w:r w:rsidRPr="00040C93">
              <w:rPr>
                <w:rFonts w:ascii="Tahoma" w:hAnsi="Tahoma" w:cs="Tahoma"/>
                <w:color w:val="00B050"/>
              </w:rPr>
              <w:t>[</w:t>
            </w:r>
            <w:r w:rsidRPr="00040C93" w:rsidR="006F5758">
              <w:rPr>
                <w:rFonts w:ascii="Tahoma" w:hAnsi="Tahoma" w:cs="Tahoma"/>
                <w:color w:val="00B050"/>
              </w:rPr>
              <w:t>DO NOT READ</w:t>
            </w:r>
            <w:r w:rsidRPr="00040C93">
              <w:rPr>
                <w:rFonts w:ascii="Tahoma" w:hAnsi="Tahoma" w:cs="Tahoma"/>
                <w:color w:val="00B050"/>
              </w:rPr>
              <w:t xml:space="preserve">] </w:t>
            </w:r>
            <w:r w:rsidRPr="00040C93" w:rsidR="006F5758">
              <w:rPr>
                <w:rFonts w:ascii="Tahoma" w:hAnsi="Tahoma" w:cs="Tahoma"/>
                <w:color w:val="00B050"/>
              </w:rPr>
              <w:t>D</w:t>
            </w:r>
            <w:r w:rsidRPr="00040C93" w:rsidR="00B7285A">
              <w:rPr>
                <w:rFonts w:ascii="Tahoma" w:hAnsi="Tahoma" w:cs="Tahoma"/>
                <w:color w:val="00B050"/>
              </w:rPr>
              <w:t>on’t know</w:t>
            </w:r>
          </w:p>
        </w:tc>
        <w:tc>
          <w:tcPr>
            <w:tcW w:w="0" w:type="auto"/>
            <w:vAlign w:val="center"/>
          </w:tcPr>
          <w:p w:rsidRPr="00855FE8" w:rsidR="006F5758" w:rsidP="003F7595" w:rsidRDefault="004A6511" w14:paraId="624DEBC4" w14:textId="1A8D801A">
            <w:pPr>
              <w:pStyle w:val="OMNIQ"/>
              <w:ind w:left="0" w:firstLine="0"/>
              <w:jc w:val="center"/>
              <w:rPr>
                <w:rFonts w:ascii="Tahoma" w:hAnsi="Tahoma" w:cs="Tahoma"/>
                <w:color w:val="00B050"/>
              </w:rPr>
            </w:pPr>
            <w:r>
              <w:rPr>
                <w:rFonts w:ascii="Tahoma" w:hAnsi="Tahoma" w:cs="Tahoma"/>
                <w:color w:val="00B050"/>
              </w:rPr>
              <w:t>[</w:t>
            </w:r>
            <w:r w:rsidRPr="00855FE8" w:rsidR="006F5758">
              <w:rPr>
                <w:rFonts w:ascii="Tahoma" w:hAnsi="Tahoma" w:cs="Tahoma"/>
                <w:color w:val="00B050"/>
              </w:rPr>
              <w:t>DO NOT READ</w:t>
            </w:r>
            <w:r>
              <w:rPr>
                <w:rFonts w:ascii="Tahoma" w:hAnsi="Tahoma" w:cs="Tahoma"/>
                <w:color w:val="00B050"/>
              </w:rPr>
              <w:t>]</w:t>
            </w:r>
            <w:r w:rsidRPr="00855FE8" w:rsidR="006F5758">
              <w:rPr>
                <w:rFonts w:ascii="Tahoma" w:hAnsi="Tahoma" w:cs="Tahoma"/>
                <w:color w:val="00B050"/>
              </w:rPr>
              <w:t xml:space="preserve"> </w:t>
            </w:r>
            <w:r w:rsidRPr="00855FE8" w:rsidR="00A9226C">
              <w:rPr>
                <w:rFonts w:ascii="Tahoma" w:hAnsi="Tahoma" w:cs="Tahoma"/>
                <w:color w:val="00B050"/>
              </w:rPr>
              <w:t>R</w:t>
            </w:r>
            <w:r w:rsidR="00A9226C">
              <w:rPr>
                <w:rFonts w:ascii="Tahoma" w:hAnsi="Tahoma" w:cs="Tahoma"/>
                <w:color w:val="00B050"/>
              </w:rPr>
              <w:t>efused</w:t>
            </w:r>
          </w:p>
        </w:tc>
      </w:tr>
      <w:tr w:rsidRPr="00855FE8" w:rsidR="00CE0B40" w:rsidTr="00CE0B40" w14:paraId="2961BF23" w14:textId="77777777">
        <w:tc>
          <w:tcPr>
            <w:tcW w:w="0" w:type="auto"/>
            <w:shd w:val="clear" w:color="auto" w:fill="auto"/>
          </w:tcPr>
          <w:p w:rsidRPr="00855FE8" w:rsidR="00CE0B40" w:rsidP="003F7595" w:rsidRDefault="00CE0B40" w14:paraId="4B958C7E" w14:textId="77777777">
            <w:pPr>
              <w:pStyle w:val="OMNIQ"/>
              <w:ind w:left="0" w:firstLine="0"/>
              <w:rPr>
                <w:rFonts w:ascii="Tahoma" w:hAnsi="Tahoma" w:cs="Tahoma"/>
              </w:rPr>
            </w:pPr>
            <w:r w:rsidRPr="00855FE8">
              <w:rPr>
                <w:rFonts w:ascii="Tahoma" w:hAnsi="Tahoma" w:cs="Tahoma"/>
              </w:rPr>
              <w:t>A toll-free telephone number to answer your questions</w:t>
            </w:r>
          </w:p>
        </w:tc>
        <w:tc>
          <w:tcPr>
            <w:tcW w:w="0" w:type="auto"/>
            <w:shd w:val="clear" w:color="auto" w:fill="auto"/>
          </w:tcPr>
          <w:p w:rsidRPr="00855FE8" w:rsidR="00CE0B40" w:rsidP="003F7595" w:rsidRDefault="00CE0B40" w14:paraId="433B8EC5" w14:textId="77777777">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CE0B40" w:rsidP="003F7595" w:rsidRDefault="00CE0B40" w14:paraId="5EE102F7" w14:textId="77777777">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CE0B40" w:rsidP="003F7595" w:rsidRDefault="00CE0B40" w14:paraId="793BB10B" w14:textId="77777777">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CE0B40" w:rsidP="003F7595" w:rsidRDefault="00CE0B40" w14:paraId="0203E1BF" w14:textId="77777777">
            <w:pPr>
              <w:pStyle w:val="OMNIQ"/>
              <w:ind w:left="0" w:firstLine="0"/>
              <w:jc w:val="center"/>
              <w:rPr>
                <w:rFonts w:ascii="Tahoma" w:hAnsi="Tahoma" w:cs="Tahoma"/>
              </w:rPr>
            </w:pPr>
            <w:r w:rsidRPr="00855FE8">
              <w:rPr>
                <w:rFonts w:ascii="Tahoma" w:hAnsi="Tahoma" w:cs="Tahoma"/>
              </w:rPr>
              <w:t>4</w:t>
            </w:r>
          </w:p>
        </w:tc>
        <w:tc>
          <w:tcPr>
            <w:tcW w:w="0" w:type="auto"/>
          </w:tcPr>
          <w:p w:rsidRPr="00040C93" w:rsidR="00CE0B40" w:rsidP="003F7595" w:rsidRDefault="00CE0B40" w14:paraId="69F7FB7B" w14:textId="77777777">
            <w:pPr>
              <w:pStyle w:val="OMNIQ"/>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CE0B40" w:rsidP="003F7595" w:rsidRDefault="00CE0B40" w14:paraId="69778622" w14:textId="77777777">
            <w:pPr>
              <w:pStyle w:val="OMNIQ"/>
              <w:ind w:left="0" w:firstLine="0"/>
              <w:jc w:val="center"/>
              <w:rPr>
                <w:rFonts w:ascii="Tahoma" w:hAnsi="Tahoma" w:cs="Tahoma"/>
                <w:color w:val="00B050"/>
              </w:rPr>
            </w:pPr>
            <w:r w:rsidRPr="00855FE8">
              <w:rPr>
                <w:rFonts w:ascii="Tahoma" w:hAnsi="Tahoma" w:cs="Tahoma"/>
                <w:color w:val="00B050"/>
              </w:rPr>
              <w:t>9</w:t>
            </w:r>
          </w:p>
        </w:tc>
      </w:tr>
      <w:tr w:rsidRPr="00855FE8" w:rsidR="00CE0B40" w:rsidTr="00CE0B40" w14:paraId="4187557C" w14:textId="77777777">
        <w:tc>
          <w:tcPr>
            <w:tcW w:w="0" w:type="auto"/>
            <w:shd w:val="clear" w:color="auto" w:fill="auto"/>
          </w:tcPr>
          <w:p w:rsidRPr="00855FE8" w:rsidR="00CE0B40" w:rsidP="003F7595" w:rsidRDefault="00CE0B40" w14:paraId="25EE7410" w14:textId="77777777">
            <w:pPr>
              <w:pStyle w:val="OMNIQ"/>
              <w:ind w:left="0" w:firstLine="0"/>
              <w:rPr>
                <w:rFonts w:ascii="Tahoma" w:hAnsi="Tahoma" w:cs="Tahoma"/>
              </w:rPr>
            </w:pPr>
            <w:r w:rsidRPr="00855FE8">
              <w:rPr>
                <w:rFonts w:ascii="Tahoma" w:hAnsi="Tahoma" w:cs="Tahoma"/>
              </w:rPr>
              <w:t>Office locations you can visit where an IRS representative will answer your questions</w:t>
            </w:r>
          </w:p>
        </w:tc>
        <w:tc>
          <w:tcPr>
            <w:tcW w:w="0" w:type="auto"/>
            <w:shd w:val="clear" w:color="auto" w:fill="auto"/>
          </w:tcPr>
          <w:p w:rsidRPr="00855FE8" w:rsidR="00CE0B40" w:rsidP="003F7595" w:rsidRDefault="00CE0B40" w14:paraId="47E75531" w14:textId="77777777">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CE0B40" w:rsidP="003F7595" w:rsidRDefault="00CE0B40" w14:paraId="10BC084E" w14:textId="77777777">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CE0B40" w:rsidP="003F7595" w:rsidRDefault="00CE0B40" w14:paraId="1897411A" w14:textId="77777777">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CE0B40" w:rsidP="003F7595" w:rsidRDefault="00CE0B40" w14:paraId="7DA92EB9" w14:textId="77777777">
            <w:pPr>
              <w:pStyle w:val="OMNIQ"/>
              <w:ind w:left="0" w:firstLine="0"/>
              <w:jc w:val="center"/>
              <w:rPr>
                <w:rFonts w:ascii="Tahoma" w:hAnsi="Tahoma" w:cs="Tahoma"/>
              </w:rPr>
            </w:pPr>
            <w:r w:rsidRPr="00855FE8">
              <w:rPr>
                <w:rFonts w:ascii="Tahoma" w:hAnsi="Tahoma" w:cs="Tahoma"/>
              </w:rPr>
              <w:t>4</w:t>
            </w:r>
          </w:p>
        </w:tc>
        <w:tc>
          <w:tcPr>
            <w:tcW w:w="0" w:type="auto"/>
          </w:tcPr>
          <w:p w:rsidRPr="00040C93" w:rsidR="00CE0B40" w:rsidP="003F7595" w:rsidRDefault="00CE0B40" w14:paraId="5E727CD2" w14:textId="77777777">
            <w:pPr>
              <w:pStyle w:val="OMNIQ"/>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CE0B40" w:rsidP="003F7595" w:rsidRDefault="00CE0B40" w14:paraId="692B69D1" w14:textId="77777777">
            <w:pPr>
              <w:pStyle w:val="OMNIQ"/>
              <w:ind w:left="0" w:firstLine="0"/>
              <w:jc w:val="center"/>
              <w:rPr>
                <w:rFonts w:ascii="Tahoma" w:hAnsi="Tahoma" w:cs="Tahoma"/>
                <w:color w:val="00B050"/>
              </w:rPr>
            </w:pPr>
            <w:r w:rsidRPr="00855FE8">
              <w:rPr>
                <w:rFonts w:ascii="Tahoma" w:hAnsi="Tahoma" w:cs="Tahoma"/>
                <w:color w:val="00B050"/>
              </w:rPr>
              <w:t>9</w:t>
            </w:r>
          </w:p>
        </w:tc>
      </w:tr>
      <w:tr w:rsidRPr="00855FE8" w:rsidR="00CE0B40" w:rsidTr="00CE0B40" w14:paraId="1F4A7D08" w14:textId="77777777">
        <w:tc>
          <w:tcPr>
            <w:tcW w:w="0" w:type="auto"/>
            <w:shd w:val="clear" w:color="auto" w:fill="auto"/>
          </w:tcPr>
          <w:p w:rsidRPr="00855FE8" w:rsidR="00CE0B40" w:rsidP="003F7595" w:rsidRDefault="00CE0B40" w14:paraId="7FE758B9" w14:textId="17AD1FA5">
            <w:pPr>
              <w:pStyle w:val="OMNIQ"/>
              <w:ind w:left="0" w:firstLine="0"/>
              <w:rPr>
                <w:rFonts w:ascii="Tahoma" w:hAnsi="Tahoma" w:cs="Tahoma"/>
              </w:rPr>
            </w:pPr>
            <w:r w:rsidRPr="00855FE8">
              <w:rPr>
                <w:rFonts w:ascii="Tahoma" w:hAnsi="Tahoma" w:cs="Tahoma"/>
              </w:rPr>
              <w:t>A website to provide you with information</w:t>
            </w:r>
          </w:p>
        </w:tc>
        <w:tc>
          <w:tcPr>
            <w:tcW w:w="0" w:type="auto"/>
            <w:shd w:val="clear" w:color="auto" w:fill="auto"/>
          </w:tcPr>
          <w:p w:rsidRPr="00855FE8" w:rsidR="00CE0B40" w:rsidP="003F7595" w:rsidRDefault="00CE0B40" w14:paraId="6943B9E0" w14:textId="77777777">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CE0B40" w:rsidP="003F7595" w:rsidRDefault="00CE0B40" w14:paraId="663EAC33" w14:textId="77777777">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CE0B40" w:rsidP="003F7595" w:rsidRDefault="00CE0B40" w14:paraId="0D611AF7" w14:textId="77777777">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CE0B40" w:rsidP="003F7595" w:rsidRDefault="00CE0B40" w14:paraId="61542190" w14:textId="77777777">
            <w:pPr>
              <w:pStyle w:val="OMNIQ"/>
              <w:ind w:left="0" w:firstLine="0"/>
              <w:jc w:val="center"/>
              <w:rPr>
                <w:rFonts w:ascii="Tahoma" w:hAnsi="Tahoma" w:cs="Tahoma"/>
              </w:rPr>
            </w:pPr>
            <w:r w:rsidRPr="00855FE8">
              <w:rPr>
                <w:rFonts w:ascii="Tahoma" w:hAnsi="Tahoma" w:cs="Tahoma"/>
              </w:rPr>
              <w:t>4</w:t>
            </w:r>
          </w:p>
        </w:tc>
        <w:tc>
          <w:tcPr>
            <w:tcW w:w="0" w:type="auto"/>
          </w:tcPr>
          <w:p w:rsidRPr="00040C93" w:rsidR="00CE0B40" w:rsidP="003F7595" w:rsidRDefault="00CE0B40" w14:paraId="7398751D" w14:textId="77777777">
            <w:pPr>
              <w:pStyle w:val="OMNIQ"/>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CE0B40" w:rsidP="003F7595" w:rsidRDefault="00CE0B40" w14:paraId="3AD1D7A4" w14:textId="77777777">
            <w:pPr>
              <w:pStyle w:val="OMNIQ"/>
              <w:ind w:left="0" w:firstLine="0"/>
              <w:jc w:val="center"/>
              <w:rPr>
                <w:rFonts w:ascii="Tahoma" w:hAnsi="Tahoma" w:cs="Tahoma"/>
                <w:color w:val="00B050"/>
              </w:rPr>
            </w:pPr>
            <w:r w:rsidRPr="00855FE8">
              <w:rPr>
                <w:rFonts w:ascii="Tahoma" w:hAnsi="Tahoma" w:cs="Tahoma"/>
                <w:color w:val="00B050"/>
              </w:rPr>
              <w:t>9</w:t>
            </w:r>
          </w:p>
        </w:tc>
      </w:tr>
      <w:tr w:rsidRPr="00855FE8" w:rsidR="00CE0B40" w:rsidTr="00CE0B40" w14:paraId="6A124651" w14:textId="77777777">
        <w:tc>
          <w:tcPr>
            <w:tcW w:w="0" w:type="auto"/>
            <w:shd w:val="clear" w:color="auto" w:fill="auto"/>
          </w:tcPr>
          <w:p w:rsidRPr="00855FE8" w:rsidR="00CE0B40" w:rsidP="003F7595" w:rsidRDefault="00CE0B40" w14:paraId="07AB5634" w14:textId="77777777">
            <w:pPr>
              <w:pStyle w:val="OMNIQ"/>
              <w:ind w:left="0" w:firstLine="0"/>
              <w:rPr>
                <w:rFonts w:ascii="Tahoma" w:hAnsi="Tahoma" w:cs="Tahoma"/>
              </w:rPr>
            </w:pPr>
            <w:r w:rsidRPr="00855FE8">
              <w:rPr>
                <w:rFonts w:ascii="Tahoma" w:hAnsi="Tahoma" w:cs="Tahoma"/>
              </w:rPr>
              <w:t xml:space="preserve">The ability to email your questions directly to the IRS </w:t>
            </w:r>
          </w:p>
        </w:tc>
        <w:tc>
          <w:tcPr>
            <w:tcW w:w="0" w:type="auto"/>
            <w:shd w:val="clear" w:color="auto" w:fill="auto"/>
          </w:tcPr>
          <w:p w:rsidRPr="00855FE8" w:rsidR="00CE0B40" w:rsidP="003F7595" w:rsidRDefault="00CE0B40" w14:paraId="5316C881" w14:textId="77777777">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CE0B40" w:rsidP="003F7595" w:rsidRDefault="00CE0B40" w14:paraId="2C16DEDF" w14:textId="77777777">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CE0B40" w:rsidP="003F7595" w:rsidRDefault="00CE0B40" w14:paraId="0470DAF8" w14:textId="77777777">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CE0B40" w:rsidP="003F7595" w:rsidRDefault="00CE0B40" w14:paraId="788D1A48" w14:textId="77777777">
            <w:pPr>
              <w:pStyle w:val="OMNIQ"/>
              <w:ind w:left="0" w:firstLine="0"/>
              <w:jc w:val="center"/>
              <w:rPr>
                <w:rFonts w:ascii="Tahoma" w:hAnsi="Tahoma" w:cs="Tahoma"/>
              </w:rPr>
            </w:pPr>
            <w:r w:rsidRPr="00855FE8">
              <w:rPr>
                <w:rFonts w:ascii="Tahoma" w:hAnsi="Tahoma" w:cs="Tahoma"/>
              </w:rPr>
              <w:t>4</w:t>
            </w:r>
          </w:p>
        </w:tc>
        <w:tc>
          <w:tcPr>
            <w:tcW w:w="0" w:type="auto"/>
          </w:tcPr>
          <w:p w:rsidRPr="00040C93" w:rsidR="00CE0B40" w:rsidP="003F7595" w:rsidRDefault="00CE0B40" w14:paraId="58363337" w14:textId="77777777">
            <w:pPr>
              <w:pStyle w:val="OMNIQ"/>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CE0B40" w:rsidP="003F7595" w:rsidRDefault="00CE0B40" w14:paraId="3257B6F3" w14:textId="77777777">
            <w:pPr>
              <w:pStyle w:val="OMNIQ"/>
              <w:ind w:left="0" w:firstLine="0"/>
              <w:jc w:val="center"/>
              <w:rPr>
                <w:rFonts w:ascii="Tahoma" w:hAnsi="Tahoma" w:cs="Tahoma"/>
                <w:color w:val="00B050"/>
              </w:rPr>
            </w:pPr>
            <w:r w:rsidRPr="00855FE8">
              <w:rPr>
                <w:rFonts w:ascii="Tahoma" w:hAnsi="Tahoma" w:cs="Tahoma"/>
                <w:color w:val="00B050"/>
              </w:rPr>
              <w:t>9</w:t>
            </w:r>
          </w:p>
        </w:tc>
      </w:tr>
      <w:tr w:rsidRPr="00855FE8" w:rsidR="00CE0B40" w:rsidTr="00CE0B40" w14:paraId="1636821E" w14:textId="77777777">
        <w:tc>
          <w:tcPr>
            <w:tcW w:w="0" w:type="auto"/>
            <w:shd w:val="clear" w:color="auto" w:fill="auto"/>
          </w:tcPr>
          <w:p w:rsidRPr="00855FE8" w:rsidR="00CE0B40" w:rsidP="003F7595" w:rsidRDefault="00CE0B40" w14:paraId="5A207A8D" w14:textId="77777777">
            <w:pPr>
              <w:pStyle w:val="OMNIQ"/>
              <w:ind w:left="0" w:firstLine="0"/>
              <w:rPr>
                <w:rFonts w:ascii="Tahoma" w:hAnsi="Tahoma" w:cs="Tahoma"/>
              </w:rPr>
            </w:pPr>
            <w:r w:rsidRPr="00855FE8">
              <w:rPr>
                <w:rFonts w:ascii="Tahoma" w:hAnsi="Tahoma" w:cs="Tahoma"/>
              </w:rPr>
              <w:t>Opportunities for electronic filing of tax returns</w:t>
            </w:r>
          </w:p>
        </w:tc>
        <w:tc>
          <w:tcPr>
            <w:tcW w:w="0" w:type="auto"/>
            <w:shd w:val="clear" w:color="auto" w:fill="auto"/>
          </w:tcPr>
          <w:p w:rsidRPr="00855FE8" w:rsidR="00CE0B40" w:rsidP="003F7595" w:rsidRDefault="00CE0B40" w14:paraId="2B0A46FE" w14:textId="77777777">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CE0B40" w:rsidP="003F7595" w:rsidRDefault="00CE0B40" w14:paraId="44525AF6" w14:textId="77777777">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CE0B40" w:rsidP="003F7595" w:rsidRDefault="00CE0B40" w14:paraId="26785D4B" w14:textId="77777777">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CE0B40" w:rsidP="003F7595" w:rsidRDefault="00CE0B40" w14:paraId="729FDC7C" w14:textId="77777777">
            <w:pPr>
              <w:pStyle w:val="OMNIQ"/>
              <w:ind w:left="0" w:firstLine="0"/>
              <w:jc w:val="center"/>
              <w:rPr>
                <w:rFonts w:ascii="Tahoma" w:hAnsi="Tahoma" w:cs="Tahoma"/>
              </w:rPr>
            </w:pPr>
            <w:r w:rsidRPr="00855FE8">
              <w:rPr>
                <w:rFonts w:ascii="Tahoma" w:hAnsi="Tahoma" w:cs="Tahoma"/>
              </w:rPr>
              <w:t>4</w:t>
            </w:r>
          </w:p>
        </w:tc>
        <w:tc>
          <w:tcPr>
            <w:tcW w:w="0" w:type="auto"/>
          </w:tcPr>
          <w:p w:rsidRPr="00040C93" w:rsidR="00CE0B40" w:rsidP="003F7595" w:rsidRDefault="00CE0B40" w14:paraId="79DA83DE" w14:textId="77777777">
            <w:pPr>
              <w:pStyle w:val="OMNIQ"/>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CE0B40" w:rsidP="003F7595" w:rsidRDefault="00CE0B40" w14:paraId="4F01E18B" w14:textId="77777777">
            <w:pPr>
              <w:pStyle w:val="OMNIQ"/>
              <w:ind w:left="0" w:firstLine="0"/>
              <w:jc w:val="center"/>
              <w:rPr>
                <w:rFonts w:ascii="Tahoma" w:hAnsi="Tahoma" w:cs="Tahoma"/>
                <w:color w:val="00B050"/>
              </w:rPr>
            </w:pPr>
            <w:r w:rsidRPr="00855FE8">
              <w:rPr>
                <w:rFonts w:ascii="Tahoma" w:hAnsi="Tahoma" w:cs="Tahoma"/>
                <w:color w:val="00B050"/>
              </w:rPr>
              <w:t>9</w:t>
            </w:r>
          </w:p>
        </w:tc>
      </w:tr>
      <w:tr w:rsidRPr="00855FE8" w:rsidR="00CE0B40" w:rsidTr="00CE0B40" w14:paraId="7A0BB80D" w14:textId="77777777">
        <w:tc>
          <w:tcPr>
            <w:tcW w:w="0" w:type="auto"/>
            <w:shd w:val="clear" w:color="auto" w:fill="auto"/>
          </w:tcPr>
          <w:p w:rsidRPr="00855FE8" w:rsidR="00CE0B40" w:rsidP="003F7595" w:rsidRDefault="00CE0B40" w14:paraId="442A6C99" w14:textId="5F8C7B2D">
            <w:pPr>
              <w:pStyle w:val="OMNIQ"/>
              <w:ind w:left="0" w:firstLine="0"/>
              <w:rPr>
                <w:rFonts w:ascii="Tahoma" w:hAnsi="Tahoma" w:cs="Tahoma"/>
              </w:rPr>
            </w:pPr>
            <w:r w:rsidRPr="00855FE8">
              <w:rPr>
                <w:rFonts w:ascii="Tahoma" w:hAnsi="Tahoma" w:cs="Tahoma"/>
              </w:rPr>
              <w:t>A computer terminal located in a kiosk at a library or shopping mall</w:t>
            </w:r>
            <w:r w:rsidRPr="00855FE8" w:rsidR="00602430">
              <w:rPr>
                <w:rFonts w:ascii="Tahoma" w:hAnsi="Tahoma" w:cs="Tahoma"/>
              </w:rPr>
              <w:t xml:space="preserve"> that leads to the IRS website or through which you can talk to someone or online chat with someone</w:t>
            </w:r>
          </w:p>
        </w:tc>
        <w:tc>
          <w:tcPr>
            <w:tcW w:w="0" w:type="auto"/>
            <w:shd w:val="clear" w:color="auto" w:fill="auto"/>
          </w:tcPr>
          <w:p w:rsidRPr="00855FE8" w:rsidR="00CE0B40" w:rsidP="003F7595" w:rsidRDefault="00CE0B40" w14:paraId="2A951029" w14:textId="77777777">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CE0B40" w:rsidP="003F7595" w:rsidRDefault="00CE0B40" w14:paraId="3399C1EC" w14:textId="77777777">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CE0B40" w:rsidP="003F7595" w:rsidRDefault="00CE0B40" w14:paraId="2CB14A16" w14:textId="77777777">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CE0B40" w:rsidP="003F7595" w:rsidRDefault="00CE0B40" w14:paraId="2873EF2E" w14:textId="77777777">
            <w:pPr>
              <w:pStyle w:val="OMNIQ"/>
              <w:ind w:left="0" w:firstLine="0"/>
              <w:jc w:val="center"/>
              <w:rPr>
                <w:rFonts w:ascii="Tahoma" w:hAnsi="Tahoma" w:cs="Tahoma"/>
              </w:rPr>
            </w:pPr>
            <w:r w:rsidRPr="00855FE8">
              <w:rPr>
                <w:rFonts w:ascii="Tahoma" w:hAnsi="Tahoma" w:cs="Tahoma"/>
              </w:rPr>
              <w:t>4</w:t>
            </w:r>
          </w:p>
        </w:tc>
        <w:tc>
          <w:tcPr>
            <w:tcW w:w="0" w:type="auto"/>
          </w:tcPr>
          <w:p w:rsidRPr="00040C93" w:rsidR="00CE0B40" w:rsidP="003F7595" w:rsidRDefault="00CE0B40" w14:paraId="02AB929A" w14:textId="77777777">
            <w:pPr>
              <w:pStyle w:val="OMNIQ"/>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CE0B40" w:rsidP="003F7595" w:rsidRDefault="00CE0B40" w14:paraId="0B23DE16" w14:textId="77777777">
            <w:pPr>
              <w:pStyle w:val="OMNIQ"/>
              <w:ind w:left="0" w:firstLine="0"/>
              <w:jc w:val="center"/>
              <w:rPr>
                <w:rFonts w:ascii="Tahoma" w:hAnsi="Tahoma" w:cs="Tahoma"/>
                <w:color w:val="00B050"/>
              </w:rPr>
            </w:pPr>
            <w:r w:rsidRPr="00855FE8">
              <w:rPr>
                <w:rFonts w:ascii="Tahoma" w:hAnsi="Tahoma" w:cs="Tahoma"/>
                <w:color w:val="00B050"/>
              </w:rPr>
              <w:t>9</w:t>
            </w:r>
          </w:p>
        </w:tc>
      </w:tr>
      <w:tr w:rsidRPr="00855FE8" w:rsidR="00CE0B40" w:rsidTr="00CE0B40" w14:paraId="1F95E890" w14:textId="77777777">
        <w:tc>
          <w:tcPr>
            <w:tcW w:w="0" w:type="auto"/>
            <w:shd w:val="clear" w:color="auto" w:fill="auto"/>
          </w:tcPr>
          <w:p w:rsidRPr="00855FE8" w:rsidR="00CE0B40" w:rsidP="003F7595" w:rsidRDefault="00CE0B40" w14:paraId="2EA0B530" w14:textId="77777777">
            <w:pPr>
              <w:pStyle w:val="OMNIQ"/>
              <w:ind w:left="0" w:firstLine="0"/>
              <w:rPr>
                <w:rFonts w:ascii="Tahoma" w:hAnsi="Tahoma" w:cs="Tahoma"/>
              </w:rPr>
            </w:pPr>
            <w:r w:rsidRPr="00855FE8">
              <w:rPr>
                <w:rFonts w:ascii="Tahoma" w:hAnsi="Tahoma" w:cs="Tahoma"/>
              </w:rPr>
              <w:t>Community-based tax clinics at convenient locations, such as schools, community centers, libraries, etc.</w:t>
            </w:r>
          </w:p>
        </w:tc>
        <w:tc>
          <w:tcPr>
            <w:tcW w:w="0" w:type="auto"/>
            <w:shd w:val="clear" w:color="auto" w:fill="auto"/>
          </w:tcPr>
          <w:p w:rsidRPr="00855FE8" w:rsidR="00CE0B40" w:rsidP="003F7595" w:rsidRDefault="00CE0B40" w14:paraId="6653C156" w14:textId="77777777">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CE0B40" w:rsidP="003F7595" w:rsidRDefault="00CE0B40" w14:paraId="362CE459" w14:textId="77777777">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CE0B40" w:rsidP="003F7595" w:rsidRDefault="00CE0B40" w14:paraId="7340F795" w14:textId="77777777">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CE0B40" w:rsidP="003F7595" w:rsidRDefault="00CE0B40" w14:paraId="1E66F363" w14:textId="77777777">
            <w:pPr>
              <w:pStyle w:val="OMNIQ"/>
              <w:ind w:left="0" w:firstLine="0"/>
              <w:jc w:val="center"/>
              <w:rPr>
                <w:rFonts w:ascii="Tahoma" w:hAnsi="Tahoma" w:cs="Tahoma"/>
              </w:rPr>
            </w:pPr>
            <w:r w:rsidRPr="00855FE8">
              <w:rPr>
                <w:rFonts w:ascii="Tahoma" w:hAnsi="Tahoma" w:cs="Tahoma"/>
              </w:rPr>
              <w:t>4</w:t>
            </w:r>
          </w:p>
        </w:tc>
        <w:tc>
          <w:tcPr>
            <w:tcW w:w="0" w:type="auto"/>
          </w:tcPr>
          <w:p w:rsidRPr="00040C93" w:rsidR="00CE0B40" w:rsidP="003F7595" w:rsidRDefault="00CE0B40" w14:paraId="6E93D1F0" w14:textId="77777777">
            <w:pPr>
              <w:pStyle w:val="OMNIQ"/>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CE0B40" w:rsidP="003F7595" w:rsidRDefault="00CE0B40" w14:paraId="37E9CE23" w14:textId="77777777">
            <w:pPr>
              <w:pStyle w:val="OMNIQ"/>
              <w:ind w:left="0" w:firstLine="0"/>
              <w:jc w:val="center"/>
              <w:rPr>
                <w:rFonts w:ascii="Tahoma" w:hAnsi="Tahoma" w:cs="Tahoma"/>
                <w:color w:val="00B050"/>
              </w:rPr>
            </w:pPr>
            <w:r w:rsidRPr="00855FE8">
              <w:rPr>
                <w:rFonts w:ascii="Tahoma" w:hAnsi="Tahoma" w:cs="Tahoma"/>
                <w:color w:val="00B050"/>
              </w:rPr>
              <w:t>9</w:t>
            </w:r>
          </w:p>
        </w:tc>
      </w:tr>
      <w:tr w:rsidRPr="00855FE8" w:rsidR="00CE0B40" w:rsidTr="00CE0B40" w14:paraId="50F3CBE7" w14:textId="77777777">
        <w:tc>
          <w:tcPr>
            <w:tcW w:w="0" w:type="auto"/>
            <w:shd w:val="clear" w:color="auto" w:fill="auto"/>
          </w:tcPr>
          <w:p w:rsidRPr="00855FE8" w:rsidR="00CE0B40" w:rsidP="003F7595" w:rsidRDefault="00362B54" w14:paraId="5507999A" w14:textId="467CD237">
            <w:pPr>
              <w:pStyle w:val="OMNIQ"/>
              <w:ind w:left="0" w:firstLine="0"/>
              <w:rPr>
                <w:rFonts w:ascii="Tahoma" w:hAnsi="Tahoma" w:cs="Tahoma"/>
              </w:rPr>
            </w:pPr>
            <w:r w:rsidRPr="006A7B64">
              <w:rPr>
                <w:rFonts w:ascii="Tahoma" w:hAnsi="Tahoma" w:cs="Tahoma"/>
              </w:rPr>
              <w:t>IRS t</w:t>
            </w:r>
            <w:r w:rsidRPr="00362B54" w:rsidR="00CE0B40">
              <w:rPr>
                <w:rFonts w:ascii="Tahoma" w:hAnsi="Tahoma" w:cs="Tahoma"/>
              </w:rPr>
              <w:t xml:space="preserve">ax </w:t>
            </w:r>
            <w:r w:rsidRPr="00362B54" w:rsidR="0061258D">
              <w:rPr>
                <w:rFonts w:ascii="Tahoma" w:hAnsi="Tahoma" w:cs="Tahoma"/>
              </w:rPr>
              <w:t>sources</w:t>
            </w:r>
            <w:r w:rsidRPr="00362B54" w:rsidR="00CE0B40">
              <w:rPr>
                <w:rFonts w:ascii="Tahoma" w:hAnsi="Tahoma" w:cs="Tahoma"/>
              </w:rPr>
              <w:t xml:space="preserve"> on social media such as social networking sites and blogs that provide you information and assistance</w:t>
            </w:r>
          </w:p>
        </w:tc>
        <w:tc>
          <w:tcPr>
            <w:tcW w:w="0" w:type="auto"/>
            <w:shd w:val="clear" w:color="auto" w:fill="auto"/>
          </w:tcPr>
          <w:p w:rsidRPr="00855FE8" w:rsidR="00CE0B40" w:rsidP="003F7595" w:rsidRDefault="00CE0B40" w14:paraId="1F9C991E" w14:textId="77777777">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CE0B40" w:rsidP="003F7595" w:rsidRDefault="00CE0B40" w14:paraId="55AAC427" w14:textId="77777777">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CE0B40" w:rsidP="003F7595" w:rsidRDefault="00CE0B40" w14:paraId="1333E51C" w14:textId="77777777">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CE0B40" w:rsidP="003F7595" w:rsidRDefault="00CE0B40" w14:paraId="48E92DF3" w14:textId="77777777">
            <w:pPr>
              <w:pStyle w:val="OMNIQ"/>
              <w:ind w:left="0" w:firstLine="0"/>
              <w:jc w:val="center"/>
              <w:rPr>
                <w:rFonts w:ascii="Tahoma" w:hAnsi="Tahoma" w:cs="Tahoma"/>
              </w:rPr>
            </w:pPr>
            <w:r w:rsidRPr="00855FE8">
              <w:rPr>
                <w:rFonts w:ascii="Tahoma" w:hAnsi="Tahoma" w:cs="Tahoma"/>
              </w:rPr>
              <w:t>4</w:t>
            </w:r>
          </w:p>
        </w:tc>
        <w:tc>
          <w:tcPr>
            <w:tcW w:w="0" w:type="auto"/>
          </w:tcPr>
          <w:p w:rsidRPr="00040C93" w:rsidR="00CE0B40" w:rsidP="003F7595" w:rsidRDefault="00CE0B40" w14:paraId="3494A7C2" w14:textId="77777777">
            <w:pPr>
              <w:pStyle w:val="OMNIQ"/>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CE0B40" w:rsidP="003F7595" w:rsidRDefault="00CE0B40" w14:paraId="45F48735" w14:textId="77777777">
            <w:pPr>
              <w:pStyle w:val="OMNIQ"/>
              <w:ind w:left="0" w:firstLine="0"/>
              <w:jc w:val="center"/>
              <w:rPr>
                <w:rFonts w:ascii="Tahoma" w:hAnsi="Tahoma" w:cs="Tahoma"/>
                <w:color w:val="00B050"/>
              </w:rPr>
            </w:pPr>
            <w:r w:rsidRPr="00855FE8">
              <w:rPr>
                <w:rFonts w:ascii="Tahoma" w:hAnsi="Tahoma" w:cs="Tahoma"/>
                <w:color w:val="00B050"/>
              </w:rPr>
              <w:t>9</w:t>
            </w:r>
          </w:p>
        </w:tc>
      </w:tr>
      <w:tr w:rsidRPr="00855FE8" w:rsidR="00CE0B40" w:rsidTr="00CE0B40" w14:paraId="79069503" w14:textId="77777777">
        <w:tc>
          <w:tcPr>
            <w:tcW w:w="0" w:type="auto"/>
            <w:shd w:val="clear" w:color="auto" w:fill="auto"/>
          </w:tcPr>
          <w:p w:rsidRPr="00855FE8" w:rsidR="00CE0B40" w:rsidP="003F7595" w:rsidRDefault="00CE0B40" w14:paraId="33E239FB" w14:textId="77777777">
            <w:pPr>
              <w:pStyle w:val="OMNIQ"/>
              <w:ind w:left="0" w:firstLine="0"/>
              <w:rPr>
                <w:rFonts w:ascii="Tahoma" w:hAnsi="Tahoma" w:cs="Tahoma"/>
              </w:rPr>
            </w:pPr>
            <w:r w:rsidRPr="00855FE8">
              <w:rPr>
                <w:rFonts w:ascii="Tahoma" w:hAnsi="Tahoma" w:cs="Tahoma"/>
              </w:rPr>
              <w:t>The ability to hold live face-to-face interactions with an IRS representative located elsewhere in the country using a video communication technology link so as to answer your tax questions or resolve issues with your tax account</w:t>
            </w:r>
          </w:p>
        </w:tc>
        <w:tc>
          <w:tcPr>
            <w:tcW w:w="0" w:type="auto"/>
            <w:shd w:val="clear" w:color="auto" w:fill="auto"/>
          </w:tcPr>
          <w:p w:rsidRPr="00855FE8" w:rsidR="00CE0B40" w:rsidP="003F7595" w:rsidRDefault="00CE0B40" w14:paraId="08D71C97" w14:textId="77777777">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CE0B40" w:rsidP="003F7595" w:rsidRDefault="00CE0B40" w14:paraId="3F708E7E" w14:textId="77777777">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CE0B40" w:rsidP="003F7595" w:rsidRDefault="00CE0B40" w14:paraId="5C17561B" w14:textId="77777777">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CE0B40" w:rsidP="003F7595" w:rsidRDefault="00CE0B40" w14:paraId="064F3DF4" w14:textId="77777777">
            <w:pPr>
              <w:pStyle w:val="OMNIQ"/>
              <w:ind w:left="0" w:firstLine="0"/>
              <w:jc w:val="center"/>
              <w:rPr>
                <w:rFonts w:ascii="Tahoma" w:hAnsi="Tahoma" w:cs="Tahoma"/>
              </w:rPr>
            </w:pPr>
            <w:r w:rsidRPr="00855FE8">
              <w:rPr>
                <w:rFonts w:ascii="Tahoma" w:hAnsi="Tahoma" w:cs="Tahoma"/>
              </w:rPr>
              <w:t>4</w:t>
            </w:r>
          </w:p>
        </w:tc>
        <w:tc>
          <w:tcPr>
            <w:tcW w:w="0" w:type="auto"/>
          </w:tcPr>
          <w:p w:rsidRPr="00040C93" w:rsidR="00CE0B40" w:rsidP="003F7595" w:rsidRDefault="00CE0B40" w14:paraId="29085B96" w14:textId="77777777">
            <w:pPr>
              <w:pStyle w:val="OMNIQ"/>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CE0B40" w:rsidP="003F7595" w:rsidRDefault="00CE0B40" w14:paraId="40AE47D5" w14:textId="77777777">
            <w:pPr>
              <w:pStyle w:val="OMNIQ"/>
              <w:ind w:left="0" w:firstLine="0"/>
              <w:jc w:val="center"/>
              <w:rPr>
                <w:rFonts w:ascii="Tahoma" w:hAnsi="Tahoma" w:cs="Tahoma"/>
                <w:color w:val="00B050"/>
              </w:rPr>
            </w:pPr>
            <w:r w:rsidRPr="00855FE8">
              <w:rPr>
                <w:rFonts w:ascii="Tahoma" w:hAnsi="Tahoma" w:cs="Tahoma"/>
                <w:color w:val="00B050"/>
              </w:rPr>
              <w:t>9</w:t>
            </w:r>
          </w:p>
        </w:tc>
      </w:tr>
      <w:tr w:rsidRPr="00855FE8" w:rsidR="00CE0B40" w:rsidTr="00CE0B40" w14:paraId="77842D87" w14:textId="77777777">
        <w:tc>
          <w:tcPr>
            <w:tcW w:w="0" w:type="auto"/>
            <w:shd w:val="clear" w:color="auto" w:fill="auto"/>
          </w:tcPr>
          <w:p w:rsidRPr="00855FE8" w:rsidR="00CE0B40" w:rsidP="003F7595" w:rsidRDefault="00362B54" w14:paraId="0C8F7DBE" w14:textId="41449BB6">
            <w:pPr>
              <w:pStyle w:val="OMNIQ"/>
              <w:ind w:left="0" w:firstLine="0"/>
              <w:rPr>
                <w:rFonts w:ascii="Tahoma" w:hAnsi="Tahoma" w:cs="Tahoma"/>
              </w:rPr>
            </w:pPr>
            <w:r w:rsidRPr="006A7B64">
              <w:rPr>
                <w:rFonts w:ascii="Tahoma" w:hAnsi="Tahoma" w:cs="Tahoma"/>
              </w:rPr>
              <w:t>IRS a</w:t>
            </w:r>
            <w:r w:rsidRPr="00362B54">
              <w:rPr>
                <w:rFonts w:ascii="Tahoma" w:hAnsi="Tahoma" w:cs="Tahoma"/>
              </w:rPr>
              <w:t xml:space="preserve">pplications </w:t>
            </w:r>
            <w:r w:rsidRPr="00362B54" w:rsidR="00CE0B40">
              <w:rPr>
                <w:rFonts w:ascii="Tahoma" w:hAnsi="Tahoma" w:cs="Tahoma"/>
              </w:rPr>
              <w:t xml:space="preserve">on mobile devices like smartphones </w:t>
            </w:r>
            <w:r w:rsidRPr="00362B54" w:rsidR="00C71C10">
              <w:rPr>
                <w:rFonts w:ascii="Tahoma" w:hAnsi="Tahoma" w:cs="Tahoma"/>
              </w:rPr>
              <w:t xml:space="preserve">or tablets </w:t>
            </w:r>
            <w:r w:rsidRPr="00362B54" w:rsidR="00CE0B40">
              <w:rPr>
                <w:rFonts w:ascii="Tahoma" w:hAnsi="Tahoma" w:cs="Tahoma"/>
              </w:rPr>
              <w:t xml:space="preserve">that provide </w:t>
            </w:r>
            <w:r w:rsidRPr="00362B54" w:rsidR="0061258D">
              <w:rPr>
                <w:rFonts w:ascii="Tahoma" w:hAnsi="Tahoma" w:cs="Tahoma"/>
              </w:rPr>
              <w:t xml:space="preserve">tax </w:t>
            </w:r>
            <w:r w:rsidRPr="00362B54" w:rsidR="00CE0B40">
              <w:rPr>
                <w:rFonts w:ascii="Tahoma" w:hAnsi="Tahoma" w:cs="Tahoma"/>
              </w:rPr>
              <w:t>information and assistance</w:t>
            </w:r>
          </w:p>
        </w:tc>
        <w:tc>
          <w:tcPr>
            <w:tcW w:w="0" w:type="auto"/>
            <w:shd w:val="clear" w:color="auto" w:fill="auto"/>
          </w:tcPr>
          <w:p w:rsidRPr="00855FE8" w:rsidR="00CE0B40" w:rsidP="003F7595" w:rsidRDefault="00CE0B40" w14:paraId="77D799FE" w14:textId="77777777">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CE0B40" w:rsidP="003F7595" w:rsidRDefault="00CE0B40" w14:paraId="253B996A" w14:textId="77777777">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CE0B40" w:rsidP="003F7595" w:rsidRDefault="00CE0B40" w14:paraId="7A793FF6" w14:textId="77777777">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CE0B40" w:rsidP="003F7595" w:rsidRDefault="00CE0B40" w14:paraId="1897B303" w14:textId="77777777">
            <w:pPr>
              <w:pStyle w:val="OMNIQ"/>
              <w:ind w:left="0" w:firstLine="0"/>
              <w:jc w:val="center"/>
              <w:rPr>
                <w:rFonts w:ascii="Tahoma" w:hAnsi="Tahoma" w:cs="Tahoma"/>
              </w:rPr>
            </w:pPr>
            <w:r w:rsidRPr="00855FE8">
              <w:rPr>
                <w:rFonts w:ascii="Tahoma" w:hAnsi="Tahoma" w:cs="Tahoma"/>
              </w:rPr>
              <w:t>4</w:t>
            </w:r>
          </w:p>
        </w:tc>
        <w:tc>
          <w:tcPr>
            <w:tcW w:w="0" w:type="auto"/>
          </w:tcPr>
          <w:p w:rsidRPr="00040C93" w:rsidR="00CE0B40" w:rsidP="003F7595" w:rsidRDefault="00CE0B40" w14:paraId="0EBB2A46" w14:textId="77777777">
            <w:pPr>
              <w:pStyle w:val="OMNIQ"/>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CE0B40" w:rsidP="003F7595" w:rsidRDefault="00CE0B40" w14:paraId="3D516B0A" w14:textId="77777777">
            <w:pPr>
              <w:pStyle w:val="OMNIQ"/>
              <w:ind w:left="0" w:firstLine="0"/>
              <w:jc w:val="center"/>
              <w:rPr>
                <w:rFonts w:ascii="Tahoma" w:hAnsi="Tahoma" w:cs="Tahoma"/>
                <w:color w:val="00B050"/>
              </w:rPr>
            </w:pPr>
            <w:r w:rsidRPr="00855FE8">
              <w:rPr>
                <w:rFonts w:ascii="Tahoma" w:hAnsi="Tahoma" w:cs="Tahoma"/>
                <w:color w:val="00B050"/>
              </w:rPr>
              <w:t>9</w:t>
            </w:r>
          </w:p>
        </w:tc>
      </w:tr>
      <w:tr w:rsidRPr="00855FE8" w:rsidR="00602430" w:rsidTr="00CE0B40" w14:paraId="5B054B7F" w14:textId="77777777">
        <w:tc>
          <w:tcPr>
            <w:tcW w:w="0" w:type="auto"/>
            <w:shd w:val="clear" w:color="auto" w:fill="auto"/>
          </w:tcPr>
          <w:p w:rsidRPr="00855FE8" w:rsidR="00602430" w:rsidP="00602430" w:rsidRDefault="00602430" w14:paraId="0316B3A1" w14:textId="09F2EAD1">
            <w:pPr>
              <w:pStyle w:val="OMNIQ"/>
              <w:ind w:left="0" w:firstLine="0"/>
              <w:rPr>
                <w:rFonts w:ascii="Tahoma" w:hAnsi="Tahoma" w:cs="Tahoma"/>
              </w:rPr>
            </w:pPr>
            <w:r w:rsidRPr="00855FE8">
              <w:rPr>
                <w:rFonts w:ascii="Tahoma" w:hAnsi="Tahoma" w:cs="Tahoma"/>
              </w:rPr>
              <w:t>An IRS personal online account that allows you to login online, confirm your identity, and access your IRS tax account for information and transactions</w:t>
            </w:r>
          </w:p>
        </w:tc>
        <w:tc>
          <w:tcPr>
            <w:tcW w:w="0" w:type="auto"/>
            <w:shd w:val="clear" w:color="auto" w:fill="auto"/>
          </w:tcPr>
          <w:p w:rsidRPr="00855FE8" w:rsidR="00602430" w:rsidP="00602430" w:rsidRDefault="00602430" w14:paraId="18F5C71C" w14:textId="4726FDBC">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602430" w:rsidP="00602430" w:rsidRDefault="00602430" w14:paraId="27E449AE" w14:textId="3DE0FCC6">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602430" w:rsidP="00602430" w:rsidRDefault="00602430" w14:paraId="7BEB4DC8" w14:textId="7B4E0BD9">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602430" w:rsidP="00602430" w:rsidRDefault="00602430" w14:paraId="0D13ECFE" w14:textId="7C296E74">
            <w:pPr>
              <w:pStyle w:val="OMNIQ"/>
              <w:ind w:left="0" w:firstLine="0"/>
              <w:jc w:val="center"/>
              <w:rPr>
                <w:rFonts w:ascii="Tahoma" w:hAnsi="Tahoma" w:cs="Tahoma"/>
              </w:rPr>
            </w:pPr>
            <w:r w:rsidRPr="00855FE8">
              <w:rPr>
                <w:rFonts w:ascii="Tahoma" w:hAnsi="Tahoma" w:cs="Tahoma"/>
              </w:rPr>
              <w:t>4</w:t>
            </w:r>
          </w:p>
        </w:tc>
        <w:tc>
          <w:tcPr>
            <w:tcW w:w="0" w:type="auto"/>
          </w:tcPr>
          <w:p w:rsidRPr="00040C93" w:rsidR="00602430" w:rsidP="00602430" w:rsidRDefault="00602430" w14:paraId="50777F26" w14:textId="5C7F4443">
            <w:pPr>
              <w:pStyle w:val="OMNIQ"/>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602430" w:rsidP="00602430" w:rsidRDefault="00602430" w14:paraId="1355BB76" w14:textId="196A9C61">
            <w:pPr>
              <w:pStyle w:val="OMNIQ"/>
              <w:ind w:left="0" w:firstLine="0"/>
              <w:jc w:val="center"/>
              <w:rPr>
                <w:rFonts w:ascii="Tahoma" w:hAnsi="Tahoma" w:cs="Tahoma"/>
                <w:color w:val="00B050"/>
              </w:rPr>
            </w:pPr>
            <w:r w:rsidRPr="00855FE8">
              <w:rPr>
                <w:rFonts w:ascii="Tahoma" w:hAnsi="Tahoma" w:cs="Tahoma"/>
                <w:color w:val="00B050"/>
              </w:rPr>
              <w:t>9</w:t>
            </w:r>
          </w:p>
        </w:tc>
      </w:tr>
    </w:tbl>
    <w:p w:rsidRPr="00855FE8" w:rsidR="000E72B5" w:rsidP="000E72B5" w:rsidRDefault="000E72B5" w14:paraId="24D39E83" w14:textId="77777777">
      <w:pPr>
        <w:pStyle w:val="OMNIQ"/>
        <w:rPr>
          <w:rFonts w:ascii="Tahoma" w:hAnsi="Tahoma" w:cs="Tahoma"/>
        </w:rPr>
      </w:pPr>
    </w:p>
    <w:p w:rsidRPr="00855FE8" w:rsidR="00846F7F" w:rsidP="000E72B5" w:rsidRDefault="00846F7F" w14:paraId="6574D4D7" w14:textId="77777777">
      <w:pPr>
        <w:pStyle w:val="OMNIQ"/>
        <w:rPr>
          <w:rFonts w:ascii="Tahoma" w:hAnsi="Tahoma" w:cs="Tahoma"/>
        </w:rPr>
      </w:pPr>
    </w:p>
    <w:p w:rsidRPr="00855FE8" w:rsidR="00602430" w:rsidRDefault="00602430" w14:paraId="2D41DBF7" w14:textId="77777777">
      <w:pPr>
        <w:rPr>
          <w:b/>
        </w:rPr>
      </w:pPr>
      <w:r w:rsidRPr="00855FE8">
        <w:br w:type="page"/>
      </w:r>
    </w:p>
    <w:p w:rsidRPr="00855FE8" w:rsidR="007F6ED2" w:rsidP="007F6ED2" w:rsidRDefault="000E72B5" w14:paraId="4E16205C" w14:textId="73FCB49E">
      <w:pPr>
        <w:pStyle w:val="QuestionText"/>
        <w:rPr>
          <w:color w:val="00B050"/>
        </w:rPr>
      </w:pPr>
      <w:r w:rsidRPr="00855FE8">
        <w:lastRenderedPageBreak/>
        <w:t>6.</w:t>
      </w:r>
      <w:r w:rsidRPr="00855FE8">
        <w:tab/>
        <w:t xml:space="preserve">How </w:t>
      </w:r>
      <w:r w:rsidRPr="00855FE8">
        <w:rPr>
          <w:u w:val="single"/>
        </w:rPr>
        <w:t>likely</w:t>
      </w:r>
      <w:r w:rsidRPr="00855FE8">
        <w:t xml:space="preserve"> would you be to use each of the following services for help with a tax issue</w:t>
      </w:r>
      <w:r w:rsidRPr="00855FE8" w:rsidR="00E72FD9">
        <w:t xml:space="preserve">? </w:t>
      </w:r>
      <w:r w:rsidRPr="00855FE8">
        <w:t xml:space="preserve">Would you be </w:t>
      </w:r>
      <w:r w:rsidRPr="00855FE8">
        <w:rPr>
          <w:u w:val="single"/>
        </w:rPr>
        <w:t>very likely</w:t>
      </w:r>
      <w:r w:rsidRPr="00855FE8">
        <w:t xml:space="preserve">, </w:t>
      </w:r>
      <w:r w:rsidRPr="00855FE8">
        <w:rPr>
          <w:u w:val="single"/>
        </w:rPr>
        <w:t>somewhat likely</w:t>
      </w:r>
      <w:r w:rsidRPr="00855FE8">
        <w:t xml:space="preserve">, </w:t>
      </w:r>
      <w:r w:rsidRPr="00855FE8">
        <w:rPr>
          <w:u w:val="single"/>
        </w:rPr>
        <w:t>not very likely</w:t>
      </w:r>
      <w:r w:rsidRPr="00855FE8">
        <w:t xml:space="preserve">, or </w:t>
      </w:r>
      <w:r w:rsidRPr="00855FE8">
        <w:rPr>
          <w:u w:val="single"/>
        </w:rPr>
        <w:t>not at all likely</w:t>
      </w:r>
      <w:r w:rsidRPr="00855FE8" w:rsidR="00846F7F">
        <w:t xml:space="preserve">? </w:t>
      </w:r>
      <w:r w:rsidRPr="00855FE8" w:rsidR="00846F7F">
        <w:rPr>
          <w:color w:val="00B050"/>
        </w:rPr>
        <w:t>How about..</w:t>
      </w:r>
      <w:r w:rsidRPr="00855FE8">
        <w:rPr>
          <w:color w:val="00B050"/>
        </w:rPr>
        <w:t xml:space="preserve">.  </w:t>
      </w:r>
    </w:p>
    <w:p w:rsidRPr="00855FE8" w:rsidR="007F6ED2" w:rsidP="000E72B5" w:rsidRDefault="007F6ED2" w14:paraId="41E4449C" w14:textId="77777777">
      <w:pPr>
        <w:pStyle w:val="OMNIQ"/>
        <w:rPr>
          <w:rFonts w:ascii="Tahoma" w:hAnsi="Tahoma" w:cs="Tahoma"/>
          <w:color w:val="00B050"/>
        </w:rPr>
      </w:pPr>
    </w:p>
    <w:p w:rsidRPr="00855FE8" w:rsidR="000E72B5" w:rsidP="007F6ED2" w:rsidRDefault="004A6511" w14:paraId="6D28F0AE" w14:textId="6995EBBA">
      <w:pPr>
        <w:pStyle w:val="InterviewerInstructions"/>
        <w:rPr>
          <w:color w:val="auto"/>
        </w:rPr>
      </w:pPr>
      <w:r>
        <w:rPr>
          <w:color w:val="00B050"/>
        </w:rPr>
        <w:t>[</w:t>
      </w:r>
      <w:r w:rsidRPr="00855FE8" w:rsidR="007F6ED2">
        <w:rPr>
          <w:color w:val="00B050"/>
        </w:rPr>
        <w:t xml:space="preserve">interviewer: </w:t>
      </w:r>
      <w:r w:rsidRPr="00855FE8" w:rsidR="000E72B5">
        <w:rPr>
          <w:color w:val="00B050"/>
        </w:rPr>
        <w:t>READ LIST</w:t>
      </w:r>
      <w:r>
        <w:rPr>
          <w:color w:val="00B050"/>
        </w:rPr>
        <w:t>]</w:t>
      </w:r>
      <w:r w:rsidRPr="00855FE8" w:rsidR="000E72B5">
        <w:rPr>
          <w:color w:val="auto"/>
        </w:rPr>
        <w:t xml:space="preserve"> </w:t>
      </w:r>
      <w:r w:rsidRPr="00855FE8" w:rsidR="00E72FD9">
        <w:rPr>
          <w:caps w:val="0"/>
          <w:color w:val="auto"/>
        </w:rPr>
        <w:t>Select only one response for each</w:t>
      </w:r>
      <w:r w:rsidRPr="00855FE8" w:rsidR="007F6ED2">
        <w:rPr>
          <w:color w:val="auto"/>
        </w:rPr>
        <w:t>.</w:t>
      </w:r>
    </w:p>
    <w:p w:rsidRPr="00855FE8" w:rsidR="007F6ED2" w:rsidP="007F6ED2" w:rsidRDefault="004A6511" w14:paraId="56A64583" w14:textId="64C1A2B1">
      <w:pPr>
        <w:pStyle w:val="ProgrammerInstructions"/>
      </w:pPr>
      <w:r>
        <w:t>[</w:t>
      </w:r>
      <w:r w:rsidRPr="00855FE8" w:rsidR="007F6ED2">
        <w:t>programmer: ROTATE list</w:t>
      </w:r>
      <w:r>
        <w:t>]</w:t>
      </w:r>
    </w:p>
    <w:p w:rsidRPr="00855FE8" w:rsidR="000E72B5" w:rsidP="007F6ED2" w:rsidRDefault="007F6ED2" w14:paraId="43C587A2" w14:textId="77777777">
      <w:pPr>
        <w:pStyle w:val="ProgrammerInstructions"/>
      </w:pPr>
      <w:r w:rsidRPr="00855FE8">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4756"/>
        <w:gridCol w:w="790"/>
        <w:gridCol w:w="1237"/>
        <w:gridCol w:w="853"/>
        <w:gridCol w:w="859"/>
        <w:gridCol w:w="1113"/>
        <w:gridCol w:w="1182"/>
      </w:tblGrid>
      <w:tr w:rsidRPr="00855FE8" w:rsidR="006F5758" w:rsidTr="006F5758" w14:paraId="48CC526A" w14:textId="77777777">
        <w:tc>
          <w:tcPr>
            <w:tcW w:w="0" w:type="auto"/>
            <w:shd w:val="clear" w:color="auto" w:fill="auto"/>
          </w:tcPr>
          <w:p w:rsidRPr="00855FE8" w:rsidR="006F5758" w:rsidP="003F7595" w:rsidRDefault="006F5758" w14:paraId="0BF131EA" w14:textId="77777777">
            <w:pPr>
              <w:pStyle w:val="OMNIQ"/>
              <w:ind w:left="0" w:firstLine="0"/>
              <w:rPr>
                <w:rFonts w:ascii="Tahoma" w:hAnsi="Tahoma" w:cs="Tahoma"/>
              </w:rPr>
            </w:pPr>
          </w:p>
        </w:tc>
        <w:tc>
          <w:tcPr>
            <w:tcW w:w="0" w:type="auto"/>
            <w:shd w:val="clear" w:color="auto" w:fill="auto"/>
          </w:tcPr>
          <w:p w:rsidRPr="00855FE8" w:rsidR="006F5758" w:rsidP="003F7595" w:rsidRDefault="006F5758" w14:paraId="3F148C3D" w14:textId="77777777">
            <w:pPr>
              <w:pStyle w:val="OMNIQ"/>
              <w:ind w:left="0" w:firstLine="0"/>
              <w:jc w:val="center"/>
              <w:rPr>
                <w:rFonts w:ascii="Tahoma" w:hAnsi="Tahoma" w:cs="Tahoma"/>
              </w:rPr>
            </w:pPr>
            <w:r w:rsidRPr="00855FE8">
              <w:rPr>
                <w:rFonts w:ascii="Tahoma" w:hAnsi="Tahoma" w:cs="Tahoma"/>
              </w:rPr>
              <w:t>Very Likely</w:t>
            </w:r>
          </w:p>
        </w:tc>
        <w:tc>
          <w:tcPr>
            <w:tcW w:w="0" w:type="auto"/>
            <w:shd w:val="clear" w:color="auto" w:fill="auto"/>
          </w:tcPr>
          <w:p w:rsidRPr="00855FE8" w:rsidR="006F5758" w:rsidP="003F7595" w:rsidRDefault="006F5758" w14:paraId="1254DCC6" w14:textId="77777777">
            <w:pPr>
              <w:pStyle w:val="OMNIQ"/>
              <w:ind w:left="0" w:firstLine="0"/>
              <w:jc w:val="center"/>
              <w:rPr>
                <w:rFonts w:ascii="Tahoma" w:hAnsi="Tahoma" w:cs="Tahoma"/>
              </w:rPr>
            </w:pPr>
            <w:r w:rsidRPr="00855FE8">
              <w:rPr>
                <w:rFonts w:ascii="Tahoma" w:hAnsi="Tahoma" w:cs="Tahoma"/>
              </w:rPr>
              <w:t>Somewhat Likely</w:t>
            </w:r>
          </w:p>
        </w:tc>
        <w:tc>
          <w:tcPr>
            <w:tcW w:w="0" w:type="auto"/>
            <w:shd w:val="clear" w:color="auto" w:fill="auto"/>
          </w:tcPr>
          <w:p w:rsidRPr="00855FE8" w:rsidR="006F5758" w:rsidP="003F7595" w:rsidRDefault="006F5758" w14:paraId="5CA65EE3" w14:textId="77777777">
            <w:pPr>
              <w:pStyle w:val="OMNIQ"/>
              <w:ind w:left="0" w:firstLine="0"/>
              <w:jc w:val="center"/>
              <w:rPr>
                <w:rFonts w:ascii="Tahoma" w:hAnsi="Tahoma" w:cs="Tahoma"/>
              </w:rPr>
            </w:pPr>
            <w:r w:rsidRPr="00855FE8">
              <w:rPr>
                <w:rFonts w:ascii="Tahoma" w:hAnsi="Tahoma" w:cs="Tahoma"/>
              </w:rPr>
              <w:t>Not Very Likely</w:t>
            </w:r>
          </w:p>
        </w:tc>
        <w:tc>
          <w:tcPr>
            <w:tcW w:w="0" w:type="auto"/>
            <w:shd w:val="clear" w:color="auto" w:fill="auto"/>
          </w:tcPr>
          <w:p w:rsidRPr="00855FE8" w:rsidR="006F5758" w:rsidP="003F7595" w:rsidRDefault="006F5758" w14:paraId="759304D3" w14:textId="77777777">
            <w:pPr>
              <w:pStyle w:val="OMNIQ"/>
              <w:ind w:left="0" w:firstLine="0"/>
              <w:jc w:val="center"/>
              <w:rPr>
                <w:rFonts w:ascii="Tahoma" w:hAnsi="Tahoma" w:cs="Tahoma"/>
              </w:rPr>
            </w:pPr>
            <w:r w:rsidRPr="00855FE8">
              <w:rPr>
                <w:rFonts w:ascii="Tahoma" w:hAnsi="Tahoma" w:cs="Tahoma"/>
              </w:rPr>
              <w:t>Not at all Likely</w:t>
            </w:r>
          </w:p>
        </w:tc>
        <w:tc>
          <w:tcPr>
            <w:tcW w:w="0" w:type="auto"/>
            <w:vAlign w:val="center"/>
          </w:tcPr>
          <w:p w:rsidRPr="00040C93" w:rsidR="006F5758" w:rsidP="003F7595" w:rsidRDefault="004A6511" w14:paraId="242D151B" w14:textId="3A4527ED">
            <w:pPr>
              <w:pStyle w:val="OMNIQ"/>
              <w:ind w:left="0" w:firstLine="0"/>
              <w:jc w:val="center"/>
              <w:rPr>
                <w:rFonts w:ascii="Tahoma" w:hAnsi="Tahoma" w:cs="Tahoma"/>
                <w:color w:val="00B050"/>
              </w:rPr>
            </w:pPr>
            <w:r w:rsidRPr="00040C93">
              <w:rPr>
                <w:rFonts w:ascii="Tahoma" w:hAnsi="Tahoma" w:cs="Tahoma"/>
                <w:color w:val="00B050"/>
              </w:rPr>
              <w:t>[</w:t>
            </w:r>
            <w:r w:rsidRPr="00040C93" w:rsidR="006F5758">
              <w:rPr>
                <w:rFonts w:ascii="Tahoma" w:hAnsi="Tahoma" w:cs="Tahoma"/>
                <w:color w:val="00B050"/>
              </w:rPr>
              <w:t>DO NOT READ</w:t>
            </w:r>
            <w:r w:rsidRPr="00040C93">
              <w:rPr>
                <w:rFonts w:ascii="Tahoma" w:hAnsi="Tahoma" w:cs="Tahoma"/>
                <w:color w:val="00B050"/>
              </w:rPr>
              <w:t>]</w:t>
            </w:r>
            <w:r w:rsidRPr="00040C93" w:rsidR="006F5758">
              <w:rPr>
                <w:rFonts w:ascii="Tahoma" w:hAnsi="Tahoma" w:cs="Tahoma"/>
                <w:color w:val="00B050"/>
              </w:rPr>
              <w:t xml:space="preserve"> D</w:t>
            </w:r>
            <w:r w:rsidRPr="00040C93" w:rsidR="00B7285A">
              <w:rPr>
                <w:rFonts w:ascii="Tahoma" w:hAnsi="Tahoma" w:cs="Tahoma"/>
                <w:color w:val="00B050"/>
              </w:rPr>
              <w:t>on’t know</w:t>
            </w:r>
          </w:p>
        </w:tc>
        <w:tc>
          <w:tcPr>
            <w:tcW w:w="0" w:type="auto"/>
            <w:vAlign w:val="center"/>
          </w:tcPr>
          <w:p w:rsidRPr="00855FE8" w:rsidR="006F5758" w:rsidP="003F7595" w:rsidRDefault="004A6511" w14:paraId="708F696C" w14:textId="3BB0B5BF">
            <w:pPr>
              <w:pStyle w:val="OMNIQ"/>
              <w:ind w:left="0" w:firstLine="0"/>
              <w:jc w:val="center"/>
              <w:rPr>
                <w:rFonts w:ascii="Tahoma" w:hAnsi="Tahoma" w:cs="Tahoma"/>
                <w:color w:val="00B050"/>
              </w:rPr>
            </w:pPr>
            <w:r>
              <w:rPr>
                <w:rFonts w:ascii="Tahoma" w:hAnsi="Tahoma" w:cs="Tahoma"/>
                <w:color w:val="00B050"/>
              </w:rPr>
              <w:t>[</w:t>
            </w:r>
            <w:r w:rsidRPr="00855FE8" w:rsidR="006F5758">
              <w:rPr>
                <w:rFonts w:ascii="Tahoma" w:hAnsi="Tahoma" w:cs="Tahoma"/>
                <w:color w:val="00B050"/>
              </w:rPr>
              <w:t>DO NOT READ</w:t>
            </w:r>
            <w:r>
              <w:rPr>
                <w:rFonts w:ascii="Tahoma" w:hAnsi="Tahoma" w:cs="Tahoma"/>
                <w:color w:val="00B050"/>
              </w:rPr>
              <w:t>]</w:t>
            </w:r>
            <w:r w:rsidRPr="00855FE8" w:rsidR="006F5758">
              <w:rPr>
                <w:rFonts w:ascii="Tahoma" w:hAnsi="Tahoma" w:cs="Tahoma"/>
                <w:color w:val="00B050"/>
              </w:rPr>
              <w:t xml:space="preserve"> </w:t>
            </w:r>
            <w:r w:rsidRPr="00855FE8" w:rsidR="00A9226C">
              <w:rPr>
                <w:rFonts w:ascii="Tahoma" w:hAnsi="Tahoma" w:cs="Tahoma"/>
                <w:color w:val="00B050"/>
              </w:rPr>
              <w:t>R</w:t>
            </w:r>
            <w:r w:rsidR="00A9226C">
              <w:rPr>
                <w:rFonts w:ascii="Tahoma" w:hAnsi="Tahoma" w:cs="Tahoma"/>
                <w:color w:val="00B050"/>
              </w:rPr>
              <w:t>efused</w:t>
            </w:r>
          </w:p>
        </w:tc>
      </w:tr>
      <w:tr w:rsidRPr="00855FE8" w:rsidR="00CE0B40" w:rsidTr="006F5758" w14:paraId="76EE3952" w14:textId="77777777">
        <w:tc>
          <w:tcPr>
            <w:tcW w:w="0" w:type="auto"/>
            <w:shd w:val="clear" w:color="auto" w:fill="auto"/>
          </w:tcPr>
          <w:p w:rsidRPr="00855FE8" w:rsidR="00CE0B40" w:rsidP="003F7595" w:rsidRDefault="00CE0B40" w14:paraId="618281D9" w14:textId="77777777">
            <w:pPr>
              <w:pStyle w:val="OMNIQ"/>
              <w:ind w:left="0" w:firstLine="0"/>
              <w:rPr>
                <w:rFonts w:ascii="Tahoma" w:hAnsi="Tahoma" w:cs="Tahoma"/>
              </w:rPr>
            </w:pPr>
            <w:r w:rsidRPr="00855FE8">
              <w:rPr>
                <w:rFonts w:ascii="Tahoma" w:hAnsi="Tahoma" w:cs="Tahoma"/>
              </w:rPr>
              <w:t xml:space="preserve">A toll-free telephone number to answer your questions </w:t>
            </w:r>
          </w:p>
        </w:tc>
        <w:tc>
          <w:tcPr>
            <w:tcW w:w="0" w:type="auto"/>
            <w:shd w:val="clear" w:color="auto" w:fill="auto"/>
          </w:tcPr>
          <w:p w:rsidRPr="00855FE8" w:rsidR="00CE0B40" w:rsidP="003F7595" w:rsidRDefault="00CE0B40" w14:paraId="66BC5DC3" w14:textId="77777777">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CE0B40" w:rsidP="003F7595" w:rsidRDefault="00CE0B40" w14:paraId="6365EC50" w14:textId="77777777">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CE0B40" w:rsidP="003F7595" w:rsidRDefault="00CE0B40" w14:paraId="5827972C" w14:textId="77777777">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CE0B40" w:rsidP="003F7595" w:rsidRDefault="00CE0B40" w14:paraId="01DF5239" w14:textId="77777777">
            <w:pPr>
              <w:pStyle w:val="OMNIQ"/>
              <w:ind w:left="0" w:firstLine="0"/>
              <w:jc w:val="center"/>
              <w:rPr>
                <w:rFonts w:ascii="Tahoma" w:hAnsi="Tahoma" w:cs="Tahoma"/>
              </w:rPr>
            </w:pPr>
            <w:r w:rsidRPr="00855FE8">
              <w:rPr>
                <w:rFonts w:ascii="Tahoma" w:hAnsi="Tahoma" w:cs="Tahoma"/>
              </w:rPr>
              <w:t>4</w:t>
            </w:r>
          </w:p>
        </w:tc>
        <w:tc>
          <w:tcPr>
            <w:tcW w:w="0" w:type="auto"/>
          </w:tcPr>
          <w:p w:rsidRPr="00040C93" w:rsidR="00CE0B40" w:rsidP="003F7595" w:rsidRDefault="00CE0B40" w14:paraId="6F620303" w14:textId="77777777">
            <w:pPr>
              <w:pStyle w:val="OMNIQ"/>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CE0B40" w:rsidP="003F7595" w:rsidRDefault="00CE0B40" w14:paraId="1E1A6DAD" w14:textId="77777777">
            <w:pPr>
              <w:pStyle w:val="OMNIQ"/>
              <w:ind w:left="0" w:firstLine="0"/>
              <w:jc w:val="center"/>
              <w:rPr>
                <w:rFonts w:ascii="Tahoma" w:hAnsi="Tahoma" w:cs="Tahoma"/>
                <w:color w:val="00B050"/>
              </w:rPr>
            </w:pPr>
            <w:r w:rsidRPr="00855FE8">
              <w:rPr>
                <w:rFonts w:ascii="Tahoma" w:hAnsi="Tahoma" w:cs="Tahoma"/>
                <w:color w:val="00B050"/>
              </w:rPr>
              <w:t>9</w:t>
            </w:r>
          </w:p>
        </w:tc>
      </w:tr>
      <w:tr w:rsidRPr="00855FE8" w:rsidR="00E82134" w:rsidTr="006F5758" w14:paraId="5737B48A" w14:textId="77777777">
        <w:tc>
          <w:tcPr>
            <w:tcW w:w="0" w:type="auto"/>
            <w:shd w:val="clear" w:color="auto" w:fill="auto"/>
          </w:tcPr>
          <w:p w:rsidRPr="00855FE8" w:rsidR="00E82134" w:rsidP="003F7595" w:rsidRDefault="00E82134" w14:paraId="59019421" w14:textId="3E3FC910">
            <w:pPr>
              <w:pStyle w:val="OMNIQ"/>
              <w:ind w:left="0" w:firstLine="0"/>
              <w:rPr>
                <w:rFonts w:ascii="Tahoma" w:hAnsi="Tahoma" w:cs="Tahoma"/>
              </w:rPr>
            </w:pPr>
            <w:r w:rsidRPr="00855FE8">
              <w:rPr>
                <w:rFonts w:ascii="Tahoma" w:hAnsi="Tahoma" w:cs="Tahoma"/>
              </w:rPr>
              <w:t>Office locations you can visit where an IRS representative will answer your questions</w:t>
            </w:r>
          </w:p>
        </w:tc>
        <w:tc>
          <w:tcPr>
            <w:tcW w:w="0" w:type="auto"/>
            <w:shd w:val="clear" w:color="auto" w:fill="auto"/>
          </w:tcPr>
          <w:p w:rsidRPr="00855FE8" w:rsidR="00E82134" w:rsidP="003F7595" w:rsidRDefault="00E82134" w14:paraId="2C9C9FA4" w14:textId="30113704">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E82134" w:rsidP="003F7595" w:rsidRDefault="00E82134" w14:paraId="0FA50E67" w14:textId="1F7863E1">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E82134" w:rsidP="003F7595" w:rsidRDefault="00E82134" w14:paraId="4A264542" w14:textId="689C76E4">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E82134" w:rsidP="003F7595" w:rsidRDefault="00E82134" w14:paraId="393BC586" w14:textId="558A05F5">
            <w:pPr>
              <w:pStyle w:val="OMNIQ"/>
              <w:ind w:left="0" w:firstLine="0"/>
              <w:jc w:val="center"/>
              <w:rPr>
                <w:rFonts w:ascii="Tahoma" w:hAnsi="Tahoma" w:cs="Tahoma"/>
              </w:rPr>
            </w:pPr>
            <w:r w:rsidRPr="00855FE8">
              <w:rPr>
                <w:rFonts w:ascii="Tahoma" w:hAnsi="Tahoma" w:cs="Tahoma"/>
              </w:rPr>
              <w:t>4</w:t>
            </w:r>
          </w:p>
        </w:tc>
        <w:tc>
          <w:tcPr>
            <w:tcW w:w="0" w:type="auto"/>
          </w:tcPr>
          <w:p w:rsidRPr="00040C93" w:rsidR="00E82134" w:rsidP="003F7595" w:rsidRDefault="00E82134" w14:paraId="451589A2" w14:textId="2B136EE2">
            <w:pPr>
              <w:pStyle w:val="OMNIQ"/>
              <w:ind w:left="0" w:firstLine="0"/>
              <w:jc w:val="center"/>
              <w:rPr>
                <w:rFonts w:ascii="Tahoma" w:hAnsi="Tahoma" w:cs="Tahoma"/>
                <w:color w:val="00B050"/>
              </w:rPr>
            </w:pPr>
            <w:r w:rsidRPr="00040C93">
              <w:rPr>
                <w:rFonts w:ascii="Tahoma" w:hAnsi="Tahoma" w:cs="Tahoma"/>
                <w:color w:val="00B050"/>
              </w:rPr>
              <w:t>5</w:t>
            </w:r>
          </w:p>
        </w:tc>
        <w:tc>
          <w:tcPr>
            <w:tcW w:w="0" w:type="auto"/>
          </w:tcPr>
          <w:p w:rsidRPr="00855FE8" w:rsidR="00E82134" w:rsidP="003F7595" w:rsidRDefault="00E82134" w14:paraId="664DF187" w14:textId="239196A4">
            <w:pPr>
              <w:pStyle w:val="OMNIQ"/>
              <w:ind w:left="0" w:firstLine="0"/>
              <w:jc w:val="center"/>
              <w:rPr>
                <w:rFonts w:ascii="Tahoma" w:hAnsi="Tahoma" w:cs="Tahoma"/>
                <w:color w:val="00B050"/>
              </w:rPr>
            </w:pPr>
            <w:r w:rsidRPr="00855FE8">
              <w:rPr>
                <w:rFonts w:ascii="Tahoma" w:hAnsi="Tahoma" w:cs="Tahoma"/>
                <w:color w:val="00B050"/>
              </w:rPr>
              <w:t>9</w:t>
            </w:r>
          </w:p>
        </w:tc>
      </w:tr>
      <w:tr w:rsidRPr="00855FE8" w:rsidR="00CE0B40" w:rsidTr="006F5758" w14:paraId="52060E24" w14:textId="77777777">
        <w:tc>
          <w:tcPr>
            <w:tcW w:w="0" w:type="auto"/>
            <w:shd w:val="clear" w:color="auto" w:fill="auto"/>
          </w:tcPr>
          <w:p w:rsidRPr="00855FE8" w:rsidR="00CE0B40" w:rsidP="003F7595" w:rsidRDefault="00CE0B40" w14:paraId="3AADF2DA" w14:textId="6E8FA4AB">
            <w:pPr>
              <w:pStyle w:val="OMNIQ"/>
              <w:ind w:left="0" w:firstLine="0"/>
              <w:rPr>
                <w:rFonts w:ascii="Tahoma" w:hAnsi="Tahoma" w:cs="Tahoma"/>
              </w:rPr>
            </w:pPr>
            <w:r w:rsidRPr="00855FE8">
              <w:rPr>
                <w:rFonts w:ascii="Tahoma" w:hAnsi="Tahoma" w:cs="Tahoma"/>
              </w:rPr>
              <w:t>A website to provide you with information</w:t>
            </w:r>
          </w:p>
        </w:tc>
        <w:tc>
          <w:tcPr>
            <w:tcW w:w="0" w:type="auto"/>
            <w:shd w:val="clear" w:color="auto" w:fill="auto"/>
          </w:tcPr>
          <w:p w:rsidRPr="00855FE8" w:rsidR="00CE0B40" w:rsidP="003F7595" w:rsidRDefault="00CE0B40" w14:paraId="3E4A6E23" w14:textId="77777777">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CE0B40" w:rsidP="003F7595" w:rsidRDefault="00CE0B40" w14:paraId="486FFF7E" w14:textId="77777777">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CE0B40" w:rsidP="003F7595" w:rsidRDefault="00CE0B40" w14:paraId="0BA96941" w14:textId="77777777">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CE0B40" w:rsidP="003F7595" w:rsidRDefault="00CE0B40" w14:paraId="7D37AC57" w14:textId="77777777">
            <w:pPr>
              <w:pStyle w:val="OMNIQ"/>
              <w:ind w:left="0" w:firstLine="0"/>
              <w:jc w:val="center"/>
              <w:rPr>
                <w:rFonts w:ascii="Tahoma" w:hAnsi="Tahoma" w:cs="Tahoma"/>
              </w:rPr>
            </w:pPr>
            <w:r w:rsidRPr="00855FE8">
              <w:rPr>
                <w:rFonts w:ascii="Tahoma" w:hAnsi="Tahoma" w:cs="Tahoma"/>
              </w:rPr>
              <w:t>4</w:t>
            </w:r>
          </w:p>
        </w:tc>
        <w:tc>
          <w:tcPr>
            <w:tcW w:w="0" w:type="auto"/>
          </w:tcPr>
          <w:p w:rsidRPr="00040C93" w:rsidR="00CE0B40" w:rsidP="003F7595" w:rsidRDefault="00CE0B40" w14:paraId="5BDB7B9E" w14:textId="77777777">
            <w:pPr>
              <w:pStyle w:val="OMNIQ"/>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CE0B40" w:rsidP="003F7595" w:rsidRDefault="00CE0B40" w14:paraId="0E22398A" w14:textId="77777777">
            <w:pPr>
              <w:pStyle w:val="OMNIQ"/>
              <w:ind w:left="0" w:firstLine="0"/>
              <w:jc w:val="center"/>
              <w:rPr>
                <w:rFonts w:ascii="Tahoma" w:hAnsi="Tahoma" w:cs="Tahoma"/>
                <w:color w:val="00B050"/>
              </w:rPr>
            </w:pPr>
            <w:r w:rsidRPr="00855FE8">
              <w:rPr>
                <w:rFonts w:ascii="Tahoma" w:hAnsi="Tahoma" w:cs="Tahoma"/>
                <w:color w:val="00B050"/>
              </w:rPr>
              <w:t>9</w:t>
            </w:r>
          </w:p>
        </w:tc>
      </w:tr>
      <w:tr w:rsidRPr="00855FE8" w:rsidR="00CE0B40" w:rsidTr="006F5758" w14:paraId="2CCE04C0" w14:textId="77777777">
        <w:tc>
          <w:tcPr>
            <w:tcW w:w="0" w:type="auto"/>
            <w:shd w:val="clear" w:color="auto" w:fill="auto"/>
          </w:tcPr>
          <w:p w:rsidRPr="0008391E" w:rsidR="00CE0B40" w:rsidP="003F7595" w:rsidRDefault="00CE0B40" w14:paraId="4D595EF5" w14:textId="77777777">
            <w:pPr>
              <w:pStyle w:val="OMNIQ"/>
              <w:ind w:left="0" w:firstLine="0"/>
              <w:rPr>
                <w:rFonts w:ascii="Tahoma" w:hAnsi="Tahoma" w:cs="Tahoma"/>
              </w:rPr>
            </w:pPr>
            <w:r w:rsidRPr="0008391E">
              <w:rPr>
                <w:rFonts w:ascii="Tahoma" w:hAnsi="Tahoma" w:cs="Tahoma"/>
              </w:rPr>
              <w:t>The ability to email your questions directly to the IRS</w:t>
            </w:r>
          </w:p>
        </w:tc>
        <w:tc>
          <w:tcPr>
            <w:tcW w:w="0" w:type="auto"/>
            <w:shd w:val="clear" w:color="auto" w:fill="auto"/>
          </w:tcPr>
          <w:p w:rsidRPr="00855FE8" w:rsidR="00CE0B40" w:rsidP="003F7595" w:rsidRDefault="00CE0B40" w14:paraId="789CBBB6" w14:textId="77777777">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CE0B40" w:rsidP="003F7595" w:rsidRDefault="00CE0B40" w14:paraId="2FDA25BC" w14:textId="77777777">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CE0B40" w:rsidP="003F7595" w:rsidRDefault="00CE0B40" w14:paraId="5EE6776F" w14:textId="77777777">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CE0B40" w:rsidP="003F7595" w:rsidRDefault="00CE0B40" w14:paraId="4A80CADE" w14:textId="77777777">
            <w:pPr>
              <w:pStyle w:val="OMNIQ"/>
              <w:ind w:left="0" w:firstLine="0"/>
              <w:jc w:val="center"/>
              <w:rPr>
                <w:rFonts w:ascii="Tahoma" w:hAnsi="Tahoma" w:cs="Tahoma"/>
              </w:rPr>
            </w:pPr>
            <w:r w:rsidRPr="00855FE8">
              <w:rPr>
                <w:rFonts w:ascii="Tahoma" w:hAnsi="Tahoma" w:cs="Tahoma"/>
              </w:rPr>
              <w:t>4</w:t>
            </w:r>
          </w:p>
        </w:tc>
        <w:tc>
          <w:tcPr>
            <w:tcW w:w="0" w:type="auto"/>
          </w:tcPr>
          <w:p w:rsidRPr="00040C93" w:rsidR="00CE0B40" w:rsidP="003F7595" w:rsidRDefault="00CE0B40" w14:paraId="49F395EB" w14:textId="77777777">
            <w:pPr>
              <w:pStyle w:val="OMNIQ"/>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CE0B40" w:rsidP="003F7595" w:rsidRDefault="00CE0B40" w14:paraId="20CB2819" w14:textId="77777777">
            <w:pPr>
              <w:pStyle w:val="OMNIQ"/>
              <w:ind w:left="0" w:firstLine="0"/>
              <w:jc w:val="center"/>
              <w:rPr>
                <w:rFonts w:ascii="Tahoma" w:hAnsi="Tahoma" w:cs="Tahoma"/>
                <w:color w:val="00B050"/>
              </w:rPr>
            </w:pPr>
            <w:r w:rsidRPr="00855FE8">
              <w:rPr>
                <w:rFonts w:ascii="Tahoma" w:hAnsi="Tahoma" w:cs="Tahoma"/>
                <w:color w:val="00B050"/>
              </w:rPr>
              <w:t>9</w:t>
            </w:r>
          </w:p>
        </w:tc>
      </w:tr>
      <w:tr w:rsidRPr="00855FE8" w:rsidR="00CE0B40" w:rsidTr="006F5758" w14:paraId="0D7557D9" w14:textId="77777777">
        <w:tc>
          <w:tcPr>
            <w:tcW w:w="0" w:type="auto"/>
            <w:shd w:val="clear" w:color="auto" w:fill="auto"/>
          </w:tcPr>
          <w:p w:rsidRPr="00855FE8" w:rsidR="00CE0B40" w:rsidP="003F7595" w:rsidRDefault="00CE0B40" w14:paraId="76990008" w14:textId="15F299C6">
            <w:pPr>
              <w:pStyle w:val="OMNIQ"/>
              <w:ind w:left="0" w:firstLine="0"/>
              <w:rPr>
                <w:rFonts w:ascii="Tahoma" w:hAnsi="Tahoma" w:cs="Tahoma"/>
              </w:rPr>
            </w:pPr>
            <w:r w:rsidRPr="00855FE8">
              <w:rPr>
                <w:rFonts w:ascii="Tahoma" w:hAnsi="Tahoma" w:cs="Tahoma"/>
              </w:rPr>
              <w:t>A computer terminal located in a kiosk at a library or shopping mall</w:t>
            </w:r>
            <w:r w:rsidRPr="00855FE8" w:rsidR="00066E33">
              <w:rPr>
                <w:rFonts w:ascii="Tahoma" w:hAnsi="Tahoma" w:cs="Tahoma"/>
              </w:rPr>
              <w:t xml:space="preserve"> that leads to the IRS website or through which you can talk to someone or online chat with someone</w:t>
            </w:r>
          </w:p>
        </w:tc>
        <w:tc>
          <w:tcPr>
            <w:tcW w:w="0" w:type="auto"/>
            <w:shd w:val="clear" w:color="auto" w:fill="auto"/>
          </w:tcPr>
          <w:p w:rsidRPr="00855FE8" w:rsidR="00CE0B40" w:rsidP="003F7595" w:rsidRDefault="00CE0B40" w14:paraId="66A31B48" w14:textId="77777777">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CE0B40" w:rsidP="003F7595" w:rsidRDefault="00CE0B40" w14:paraId="1A5A740C" w14:textId="77777777">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CE0B40" w:rsidP="003F7595" w:rsidRDefault="00CE0B40" w14:paraId="1B22B080" w14:textId="77777777">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CE0B40" w:rsidP="003F7595" w:rsidRDefault="00CE0B40" w14:paraId="1CD9E48F" w14:textId="77777777">
            <w:pPr>
              <w:pStyle w:val="OMNIQ"/>
              <w:ind w:left="0" w:firstLine="0"/>
              <w:jc w:val="center"/>
              <w:rPr>
                <w:rFonts w:ascii="Tahoma" w:hAnsi="Tahoma" w:cs="Tahoma"/>
              </w:rPr>
            </w:pPr>
            <w:r w:rsidRPr="00855FE8">
              <w:rPr>
                <w:rFonts w:ascii="Tahoma" w:hAnsi="Tahoma" w:cs="Tahoma"/>
              </w:rPr>
              <w:t>4</w:t>
            </w:r>
          </w:p>
        </w:tc>
        <w:tc>
          <w:tcPr>
            <w:tcW w:w="0" w:type="auto"/>
          </w:tcPr>
          <w:p w:rsidRPr="00040C93" w:rsidR="00CE0B40" w:rsidP="003F7595" w:rsidRDefault="00CE0B40" w14:paraId="6E22156B" w14:textId="77777777">
            <w:pPr>
              <w:pStyle w:val="OMNIQ"/>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CE0B40" w:rsidP="003F7595" w:rsidRDefault="00CE0B40" w14:paraId="2C9C910D" w14:textId="77777777">
            <w:pPr>
              <w:pStyle w:val="OMNIQ"/>
              <w:ind w:left="0" w:firstLine="0"/>
              <w:jc w:val="center"/>
              <w:rPr>
                <w:rFonts w:ascii="Tahoma" w:hAnsi="Tahoma" w:cs="Tahoma"/>
                <w:color w:val="00B050"/>
              </w:rPr>
            </w:pPr>
            <w:r w:rsidRPr="00855FE8">
              <w:rPr>
                <w:rFonts w:ascii="Tahoma" w:hAnsi="Tahoma" w:cs="Tahoma"/>
                <w:color w:val="00B050"/>
              </w:rPr>
              <w:t>9</w:t>
            </w:r>
          </w:p>
        </w:tc>
      </w:tr>
      <w:tr w:rsidRPr="00855FE8" w:rsidR="00CE0B40" w:rsidTr="006F5758" w14:paraId="6341C71D" w14:textId="77777777">
        <w:tc>
          <w:tcPr>
            <w:tcW w:w="0" w:type="auto"/>
            <w:shd w:val="clear" w:color="auto" w:fill="auto"/>
          </w:tcPr>
          <w:p w:rsidRPr="00855FE8" w:rsidR="00CE0B40" w:rsidP="003F7595" w:rsidRDefault="00CE0B40" w14:paraId="69B7D52E" w14:textId="77777777">
            <w:pPr>
              <w:pStyle w:val="OMNIQ"/>
              <w:ind w:left="0" w:firstLine="0"/>
              <w:rPr>
                <w:rFonts w:ascii="Tahoma" w:hAnsi="Tahoma" w:cs="Tahoma"/>
              </w:rPr>
            </w:pPr>
            <w:r w:rsidRPr="00855FE8">
              <w:rPr>
                <w:rFonts w:ascii="Tahoma" w:hAnsi="Tahoma" w:cs="Tahoma"/>
              </w:rPr>
              <w:t>Community-based tax clinics at convenient locations, such as schools, community centers, libraries, etc.</w:t>
            </w:r>
          </w:p>
        </w:tc>
        <w:tc>
          <w:tcPr>
            <w:tcW w:w="0" w:type="auto"/>
            <w:shd w:val="clear" w:color="auto" w:fill="auto"/>
          </w:tcPr>
          <w:p w:rsidRPr="00855FE8" w:rsidR="00CE0B40" w:rsidP="003F7595" w:rsidRDefault="00CE0B40" w14:paraId="4C7A2C23" w14:textId="77777777">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CE0B40" w:rsidP="003F7595" w:rsidRDefault="00CE0B40" w14:paraId="05FC202C" w14:textId="77777777">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CE0B40" w:rsidP="003F7595" w:rsidRDefault="00CE0B40" w14:paraId="346AE937" w14:textId="77777777">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CE0B40" w:rsidP="003F7595" w:rsidRDefault="00CE0B40" w14:paraId="0481A36C" w14:textId="77777777">
            <w:pPr>
              <w:pStyle w:val="OMNIQ"/>
              <w:ind w:left="0" w:firstLine="0"/>
              <w:jc w:val="center"/>
              <w:rPr>
                <w:rFonts w:ascii="Tahoma" w:hAnsi="Tahoma" w:cs="Tahoma"/>
              </w:rPr>
            </w:pPr>
            <w:r w:rsidRPr="00855FE8">
              <w:rPr>
                <w:rFonts w:ascii="Tahoma" w:hAnsi="Tahoma" w:cs="Tahoma"/>
              </w:rPr>
              <w:t>4</w:t>
            </w:r>
          </w:p>
        </w:tc>
        <w:tc>
          <w:tcPr>
            <w:tcW w:w="0" w:type="auto"/>
          </w:tcPr>
          <w:p w:rsidRPr="00040C93" w:rsidR="00CE0B40" w:rsidP="003F7595" w:rsidRDefault="00CE0B40" w14:paraId="7C6721CD" w14:textId="77777777">
            <w:pPr>
              <w:pStyle w:val="OMNIQ"/>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CE0B40" w:rsidP="003F7595" w:rsidRDefault="00CE0B40" w14:paraId="1B889ED3" w14:textId="77777777">
            <w:pPr>
              <w:pStyle w:val="OMNIQ"/>
              <w:ind w:left="0" w:firstLine="0"/>
              <w:jc w:val="center"/>
              <w:rPr>
                <w:rFonts w:ascii="Tahoma" w:hAnsi="Tahoma" w:cs="Tahoma"/>
                <w:color w:val="00B050"/>
              </w:rPr>
            </w:pPr>
            <w:r w:rsidRPr="00855FE8">
              <w:rPr>
                <w:rFonts w:ascii="Tahoma" w:hAnsi="Tahoma" w:cs="Tahoma"/>
                <w:color w:val="00B050"/>
              </w:rPr>
              <w:t>9</w:t>
            </w:r>
          </w:p>
        </w:tc>
      </w:tr>
      <w:tr w:rsidRPr="00855FE8" w:rsidR="00CE0B40" w:rsidTr="006F5758" w14:paraId="7E2ABE2E" w14:textId="77777777">
        <w:tc>
          <w:tcPr>
            <w:tcW w:w="0" w:type="auto"/>
            <w:shd w:val="clear" w:color="auto" w:fill="auto"/>
          </w:tcPr>
          <w:p w:rsidRPr="00855FE8" w:rsidR="00CE0B40" w:rsidP="003F7595" w:rsidRDefault="006A7B64" w14:paraId="6D8081CB" w14:textId="00166140">
            <w:pPr>
              <w:pStyle w:val="OMNIQ"/>
              <w:ind w:left="0" w:firstLine="0"/>
              <w:rPr>
                <w:rFonts w:ascii="Tahoma" w:hAnsi="Tahoma" w:cs="Tahoma"/>
              </w:rPr>
            </w:pPr>
            <w:r>
              <w:rPr>
                <w:rFonts w:ascii="Tahoma" w:hAnsi="Tahoma" w:cs="Tahoma"/>
              </w:rPr>
              <w:t>IRS t</w:t>
            </w:r>
            <w:r w:rsidRPr="006A7B64">
              <w:rPr>
                <w:rFonts w:ascii="Tahoma" w:hAnsi="Tahoma" w:cs="Tahoma"/>
              </w:rPr>
              <w:t xml:space="preserve">ax </w:t>
            </w:r>
            <w:r w:rsidRPr="006A7B64" w:rsidR="0061258D">
              <w:rPr>
                <w:rFonts w:ascii="Tahoma" w:hAnsi="Tahoma" w:cs="Tahoma"/>
              </w:rPr>
              <w:t>sources on social media such as social networking sites and blogs that provide you information and assistance</w:t>
            </w:r>
          </w:p>
        </w:tc>
        <w:tc>
          <w:tcPr>
            <w:tcW w:w="0" w:type="auto"/>
            <w:shd w:val="clear" w:color="auto" w:fill="auto"/>
          </w:tcPr>
          <w:p w:rsidRPr="00855FE8" w:rsidR="00CE0B40" w:rsidP="003F7595" w:rsidRDefault="00CE0B40" w14:paraId="760035EA" w14:textId="77777777">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CE0B40" w:rsidP="003F7595" w:rsidRDefault="00CE0B40" w14:paraId="012144E1" w14:textId="77777777">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CE0B40" w:rsidP="003F7595" w:rsidRDefault="00CE0B40" w14:paraId="745C0A62" w14:textId="77777777">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CE0B40" w:rsidP="003F7595" w:rsidRDefault="00CE0B40" w14:paraId="0A07369C" w14:textId="77777777">
            <w:pPr>
              <w:pStyle w:val="OMNIQ"/>
              <w:ind w:left="0" w:firstLine="0"/>
              <w:jc w:val="center"/>
              <w:rPr>
                <w:rFonts w:ascii="Tahoma" w:hAnsi="Tahoma" w:cs="Tahoma"/>
              </w:rPr>
            </w:pPr>
            <w:r w:rsidRPr="00855FE8">
              <w:rPr>
                <w:rFonts w:ascii="Tahoma" w:hAnsi="Tahoma" w:cs="Tahoma"/>
              </w:rPr>
              <w:t>4</w:t>
            </w:r>
          </w:p>
        </w:tc>
        <w:tc>
          <w:tcPr>
            <w:tcW w:w="0" w:type="auto"/>
          </w:tcPr>
          <w:p w:rsidRPr="00040C93" w:rsidR="00CE0B40" w:rsidP="003F7595" w:rsidRDefault="00CE0B40" w14:paraId="51C6B7FE" w14:textId="77777777">
            <w:pPr>
              <w:pStyle w:val="OMNIQ"/>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CE0B40" w:rsidP="003F7595" w:rsidRDefault="00CE0B40" w14:paraId="4F8D6363" w14:textId="77777777">
            <w:pPr>
              <w:pStyle w:val="OMNIQ"/>
              <w:ind w:left="0" w:firstLine="0"/>
              <w:jc w:val="center"/>
              <w:rPr>
                <w:rFonts w:ascii="Tahoma" w:hAnsi="Tahoma" w:cs="Tahoma"/>
                <w:color w:val="00B050"/>
              </w:rPr>
            </w:pPr>
            <w:r w:rsidRPr="00855FE8">
              <w:rPr>
                <w:rFonts w:ascii="Tahoma" w:hAnsi="Tahoma" w:cs="Tahoma"/>
                <w:color w:val="00B050"/>
              </w:rPr>
              <w:t>9</w:t>
            </w:r>
          </w:p>
        </w:tc>
      </w:tr>
      <w:tr w:rsidRPr="00855FE8" w:rsidR="00CE0B40" w:rsidTr="006F5758" w14:paraId="5A9DED14" w14:textId="77777777">
        <w:tc>
          <w:tcPr>
            <w:tcW w:w="0" w:type="auto"/>
            <w:shd w:val="clear" w:color="auto" w:fill="auto"/>
          </w:tcPr>
          <w:p w:rsidRPr="00855FE8" w:rsidR="00CE0B40" w:rsidP="003F7595" w:rsidRDefault="00CE0B40" w14:paraId="48CED628" w14:textId="77777777">
            <w:pPr>
              <w:pStyle w:val="OMNIQ"/>
              <w:ind w:left="0" w:firstLine="0"/>
              <w:rPr>
                <w:rFonts w:ascii="Tahoma" w:hAnsi="Tahoma" w:cs="Tahoma"/>
              </w:rPr>
            </w:pPr>
            <w:r w:rsidRPr="00855FE8">
              <w:rPr>
                <w:rFonts w:ascii="Tahoma" w:hAnsi="Tahoma" w:cs="Tahoma"/>
              </w:rPr>
              <w:t>The ability to hold live face-to-face interactions with an IRS representative located elsewhere in the country using a video communication technology link so as to answer your tax questions or resolve issues with your tax account</w:t>
            </w:r>
          </w:p>
        </w:tc>
        <w:tc>
          <w:tcPr>
            <w:tcW w:w="0" w:type="auto"/>
            <w:shd w:val="clear" w:color="auto" w:fill="auto"/>
          </w:tcPr>
          <w:p w:rsidRPr="00855FE8" w:rsidR="00CE0B40" w:rsidP="003F7595" w:rsidRDefault="00CE0B40" w14:paraId="41FAA8A7" w14:textId="77777777">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CE0B40" w:rsidP="003F7595" w:rsidRDefault="00CE0B40" w14:paraId="4824ECA1" w14:textId="77777777">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CE0B40" w:rsidP="003F7595" w:rsidRDefault="00CE0B40" w14:paraId="4B96ADC9" w14:textId="77777777">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CE0B40" w:rsidP="003F7595" w:rsidRDefault="00CE0B40" w14:paraId="6E95D4EE" w14:textId="77777777">
            <w:pPr>
              <w:pStyle w:val="OMNIQ"/>
              <w:ind w:left="0" w:firstLine="0"/>
              <w:jc w:val="center"/>
              <w:rPr>
                <w:rFonts w:ascii="Tahoma" w:hAnsi="Tahoma" w:cs="Tahoma"/>
              </w:rPr>
            </w:pPr>
            <w:r w:rsidRPr="00855FE8">
              <w:rPr>
                <w:rFonts w:ascii="Tahoma" w:hAnsi="Tahoma" w:cs="Tahoma"/>
              </w:rPr>
              <w:t>4</w:t>
            </w:r>
          </w:p>
        </w:tc>
        <w:tc>
          <w:tcPr>
            <w:tcW w:w="0" w:type="auto"/>
          </w:tcPr>
          <w:p w:rsidRPr="00040C93" w:rsidR="00CE0B40" w:rsidP="003F7595" w:rsidRDefault="00CE0B40" w14:paraId="0516914C" w14:textId="77777777">
            <w:pPr>
              <w:pStyle w:val="OMNIQ"/>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CE0B40" w:rsidP="003F7595" w:rsidRDefault="00CE0B40" w14:paraId="4DD0B433" w14:textId="77777777">
            <w:pPr>
              <w:pStyle w:val="OMNIQ"/>
              <w:ind w:left="0" w:firstLine="0"/>
              <w:jc w:val="center"/>
              <w:rPr>
                <w:rFonts w:ascii="Tahoma" w:hAnsi="Tahoma" w:cs="Tahoma"/>
                <w:color w:val="00B050"/>
              </w:rPr>
            </w:pPr>
            <w:r w:rsidRPr="00855FE8">
              <w:rPr>
                <w:rFonts w:ascii="Tahoma" w:hAnsi="Tahoma" w:cs="Tahoma"/>
                <w:color w:val="00B050"/>
              </w:rPr>
              <w:t>9</w:t>
            </w:r>
          </w:p>
        </w:tc>
      </w:tr>
      <w:tr w:rsidRPr="00855FE8" w:rsidR="00CE0B40" w:rsidTr="006F5758" w14:paraId="52E7CEA1" w14:textId="77777777">
        <w:tc>
          <w:tcPr>
            <w:tcW w:w="0" w:type="auto"/>
            <w:shd w:val="clear" w:color="auto" w:fill="auto"/>
          </w:tcPr>
          <w:p w:rsidRPr="00855FE8" w:rsidR="00CE0B40" w:rsidP="003F7595" w:rsidRDefault="006A7B64" w14:paraId="779D0F53" w14:textId="34D1DA40">
            <w:pPr>
              <w:pStyle w:val="OMNIQ"/>
              <w:ind w:left="0" w:firstLine="0"/>
              <w:rPr>
                <w:rFonts w:ascii="Tahoma" w:hAnsi="Tahoma" w:cs="Tahoma"/>
              </w:rPr>
            </w:pPr>
            <w:r>
              <w:rPr>
                <w:rFonts w:ascii="Tahoma" w:hAnsi="Tahoma" w:cs="Tahoma"/>
              </w:rPr>
              <w:t>IRS a</w:t>
            </w:r>
            <w:r w:rsidRPr="006A7B64">
              <w:rPr>
                <w:rFonts w:ascii="Tahoma" w:hAnsi="Tahoma" w:cs="Tahoma"/>
              </w:rPr>
              <w:t xml:space="preserve">pplications </w:t>
            </w:r>
            <w:r w:rsidRPr="006A7B64" w:rsidR="00CB5FB9">
              <w:rPr>
                <w:rFonts w:ascii="Tahoma" w:hAnsi="Tahoma" w:cs="Tahoma"/>
              </w:rPr>
              <w:t>on mobile devices like smartphones or tablets that provide tax information and assistance</w:t>
            </w:r>
          </w:p>
        </w:tc>
        <w:tc>
          <w:tcPr>
            <w:tcW w:w="0" w:type="auto"/>
            <w:shd w:val="clear" w:color="auto" w:fill="auto"/>
          </w:tcPr>
          <w:p w:rsidRPr="00855FE8" w:rsidR="00CE0B40" w:rsidP="003F7595" w:rsidRDefault="00CE0B40" w14:paraId="5F61D50B" w14:textId="77777777">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CE0B40" w:rsidP="003F7595" w:rsidRDefault="00CE0B40" w14:paraId="4736E46E" w14:textId="77777777">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CE0B40" w:rsidP="003F7595" w:rsidRDefault="00CE0B40" w14:paraId="1FE63D35" w14:textId="77777777">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CE0B40" w:rsidP="003F7595" w:rsidRDefault="00CE0B40" w14:paraId="5EC6EDA6" w14:textId="77777777">
            <w:pPr>
              <w:pStyle w:val="OMNIQ"/>
              <w:ind w:left="0" w:firstLine="0"/>
              <w:jc w:val="center"/>
              <w:rPr>
                <w:rFonts w:ascii="Tahoma" w:hAnsi="Tahoma" w:cs="Tahoma"/>
              </w:rPr>
            </w:pPr>
            <w:r w:rsidRPr="00855FE8">
              <w:rPr>
                <w:rFonts w:ascii="Tahoma" w:hAnsi="Tahoma" w:cs="Tahoma"/>
              </w:rPr>
              <w:t>4</w:t>
            </w:r>
          </w:p>
        </w:tc>
        <w:tc>
          <w:tcPr>
            <w:tcW w:w="0" w:type="auto"/>
          </w:tcPr>
          <w:p w:rsidRPr="00040C93" w:rsidR="00CE0B40" w:rsidP="003F7595" w:rsidRDefault="00CE0B40" w14:paraId="1097D984" w14:textId="77777777">
            <w:pPr>
              <w:pStyle w:val="OMNIQ"/>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CE0B40" w:rsidP="003F7595" w:rsidRDefault="00CE0B40" w14:paraId="2C80591F" w14:textId="77777777">
            <w:pPr>
              <w:pStyle w:val="OMNIQ"/>
              <w:ind w:left="0" w:firstLine="0"/>
              <w:jc w:val="center"/>
              <w:rPr>
                <w:rFonts w:ascii="Tahoma" w:hAnsi="Tahoma" w:cs="Tahoma"/>
                <w:color w:val="00B050"/>
              </w:rPr>
            </w:pPr>
            <w:r w:rsidRPr="00855FE8">
              <w:rPr>
                <w:rFonts w:ascii="Tahoma" w:hAnsi="Tahoma" w:cs="Tahoma"/>
                <w:color w:val="00B050"/>
              </w:rPr>
              <w:t>9</w:t>
            </w:r>
          </w:p>
        </w:tc>
      </w:tr>
      <w:tr w:rsidRPr="00855FE8" w:rsidR="00331574" w:rsidTr="006F5758" w14:paraId="67AC690C" w14:textId="77777777">
        <w:tc>
          <w:tcPr>
            <w:tcW w:w="0" w:type="auto"/>
            <w:shd w:val="clear" w:color="auto" w:fill="auto"/>
          </w:tcPr>
          <w:p w:rsidRPr="00855FE8" w:rsidR="00331574" w:rsidP="00331574" w:rsidRDefault="00331574" w14:paraId="54B2FBBD" w14:textId="5C9178DF">
            <w:pPr>
              <w:pStyle w:val="OMNIQ"/>
              <w:ind w:left="0" w:firstLine="0"/>
              <w:rPr>
                <w:rFonts w:ascii="Tahoma" w:hAnsi="Tahoma" w:cs="Tahoma"/>
              </w:rPr>
            </w:pPr>
            <w:bookmarkStart w:name="_Hlk47454607" w:id="0"/>
            <w:r w:rsidRPr="00855FE8">
              <w:rPr>
                <w:rFonts w:ascii="Tahoma" w:hAnsi="Tahoma" w:cs="Tahoma"/>
              </w:rPr>
              <w:t>An IRS personal online account that allows you to login online, confirm your identity, and access your IRS tax account for information and transactions</w:t>
            </w:r>
          </w:p>
        </w:tc>
        <w:tc>
          <w:tcPr>
            <w:tcW w:w="0" w:type="auto"/>
            <w:shd w:val="clear" w:color="auto" w:fill="auto"/>
          </w:tcPr>
          <w:p w:rsidRPr="00855FE8" w:rsidR="00331574" w:rsidP="00331574" w:rsidRDefault="00331574" w14:paraId="71706038" w14:textId="2DA18464">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331574" w:rsidP="00331574" w:rsidRDefault="00331574" w14:paraId="7F282705" w14:textId="2860AF1F">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331574" w:rsidP="00331574" w:rsidRDefault="00331574" w14:paraId="426DF390" w14:textId="202AF3FB">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331574" w:rsidP="00331574" w:rsidRDefault="00331574" w14:paraId="0F25A1D3" w14:textId="2ADEB51C">
            <w:pPr>
              <w:pStyle w:val="OMNIQ"/>
              <w:ind w:left="0" w:firstLine="0"/>
              <w:jc w:val="center"/>
              <w:rPr>
                <w:rFonts w:ascii="Tahoma" w:hAnsi="Tahoma" w:cs="Tahoma"/>
              </w:rPr>
            </w:pPr>
            <w:r w:rsidRPr="00855FE8">
              <w:rPr>
                <w:rFonts w:ascii="Tahoma" w:hAnsi="Tahoma" w:cs="Tahoma"/>
              </w:rPr>
              <w:t>4</w:t>
            </w:r>
          </w:p>
        </w:tc>
        <w:tc>
          <w:tcPr>
            <w:tcW w:w="0" w:type="auto"/>
          </w:tcPr>
          <w:p w:rsidRPr="00040C93" w:rsidR="00331574" w:rsidP="00331574" w:rsidRDefault="00331574" w14:paraId="31BDCC35" w14:textId="3CD6AD3E">
            <w:pPr>
              <w:pStyle w:val="OMNIQ"/>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331574" w:rsidP="00331574" w:rsidRDefault="00331574" w14:paraId="594FDBB4" w14:textId="12C0F499">
            <w:pPr>
              <w:pStyle w:val="OMNIQ"/>
              <w:ind w:left="0" w:firstLine="0"/>
              <w:jc w:val="center"/>
              <w:rPr>
                <w:rFonts w:ascii="Tahoma" w:hAnsi="Tahoma" w:cs="Tahoma"/>
                <w:color w:val="00B050"/>
              </w:rPr>
            </w:pPr>
            <w:r w:rsidRPr="00855FE8">
              <w:rPr>
                <w:rFonts w:ascii="Tahoma" w:hAnsi="Tahoma" w:cs="Tahoma"/>
                <w:color w:val="00B050"/>
              </w:rPr>
              <w:t>9</w:t>
            </w:r>
          </w:p>
        </w:tc>
      </w:tr>
      <w:bookmarkEnd w:id="0"/>
    </w:tbl>
    <w:p w:rsidRPr="00855FE8" w:rsidR="0017728C" w:rsidP="000E72B5" w:rsidRDefault="0017728C" w14:paraId="21EEE48F" w14:textId="77777777">
      <w:pPr>
        <w:pStyle w:val="OMNIQ"/>
        <w:rPr>
          <w:rFonts w:ascii="Tahoma" w:hAnsi="Tahoma" w:cs="Tahoma"/>
        </w:rPr>
      </w:pPr>
    </w:p>
    <w:p w:rsidRPr="00855FE8" w:rsidR="0017728C" w:rsidP="007F6ED2" w:rsidRDefault="004A6511" w14:paraId="64C31544" w14:textId="72A12559">
      <w:pPr>
        <w:pStyle w:val="ProgrammerInstructions"/>
      </w:pPr>
      <w:r>
        <w:t>[</w:t>
      </w:r>
      <w:r w:rsidRPr="00855FE8" w:rsidR="007F6ED2">
        <w:t>programmer: if q6.1=1 or 2 (very/somewhat likely to use toll-free number) ask q7. otherwise skip to instructions before q8.</w:t>
      </w:r>
      <w:r w:rsidR="00B7285A">
        <w:t>]</w:t>
      </w:r>
    </w:p>
    <w:p w:rsidRPr="00855FE8" w:rsidR="000E72B5" w:rsidP="000E72B5" w:rsidRDefault="000E72B5" w14:paraId="2B13D14F" w14:textId="77777777">
      <w:pPr>
        <w:pStyle w:val="OMNIQ"/>
        <w:rPr>
          <w:rFonts w:ascii="Tahoma" w:hAnsi="Tahoma" w:cs="Tahoma"/>
        </w:rPr>
      </w:pPr>
    </w:p>
    <w:p w:rsidRPr="00855FE8" w:rsidR="007F6ED2" w:rsidP="007F6ED2" w:rsidRDefault="000E72B5" w14:paraId="325183FD" w14:textId="15CCFC6E">
      <w:pPr>
        <w:pStyle w:val="QuestionText"/>
      </w:pPr>
      <w:r w:rsidRPr="00855FE8">
        <w:t>7.</w:t>
      </w:r>
      <w:r w:rsidRPr="00855FE8">
        <w:tab/>
        <w:t xml:space="preserve">You said you would be likely to use a toll-free telephone number to contact the IRS. How long are you willing to wait to speak to a customer representative when calling an IRS toll-free telephone number? </w:t>
      </w:r>
    </w:p>
    <w:p w:rsidRPr="00855FE8" w:rsidR="007F6ED2" w:rsidP="000E72B5" w:rsidRDefault="007F6ED2" w14:paraId="7C4154E7" w14:textId="77777777">
      <w:pPr>
        <w:pStyle w:val="OMNIQ"/>
        <w:rPr>
          <w:rFonts w:ascii="Tahoma" w:hAnsi="Tahoma" w:cs="Tahoma"/>
        </w:rPr>
      </w:pPr>
    </w:p>
    <w:p w:rsidRPr="00855FE8" w:rsidR="000E72B5" w:rsidP="007F6ED2" w:rsidRDefault="00B7285A" w14:paraId="71631382" w14:textId="22EE581C">
      <w:pPr>
        <w:pStyle w:val="InterviewerInstructions"/>
        <w:rPr>
          <w:color w:val="auto"/>
        </w:rPr>
      </w:pPr>
      <w:r>
        <w:rPr>
          <w:color w:val="00B050"/>
        </w:rPr>
        <w:t>[</w:t>
      </w:r>
      <w:r w:rsidRPr="00855FE8" w:rsidR="00C071D7">
        <w:rPr>
          <w:color w:val="00B050"/>
        </w:rPr>
        <w:t>interview</w:t>
      </w:r>
      <w:r w:rsidRPr="00855FE8" w:rsidR="007F6ED2">
        <w:rPr>
          <w:color w:val="00B050"/>
        </w:rPr>
        <w:t xml:space="preserve">er: </w:t>
      </w:r>
      <w:r w:rsidRPr="00855FE8" w:rsidR="000E72B5">
        <w:rPr>
          <w:color w:val="00B050"/>
        </w:rPr>
        <w:t>RECORD VERBATIM ANSWER NEXT TO APPROPRIATE SCAL</w:t>
      </w:r>
      <w:r w:rsidRPr="00855FE8" w:rsidR="007F6ED2">
        <w:rPr>
          <w:color w:val="00B050"/>
        </w:rPr>
        <w:t>E</w:t>
      </w:r>
      <w:r>
        <w:rPr>
          <w:color w:val="00B050"/>
        </w:rPr>
        <w:t>]</w:t>
      </w:r>
      <w:r w:rsidRPr="00855FE8" w:rsidR="007F6ED2">
        <w:rPr>
          <w:color w:val="auto"/>
        </w:rPr>
        <w:t xml:space="preserve"> </w:t>
      </w:r>
      <w:r w:rsidRPr="00855FE8" w:rsidR="00905CFF">
        <w:rPr>
          <w:caps w:val="0"/>
          <w:color w:val="auto"/>
        </w:rPr>
        <w:t>Must be a numerical answer in either minutes or seconds</w:t>
      </w:r>
      <w:r w:rsidRPr="00855FE8" w:rsidR="007F6ED2">
        <w:rPr>
          <w:color w:val="auto"/>
        </w:rPr>
        <w:t>.</w:t>
      </w:r>
    </w:p>
    <w:p w:rsidRPr="00855FE8" w:rsidR="000E72B5" w:rsidP="000E72B5" w:rsidRDefault="000E72B5" w14:paraId="00F04A28" w14:textId="77777777">
      <w:pPr>
        <w:pStyle w:val="OMNIQ"/>
        <w:rPr>
          <w:rFonts w:ascii="Tahoma" w:hAnsi="Tahoma" w:cs="Tahoma"/>
        </w:rPr>
      </w:pPr>
    </w:p>
    <w:p w:rsidRPr="00855FE8" w:rsidR="009F0279" w:rsidP="000E72B5" w:rsidRDefault="009F0279" w14:paraId="1D59919D" w14:textId="7E66BE39">
      <w:pPr>
        <w:pStyle w:val="OMNIQ"/>
        <w:rPr>
          <w:rFonts w:ascii="Tahoma" w:hAnsi="Tahoma" w:cs="Tahoma"/>
          <w:color w:val="FF0000"/>
        </w:rPr>
      </w:pPr>
      <w:r w:rsidRPr="00855FE8">
        <w:rPr>
          <w:rFonts w:ascii="Tahoma" w:hAnsi="Tahoma" w:cs="Tahoma"/>
          <w:color w:val="FF0000"/>
        </w:rPr>
        <w:t xml:space="preserve">[508 </w:t>
      </w:r>
      <w:r w:rsidRPr="00855FE8" w:rsidR="00BC75C3">
        <w:rPr>
          <w:rFonts w:ascii="Tahoma" w:hAnsi="Tahoma" w:cs="Tahoma"/>
          <w:color w:val="FF0000"/>
        </w:rPr>
        <w:t>and regular</w:t>
      </w:r>
      <w:r w:rsidRPr="00855FE8" w:rsidR="003D721A">
        <w:rPr>
          <w:rFonts w:ascii="Tahoma" w:hAnsi="Tahoma" w:cs="Tahoma"/>
          <w:color w:val="FF0000"/>
        </w:rPr>
        <w:t xml:space="preserve"> </w:t>
      </w:r>
      <w:r w:rsidRPr="00855FE8">
        <w:rPr>
          <w:rFonts w:ascii="Tahoma" w:hAnsi="Tahoma" w:cs="Tahoma"/>
          <w:color w:val="FF0000"/>
        </w:rPr>
        <w:t xml:space="preserve">version: Enter </w:t>
      </w:r>
      <w:r w:rsidRPr="00890724">
        <w:rPr>
          <w:rFonts w:ascii="Tahoma" w:hAnsi="Tahoma" w:cs="Tahoma"/>
          <w:b/>
          <w:bCs/>
          <w:color w:val="FF0000"/>
          <w:u w:val="single"/>
        </w:rPr>
        <w:t>minutes</w:t>
      </w:r>
      <w:r w:rsidRPr="00855FE8">
        <w:rPr>
          <w:rFonts w:ascii="Tahoma" w:hAnsi="Tahoma" w:cs="Tahoma"/>
          <w:color w:val="FF0000"/>
        </w:rPr>
        <w:t xml:space="preserve"> between 0 and 99]</w:t>
      </w:r>
    </w:p>
    <w:p w:rsidRPr="00855FE8" w:rsidR="00B45249" w:rsidP="000E72B5" w:rsidRDefault="007D3BF4" w14:paraId="1033E68B" w14:textId="017FEBA4">
      <w:pPr>
        <w:pStyle w:val="OMNIQ"/>
        <w:tabs>
          <w:tab w:val="clear" w:pos="2880"/>
          <w:tab w:val="clear" w:pos="8640"/>
          <w:tab w:val="left" w:pos="2160"/>
          <w:tab w:val="left" w:pos="5760"/>
        </w:tabs>
        <w:rPr>
          <w:rFonts w:ascii="Tahoma" w:hAnsi="Tahoma" w:cs="Tahoma"/>
        </w:rPr>
      </w:pPr>
      <w:r w:rsidRPr="00855FE8">
        <w:rPr>
          <w:rFonts w:ascii="Tahoma" w:hAnsi="Tahoma" w:cs="Tahoma"/>
        </w:rPr>
        <w:tab/>
      </w:r>
      <w:r w:rsidRPr="00855FE8" w:rsidR="0080104E">
        <w:rPr>
          <w:rFonts w:ascii="Tahoma" w:hAnsi="Tahoma" w:cs="Tahoma"/>
        </w:rPr>
        <w:t>___</w:t>
      </w:r>
      <w:r w:rsidRPr="00855FE8" w:rsidR="00BC75C3">
        <w:rPr>
          <w:rFonts w:ascii="Tahoma" w:hAnsi="Tahoma" w:cs="Tahoma"/>
        </w:rPr>
        <w:t xml:space="preserve">__________ </w:t>
      </w:r>
      <w:r w:rsidR="0081127C">
        <w:rPr>
          <w:rFonts w:ascii="Tahoma" w:hAnsi="Tahoma" w:cs="Tahoma"/>
        </w:rPr>
        <w:t>minutes</w:t>
      </w:r>
      <w:r w:rsidRPr="00855FE8" w:rsidR="0080104E">
        <w:rPr>
          <w:rFonts w:ascii="Tahoma" w:hAnsi="Tahoma" w:cs="Tahoma"/>
        </w:rPr>
        <w:tab/>
      </w:r>
      <w:r w:rsidRPr="00855FE8" w:rsidR="0080104E">
        <w:rPr>
          <w:rFonts w:ascii="Tahoma" w:hAnsi="Tahoma" w:cs="Tahoma"/>
        </w:rPr>
        <w:tab/>
      </w:r>
    </w:p>
    <w:p w:rsidRPr="00855FE8" w:rsidR="009F0279" w:rsidP="009F0279" w:rsidRDefault="009F0279" w14:paraId="32200B72" w14:textId="469C8153">
      <w:pPr>
        <w:pStyle w:val="OMNIQ"/>
        <w:rPr>
          <w:rFonts w:ascii="Tahoma" w:hAnsi="Tahoma" w:cs="Tahoma"/>
          <w:color w:val="FF0000"/>
        </w:rPr>
      </w:pPr>
      <w:r w:rsidRPr="00855FE8">
        <w:rPr>
          <w:rFonts w:ascii="Tahoma" w:hAnsi="Tahoma" w:cs="Tahoma"/>
          <w:color w:val="FF0000"/>
        </w:rPr>
        <w:t xml:space="preserve">[508 </w:t>
      </w:r>
      <w:r w:rsidRPr="00855FE8" w:rsidR="00BC75C3">
        <w:rPr>
          <w:rFonts w:ascii="Tahoma" w:hAnsi="Tahoma" w:cs="Tahoma"/>
          <w:color w:val="FF0000"/>
        </w:rPr>
        <w:t xml:space="preserve">and regular </w:t>
      </w:r>
      <w:r w:rsidRPr="00855FE8">
        <w:rPr>
          <w:rFonts w:ascii="Tahoma" w:hAnsi="Tahoma" w:cs="Tahoma"/>
          <w:color w:val="FF0000"/>
        </w:rPr>
        <w:t xml:space="preserve">version: Enter </w:t>
      </w:r>
      <w:r w:rsidRPr="00890724">
        <w:rPr>
          <w:rFonts w:ascii="Tahoma" w:hAnsi="Tahoma" w:cs="Tahoma"/>
          <w:b/>
          <w:bCs/>
          <w:color w:val="FF0000"/>
          <w:u w:val="single"/>
        </w:rPr>
        <w:t>seconds</w:t>
      </w:r>
      <w:r w:rsidRPr="00855FE8">
        <w:rPr>
          <w:rFonts w:ascii="Tahoma" w:hAnsi="Tahoma" w:cs="Tahoma"/>
          <w:color w:val="FF0000"/>
        </w:rPr>
        <w:t xml:space="preserve"> between 0 and 60]</w:t>
      </w:r>
    </w:p>
    <w:p w:rsidRPr="00855FE8" w:rsidR="000E72B5" w:rsidP="000E72B5" w:rsidRDefault="007D3BF4" w14:paraId="1263E54D" w14:textId="60CB319D">
      <w:pPr>
        <w:pStyle w:val="OMNIQ"/>
        <w:tabs>
          <w:tab w:val="clear" w:pos="2880"/>
          <w:tab w:val="clear" w:pos="8640"/>
          <w:tab w:val="left" w:pos="2160"/>
          <w:tab w:val="left" w:pos="5760"/>
        </w:tabs>
        <w:rPr>
          <w:rFonts w:ascii="Tahoma" w:hAnsi="Tahoma" w:cs="Tahoma"/>
        </w:rPr>
      </w:pPr>
      <w:r w:rsidRPr="00855FE8">
        <w:rPr>
          <w:rFonts w:ascii="Tahoma" w:hAnsi="Tahoma" w:cs="Tahoma"/>
        </w:rPr>
        <w:tab/>
      </w:r>
      <w:r w:rsidRPr="00855FE8" w:rsidR="00BC75C3">
        <w:rPr>
          <w:rFonts w:ascii="Tahoma" w:hAnsi="Tahoma" w:cs="Tahoma"/>
        </w:rPr>
        <w:t xml:space="preserve">_____________ </w:t>
      </w:r>
      <w:r w:rsidR="0081127C">
        <w:rPr>
          <w:rFonts w:ascii="Tahoma" w:hAnsi="Tahoma" w:cs="Tahoma"/>
        </w:rPr>
        <w:t>seconds</w:t>
      </w:r>
      <w:r w:rsidRPr="00855FE8" w:rsidR="000E72B5">
        <w:rPr>
          <w:rFonts w:ascii="Tahoma" w:hAnsi="Tahoma" w:cs="Tahoma"/>
        </w:rPr>
        <w:tab/>
      </w:r>
      <w:r w:rsidRPr="00855FE8" w:rsidR="000E72B5">
        <w:rPr>
          <w:rFonts w:ascii="Tahoma" w:hAnsi="Tahoma" w:cs="Tahoma"/>
        </w:rPr>
        <w:tab/>
      </w:r>
    </w:p>
    <w:p w:rsidRPr="00855FE8" w:rsidR="000E72B5" w:rsidP="000E72B5" w:rsidRDefault="000E72B5" w14:paraId="1D6084BE" w14:textId="77777777">
      <w:pPr>
        <w:pStyle w:val="OMNIQ"/>
        <w:tabs>
          <w:tab w:val="clear" w:pos="2880"/>
          <w:tab w:val="clear" w:pos="8640"/>
          <w:tab w:val="left" w:pos="2160"/>
          <w:tab w:val="left" w:pos="6300"/>
        </w:tabs>
        <w:rPr>
          <w:rFonts w:ascii="Tahoma" w:hAnsi="Tahoma" w:cs="Tahoma"/>
        </w:rPr>
      </w:pPr>
    </w:p>
    <w:p w:rsidRPr="00855FE8" w:rsidR="00E86AFE" w:rsidP="006F5758" w:rsidRDefault="006F5758" w14:paraId="1AD12CFA" w14:textId="1F3EB898">
      <w:pPr>
        <w:pStyle w:val="OMNIQ"/>
        <w:tabs>
          <w:tab w:val="clear" w:pos="2880"/>
          <w:tab w:val="left" w:pos="1440"/>
        </w:tabs>
        <w:rPr>
          <w:rFonts w:ascii="Tahoma" w:hAnsi="Tahoma" w:cs="Tahoma"/>
          <w:color w:val="00B050"/>
        </w:rPr>
      </w:pPr>
      <w:r w:rsidRPr="00855FE8">
        <w:rPr>
          <w:rFonts w:ascii="Tahoma" w:hAnsi="Tahoma" w:cs="Tahoma"/>
        </w:rPr>
        <w:tab/>
      </w:r>
      <w:r w:rsidRPr="00855FE8">
        <w:rPr>
          <w:rFonts w:ascii="Tahoma" w:hAnsi="Tahoma" w:cs="Tahoma"/>
          <w:color w:val="00B050"/>
        </w:rPr>
        <w:t>8</w:t>
      </w:r>
      <w:r w:rsidRPr="00855FE8">
        <w:rPr>
          <w:rFonts w:ascii="Tahoma" w:hAnsi="Tahoma" w:cs="Tahoma"/>
          <w:color w:val="00B050"/>
        </w:rPr>
        <w:tab/>
      </w:r>
      <w:r w:rsidR="00B7285A">
        <w:rPr>
          <w:rFonts w:ascii="Tahoma" w:hAnsi="Tahoma" w:cs="Tahoma"/>
          <w:color w:val="00B050"/>
        </w:rPr>
        <w:t>[</w:t>
      </w:r>
      <w:r w:rsidRPr="00855FE8">
        <w:rPr>
          <w:rFonts w:ascii="Tahoma" w:hAnsi="Tahoma" w:cs="Tahoma"/>
          <w:color w:val="00B050"/>
        </w:rPr>
        <w:t>DO NOT READ</w:t>
      </w:r>
      <w:r w:rsidR="00B7285A">
        <w:rPr>
          <w:rFonts w:ascii="Tahoma" w:hAnsi="Tahoma" w:cs="Tahoma"/>
          <w:color w:val="00B050"/>
        </w:rPr>
        <w:t>]</w:t>
      </w:r>
      <w:r w:rsidRPr="00855FE8">
        <w:rPr>
          <w:rFonts w:ascii="Tahoma" w:hAnsi="Tahoma" w:cs="Tahoma"/>
          <w:color w:val="00B050"/>
        </w:rPr>
        <w:t xml:space="preserve"> D</w:t>
      </w:r>
      <w:r w:rsidR="00B7285A">
        <w:rPr>
          <w:rFonts w:ascii="Tahoma" w:hAnsi="Tahoma" w:cs="Tahoma"/>
          <w:color w:val="00B050"/>
        </w:rPr>
        <w:t>on’t know</w:t>
      </w:r>
    </w:p>
    <w:p w:rsidRPr="00855FE8" w:rsidR="006F5758" w:rsidP="006F5758" w:rsidRDefault="006F5758" w14:paraId="65B73AA3" w14:textId="7DFA6612">
      <w:pPr>
        <w:pStyle w:val="OMNIQ"/>
        <w:tabs>
          <w:tab w:val="clear" w:pos="2880"/>
          <w:tab w:val="left" w:pos="1440"/>
        </w:tabs>
        <w:rPr>
          <w:rFonts w:ascii="Tahoma" w:hAnsi="Tahoma" w:cs="Tahoma"/>
          <w:color w:val="00B050"/>
        </w:rPr>
      </w:pPr>
      <w:r w:rsidRPr="00855FE8">
        <w:rPr>
          <w:rFonts w:ascii="Tahoma" w:hAnsi="Tahoma" w:cs="Tahoma"/>
          <w:color w:val="00B050"/>
        </w:rPr>
        <w:tab/>
        <w:t>9</w:t>
      </w:r>
      <w:r w:rsidRPr="00855FE8">
        <w:rPr>
          <w:rFonts w:ascii="Tahoma" w:hAnsi="Tahoma" w:cs="Tahoma"/>
          <w:color w:val="00B050"/>
        </w:rPr>
        <w:tab/>
      </w:r>
      <w:r w:rsidR="00B7285A">
        <w:rPr>
          <w:rFonts w:ascii="Tahoma" w:hAnsi="Tahoma" w:cs="Tahoma"/>
          <w:color w:val="00B050"/>
        </w:rPr>
        <w:t>[</w:t>
      </w:r>
      <w:r w:rsidRPr="00855FE8">
        <w:rPr>
          <w:rFonts w:ascii="Tahoma" w:hAnsi="Tahoma" w:cs="Tahoma"/>
          <w:color w:val="00B050"/>
        </w:rPr>
        <w:t>DO NOT READ</w:t>
      </w:r>
      <w:r w:rsidR="00B7285A">
        <w:rPr>
          <w:rFonts w:ascii="Tahoma" w:hAnsi="Tahoma" w:cs="Tahoma"/>
          <w:color w:val="00B050"/>
        </w:rPr>
        <w:t>]</w:t>
      </w:r>
      <w:r w:rsidRPr="00855FE8">
        <w:rPr>
          <w:rFonts w:ascii="Tahoma" w:hAnsi="Tahoma" w:cs="Tahoma"/>
          <w:color w:val="00B050"/>
        </w:rPr>
        <w:t xml:space="preserve"> </w:t>
      </w:r>
      <w:r w:rsidRPr="00855FE8" w:rsidR="00A9226C">
        <w:rPr>
          <w:rFonts w:ascii="Tahoma" w:hAnsi="Tahoma" w:cs="Tahoma"/>
          <w:color w:val="00B050"/>
        </w:rPr>
        <w:t>R</w:t>
      </w:r>
      <w:r w:rsidR="00A9226C">
        <w:rPr>
          <w:rFonts w:ascii="Tahoma" w:hAnsi="Tahoma" w:cs="Tahoma"/>
          <w:color w:val="00B050"/>
        </w:rPr>
        <w:t>efused</w:t>
      </w:r>
    </w:p>
    <w:p w:rsidRPr="00855FE8" w:rsidR="00846F7F" w:rsidP="000E72B5" w:rsidRDefault="00846F7F" w14:paraId="4151702B" w14:textId="77777777">
      <w:pPr>
        <w:pStyle w:val="OMNIQ"/>
        <w:rPr>
          <w:rFonts w:ascii="Tahoma" w:hAnsi="Tahoma" w:cs="Tahoma"/>
        </w:rPr>
      </w:pPr>
    </w:p>
    <w:p w:rsidRPr="00855FE8" w:rsidR="00E86AFE" w:rsidP="00E86AFE" w:rsidRDefault="00B7285A" w14:paraId="6282E63B" w14:textId="5B2C51FE">
      <w:pPr>
        <w:pStyle w:val="ProgrammerInstructions"/>
      </w:pPr>
      <w:r>
        <w:t>[</w:t>
      </w:r>
      <w:r w:rsidRPr="00855FE8" w:rsidR="00E86AFE">
        <w:t>programmer: if q6.2=1 or 2 (Very/somewhat likely to us</w:t>
      </w:r>
      <w:r w:rsidRPr="00855FE8" w:rsidR="00AF1B0E">
        <w:t>e</w:t>
      </w:r>
      <w:r w:rsidRPr="00855FE8" w:rsidR="00E86AFE">
        <w:t xml:space="preserve"> office location</w:t>
      </w:r>
      <w:r w:rsidRPr="00855FE8" w:rsidR="00AF1B0E">
        <w:t>s</w:t>
      </w:r>
      <w:r w:rsidRPr="00855FE8" w:rsidR="00E86AFE">
        <w:t>) ask q8. otherwise skip to q9.</w:t>
      </w:r>
      <w:r>
        <w:t>]</w:t>
      </w:r>
    </w:p>
    <w:p w:rsidRPr="00855FE8" w:rsidR="000E72B5" w:rsidP="000E72B5" w:rsidRDefault="000E72B5" w14:paraId="52C74DCF" w14:textId="77777777">
      <w:pPr>
        <w:pStyle w:val="OMNIQ"/>
        <w:rPr>
          <w:rFonts w:ascii="Tahoma" w:hAnsi="Tahoma" w:cs="Tahoma"/>
        </w:rPr>
      </w:pPr>
    </w:p>
    <w:p w:rsidRPr="00855FE8" w:rsidR="00E86AFE" w:rsidP="00113CF7" w:rsidRDefault="000E72B5" w14:paraId="4300D903" w14:textId="77777777">
      <w:pPr>
        <w:pStyle w:val="QuestionText"/>
      </w:pPr>
      <w:r w:rsidRPr="00855FE8">
        <w:t>8.</w:t>
      </w:r>
      <w:r w:rsidRPr="00855FE8">
        <w:tab/>
        <w:t>You said you would be likely to use office locations where an IRS representative will answer your questions.</w:t>
      </w:r>
    </w:p>
    <w:p w:rsidRPr="00855FE8" w:rsidR="000E72B5" w:rsidP="000E72B5" w:rsidRDefault="000E72B5" w14:paraId="129227A0" w14:textId="77777777">
      <w:pPr>
        <w:pStyle w:val="OMNIQ"/>
        <w:rPr>
          <w:rFonts w:ascii="Tahoma" w:hAnsi="Tahoma" w:cs="Tahoma"/>
        </w:rPr>
      </w:pPr>
    </w:p>
    <w:p w:rsidRPr="00855FE8" w:rsidR="00602430" w:rsidP="00E86AFE" w:rsidRDefault="00602430" w14:paraId="57E284A4" w14:textId="48F0192E">
      <w:pPr>
        <w:pStyle w:val="QuestionText"/>
        <w:rPr>
          <w:color w:val="00B050"/>
        </w:rPr>
      </w:pPr>
      <w:r w:rsidRPr="00855FE8">
        <w:t xml:space="preserve">8a1. </w:t>
      </w:r>
      <w:r w:rsidR="006B3305">
        <w:tab/>
      </w:r>
      <w:r w:rsidRPr="00855FE8">
        <w:t xml:space="preserve">How long are you willing to </w:t>
      </w:r>
      <w:r w:rsidRPr="00855FE8">
        <w:rPr>
          <w:u w:val="single"/>
        </w:rPr>
        <w:t>travel</w:t>
      </w:r>
      <w:r w:rsidRPr="00855FE8">
        <w:t xml:space="preserve"> to speak to a customer representative at an IRS walk-in assistance center? </w:t>
      </w:r>
      <w:r w:rsidRPr="00855FE8">
        <w:rPr>
          <w:color w:val="00B050"/>
        </w:rPr>
        <w:t>[</w:t>
      </w:r>
      <w:r w:rsidRPr="00B7285A" w:rsidR="00B7285A">
        <w:rPr>
          <w:b w:val="0"/>
          <w:bCs/>
          <w:color w:val="00B050"/>
        </w:rPr>
        <w:t>INTENTIONALLY PLACED OUT OF NUMERICAL ORDER</w:t>
      </w:r>
      <w:r w:rsidRPr="00855FE8">
        <w:rPr>
          <w:color w:val="00B050"/>
        </w:rPr>
        <w:t>]</w:t>
      </w:r>
    </w:p>
    <w:p w:rsidRPr="00855FE8" w:rsidR="00602430" w:rsidP="00602430" w:rsidRDefault="00B7285A" w14:paraId="389BCD6C" w14:textId="4D3FE871">
      <w:pPr>
        <w:pStyle w:val="InterviewerInstructions"/>
        <w:rPr>
          <w:color w:val="auto"/>
        </w:rPr>
      </w:pPr>
      <w:r>
        <w:rPr>
          <w:color w:val="00B050"/>
        </w:rPr>
        <w:t>[</w:t>
      </w:r>
      <w:r w:rsidRPr="00855FE8" w:rsidR="00602430">
        <w:rPr>
          <w:color w:val="00B050"/>
        </w:rPr>
        <w:t>interviewer: RECORD VERBATIM ANSWER NEXT TO APPROPRIATE SCALE.</w:t>
      </w:r>
      <w:r>
        <w:rPr>
          <w:color w:val="00B050"/>
        </w:rPr>
        <w:t xml:space="preserve">] </w:t>
      </w:r>
      <w:r w:rsidRPr="00855FE8" w:rsidR="00602430">
        <w:rPr>
          <w:caps w:val="0"/>
          <w:color w:val="auto"/>
        </w:rPr>
        <w:t>Must be a numerical answer in either minutes or hours</w:t>
      </w:r>
      <w:r w:rsidRPr="00855FE8" w:rsidR="00602430">
        <w:rPr>
          <w:color w:val="auto"/>
        </w:rPr>
        <w:t>.</w:t>
      </w:r>
    </w:p>
    <w:p w:rsidRPr="00855FE8" w:rsidR="00602430" w:rsidP="00602430" w:rsidRDefault="00602430" w14:paraId="2EAD6F70" w14:textId="77777777">
      <w:pPr>
        <w:pStyle w:val="OMNIQ"/>
        <w:rPr>
          <w:rFonts w:ascii="Tahoma" w:hAnsi="Tahoma" w:cs="Tahoma"/>
          <w:color w:val="FF0000"/>
        </w:rPr>
      </w:pPr>
      <w:r w:rsidRPr="00855FE8">
        <w:rPr>
          <w:rFonts w:ascii="Tahoma" w:hAnsi="Tahoma" w:cs="Tahoma"/>
          <w:color w:val="FF0000"/>
        </w:rPr>
        <w:t>[508 and regular version: Enter minutes between 0 and 60]</w:t>
      </w:r>
    </w:p>
    <w:p w:rsidRPr="00855FE8" w:rsidR="00602430" w:rsidP="00602430" w:rsidRDefault="00602430" w14:paraId="4E98F5FA" w14:textId="77777777">
      <w:pPr>
        <w:pStyle w:val="OMNIQ"/>
        <w:tabs>
          <w:tab w:val="clear" w:pos="8640"/>
          <w:tab w:val="left" w:pos="6480"/>
        </w:tabs>
        <w:rPr>
          <w:rFonts w:ascii="Tahoma" w:hAnsi="Tahoma" w:cs="Tahoma"/>
        </w:rPr>
      </w:pPr>
      <w:r w:rsidRPr="00855FE8">
        <w:rPr>
          <w:rFonts w:ascii="Tahoma" w:hAnsi="Tahoma" w:cs="Tahoma"/>
        </w:rPr>
        <w:tab/>
        <w:t xml:space="preserve">_____________ </w:t>
      </w:r>
      <w:r w:rsidRPr="00855FE8">
        <w:rPr>
          <w:rFonts w:ascii="Tahoma" w:hAnsi="Tahoma" w:cs="Tahoma"/>
        </w:rPr>
        <w:tab/>
      </w:r>
      <w:r w:rsidRPr="00855FE8">
        <w:rPr>
          <w:rFonts w:ascii="Tahoma" w:hAnsi="Tahoma" w:cs="Tahoma"/>
        </w:rPr>
        <w:tab/>
      </w:r>
    </w:p>
    <w:p w:rsidRPr="00855FE8" w:rsidR="00602430" w:rsidP="00602430" w:rsidRDefault="00602430" w14:paraId="5D214CF0" w14:textId="77777777">
      <w:pPr>
        <w:pStyle w:val="OMNIQ"/>
        <w:rPr>
          <w:rFonts w:ascii="Tahoma" w:hAnsi="Tahoma" w:cs="Tahoma"/>
          <w:color w:val="FF0000"/>
        </w:rPr>
      </w:pPr>
      <w:r w:rsidRPr="00855FE8">
        <w:rPr>
          <w:rFonts w:ascii="Tahoma" w:hAnsi="Tahoma" w:cs="Tahoma"/>
          <w:color w:val="FF0000"/>
        </w:rPr>
        <w:t>[508 and regular version: Enter hours between 0 and 5]</w:t>
      </w:r>
    </w:p>
    <w:p w:rsidRPr="00855FE8" w:rsidR="00602430" w:rsidP="00602430" w:rsidRDefault="00602430" w14:paraId="61917A36" w14:textId="77777777">
      <w:pPr>
        <w:pStyle w:val="OMNIQ"/>
        <w:tabs>
          <w:tab w:val="clear" w:pos="8640"/>
          <w:tab w:val="left" w:pos="6480"/>
        </w:tabs>
        <w:rPr>
          <w:rFonts w:ascii="Tahoma" w:hAnsi="Tahoma" w:cs="Tahoma"/>
        </w:rPr>
      </w:pPr>
      <w:r w:rsidRPr="00855FE8">
        <w:rPr>
          <w:rFonts w:ascii="Tahoma" w:hAnsi="Tahoma" w:cs="Tahoma"/>
        </w:rPr>
        <w:tab/>
        <w:t xml:space="preserve">_____________ </w:t>
      </w:r>
    </w:p>
    <w:p w:rsidRPr="00855FE8" w:rsidR="00602430" w:rsidP="00602430" w:rsidRDefault="00602430" w14:paraId="250A6075" w14:textId="77777777">
      <w:pPr>
        <w:pStyle w:val="OMNIQ"/>
        <w:tabs>
          <w:tab w:val="clear" w:pos="2880"/>
          <w:tab w:val="left" w:pos="1440"/>
        </w:tabs>
        <w:rPr>
          <w:rFonts w:ascii="Tahoma" w:hAnsi="Tahoma" w:cs="Tahoma"/>
        </w:rPr>
      </w:pPr>
    </w:p>
    <w:p w:rsidRPr="00855FE8" w:rsidR="00602430" w:rsidP="00602430" w:rsidRDefault="00602430" w14:paraId="1A231F21" w14:textId="54F87575">
      <w:pPr>
        <w:pStyle w:val="OMNIQ"/>
        <w:tabs>
          <w:tab w:val="clear" w:pos="2880"/>
          <w:tab w:val="left" w:pos="1440"/>
        </w:tabs>
        <w:rPr>
          <w:rFonts w:ascii="Tahoma" w:hAnsi="Tahoma" w:cs="Tahoma"/>
          <w:color w:val="00B050"/>
        </w:rPr>
      </w:pPr>
      <w:r w:rsidRPr="00855FE8">
        <w:rPr>
          <w:rFonts w:ascii="Tahoma" w:hAnsi="Tahoma" w:cs="Tahoma"/>
        </w:rPr>
        <w:tab/>
      </w:r>
      <w:r w:rsidRPr="00855FE8">
        <w:rPr>
          <w:rFonts w:ascii="Tahoma" w:hAnsi="Tahoma" w:cs="Tahoma"/>
          <w:color w:val="00B050"/>
        </w:rPr>
        <w:t>8</w:t>
      </w:r>
      <w:r w:rsidRPr="00855FE8">
        <w:rPr>
          <w:rFonts w:ascii="Tahoma" w:hAnsi="Tahoma" w:cs="Tahoma"/>
          <w:color w:val="00B050"/>
        </w:rPr>
        <w:tab/>
      </w:r>
      <w:r w:rsidR="00B7285A">
        <w:rPr>
          <w:rFonts w:ascii="Tahoma" w:hAnsi="Tahoma" w:cs="Tahoma"/>
          <w:color w:val="00B050"/>
        </w:rPr>
        <w:t>[</w:t>
      </w:r>
      <w:r w:rsidRPr="00855FE8">
        <w:rPr>
          <w:rFonts w:ascii="Tahoma" w:hAnsi="Tahoma" w:cs="Tahoma"/>
          <w:color w:val="00B050"/>
        </w:rPr>
        <w:t>DO NOT READ</w:t>
      </w:r>
      <w:r w:rsidR="00B7285A">
        <w:rPr>
          <w:rFonts w:ascii="Tahoma" w:hAnsi="Tahoma" w:cs="Tahoma"/>
          <w:color w:val="00B050"/>
        </w:rPr>
        <w:t>]</w:t>
      </w:r>
      <w:r w:rsidRPr="00855FE8">
        <w:rPr>
          <w:rFonts w:ascii="Tahoma" w:hAnsi="Tahoma" w:cs="Tahoma"/>
          <w:color w:val="00B050"/>
        </w:rPr>
        <w:t xml:space="preserve"> D</w:t>
      </w:r>
      <w:r w:rsidR="00B7285A">
        <w:rPr>
          <w:rFonts w:ascii="Tahoma" w:hAnsi="Tahoma" w:cs="Tahoma"/>
          <w:color w:val="00B050"/>
        </w:rPr>
        <w:t>on’t know</w:t>
      </w:r>
    </w:p>
    <w:p w:rsidRPr="00855FE8" w:rsidR="00602430" w:rsidP="008A163A" w:rsidRDefault="00602430" w14:paraId="062445F0" w14:textId="453071B3">
      <w:r w:rsidRPr="00855FE8">
        <w:rPr>
          <w:color w:val="00B050"/>
        </w:rPr>
        <w:tab/>
        <w:t>9</w:t>
      </w:r>
      <w:r w:rsidRPr="00855FE8">
        <w:rPr>
          <w:color w:val="00B050"/>
        </w:rPr>
        <w:tab/>
      </w:r>
      <w:r w:rsidR="00B7285A">
        <w:rPr>
          <w:color w:val="00B050"/>
        </w:rPr>
        <w:t>[</w:t>
      </w:r>
      <w:r w:rsidRPr="00855FE8">
        <w:rPr>
          <w:color w:val="00B050"/>
        </w:rPr>
        <w:t>DO NOT READ</w:t>
      </w:r>
      <w:r w:rsidR="00B7285A">
        <w:rPr>
          <w:color w:val="00B050"/>
        </w:rPr>
        <w:t>]</w:t>
      </w:r>
      <w:r w:rsidRPr="00855FE8">
        <w:rPr>
          <w:color w:val="00B050"/>
        </w:rPr>
        <w:t xml:space="preserve"> </w:t>
      </w:r>
      <w:r w:rsidRPr="00855FE8" w:rsidR="008A163A">
        <w:rPr>
          <w:color w:val="00B050"/>
        </w:rPr>
        <w:t>R</w:t>
      </w:r>
      <w:r w:rsidR="008A163A">
        <w:rPr>
          <w:color w:val="00B050"/>
        </w:rPr>
        <w:t>efused</w:t>
      </w:r>
    </w:p>
    <w:p w:rsidRPr="00855FE8" w:rsidR="00602430" w:rsidP="00602430" w:rsidRDefault="00602430" w14:paraId="610FD565" w14:textId="77777777"/>
    <w:p w:rsidRPr="0008391E" w:rsidR="00E86AFE" w:rsidP="006B3305" w:rsidRDefault="000E72B5" w14:paraId="0C06EF4F" w14:textId="2BAD8ECC">
      <w:pPr>
        <w:ind w:left="720" w:hanging="720"/>
        <w:rPr>
          <w:b/>
          <w:bCs/>
        </w:rPr>
      </w:pPr>
      <w:r w:rsidRPr="0008391E">
        <w:rPr>
          <w:b/>
          <w:bCs/>
        </w:rPr>
        <w:t>8a.</w:t>
      </w:r>
      <w:r w:rsidRPr="0008391E">
        <w:rPr>
          <w:b/>
          <w:bCs/>
        </w:rPr>
        <w:tab/>
        <w:t xml:space="preserve">How long are you willing to </w:t>
      </w:r>
      <w:r w:rsidRPr="0008391E">
        <w:rPr>
          <w:b/>
          <w:bCs/>
          <w:u w:val="single"/>
        </w:rPr>
        <w:t>wait</w:t>
      </w:r>
      <w:r w:rsidRPr="0008391E">
        <w:rPr>
          <w:b/>
          <w:bCs/>
        </w:rPr>
        <w:t xml:space="preserve"> to speak to a customer representative if you visited an IRS walk-in assistance center without an appointment? </w:t>
      </w:r>
    </w:p>
    <w:p w:rsidRPr="00855FE8" w:rsidR="000E72B5" w:rsidP="00E86AFE" w:rsidRDefault="00B7285A" w14:paraId="775BA4A8" w14:textId="4A9606DC">
      <w:pPr>
        <w:pStyle w:val="InterviewerInstructions"/>
        <w:rPr>
          <w:color w:val="auto"/>
        </w:rPr>
      </w:pPr>
      <w:r>
        <w:rPr>
          <w:color w:val="00B050"/>
        </w:rPr>
        <w:t>[</w:t>
      </w:r>
      <w:r w:rsidRPr="00855FE8" w:rsidR="00E86AFE">
        <w:rPr>
          <w:color w:val="00B050"/>
        </w:rPr>
        <w:t xml:space="preserve">interviewer: </w:t>
      </w:r>
      <w:r w:rsidRPr="00855FE8" w:rsidR="000E72B5">
        <w:rPr>
          <w:color w:val="00B050"/>
        </w:rPr>
        <w:t>RECORD VERBATIM ANSWER NEXT TO APPROPRIATE SCAL</w:t>
      </w:r>
      <w:r w:rsidRPr="00855FE8" w:rsidR="00E86AFE">
        <w:rPr>
          <w:color w:val="00B050"/>
        </w:rPr>
        <w:t>E</w:t>
      </w:r>
      <w:r>
        <w:rPr>
          <w:color w:val="00B050"/>
        </w:rPr>
        <w:t>]</w:t>
      </w:r>
      <w:r w:rsidRPr="00855FE8" w:rsidR="00E86AFE">
        <w:rPr>
          <w:color w:val="auto"/>
        </w:rPr>
        <w:t xml:space="preserve"> </w:t>
      </w:r>
      <w:r w:rsidRPr="00855FE8" w:rsidR="00905CFF">
        <w:rPr>
          <w:caps w:val="0"/>
          <w:color w:val="auto"/>
        </w:rPr>
        <w:t>Must be a numerical answer in either minutes or hours</w:t>
      </w:r>
      <w:r w:rsidRPr="00855FE8" w:rsidR="00E86AFE">
        <w:rPr>
          <w:color w:val="auto"/>
        </w:rPr>
        <w:t>.</w:t>
      </w:r>
    </w:p>
    <w:p w:rsidRPr="00855FE8" w:rsidR="009F0279" w:rsidP="009F0279" w:rsidRDefault="009F0279" w14:paraId="5BB00ED8" w14:textId="77777777">
      <w:pPr>
        <w:pStyle w:val="OMNIQ"/>
        <w:rPr>
          <w:rFonts w:ascii="Tahoma" w:hAnsi="Tahoma" w:cs="Tahoma"/>
          <w:color w:val="FF0000"/>
        </w:rPr>
      </w:pPr>
      <w:r w:rsidRPr="00855FE8">
        <w:rPr>
          <w:rFonts w:ascii="Tahoma" w:hAnsi="Tahoma" w:cs="Tahoma"/>
          <w:color w:val="FF0000"/>
        </w:rPr>
        <w:t xml:space="preserve">[508 </w:t>
      </w:r>
      <w:r w:rsidRPr="00855FE8" w:rsidR="00BC75C3">
        <w:rPr>
          <w:rFonts w:ascii="Tahoma" w:hAnsi="Tahoma" w:cs="Tahoma"/>
          <w:color w:val="FF0000"/>
        </w:rPr>
        <w:t xml:space="preserve">and regular </w:t>
      </w:r>
      <w:r w:rsidRPr="00855FE8">
        <w:rPr>
          <w:rFonts w:ascii="Tahoma" w:hAnsi="Tahoma" w:cs="Tahoma"/>
          <w:color w:val="FF0000"/>
        </w:rPr>
        <w:t>version</w:t>
      </w:r>
      <w:r w:rsidRPr="00855FE8" w:rsidR="007D3BF4">
        <w:rPr>
          <w:rFonts w:ascii="Tahoma" w:hAnsi="Tahoma" w:cs="Tahoma"/>
          <w:color w:val="FF0000"/>
        </w:rPr>
        <w:t>: Enter minutes between 0 and 60</w:t>
      </w:r>
      <w:r w:rsidRPr="00855FE8">
        <w:rPr>
          <w:rFonts w:ascii="Tahoma" w:hAnsi="Tahoma" w:cs="Tahoma"/>
          <w:color w:val="FF0000"/>
        </w:rPr>
        <w:t>]</w:t>
      </w:r>
    </w:p>
    <w:p w:rsidRPr="00855FE8" w:rsidR="007D3BF4" w:rsidP="000E72B5" w:rsidRDefault="007D3BF4" w14:paraId="0C36502F" w14:textId="77777777">
      <w:pPr>
        <w:pStyle w:val="OMNIQ"/>
        <w:tabs>
          <w:tab w:val="clear" w:pos="8640"/>
          <w:tab w:val="left" w:pos="6480"/>
        </w:tabs>
        <w:rPr>
          <w:rFonts w:ascii="Tahoma" w:hAnsi="Tahoma" w:cs="Tahoma"/>
        </w:rPr>
      </w:pPr>
      <w:r w:rsidRPr="00855FE8">
        <w:rPr>
          <w:rFonts w:ascii="Tahoma" w:hAnsi="Tahoma" w:cs="Tahoma"/>
        </w:rPr>
        <w:tab/>
      </w:r>
      <w:r w:rsidRPr="00855FE8" w:rsidR="00BC75C3">
        <w:rPr>
          <w:rFonts w:ascii="Tahoma" w:hAnsi="Tahoma" w:cs="Tahoma"/>
        </w:rPr>
        <w:t xml:space="preserve">_____________ </w:t>
      </w:r>
      <w:r w:rsidRPr="00855FE8" w:rsidR="000E72B5">
        <w:rPr>
          <w:rFonts w:ascii="Tahoma" w:hAnsi="Tahoma" w:cs="Tahoma"/>
        </w:rPr>
        <w:tab/>
      </w:r>
      <w:r w:rsidRPr="00855FE8" w:rsidR="000E72B5">
        <w:rPr>
          <w:rFonts w:ascii="Tahoma" w:hAnsi="Tahoma" w:cs="Tahoma"/>
        </w:rPr>
        <w:tab/>
      </w:r>
    </w:p>
    <w:p w:rsidRPr="00855FE8" w:rsidR="007D3BF4" w:rsidP="007D3BF4" w:rsidRDefault="007D3BF4" w14:paraId="1AAEDB24" w14:textId="77777777">
      <w:pPr>
        <w:pStyle w:val="OMNIQ"/>
        <w:rPr>
          <w:rFonts w:ascii="Tahoma" w:hAnsi="Tahoma" w:cs="Tahoma"/>
          <w:color w:val="FF0000"/>
        </w:rPr>
      </w:pPr>
      <w:r w:rsidRPr="00855FE8">
        <w:rPr>
          <w:rFonts w:ascii="Tahoma" w:hAnsi="Tahoma" w:cs="Tahoma"/>
          <w:color w:val="FF0000"/>
        </w:rPr>
        <w:t xml:space="preserve">[508 </w:t>
      </w:r>
      <w:r w:rsidRPr="00855FE8" w:rsidR="00BC75C3">
        <w:rPr>
          <w:rFonts w:ascii="Tahoma" w:hAnsi="Tahoma" w:cs="Tahoma"/>
          <w:color w:val="FF0000"/>
        </w:rPr>
        <w:t xml:space="preserve">and regular </w:t>
      </w:r>
      <w:r w:rsidRPr="00855FE8">
        <w:rPr>
          <w:rFonts w:ascii="Tahoma" w:hAnsi="Tahoma" w:cs="Tahoma"/>
          <w:color w:val="FF0000"/>
        </w:rPr>
        <w:t xml:space="preserve">version: Enter </w:t>
      </w:r>
      <w:r w:rsidRPr="00855FE8" w:rsidR="003F394B">
        <w:rPr>
          <w:rFonts w:ascii="Tahoma" w:hAnsi="Tahoma" w:cs="Tahoma"/>
          <w:color w:val="FF0000"/>
        </w:rPr>
        <w:t>hours</w:t>
      </w:r>
      <w:r w:rsidRPr="00855FE8">
        <w:rPr>
          <w:rFonts w:ascii="Tahoma" w:hAnsi="Tahoma" w:cs="Tahoma"/>
          <w:color w:val="FF0000"/>
        </w:rPr>
        <w:t xml:space="preserve"> between 0 and 5]</w:t>
      </w:r>
    </w:p>
    <w:p w:rsidRPr="00855FE8" w:rsidR="000E72B5" w:rsidP="000E72B5" w:rsidRDefault="007D3BF4" w14:paraId="4119B32B" w14:textId="77777777">
      <w:pPr>
        <w:pStyle w:val="OMNIQ"/>
        <w:tabs>
          <w:tab w:val="clear" w:pos="8640"/>
          <w:tab w:val="left" w:pos="6480"/>
        </w:tabs>
        <w:rPr>
          <w:rFonts w:ascii="Tahoma" w:hAnsi="Tahoma" w:cs="Tahoma"/>
        </w:rPr>
      </w:pPr>
      <w:r w:rsidRPr="00855FE8">
        <w:rPr>
          <w:rFonts w:ascii="Tahoma" w:hAnsi="Tahoma" w:cs="Tahoma"/>
        </w:rPr>
        <w:tab/>
      </w:r>
      <w:r w:rsidRPr="00855FE8" w:rsidR="00BC75C3">
        <w:rPr>
          <w:rFonts w:ascii="Tahoma" w:hAnsi="Tahoma" w:cs="Tahoma"/>
        </w:rPr>
        <w:t xml:space="preserve">_____________ </w:t>
      </w:r>
    </w:p>
    <w:p w:rsidRPr="00855FE8" w:rsidR="006F5758" w:rsidP="006F5758" w:rsidRDefault="006F5758" w14:paraId="11FB5037" w14:textId="77777777">
      <w:pPr>
        <w:pStyle w:val="OMNIQ"/>
        <w:tabs>
          <w:tab w:val="clear" w:pos="2880"/>
          <w:tab w:val="left" w:pos="1440"/>
        </w:tabs>
        <w:rPr>
          <w:rFonts w:ascii="Tahoma" w:hAnsi="Tahoma" w:cs="Tahoma"/>
        </w:rPr>
      </w:pPr>
    </w:p>
    <w:p w:rsidRPr="00855FE8" w:rsidR="006F5758" w:rsidP="006F5758" w:rsidRDefault="006F5758" w14:paraId="71410E6B" w14:textId="0FF703CB">
      <w:pPr>
        <w:pStyle w:val="OMNIQ"/>
        <w:tabs>
          <w:tab w:val="clear" w:pos="2880"/>
          <w:tab w:val="left" w:pos="1440"/>
        </w:tabs>
        <w:rPr>
          <w:rFonts w:ascii="Tahoma" w:hAnsi="Tahoma" w:cs="Tahoma"/>
          <w:color w:val="00B050"/>
        </w:rPr>
      </w:pPr>
      <w:r w:rsidRPr="00855FE8">
        <w:rPr>
          <w:rFonts w:ascii="Tahoma" w:hAnsi="Tahoma" w:cs="Tahoma"/>
        </w:rPr>
        <w:tab/>
      </w:r>
      <w:r w:rsidRPr="00855FE8">
        <w:rPr>
          <w:rFonts w:ascii="Tahoma" w:hAnsi="Tahoma" w:cs="Tahoma"/>
          <w:color w:val="00B050"/>
        </w:rPr>
        <w:t>8</w:t>
      </w:r>
      <w:r w:rsidRPr="00855FE8">
        <w:rPr>
          <w:rFonts w:ascii="Tahoma" w:hAnsi="Tahoma" w:cs="Tahoma"/>
          <w:color w:val="00B050"/>
        </w:rPr>
        <w:tab/>
      </w:r>
      <w:r w:rsidR="00B7285A">
        <w:rPr>
          <w:rFonts w:ascii="Tahoma" w:hAnsi="Tahoma" w:cs="Tahoma"/>
          <w:color w:val="00B050"/>
        </w:rPr>
        <w:t>[</w:t>
      </w:r>
      <w:r w:rsidRPr="00855FE8">
        <w:rPr>
          <w:rFonts w:ascii="Tahoma" w:hAnsi="Tahoma" w:cs="Tahoma"/>
          <w:color w:val="00B050"/>
        </w:rPr>
        <w:t>DO NOT READ</w:t>
      </w:r>
      <w:r w:rsidR="00B7285A">
        <w:rPr>
          <w:rFonts w:ascii="Tahoma" w:hAnsi="Tahoma" w:cs="Tahoma"/>
          <w:color w:val="00B050"/>
        </w:rPr>
        <w:t>]</w:t>
      </w:r>
      <w:r w:rsidRPr="00855FE8">
        <w:rPr>
          <w:rFonts w:ascii="Tahoma" w:hAnsi="Tahoma" w:cs="Tahoma"/>
          <w:color w:val="00B050"/>
        </w:rPr>
        <w:t xml:space="preserve"> D</w:t>
      </w:r>
      <w:r w:rsidR="00B7285A">
        <w:rPr>
          <w:rFonts w:ascii="Tahoma" w:hAnsi="Tahoma" w:cs="Tahoma"/>
          <w:color w:val="00B050"/>
        </w:rPr>
        <w:t>on’t know</w:t>
      </w:r>
    </w:p>
    <w:p w:rsidRPr="00855FE8" w:rsidR="006F5758" w:rsidP="008A163A" w:rsidRDefault="006F5758" w14:paraId="67D300CD" w14:textId="4E6B6C58">
      <w:pPr>
        <w:pStyle w:val="OMNIQ"/>
        <w:tabs>
          <w:tab w:val="clear" w:pos="2880"/>
          <w:tab w:val="left" w:pos="1440"/>
        </w:tabs>
        <w:rPr>
          <w:rFonts w:ascii="Tahoma" w:hAnsi="Tahoma" w:cs="Tahoma"/>
          <w:color w:val="00B050"/>
        </w:rPr>
      </w:pPr>
      <w:r w:rsidRPr="00855FE8">
        <w:rPr>
          <w:rFonts w:ascii="Tahoma" w:hAnsi="Tahoma" w:cs="Tahoma"/>
          <w:color w:val="00B050"/>
        </w:rPr>
        <w:tab/>
        <w:t>9</w:t>
      </w:r>
      <w:r w:rsidRPr="00855FE8">
        <w:rPr>
          <w:rFonts w:ascii="Tahoma" w:hAnsi="Tahoma" w:cs="Tahoma"/>
          <w:color w:val="00B050"/>
        </w:rPr>
        <w:tab/>
      </w:r>
      <w:r w:rsidR="00B7285A">
        <w:rPr>
          <w:rFonts w:ascii="Tahoma" w:hAnsi="Tahoma" w:cs="Tahoma"/>
          <w:color w:val="00B050"/>
        </w:rPr>
        <w:t>[</w:t>
      </w:r>
      <w:r w:rsidRPr="00855FE8">
        <w:rPr>
          <w:rFonts w:ascii="Tahoma" w:hAnsi="Tahoma" w:cs="Tahoma"/>
          <w:color w:val="00B050"/>
        </w:rPr>
        <w:t>DO NOT READ</w:t>
      </w:r>
      <w:r w:rsidR="00B7285A">
        <w:rPr>
          <w:rFonts w:ascii="Tahoma" w:hAnsi="Tahoma" w:cs="Tahoma"/>
          <w:color w:val="00B050"/>
        </w:rPr>
        <w:t>]</w:t>
      </w:r>
      <w:r w:rsidRPr="00855FE8">
        <w:rPr>
          <w:rFonts w:ascii="Tahoma" w:hAnsi="Tahoma" w:cs="Tahoma"/>
          <w:color w:val="00B050"/>
        </w:rPr>
        <w:t xml:space="preserve"> </w:t>
      </w:r>
      <w:r w:rsidRPr="00855FE8" w:rsidR="008A163A">
        <w:rPr>
          <w:rFonts w:ascii="Tahoma" w:hAnsi="Tahoma" w:cs="Tahoma"/>
          <w:color w:val="00B050"/>
        </w:rPr>
        <w:t>R</w:t>
      </w:r>
      <w:r w:rsidR="008A163A">
        <w:rPr>
          <w:rFonts w:ascii="Tahoma" w:hAnsi="Tahoma" w:cs="Tahoma"/>
          <w:color w:val="00B050"/>
        </w:rPr>
        <w:t>efused</w:t>
      </w:r>
    </w:p>
    <w:p w:rsidRPr="00855FE8" w:rsidR="000E72B5" w:rsidP="000E72B5" w:rsidRDefault="000E72B5" w14:paraId="24D2A1E6" w14:textId="77777777">
      <w:pPr>
        <w:pStyle w:val="OMNIQ"/>
        <w:tabs>
          <w:tab w:val="clear" w:pos="8640"/>
          <w:tab w:val="left" w:pos="6480"/>
        </w:tabs>
        <w:rPr>
          <w:rFonts w:ascii="Tahoma" w:hAnsi="Tahoma" w:cs="Tahoma"/>
        </w:rPr>
      </w:pPr>
    </w:p>
    <w:p w:rsidRPr="00855FE8" w:rsidR="00E86AFE" w:rsidP="00E86AFE" w:rsidRDefault="000E72B5" w14:paraId="3F99BDD6" w14:textId="5878D85B">
      <w:pPr>
        <w:pStyle w:val="QuestionText"/>
        <w:rPr>
          <w:color w:val="00B050"/>
        </w:rPr>
      </w:pPr>
      <w:bookmarkStart w:name="_Hlk47455215" w:id="1"/>
      <w:r w:rsidRPr="00855FE8">
        <w:t>9.</w:t>
      </w:r>
      <w:r w:rsidRPr="00855FE8">
        <w:tab/>
        <w:t xml:space="preserve">How </w:t>
      </w:r>
      <w:r w:rsidRPr="00855FE8">
        <w:rPr>
          <w:u w:val="single"/>
        </w:rPr>
        <w:t>valuable</w:t>
      </w:r>
      <w:r w:rsidRPr="00855FE8">
        <w:t xml:space="preserve"> would you say each of these sources is for ge</w:t>
      </w:r>
      <w:r w:rsidRPr="00855FE8" w:rsidR="00AF1B0E">
        <w:t>tting tax advice or information?</w:t>
      </w:r>
      <w:r w:rsidRPr="00855FE8">
        <w:t xml:space="preserve"> Would you say it is </w:t>
      </w:r>
      <w:r w:rsidRPr="00855FE8">
        <w:rPr>
          <w:u w:val="single"/>
        </w:rPr>
        <w:t>very valuable</w:t>
      </w:r>
      <w:r w:rsidRPr="00855FE8">
        <w:t xml:space="preserve">, </w:t>
      </w:r>
      <w:r w:rsidRPr="00855FE8">
        <w:rPr>
          <w:u w:val="single"/>
        </w:rPr>
        <w:t>somewhat valuable</w:t>
      </w:r>
      <w:r w:rsidRPr="00855FE8">
        <w:t xml:space="preserve">, </w:t>
      </w:r>
      <w:r w:rsidRPr="00855FE8">
        <w:rPr>
          <w:u w:val="single"/>
        </w:rPr>
        <w:t>not very valuable</w:t>
      </w:r>
      <w:r w:rsidRPr="00855FE8">
        <w:t xml:space="preserve">, or </w:t>
      </w:r>
      <w:r w:rsidRPr="00855FE8">
        <w:rPr>
          <w:u w:val="single"/>
        </w:rPr>
        <w:t>not at all valuable</w:t>
      </w:r>
      <w:r w:rsidRPr="00855FE8" w:rsidR="001B27CB">
        <w:t xml:space="preserve">? </w:t>
      </w:r>
      <w:r w:rsidRPr="00855FE8" w:rsidR="001B27CB">
        <w:rPr>
          <w:color w:val="00B050"/>
        </w:rPr>
        <w:t>How about..</w:t>
      </w:r>
      <w:r w:rsidRPr="00855FE8">
        <w:rPr>
          <w:color w:val="00B050"/>
        </w:rPr>
        <w:t xml:space="preserve">.  </w:t>
      </w:r>
    </w:p>
    <w:p w:rsidRPr="00855FE8" w:rsidR="000E72B5" w:rsidP="00E86AFE" w:rsidRDefault="00B7285A" w14:paraId="1689C157" w14:textId="456EB682">
      <w:pPr>
        <w:pStyle w:val="InterviewerInstructions"/>
        <w:rPr>
          <w:color w:val="auto"/>
        </w:rPr>
      </w:pPr>
      <w:r>
        <w:rPr>
          <w:color w:val="00B050"/>
        </w:rPr>
        <w:t>[</w:t>
      </w:r>
      <w:r w:rsidRPr="00855FE8" w:rsidR="00E86AFE">
        <w:rPr>
          <w:color w:val="00B050"/>
        </w:rPr>
        <w:t xml:space="preserve">interviewer: </w:t>
      </w:r>
      <w:r w:rsidRPr="00855FE8" w:rsidR="000E72B5">
        <w:rPr>
          <w:color w:val="00B050"/>
        </w:rPr>
        <w:t>READ LIST</w:t>
      </w:r>
      <w:r>
        <w:rPr>
          <w:color w:val="00B050"/>
        </w:rPr>
        <w:t>]</w:t>
      </w:r>
      <w:r w:rsidRPr="00855FE8" w:rsidR="000E72B5">
        <w:rPr>
          <w:color w:val="00B050"/>
        </w:rPr>
        <w:t xml:space="preserve"> </w:t>
      </w:r>
      <w:r w:rsidRPr="00855FE8" w:rsidR="00905CFF">
        <w:rPr>
          <w:caps w:val="0"/>
          <w:color w:val="auto"/>
        </w:rPr>
        <w:t>Select only one response for each</w:t>
      </w:r>
      <w:r w:rsidRPr="00855FE8" w:rsidR="00E86AFE">
        <w:rPr>
          <w:color w:val="auto"/>
        </w:rPr>
        <w:t>.</w:t>
      </w:r>
    </w:p>
    <w:p w:rsidRPr="00855FE8" w:rsidR="000E72B5" w:rsidP="00631978" w:rsidRDefault="00B7285A" w14:paraId="3DCAEEC3" w14:textId="5885885B">
      <w:pPr>
        <w:pStyle w:val="ProgrammerInstructions"/>
      </w:pPr>
      <w:r>
        <w:t>[</w:t>
      </w:r>
      <w:r w:rsidRPr="00855FE8" w:rsidR="00631978">
        <w:t>programmer: ROTATE list</w:t>
      </w:r>
      <w:r>
        <w:t>]</w:t>
      </w:r>
    </w:p>
    <w:bookmarkEnd w:id="1"/>
    <w:p w:rsidRPr="00855FE8" w:rsidR="000E72B5" w:rsidP="000E72B5" w:rsidRDefault="000E72B5" w14:paraId="2D36859C" w14:textId="77777777">
      <w:pPr>
        <w:pStyle w:val="OMNIQ"/>
        <w:rPr>
          <w:rFonts w:ascii="Tahoma" w:hAnsi="Tahoma" w:cs="Tahoma"/>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832"/>
        <w:gridCol w:w="1052"/>
        <w:gridCol w:w="1295"/>
        <w:gridCol w:w="1122"/>
        <w:gridCol w:w="1129"/>
        <w:gridCol w:w="1150"/>
        <w:gridCol w:w="1210"/>
      </w:tblGrid>
      <w:tr w:rsidRPr="00855FE8" w:rsidR="00B7285A" w:rsidTr="006F5758" w14:paraId="1046BC25" w14:textId="77777777">
        <w:tc>
          <w:tcPr>
            <w:tcW w:w="0" w:type="auto"/>
            <w:shd w:val="clear" w:color="auto" w:fill="auto"/>
          </w:tcPr>
          <w:p w:rsidRPr="00855FE8" w:rsidR="006F5758" w:rsidP="003F7595" w:rsidRDefault="006F5758" w14:paraId="1FB07230" w14:textId="77777777">
            <w:pPr>
              <w:pStyle w:val="OMNIQ"/>
              <w:ind w:left="0" w:firstLine="0"/>
              <w:rPr>
                <w:rFonts w:ascii="Tahoma" w:hAnsi="Tahoma" w:cs="Tahoma"/>
              </w:rPr>
            </w:pPr>
            <w:bookmarkStart w:name="_Hlk47455187" w:id="2"/>
          </w:p>
        </w:tc>
        <w:tc>
          <w:tcPr>
            <w:tcW w:w="0" w:type="auto"/>
            <w:shd w:val="clear" w:color="auto" w:fill="auto"/>
          </w:tcPr>
          <w:p w:rsidRPr="00855FE8" w:rsidR="006F5758" w:rsidP="003F7595" w:rsidRDefault="006F5758" w14:paraId="4F195DF9" w14:textId="77777777">
            <w:pPr>
              <w:pStyle w:val="OMNIQ"/>
              <w:ind w:left="0" w:firstLine="0"/>
              <w:jc w:val="center"/>
              <w:rPr>
                <w:rFonts w:ascii="Tahoma" w:hAnsi="Tahoma" w:cs="Tahoma"/>
              </w:rPr>
            </w:pPr>
            <w:r w:rsidRPr="00855FE8">
              <w:rPr>
                <w:rFonts w:ascii="Tahoma" w:hAnsi="Tahoma" w:cs="Tahoma"/>
              </w:rPr>
              <w:t>Very Valuable</w:t>
            </w:r>
          </w:p>
        </w:tc>
        <w:tc>
          <w:tcPr>
            <w:tcW w:w="0" w:type="auto"/>
            <w:shd w:val="clear" w:color="auto" w:fill="auto"/>
          </w:tcPr>
          <w:p w:rsidRPr="00855FE8" w:rsidR="006F5758" w:rsidP="003F7595" w:rsidRDefault="006F5758" w14:paraId="1B36FEB0" w14:textId="77777777">
            <w:pPr>
              <w:pStyle w:val="OMNIQ"/>
              <w:ind w:left="0" w:firstLine="0"/>
              <w:jc w:val="center"/>
              <w:rPr>
                <w:rFonts w:ascii="Tahoma" w:hAnsi="Tahoma" w:cs="Tahoma"/>
              </w:rPr>
            </w:pPr>
            <w:r w:rsidRPr="00855FE8">
              <w:rPr>
                <w:rFonts w:ascii="Tahoma" w:hAnsi="Tahoma" w:cs="Tahoma"/>
              </w:rPr>
              <w:t>Somewhat Valuable</w:t>
            </w:r>
          </w:p>
        </w:tc>
        <w:tc>
          <w:tcPr>
            <w:tcW w:w="0" w:type="auto"/>
            <w:shd w:val="clear" w:color="auto" w:fill="auto"/>
          </w:tcPr>
          <w:p w:rsidRPr="00855FE8" w:rsidR="006F5758" w:rsidP="003F7595" w:rsidRDefault="006F5758" w14:paraId="27D568A0" w14:textId="77777777">
            <w:pPr>
              <w:pStyle w:val="OMNIQ"/>
              <w:ind w:left="0" w:firstLine="0"/>
              <w:jc w:val="center"/>
              <w:rPr>
                <w:rFonts w:ascii="Tahoma" w:hAnsi="Tahoma" w:cs="Tahoma"/>
              </w:rPr>
            </w:pPr>
            <w:r w:rsidRPr="00855FE8">
              <w:rPr>
                <w:rFonts w:ascii="Tahoma" w:hAnsi="Tahoma" w:cs="Tahoma"/>
              </w:rPr>
              <w:t>Not Very Valuable</w:t>
            </w:r>
          </w:p>
        </w:tc>
        <w:tc>
          <w:tcPr>
            <w:tcW w:w="0" w:type="auto"/>
            <w:shd w:val="clear" w:color="auto" w:fill="auto"/>
          </w:tcPr>
          <w:p w:rsidRPr="00855FE8" w:rsidR="006F5758" w:rsidP="003F7595" w:rsidRDefault="006F5758" w14:paraId="411B8EED" w14:textId="77777777">
            <w:pPr>
              <w:pStyle w:val="OMNIQ"/>
              <w:ind w:left="0" w:firstLine="0"/>
              <w:jc w:val="center"/>
              <w:rPr>
                <w:rFonts w:ascii="Tahoma" w:hAnsi="Tahoma" w:cs="Tahoma"/>
              </w:rPr>
            </w:pPr>
            <w:r w:rsidRPr="00855FE8">
              <w:rPr>
                <w:rFonts w:ascii="Tahoma" w:hAnsi="Tahoma" w:cs="Tahoma"/>
              </w:rPr>
              <w:t>Not at all Valuable</w:t>
            </w:r>
          </w:p>
        </w:tc>
        <w:tc>
          <w:tcPr>
            <w:tcW w:w="0" w:type="auto"/>
            <w:vAlign w:val="center"/>
          </w:tcPr>
          <w:p w:rsidRPr="00040C93" w:rsidR="006F5758" w:rsidP="003F7595" w:rsidRDefault="00B7285A" w14:paraId="5946FAE7" w14:textId="32340205">
            <w:pPr>
              <w:pStyle w:val="OMNIQ"/>
              <w:ind w:left="0" w:firstLine="0"/>
              <w:jc w:val="center"/>
              <w:rPr>
                <w:rFonts w:ascii="Tahoma" w:hAnsi="Tahoma" w:cs="Tahoma"/>
                <w:color w:val="00B050"/>
              </w:rPr>
            </w:pPr>
            <w:r w:rsidRPr="00040C93">
              <w:rPr>
                <w:rFonts w:ascii="Tahoma" w:hAnsi="Tahoma" w:cs="Tahoma"/>
                <w:color w:val="00B050"/>
              </w:rPr>
              <w:t>[</w:t>
            </w:r>
            <w:r w:rsidRPr="00040C93" w:rsidR="006F5758">
              <w:rPr>
                <w:rFonts w:ascii="Tahoma" w:hAnsi="Tahoma" w:cs="Tahoma"/>
                <w:color w:val="00B050"/>
              </w:rPr>
              <w:t>DO NOT READ</w:t>
            </w:r>
            <w:r w:rsidRPr="00040C93">
              <w:rPr>
                <w:rFonts w:ascii="Tahoma" w:hAnsi="Tahoma" w:cs="Tahoma"/>
                <w:color w:val="00B050"/>
              </w:rPr>
              <w:t xml:space="preserve">] </w:t>
            </w:r>
            <w:r w:rsidRPr="00040C93" w:rsidR="006F5758">
              <w:rPr>
                <w:rFonts w:ascii="Tahoma" w:hAnsi="Tahoma" w:cs="Tahoma"/>
                <w:color w:val="00B050"/>
              </w:rPr>
              <w:t>D</w:t>
            </w:r>
            <w:r w:rsidRPr="00040C93">
              <w:rPr>
                <w:rFonts w:ascii="Tahoma" w:hAnsi="Tahoma" w:cs="Tahoma"/>
                <w:color w:val="00B050"/>
              </w:rPr>
              <w:t>on’t know</w:t>
            </w:r>
          </w:p>
        </w:tc>
        <w:tc>
          <w:tcPr>
            <w:tcW w:w="0" w:type="auto"/>
            <w:vAlign w:val="center"/>
          </w:tcPr>
          <w:p w:rsidRPr="00855FE8" w:rsidR="006F5758" w:rsidP="003F7595" w:rsidRDefault="00B7285A" w14:paraId="131463D6" w14:textId="4275813C">
            <w:pPr>
              <w:pStyle w:val="OMNIQ"/>
              <w:ind w:left="0" w:firstLine="0"/>
              <w:jc w:val="center"/>
              <w:rPr>
                <w:rFonts w:ascii="Tahoma" w:hAnsi="Tahoma" w:cs="Tahoma"/>
                <w:color w:val="00B050"/>
              </w:rPr>
            </w:pPr>
            <w:r>
              <w:rPr>
                <w:rFonts w:ascii="Tahoma" w:hAnsi="Tahoma" w:cs="Tahoma"/>
                <w:color w:val="00B050"/>
              </w:rPr>
              <w:t>[</w:t>
            </w:r>
            <w:r w:rsidRPr="00855FE8" w:rsidR="006F5758">
              <w:rPr>
                <w:rFonts w:ascii="Tahoma" w:hAnsi="Tahoma" w:cs="Tahoma"/>
                <w:color w:val="00B050"/>
              </w:rPr>
              <w:t>DO NOT READ</w:t>
            </w:r>
            <w:r>
              <w:rPr>
                <w:rFonts w:ascii="Tahoma" w:hAnsi="Tahoma" w:cs="Tahoma"/>
                <w:color w:val="00B050"/>
              </w:rPr>
              <w:t xml:space="preserve">] </w:t>
            </w:r>
            <w:r w:rsidRPr="00855FE8" w:rsidR="008A163A">
              <w:rPr>
                <w:rFonts w:ascii="Tahoma" w:hAnsi="Tahoma" w:cs="Tahoma"/>
                <w:color w:val="00B050"/>
              </w:rPr>
              <w:t>R</w:t>
            </w:r>
            <w:r w:rsidR="008A163A">
              <w:rPr>
                <w:rFonts w:ascii="Tahoma" w:hAnsi="Tahoma" w:cs="Tahoma"/>
                <w:color w:val="00B050"/>
              </w:rPr>
              <w:t>efused</w:t>
            </w:r>
          </w:p>
        </w:tc>
      </w:tr>
      <w:tr w:rsidRPr="00855FE8" w:rsidR="00B7285A" w:rsidTr="006F5758" w14:paraId="7F125536" w14:textId="77777777">
        <w:tc>
          <w:tcPr>
            <w:tcW w:w="0" w:type="auto"/>
            <w:shd w:val="clear" w:color="auto" w:fill="auto"/>
          </w:tcPr>
          <w:p w:rsidRPr="00855FE8" w:rsidR="006F5758" w:rsidP="003F7595" w:rsidRDefault="006F5758" w14:paraId="04ACA226" w14:textId="77777777">
            <w:pPr>
              <w:pStyle w:val="OMNIQ"/>
              <w:ind w:left="0" w:firstLine="0"/>
              <w:rPr>
                <w:rFonts w:ascii="Tahoma" w:hAnsi="Tahoma" w:cs="Tahoma"/>
              </w:rPr>
            </w:pPr>
            <w:r w:rsidRPr="00855FE8">
              <w:rPr>
                <w:rFonts w:ascii="Tahoma" w:hAnsi="Tahoma" w:cs="Tahoma"/>
              </w:rPr>
              <w:t>IRS representatives</w:t>
            </w:r>
          </w:p>
        </w:tc>
        <w:tc>
          <w:tcPr>
            <w:tcW w:w="0" w:type="auto"/>
            <w:shd w:val="clear" w:color="auto" w:fill="auto"/>
          </w:tcPr>
          <w:p w:rsidRPr="00855FE8" w:rsidR="006F5758" w:rsidP="003F7595" w:rsidRDefault="006F5758" w14:paraId="6DD542F3" w14:textId="77777777">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6F5758" w:rsidP="003F7595" w:rsidRDefault="006F5758" w14:paraId="2976587E" w14:textId="77777777">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6F5758" w:rsidP="003F7595" w:rsidRDefault="006F5758" w14:paraId="3C2DA920" w14:textId="77777777">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6F5758" w:rsidP="003F7595" w:rsidRDefault="006F5758" w14:paraId="3EBDF1D0" w14:textId="77777777">
            <w:pPr>
              <w:pStyle w:val="OMNIQ"/>
              <w:ind w:left="0" w:firstLine="0"/>
              <w:jc w:val="center"/>
              <w:rPr>
                <w:rFonts w:ascii="Tahoma" w:hAnsi="Tahoma" w:cs="Tahoma"/>
              </w:rPr>
            </w:pPr>
            <w:r w:rsidRPr="00855FE8">
              <w:rPr>
                <w:rFonts w:ascii="Tahoma" w:hAnsi="Tahoma" w:cs="Tahoma"/>
              </w:rPr>
              <w:t>4</w:t>
            </w:r>
          </w:p>
        </w:tc>
        <w:tc>
          <w:tcPr>
            <w:tcW w:w="0" w:type="auto"/>
          </w:tcPr>
          <w:p w:rsidRPr="00040C93" w:rsidR="006F5758" w:rsidP="003F7595" w:rsidRDefault="006F5758" w14:paraId="17F29374" w14:textId="77777777">
            <w:pPr>
              <w:pStyle w:val="OMNIQ"/>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6F5758" w:rsidP="003F7595" w:rsidRDefault="006F5758" w14:paraId="500F8947" w14:textId="77777777">
            <w:pPr>
              <w:pStyle w:val="OMNIQ"/>
              <w:ind w:left="0" w:firstLine="0"/>
              <w:jc w:val="center"/>
              <w:rPr>
                <w:rFonts w:ascii="Tahoma" w:hAnsi="Tahoma" w:cs="Tahoma"/>
                <w:color w:val="00B050"/>
              </w:rPr>
            </w:pPr>
            <w:r w:rsidRPr="00855FE8">
              <w:rPr>
                <w:rFonts w:ascii="Tahoma" w:hAnsi="Tahoma" w:cs="Tahoma"/>
                <w:color w:val="00B050"/>
              </w:rPr>
              <w:t>9</w:t>
            </w:r>
          </w:p>
        </w:tc>
      </w:tr>
      <w:tr w:rsidRPr="00855FE8" w:rsidR="00B7285A" w:rsidTr="006F5758" w14:paraId="619FBD75" w14:textId="77777777">
        <w:tc>
          <w:tcPr>
            <w:tcW w:w="0" w:type="auto"/>
            <w:shd w:val="clear" w:color="auto" w:fill="auto"/>
          </w:tcPr>
          <w:p w:rsidRPr="00855FE8" w:rsidR="006F5758" w:rsidP="003F7595" w:rsidRDefault="006F5758" w14:paraId="7D5BF272" w14:textId="77777777">
            <w:pPr>
              <w:pStyle w:val="OMNIQ"/>
              <w:ind w:left="0" w:firstLine="0"/>
              <w:rPr>
                <w:rFonts w:ascii="Tahoma" w:hAnsi="Tahoma" w:cs="Tahoma"/>
              </w:rPr>
            </w:pPr>
            <w:r w:rsidRPr="00855FE8">
              <w:rPr>
                <w:rFonts w:ascii="Tahoma" w:hAnsi="Tahoma" w:cs="Tahoma"/>
              </w:rPr>
              <w:t>IRS printed publications, for example, brochures, instructions</w:t>
            </w:r>
          </w:p>
        </w:tc>
        <w:tc>
          <w:tcPr>
            <w:tcW w:w="0" w:type="auto"/>
            <w:shd w:val="clear" w:color="auto" w:fill="auto"/>
          </w:tcPr>
          <w:p w:rsidRPr="00855FE8" w:rsidR="006F5758" w:rsidP="003F7595" w:rsidRDefault="006F5758" w14:paraId="4B710D1A" w14:textId="77777777">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6F5758" w:rsidP="003F7595" w:rsidRDefault="006F5758" w14:paraId="4B108ADE" w14:textId="77777777">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6F5758" w:rsidP="003F7595" w:rsidRDefault="006F5758" w14:paraId="54AC3A1E" w14:textId="77777777">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6F5758" w:rsidP="003F7595" w:rsidRDefault="006F5758" w14:paraId="6E3E7812" w14:textId="77777777">
            <w:pPr>
              <w:pStyle w:val="OMNIQ"/>
              <w:ind w:left="0" w:firstLine="0"/>
              <w:jc w:val="center"/>
              <w:rPr>
                <w:rFonts w:ascii="Tahoma" w:hAnsi="Tahoma" w:cs="Tahoma"/>
              </w:rPr>
            </w:pPr>
            <w:r w:rsidRPr="00855FE8">
              <w:rPr>
                <w:rFonts w:ascii="Tahoma" w:hAnsi="Tahoma" w:cs="Tahoma"/>
              </w:rPr>
              <w:t>4</w:t>
            </w:r>
          </w:p>
        </w:tc>
        <w:tc>
          <w:tcPr>
            <w:tcW w:w="0" w:type="auto"/>
          </w:tcPr>
          <w:p w:rsidRPr="00040C93" w:rsidR="006F5758" w:rsidP="003F7595" w:rsidRDefault="006F5758" w14:paraId="6D914F4F" w14:textId="77777777">
            <w:pPr>
              <w:pStyle w:val="OMNIQ"/>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6F5758" w:rsidP="003F7595" w:rsidRDefault="006F5758" w14:paraId="7A9C84CE" w14:textId="77777777">
            <w:pPr>
              <w:pStyle w:val="OMNIQ"/>
              <w:ind w:left="0" w:firstLine="0"/>
              <w:jc w:val="center"/>
              <w:rPr>
                <w:rFonts w:ascii="Tahoma" w:hAnsi="Tahoma" w:cs="Tahoma"/>
                <w:color w:val="00B050"/>
              </w:rPr>
            </w:pPr>
            <w:r w:rsidRPr="00855FE8">
              <w:rPr>
                <w:rFonts w:ascii="Tahoma" w:hAnsi="Tahoma" w:cs="Tahoma"/>
                <w:color w:val="00B050"/>
              </w:rPr>
              <w:t>9</w:t>
            </w:r>
          </w:p>
        </w:tc>
      </w:tr>
      <w:tr w:rsidRPr="00855FE8" w:rsidR="00B7285A" w:rsidTr="006F5758" w14:paraId="24A614F0" w14:textId="77777777">
        <w:tc>
          <w:tcPr>
            <w:tcW w:w="0" w:type="auto"/>
            <w:shd w:val="clear" w:color="auto" w:fill="auto"/>
          </w:tcPr>
          <w:p w:rsidRPr="00855FE8" w:rsidR="006F5758" w:rsidP="003F7595" w:rsidRDefault="006F5758" w14:paraId="48341DA0" w14:textId="77777777">
            <w:pPr>
              <w:pStyle w:val="OMNIQ"/>
              <w:ind w:left="0" w:firstLine="0"/>
              <w:rPr>
                <w:rFonts w:ascii="Tahoma" w:hAnsi="Tahoma" w:cs="Tahoma"/>
              </w:rPr>
            </w:pPr>
            <w:r w:rsidRPr="00855FE8">
              <w:rPr>
                <w:rFonts w:ascii="Tahoma" w:hAnsi="Tahoma" w:cs="Tahoma"/>
              </w:rPr>
              <w:t>IRS website</w:t>
            </w:r>
          </w:p>
        </w:tc>
        <w:tc>
          <w:tcPr>
            <w:tcW w:w="0" w:type="auto"/>
            <w:shd w:val="clear" w:color="auto" w:fill="auto"/>
          </w:tcPr>
          <w:p w:rsidRPr="00855FE8" w:rsidR="006F5758" w:rsidP="003F7595" w:rsidRDefault="006F5758" w14:paraId="12616117" w14:textId="77777777">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6F5758" w:rsidP="003F7595" w:rsidRDefault="006F5758" w14:paraId="3CD65A4A" w14:textId="77777777">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6F5758" w:rsidP="003F7595" w:rsidRDefault="006F5758" w14:paraId="0652A5CC" w14:textId="77777777">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6F5758" w:rsidP="003F7595" w:rsidRDefault="006F5758" w14:paraId="2BAF3F94" w14:textId="77777777">
            <w:pPr>
              <w:pStyle w:val="OMNIQ"/>
              <w:ind w:left="0" w:firstLine="0"/>
              <w:jc w:val="center"/>
              <w:rPr>
                <w:rFonts w:ascii="Tahoma" w:hAnsi="Tahoma" w:cs="Tahoma"/>
              </w:rPr>
            </w:pPr>
            <w:r w:rsidRPr="00855FE8">
              <w:rPr>
                <w:rFonts w:ascii="Tahoma" w:hAnsi="Tahoma" w:cs="Tahoma"/>
              </w:rPr>
              <w:t>4</w:t>
            </w:r>
          </w:p>
        </w:tc>
        <w:tc>
          <w:tcPr>
            <w:tcW w:w="0" w:type="auto"/>
          </w:tcPr>
          <w:p w:rsidRPr="00040C93" w:rsidR="006F5758" w:rsidP="003F7595" w:rsidRDefault="006F5758" w14:paraId="7D26DAA4" w14:textId="77777777">
            <w:pPr>
              <w:pStyle w:val="OMNIQ"/>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6F5758" w:rsidP="003F7595" w:rsidRDefault="006F5758" w14:paraId="569EC987" w14:textId="77777777">
            <w:pPr>
              <w:pStyle w:val="OMNIQ"/>
              <w:ind w:left="0" w:firstLine="0"/>
              <w:jc w:val="center"/>
              <w:rPr>
                <w:rFonts w:ascii="Tahoma" w:hAnsi="Tahoma" w:cs="Tahoma"/>
                <w:color w:val="00B050"/>
              </w:rPr>
            </w:pPr>
            <w:r w:rsidRPr="00855FE8">
              <w:rPr>
                <w:rFonts w:ascii="Tahoma" w:hAnsi="Tahoma" w:cs="Tahoma"/>
                <w:color w:val="00B050"/>
              </w:rPr>
              <w:t>9</w:t>
            </w:r>
          </w:p>
        </w:tc>
      </w:tr>
      <w:tr w:rsidRPr="00855FE8" w:rsidR="00B7285A" w:rsidTr="006F5758" w14:paraId="35F67CE7" w14:textId="77777777">
        <w:tc>
          <w:tcPr>
            <w:tcW w:w="0" w:type="auto"/>
            <w:shd w:val="clear" w:color="auto" w:fill="auto"/>
          </w:tcPr>
          <w:p w:rsidRPr="00D15AA4" w:rsidR="00C71C10" w:rsidP="003F7595" w:rsidRDefault="00D15AA4" w14:paraId="127E0D50" w14:textId="71AE8710">
            <w:pPr>
              <w:pStyle w:val="OMNIQ"/>
              <w:ind w:left="0" w:firstLine="0"/>
              <w:rPr>
                <w:rFonts w:ascii="Tahoma" w:hAnsi="Tahoma" w:cs="Tahoma"/>
              </w:rPr>
            </w:pPr>
            <w:r w:rsidRPr="00D15AA4">
              <w:rPr>
                <w:rFonts w:ascii="Tahoma" w:hAnsi="Tahoma" w:cs="Tahoma"/>
              </w:rPr>
              <w:t>IRS applications on mobile devices like smartphones or tablets that provide tax information and assistance</w:t>
            </w:r>
          </w:p>
        </w:tc>
        <w:tc>
          <w:tcPr>
            <w:tcW w:w="0" w:type="auto"/>
            <w:shd w:val="clear" w:color="auto" w:fill="auto"/>
          </w:tcPr>
          <w:p w:rsidRPr="00855FE8" w:rsidR="00C71C10" w:rsidP="003119E0" w:rsidRDefault="00C71C10" w14:paraId="08D16C8A" w14:textId="77777777">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C71C10" w:rsidP="003119E0" w:rsidRDefault="00C71C10" w14:paraId="653D9FA1" w14:textId="77777777">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C71C10" w:rsidP="003119E0" w:rsidRDefault="00C71C10" w14:paraId="0821D7DB" w14:textId="77777777">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C71C10" w:rsidP="003119E0" w:rsidRDefault="00C71C10" w14:paraId="1562A369" w14:textId="77777777">
            <w:pPr>
              <w:pStyle w:val="OMNIQ"/>
              <w:ind w:left="0" w:firstLine="0"/>
              <w:jc w:val="center"/>
              <w:rPr>
                <w:rFonts w:ascii="Tahoma" w:hAnsi="Tahoma" w:cs="Tahoma"/>
              </w:rPr>
            </w:pPr>
            <w:r w:rsidRPr="00855FE8">
              <w:rPr>
                <w:rFonts w:ascii="Tahoma" w:hAnsi="Tahoma" w:cs="Tahoma"/>
              </w:rPr>
              <w:t>4</w:t>
            </w:r>
          </w:p>
        </w:tc>
        <w:tc>
          <w:tcPr>
            <w:tcW w:w="0" w:type="auto"/>
          </w:tcPr>
          <w:p w:rsidRPr="00040C93" w:rsidR="00C71C10" w:rsidP="003119E0" w:rsidRDefault="00C71C10" w14:paraId="0423A520" w14:textId="77777777">
            <w:pPr>
              <w:pStyle w:val="OMNIQ"/>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C71C10" w:rsidP="003119E0" w:rsidRDefault="00C71C10" w14:paraId="66827605" w14:textId="77777777">
            <w:pPr>
              <w:pStyle w:val="OMNIQ"/>
              <w:ind w:left="0" w:firstLine="0"/>
              <w:jc w:val="center"/>
              <w:rPr>
                <w:rFonts w:ascii="Tahoma" w:hAnsi="Tahoma" w:cs="Tahoma"/>
                <w:color w:val="00B050"/>
              </w:rPr>
            </w:pPr>
            <w:r w:rsidRPr="00855FE8">
              <w:rPr>
                <w:rFonts w:ascii="Tahoma" w:hAnsi="Tahoma" w:cs="Tahoma"/>
                <w:color w:val="00B050"/>
              </w:rPr>
              <w:t>9</w:t>
            </w:r>
          </w:p>
        </w:tc>
      </w:tr>
      <w:tr w:rsidRPr="00855FE8" w:rsidR="00B7285A" w:rsidTr="006F5758" w14:paraId="6DD09AED" w14:textId="77777777">
        <w:tc>
          <w:tcPr>
            <w:tcW w:w="0" w:type="auto"/>
            <w:shd w:val="clear" w:color="auto" w:fill="auto"/>
          </w:tcPr>
          <w:p w:rsidRPr="00D15AA4" w:rsidR="00C71C10" w:rsidP="003F7595" w:rsidRDefault="00D15AA4" w14:paraId="4C2270A6" w14:textId="4F806B65">
            <w:pPr>
              <w:pStyle w:val="OMNIQ"/>
              <w:ind w:left="0" w:firstLine="0"/>
              <w:rPr>
                <w:rFonts w:ascii="Tahoma" w:hAnsi="Tahoma" w:cs="Tahoma"/>
              </w:rPr>
            </w:pPr>
            <w:r w:rsidRPr="00D15AA4">
              <w:rPr>
                <w:rFonts w:ascii="Tahoma" w:hAnsi="Tahoma" w:cs="Tahoma"/>
              </w:rPr>
              <w:t>IRS tax sources on social media such as social networking sites and blogs that provide you information and assistance</w:t>
            </w:r>
          </w:p>
        </w:tc>
        <w:tc>
          <w:tcPr>
            <w:tcW w:w="0" w:type="auto"/>
            <w:shd w:val="clear" w:color="auto" w:fill="auto"/>
          </w:tcPr>
          <w:p w:rsidRPr="00855FE8" w:rsidR="00C71C10" w:rsidP="003119E0" w:rsidRDefault="00C71C10" w14:paraId="60487C20" w14:textId="77777777">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C71C10" w:rsidP="003119E0" w:rsidRDefault="00C71C10" w14:paraId="57CEC013" w14:textId="77777777">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C71C10" w:rsidP="003119E0" w:rsidRDefault="00C71C10" w14:paraId="31AB7AAF" w14:textId="77777777">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C71C10" w:rsidP="003119E0" w:rsidRDefault="00C71C10" w14:paraId="1A8E66FD" w14:textId="77777777">
            <w:pPr>
              <w:pStyle w:val="OMNIQ"/>
              <w:ind w:left="0" w:firstLine="0"/>
              <w:jc w:val="center"/>
              <w:rPr>
                <w:rFonts w:ascii="Tahoma" w:hAnsi="Tahoma" w:cs="Tahoma"/>
              </w:rPr>
            </w:pPr>
            <w:r w:rsidRPr="00855FE8">
              <w:rPr>
                <w:rFonts w:ascii="Tahoma" w:hAnsi="Tahoma" w:cs="Tahoma"/>
              </w:rPr>
              <w:t>4</w:t>
            </w:r>
          </w:p>
        </w:tc>
        <w:tc>
          <w:tcPr>
            <w:tcW w:w="0" w:type="auto"/>
          </w:tcPr>
          <w:p w:rsidRPr="00040C93" w:rsidR="00C71C10" w:rsidP="003119E0" w:rsidRDefault="00C71C10" w14:paraId="6411C276" w14:textId="77777777">
            <w:pPr>
              <w:pStyle w:val="OMNIQ"/>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C71C10" w:rsidP="003119E0" w:rsidRDefault="00C71C10" w14:paraId="185E1ECF" w14:textId="77777777">
            <w:pPr>
              <w:pStyle w:val="OMNIQ"/>
              <w:ind w:left="0" w:firstLine="0"/>
              <w:jc w:val="center"/>
              <w:rPr>
                <w:rFonts w:ascii="Tahoma" w:hAnsi="Tahoma" w:cs="Tahoma"/>
                <w:color w:val="00B050"/>
              </w:rPr>
            </w:pPr>
            <w:r w:rsidRPr="00855FE8">
              <w:rPr>
                <w:rFonts w:ascii="Tahoma" w:hAnsi="Tahoma" w:cs="Tahoma"/>
                <w:color w:val="00B050"/>
              </w:rPr>
              <w:t>9</w:t>
            </w:r>
          </w:p>
        </w:tc>
      </w:tr>
      <w:tr w:rsidRPr="00855FE8" w:rsidR="00E51B4E" w:rsidTr="006F5758" w14:paraId="78A6D9A4" w14:textId="77777777">
        <w:tc>
          <w:tcPr>
            <w:tcW w:w="0" w:type="auto"/>
            <w:shd w:val="clear" w:color="auto" w:fill="auto"/>
          </w:tcPr>
          <w:p w:rsidRPr="00B70106" w:rsidR="00E51B4E" w:rsidP="00E51B4E" w:rsidRDefault="00E51B4E" w14:paraId="4B1E6D48" w14:textId="1C6ABC8E">
            <w:pPr>
              <w:pStyle w:val="OMNIQ"/>
              <w:ind w:left="0" w:firstLine="0"/>
              <w:rPr>
                <w:rFonts w:ascii="Tahoma" w:hAnsi="Tahoma" w:cs="Tahoma"/>
              </w:rPr>
            </w:pPr>
            <w:r w:rsidRPr="00B70106">
              <w:rPr>
                <w:rFonts w:ascii="Tahoma" w:hAnsi="Tahoma" w:cs="Tahoma"/>
              </w:rPr>
              <w:t>An IRS personal online account that allows you to login online, confirm your identity, and access your IRS tax account for information and transactions</w:t>
            </w:r>
          </w:p>
        </w:tc>
        <w:tc>
          <w:tcPr>
            <w:tcW w:w="0" w:type="auto"/>
            <w:shd w:val="clear" w:color="auto" w:fill="auto"/>
          </w:tcPr>
          <w:p w:rsidRPr="00855FE8" w:rsidR="00E51B4E" w:rsidP="00E51B4E" w:rsidRDefault="00C94F45" w14:paraId="69534CA7" w14:textId="5A869E03">
            <w:pPr>
              <w:pStyle w:val="OMNIQ"/>
              <w:ind w:left="0" w:firstLine="0"/>
              <w:jc w:val="center"/>
              <w:rPr>
                <w:rFonts w:ascii="Tahoma" w:hAnsi="Tahoma" w:cs="Tahoma"/>
              </w:rPr>
            </w:pPr>
            <w:r>
              <w:rPr>
                <w:rFonts w:ascii="Tahoma" w:hAnsi="Tahoma" w:cs="Tahoma"/>
              </w:rPr>
              <w:t>1</w:t>
            </w:r>
          </w:p>
        </w:tc>
        <w:tc>
          <w:tcPr>
            <w:tcW w:w="0" w:type="auto"/>
            <w:shd w:val="clear" w:color="auto" w:fill="auto"/>
          </w:tcPr>
          <w:p w:rsidRPr="00855FE8" w:rsidR="00E51B4E" w:rsidP="00E51B4E" w:rsidRDefault="00C94F45" w14:paraId="3BB09948" w14:textId="7968C32F">
            <w:pPr>
              <w:pStyle w:val="OMNIQ"/>
              <w:ind w:left="0" w:firstLine="0"/>
              <w:jc w:val="center"/>
              <w:rPr>
                <w:rFonts w:ascii="Tahoma" w:hAnsi="Tahoma" w:cs="Tahoma"/>
              </w:rPr>
            </w:pPr>
            <w:r>
              <w:rPr>
                <w:rFonts w:ascii="Tahoma" w:hAnsi="Tahoma" w:cs="Tahoma"/>
              </w:rPr>
              <w:t>2</w:t>
            </w:r>
          </w:p>
        </w:tc>
        <w:tc>
          <w:tcPr>
            <w:tcW w:w="0" w:type="auto"/>
            <w:shd w:val="clear" w:color="auto" w:fill="auto"/>
          </w:tcPr>
          <w:p w:rsidRPr="00855FE8" w:rsidR="00E51B4E" w:rsidP="00E51B4E" w:rsidRDefault="00C94F45" w14:paraId="00F5273E" w14:textId="4314EA12">
            <w:pPr>
              <w:pStyle w:val="OMNIQ"/>
              <w:ind w:left="0" w:firstLine="0"/>
              <w:jc w:val="center"/>
              <w:rPr>
                <w:rFonts w:ascii="Tahoma" w:hAnsi="Tahoma" w:cs="Tahoma"/>
              </w:rPr>
            </w:pPr>
            <w:r>
              <w:rPr>
                <w:rFonts w:ascii="Tahoma" w:hAnsi="Tahoma" w:cs="Tahoma"/>
              </w:rPr>
              <w:t>3</w:t>
            </w:r>
          </w:p>
        </w:tc>
        <w:tc>
          <w:tcPr>
            <w:tcW w:w="0" w:type="auto"/>
            <w:shd w:val="clear" w:color="auto" w:fill="auto"/>
          </w:tcPr>
          <w:p w:rsidRPr="00855FE8" w:rsidR="00E51B4E" w:rsidP="00E51B4E" w:rsidRDefault="00C94F45" w14:paraId="57EF1EF5" w14:textId="14648218">
            <w:pPr>
              <w:pStyle w:val="OMNIQ"/>
              <w:ind w:left="0" w:firstLine="0"/>
              <w:jc w:val="center"/>
              <w:rPr>
                <w:rFonts w:ascii="Tahoma" w:hAnsi="Tahoma" w:cs="Tahoma"/>
              </w:rPr>
            </w:pPr>
            <w:r>
              <w:rPr>
                <w:rFonts w:ascii="Tahoma" w:hAnsi="Tahoma" w:cs="Tahoma"/>
              </w:rPr>
              <w:t>4</w:t>
            </w:r>
          </w:p>
        </w:tc>
        <w:tc>
          <w:tcPr>
            <w:tcW w:w="0" w:type="auto"/>
          </w:tcPr>
          <w:p w:rsidRPr="00C94F45" w:rsidR="00E51B4E" w:rsidP="00E51B4E" w:rsidRDefault="00C94F45" w14:paraId="0B838802" w14:textId="146F6A52">
            <w:pPr>
              <w:pStyle w:val="OMNIQ"/>
              <w:ind w:left="0" w:firstLine="0"/>
              <w:jc w:val="center"/>
              <w:rPr>
                <w:rFonts w:ascii="Tahoma" w:hAnsi="Tahoma" w:cs="Tahoma"/>
                <w:color w:val="00B050"/>
              </w:rPr>
            </w:pPr>
            <w:r w:rsidRPr="00C94F45">
              <w:rPr>
                <w:rFonts w:ascii="Tahoma" w:hAnsi="Tahoma" w:cs="Tahoma"/>
                <w:color w:val="00B050"/>
              </w:rPr>
              <w:t>8</w:t>
            </w:r>
          </w:p>
        </w:tc>
        <w:tc>
          <w:tcPr>
            <w:tcW w:w="0" w:type="auto"/>
          </w:tcPr>
          <w:p w:rsidRPr="00C94F45" w:rsidR="00E51B4E" w:rsidP="00E51B4E" w:rsidRDefault="00C94F45" w14:paraId="50055BFD" w14:textId="114E7A3F">
            <w:pPr>
              <w:pStyle w:val="OMNIQ"/>
              <w:ind w:left="0" w:firstLine="0"/>
              <w:jc w:val="center"/>
              <w:rPr>
                <w:rFonts w:ascii="Tahoma" w:hAnsi="Tahoma" w:cs="Tahoma"/>
                <w:color w:val="00B050"/>
              </w:rPr>
            </w:pPr>
            <w:r w:rsidRPr="00C94F45">
              <w:rPr>
                <w:rFonts w:ascii="Tahoma" w:hAnsi="Tahoma" w:cs="Tahoma"/>
                <w:color w:val="00B050"/>
              </w:rPr>
              <w:t>9</w:t>
            </w:r>
          </w:p>
        </w:tc>
      </w:tr>
      <w:tr w:rsidRPr="00855FE8" w:rsidR="00E51B4E" w:rsidTr="006F5758" w14:paraId="2786E83E" w14:textId="77777777">
        <w:tc>
          <w:tcPr>
            <w:tcW w:w="0" w:type="auto"/>
            <w:shd w:val="clear" w:color="auto" w:fill="auto"/>
          </w:tcPr>
          <w:p w:rsidRPr="00855FE8" w:rsidR="00E51B4E" w:rsidP="00E51B4E" w:rsidRDefault="00E51B4E" w14:paraId="76D46AFC" w14:textId="77777777">
            <w:pPr>
              <w:pStyle w:val="OMNIQ"/>
              <w:ind w:left="0" w:firstLine="0"/>
              <w:rPr>
                <w:rFonts w:ascii="Tahoma" w:hAnsi="Tahoma" w:cs="Tahoma"/>
              </w:rPr>
            </w:pPr>
            <w:r w:rsidRPr="00855FE8">
              <w:rPr>
                <w:rFonts w:ascii="Tahoma" w:hAnsi="Tahoma" w:cs="Tahoma"/>
              </w:rPr>
              <w:t>Paid tax professional</w:t>
            </w:r>
          </w:p>
        </w:tc>
        <w:tc>
          <w:tcPr>
            <w:tcW w:w="0" w:type="auto"/>
            <w:shd w:val="clear" w:color="auto" w:fill="auto"/>
          </w:tcPr>
          <w:p w:rsidRPr="00855FE8" w:rsidR="00E51B4E" w:rsidP="00E51B4E" w:rsidRDefault="00E51B4E" w14:paraId="4E192D2C" w14:textId="77777777">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E51B4E" w:rsidP="00E51B4E" w:rsidRDefault="00E51B4E" w14:paraId="36E6D2EB" w14:textId="77777777">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E51B4E" w:rsidP="00E51B4E" w:rsidRDefault="00E51B4E" w14:paraId="5036445B" w14:textId="77777777">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E51B4E" w:rsidP="00E51B4E" w:rsidRDefault="00E51B4E" w14:paraId="4CE93FBC" w14:textId="77777777">
            <w:pPr>
              <w:pStyle w:val="OMNIQ"/>
              <w:ind w:left="0" w:firstLine="0"/>
              <w:jc w:val="center"/>
              <w:rPr>
                <w:rFonts w:ascii="Tahoma" w:hAnsi="Tahoma" w:cs="Tahoma"/>
              </w:rPr>
            </w:pPr>
            <w:r w:rsidRPr="00855FE8">
              <w:rPr>
                <w:rFonts w:ascii="Tahoma" w:hAnsi="Tahoma" w:cs="Tahoma"/>
              </w:rPr>
              <w:t>4</w:t>
            </w:r>
          </w:p>
        </w:tc>
        <w:tc>
          <w:tcPr>
            <w:tcW w:w="0" w:type="auto"/>
          </w:tcPr>
          <w:p w:rsidRPr="00040C93" w:rsidR="00E51B4E" w:rsidP="00E51B4E" w:rsidRDefault="00E51B4E" w14:paraId="2B3EDF9F" w14:textId="77777777">
            <w:pPr>
              <w:pStyle w:val="OMNIQ"/>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E51B4E" w:rsidP="00E51B4E" w:rsidRDefault="00E51B4E" w14:paraId="2615A5D0" w14:textId="77777777">
            <w:pPr>
              <w:pStyle w:val="OMNIQ"/>
              <w:ind w:left="0" w:firstLine="0"/>
              <w:jc w:val="center"/>
              <w:rPr>
                <w:rFonts w:ascii="Tahoma" w:hAnsi="Tahoma" w:cs="Tahoma"/>
                <w:color w:val="00B050"/>
              </w:rPr>
            </w:pPr>
            <w:r w:rsidRPr="00855FE8">
              <w:rPr>
                <w:rFonts w:ascii="Tahoma" w:hAnsi="Tahoma" w:cs="Tahoma"/>
                <w:color w:val="00B050"/>
              </w:rPr>
              <w:t>9</w:t>
            </w:r>
          </w:p>
        </w:tc>
      </w:tr>
      <w:tr w:rsidRPr="00855FE8" w:rsidR="00E51B4E" w:rsidTr="006F5758" w14:paraId="3339A690" w14:textId="77777777">
        <w:tc>
          <w:tcPr>
            <w:tcW w:w="0" w:type="auto"/>
            <w:shd w:val="clear" w:color="auto" w:fill="auto"/>
          </w:tcPr>
          <w:p w:rsidRPr="00855FE8" w:rsidR="00E51B4E" w:rsidP="00E51B4E" w:rsidRDefault="00E51B4E" w14:paraId="7D885787" w14:textId="77777777">
            <w:pPr>
              <w:pStyle w:val="OMNIQ"/>
              <w:ind w:left="0" w:firstLine="0"/>
              <w:rPr>
                <w:rFonts w:ascii="Tahoma" w:hAnsi="Tahoma" w:cs="Tahoma"/>
              </w:rPr>
            </w:pPr>
            <w:r w:rsidRPr="00855FE8">
              <w:rPr>
                <w:rFonts w:ascii="Tahoma" w:hAnsi="Tahoma" w:cs="Tahoma"/>
              </w:rPr>
              <w:lastRenderedPageBreak/>
              <w:t>Family or friends</w:t>
            </w:r>
          </w:p>
        </w:tc>
        <w:tc>
          <w:tcPr>
            <w:tcW w:w="0" w:type="auto"/>
            <w:shd w:val="clear" w:color="auto" w:fill="auto"/>
          </w:tcPr>
          <w:p w:rsidRPr="00855FE8" w:rsidR="00E51B4E" w:rsidP="00E51B4E" w:rsidRDefault="00E51B4E" w14:paraId="7292E168" w14:textId="77777777">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E51B4E" w:rsidP="00E51B4E" w:rsidRDefault="00E51B4E" w14:paraId="07DE4D4B" w14:textId="77777777">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E51B4E" w:rsidP="00E51B4E" w:rsidRDefault="00E51B4E" w14:paraId="7647E91F" w14:textId="77777777">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E51B4E" w:rsidP="00E51B4E" w:rsidRDefault="00E51B4E" w14:paraId="3FC730EA" w14:textId="77777777">
            <w:pPr>
              <w:pStyle w:val="OMNIQ"/>
              <w:ind w:left="0" w:firstLine="0"/>
              <w:jc w:val="center"/>
              <w:rPr>
                <w:rFonts w:ascii="Tahoma" w:hAnsi="Tahoma" w:cs="Tahoma"/>
              </w:rPr>
            </w:pPr>
            <w:r w:rsidRPr="00855FE8">
              <w:rPr>
                <w:rFonts w:ascii="Tahoma" w:hAnsi="Tahoma" w:cs="Tahoma"/>
              </w:rPr>
              <w:t>4</w:t>
            </w:r>
          </w:p>
        </w:tc>
        <w:tc>
          <w:tcPr>
            <w:tcW w:w="0" w:type="auto"/>
          </w:tcPr>
          <w:p w:rsidRPr="00040C93" w:rsidR="00E51B4E" w:rsidP="00E51B4E" w:rsidRDefault="00E51B4E" w14:paraId="57AC5527" w14:textId="77777777">
            <w:pPr>
              <w:pStyle w:val="OMNIQ"/>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E51B4E" w:rsidP="00E51B4E" w:rsidRDefault="00E51B4E" w14:paraId="094B9256" w14:textId="77777777">
            <w:pPr>
              <w:pStyle w:val="OMNIQ"/>
              <w:ind w:left="0" w:firstLine="0"/>
              <w:jc w:val="center"/>
              <w:rPr>
                <w:rFonts w:ascii="Tahoma" w:hAnsi="Tahoma" w:cs="Tahoma"/>
                <w:color w:val="00B050"/>
              </w:rPr>
            </w:pPr>
            <w:r w:rsidRPr="00855FE8">
              <w:rPr>
                <w:rFonts w:ascii="Tahoma" w:hAnsi="Tahoma" w:cs="Tahoma"/>
                <w:color w:val="00B050"/>
              </w:rPr>
              <w:t>9</w:t>
            </w:r>
          </w:p>
        </w:tc>
      </w:tr>
      <w:tr w:rsidRPr="00855FE8" w:rsidR="00E51B4E" w:rsidTr="006F5758" w14:paraId="5C766C93" w14:textId="77777777">
        <w:tc>
          <w:tcPr>
            <w:tcW w:w="0" w:type="auto"/>
            <w:shd w:val="clear" w:color="auto" w:fill="auto"/>
          </w:tcPr>
          <w:p w:rsidRPr="00855FE8" w:rsidR="00E51B4E" w:rsidP="00E51B4E" w:rsidRDefault="00E51B4E" w14:paraId="45B7BA6E" w14:textId="77777777">
            <w:pPr>
              <w:pStyle w:val="OMNIQ"/>
              <w:ind w:left="0" w:firstLine="0"/>
              <w:rPr>
                <w:rFonts w:ascii="Tahoma" w:hAnsi="Tahoma" w:cs="Tahoma"/>
              </w:rPr>
            </w:pPr>
            <w:r w:rsidRPr="00855FE8">
              <w:rPr>
                <w:rFonts w:ascii="Tahoma" w:hAnsi="Tahoma" w:cs="Tahoma"/>
              </w:rPr>
              <w:t>Reference materials from sources other than the IRS (for example, books, software, private sector websites)</w:t>
            </w:r>
          </w:p>
        </w:tc>
        <w:tc>
          <w:tcPr>
            <w:tcW w:w="0" w:type="auto"/>
            <w:shd w:val="clear" w:color="auto" w:fill="auto"/>
          </w:tcPr>
          <w:p w:rsidRPr="00855FE8" w:rsidR="00E51B4E" w:rsidP="00E51B4E" w:rsidRDefault="00E51B4E" w14:paraId="3477D8D1" w14:textId="77777777">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E51B4E" w:rsidP="00E51B4E" w:rsidRDefault="00E51B4E" w14:paraId="74C58F02" w14:textId="77777777">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E51B4E" w:rsidP="00E51B4E" w:rsidRDefault="00E51B4E" w14:paraId="5A0C2BB2" w14:textId="77777777">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E51B4E" w:rsidP="00E51B4E" w:rsidRDefault="00E51B4E" w14:paraId="1FF54221" w14:textId="77777777">
            <w:pPr>
              <w:pStyle w:val="OMNIQ"/>
              <w:ind w:left="0" w:firstLine="0"/>
              <w:jc w:val="center"/>
              <w:rPr>
                <w:rFonts w:ascii="Tahoma" w:hAnsi="Tahoma" w:cs="Tahoma"/>
              </w:rPr>
            </w:pPr>
            <w:r w:rsidRPr="00855FE8">
              <w:rPr>
                <w:rFonts w:ascii="Tahoma" w:hAnsi="Tahoma" w:cs="Tahoma"/>
              </w:rPr>
              <w:t>4</w:t>
            </w:r>
          </w:p>
        </w:tc>
        <w:tc>
          <w:tcPr>
            <w:tcW w:w="0" w:type="auto"/>
          </w:tcPr>
          <w:p w:rsidRPr="00040C93" w:rsidR="00E51B4E" w:rsidP="00E51B4E" w:rsidRDefault="00E51B4E" w14:paraId="1EF6A623" w14:textId="77777777">
            <w:pPr>
              <w:pStyle w:val="OMNIQ"/>
              <w:ind w:left="0" w:firstLine="0"/>
              <w:jc w:val="center"/>
              <w:rPr>
                <w:rFonts w:ascii="Tahoma" w:hAnsi="Tahoma" w:cs="Tahoma"/>
                <w:color w:val="00B050"/>
              </w:rPr>
            </w:pPr>
            <w:r w:rsidRPr="00040C93">
              <w:rPr>
                <w:rFonts w:ascii="Tahoma" w:hAnsi="Tahoma" w:cs="Tahoma"/>
                <w:color w:val="00B050"/>
              </w:rPr>
              <w:t>8</w:t>
            </w:r>
          </w:p>
        </w:tc>
        <w:tc>
          <w:tcPr>
            <w:tcW w:w="0" w:type="auto"/>
          </w:tcPr>
          <w:p w:rsidRPr="00855FE8" w:rsidR="00E51B4E" w:rsidP="00E51B4E" w:rsidRDefault="00E51B4E" w14:paraId="77503E64" w14:textId="77777777">
            <w:pPr>
              <w:pStyle w:val="OMNIQ"/>
              <w:ind w:left="0" w:firstLine="0"/>
              <w:jc w:val="center"/>
              <w:rPr>
                <w:rFonts w:ascii="Tahoma" w:hAnsi="Tahoma" w:cs="Tahoma"/>
                <w:color w:val="00B050"/>
              </w:rPr>
            </w:pPr>
            <w:r w:rsidRPr="00855FE8">
              <w:rPr>
                <w:rFonts w:ascii="Tahoma" w:hAnsi="Tahoma" w:cs="Tahoma"/>
                <w:color w:val="00B050"/>
              </w:rPr>
              <w:t>9</w:t>
            </w:r>
          </w:p>
        </w:tc>
      </w:tr>
      <w:bookmarkEnd w:id="2"/>
    </w:tbl>
    <w:p w:rsidR="008A163A" w:rsidRDefault="008A163A" w14:paraId="62A1723B" w14:textId="6802F7E3">
      <w:pPr>
        <w:rPr>
          <w:b/>
        </w:rPr>
      </w:pPr>
    </w:p>
    <w:p w:rsidRPr="00855FE8" w:rsidR="00E86AFE" w:rsidP="001B27CB" w:rsidRDefault="000E72B5" w14:paraId="46C510A1" w14:textId="10DBFDBA">
      <w:pPr>
        <w:pStyle w:val="QuestionText"/>
      </w:pPr>
      <w:r w:rsidRPr="00855FE8">
        <w:t>10.</w:t>
      </w:r>
      <w:r w:rsidRPr="00855FE8">
        <w:tab/>
        <w:t>Most people have had some type of interaction with the IRS, whether it’s just filing your tax return or actually speaking with an IRS representative.</w:t>
      </w:r>
      <w:r w:rsidR="00B7285A">
        <w:t xml:space="preserve"> </w:t>
      </w:r>
      <w:r w:rsidRPr="00855FE8">
        <w:t xml:space="preserve">How satisfied would you say you have been with your personal interaction with the IRS? Would you say </w:t>
      </w:r>
      <w:r w:rsidRPr="00855FE8">
        <w:rPr>
          <w:u w:val="single"/>
        </w:rPr>
        <w:t>very satisfied</w:t>
      </w:r>
      <w:r w:rsidRPr="00855FE8">
        <w:t xml:space="preserve">, </w:t>
      </w:r>
      <w:r w:rsidRPr="00855FE8">
        <w:rPr>
          <w:u w:val="single"/>
        </w:rPr>
        <w:t>somewhat satisfied</w:t>
      </w:r>
      <w:r w:rsidRPr="00855FE8">
        <w:t xml:space="preserve">, </w:t>
      </w:r>
      <w:r w:rsidRPr="00855FE8">
        <w:rPr>
          <w:u w:val="single"/>
        </w:rPr>
        <w:t>not very satisfied</w:t>
      </w:r>
      <w:r w:rsidRPr="00855FE8">
        <w:t xml:space="preserve">, or </w:t>
      </w:r>
      <w:r w:rsidRPr="00855FE8">
        <w:rPr>
          <w:u w:val="single"/>
        </w:rPr>
        <w:t>not at all satisfied</w:t>
      </w:r>
      <w:r w:rsidRPr="00855FE8">
        <w:t xml:space="preserve">? </w:t>
      </w:r>
    </w:p>
    <w:p w:rsidRPr="00855FE8" w:rsidR="000E72B5" w:rsidP="00E86AFE" w:rsidRDefault="00B7285A" w14:paraId="6F95C80F" w14:textId="591E0B70">
      <w:pPr>
        <w:pStyle w:val="InterviewerInstructions"/>
        <w:rPr>
          <w:color w:val="auto"/>
        </w:rPr>
      </w:pPr>
      <w:r>
        <w:rPr>
          <w:color w:val="00B050"/>
        </w:rPr>
        <w:t>[</w:t>
      </w:r>
      <w:r w:rsidRPr="00855FE8" w:rsidR="00E86AFE">
        <w:rPr>
          <w:color w:val="00B050"/>
        </w:rPr>
        <w:t>interviewer:</w:t>
      </w:r>
      <w:r w:rsidRPr="00855FE8" w:rsidR="000E72B5">
        <w:rPr>
          <w:color w:val="00B050"/>
        </w:rPr>
        <w:t xml:space="preserve"> DO NOT READ LIST</w:t>
      </w:r>
      <w:r>
        <w:rPr>
          <w:color w:val="00B050"/>
        </w:rPr>
        <w:t>]</w:t>
      </w:r>
      <w:r w:rsidRPr="00855FE8" w:rsidR="000E72B5">
        <w:rPr>
          <w:color w:val="auto"/>
        </w:rPr>
        <w:t xml:space="preserve"> </w:t>
      </w:r>
      <w:r w:rsidRPr="00855FE8" w:rsidR="00905CFF">
        <w:rPr>
          <w:caps w:val="0"/>
          <w:color w:val="auto"/>
        </w:rPr>
        <w:t>Select only one response</w:t>
      </w:r>
      <w:r w:rsidRPr="00855FE8" w:rsidR="000E72B5">
        <w:rPr>
          <w:color w:val="auto"/>
        </w:rPr>
        <w:t>.</w:t>
      </w:r>
    </w:p>
    <w:p w:rsidRPr="00855FE8" w:rsidR="000E72B5" w:rsidP="000E72B5" w:rsidRDefault="000E72B5" w14:paraId="6028E015" w14:textId="77777777">
      <w:pPr>
        <w:pStyle w:val="OMNIQ"/>
        <w:rPr>
          <w:rFonts w:ascii="Tahoma" w:hAnsi="Tahoma" w:cs="Tahoma"/>
        </w:rPr>
      </w:pPr>
    </w:p>
    <w:p w:rsidRPr="00855FE8" w:rsidR="000E72B5" w:rsidP="00E86AFE" w:rsidRDefault="00E86AFE" w14:paraId="1B29708E" w14:textId="77777777">
      <w:pPr>
        <w:pStyle w:val="Responses"/>
      </w:pPr>
      <w:r w:rsidRPr="00855FE8">
        <w:t>1</w:t>
      </w:r>
      <w:r w:rsidRPr="00855FE8" w:rsidR="000E72B5">
        <w:tab/>
        <w:t>Very satisfied</w:t>
      </w:r>
      <w:r w:rsidRPr="00855FE8" w:rsidR="000E72B5">
        <w:tab/>
      </w:r>
    </w:p>
    <w:p w:rsidRPr="00855FE8" w:rsidR="000E72B5" w:rsidP="00E86AFE" w:rsidRDefault="00E86AFE" w14:paraId="1FCFB2C8" w14:textId="77777777">
      <w:pPr>
        <w:pStyle w:val="Responses"/>
      </w:pPr>
      <w:r w:rsidRPr="00855FE8">
        <w:t>2</w:t>
      </w:r>
      <w:r w:rsidRPr="00855FE8" w:rsidR="000E72B5">
        <w:tab/>
        <w:t>Somewhat satisfied</w:t>
      </w:r>
      <w:r w:rsidRPr="00855FE8" w:rsidR="000E72B5">
        <w:tab/>
      </w:r>
    </w:p>
    <w:p w:rsidRPr="00855FE8" w:rsidR="000E72B5" w:rsidP="00E86AFE" w:rsidRDefault="00E86AFE" w14:paraId="7E0A6929" w14:textId="77777777">
      <w:pPr>
        <w:pStyle w:val="Responses"/>
      </w:pPr>
      <w:r w:rsidRPr="00855FE8">
        <w:t>3</w:t>
      </w:r>
      <w:r w:rsidRPr="00855FE8" w:rsidR="000E72B5">
        <w:tab/>
        <w:t>Not very satisfied</w:t>
      </w:r>
      <w:r w:rsidRPr="00855FE8" w:rsidR="000E72B5">
        <w:tab/>
      </w:r>
    </w:p>
    <w:p w:rsidRPr="00855FE8" w:rsidR="006F5758" w:rsidP="00E86AFE" w:rsidRDefault="00E86AFE" w14:paraId="7071472C" w14:textId="77777777">
      <w:pPr>
        <w:pStyle w:val="Responses"/>
      </w:pPr>
      <w:r w:rsidRPr="00855FE8">
        <w:t>4</w:t>
      </w:r>
      <w:r w:rsidRPr="00855FE8" w:rsidR="000E72B5">
        <w:tab/>
        <w:t>Not at all satisfied</w:t>
      </w:r>
    </w:p>
    <w:p w:rsidRPr="00040C93" w:rsidR="006F5758" w:rsidP="00E86AFE" w:rsidRDefault="006F5758" w14:paraId="44C457CC" w14:textId="17C05283">
      <w:pPr>
        <w:pStyle w:val="Responses"/>
        <w:rPr>
          <w:color w:val="00B050"/>
        </w:rPr>
      </w:pPr>
      <w:r w:rsidRPr="00040C93">
        <w:rPr>
          <w:color w:val="00B050"/>
        </w:rPr>
        <w:t>8</w:t>
      </w:r>
      <w:r w:rsidRPr="00040C93">
        <w:rPr>
          <w:color w:val="00B050"/>
        </w:rPr>
        <w:tab/>
      </w:r>
      <w:r w:rsidRPr="00040C93" w:rsidR="00B7285A">
        <w:rPr>
          <w:color w:val="00B050"/>
        </w:rPr>
        <w:t>[</w:t>
      </w:r>
      <w:r w:rsidRPr="00040C93">
        <w:rPr>
          <w:color w:val="00B050"/>
        </w:rPr>
        <w:t>DO NOT READ</w:t>
      </w:r>
      <w:r w:rsidRPr="00040C93" w:rsidR="00B7285A">
        <w:rPr>
          <w:color w:val="00B050"/>
        </w:rPr>
        <w:t>]</w:t>
      </w:r>
      <w:r w:rsidRPr="00040C93">
        <w:rPr>
          <w:color w:val="00B050"/>
        </w:rPr>
        <w:t xml:space="preserve"> </w:t>
      </w:r>
      <w:r w:rsidRPr="00040C93" w:rsidR="00B7285A">
        <w:rPr>
          <w:color w:val="00B050"/>
        </w:rPr>
        <w:t>Don’t know</w:t>
      </w:r>
    </w:p>
    <w:p w:rsidRPr="00855FE8" w:rsidR="000E72B5" w:rsidP="00E86AFE" w:rsidRDefault="006F5758" w14:paraId="3B690DD8" w14:textId="5A1F9E9E">
      <w:pPr>
        <w:pStyle w:val="Responses"/>
        <w:rPr>
          <w:color w:val="00B050"/>
        </w:rPr>
      </w:pPr>
      <w:r w:rsidRPr="00040C93">
        <w:rPr>
          <w:color w:val="00B050"/>
        </w:rPr>
        <w:t>9</w:t>
      </w:r>
      <w:r w:rsidRPr="00040C93">
        <w:rPr>
          <w:color w:val="00B050"/>
        </w:rPr>
        <w:tab/>
      </w:r>
      <w:r w:rsidRPr="00040C93" w:rsidR="00B7285A">
        <w:rPr>
          <w:color w:val="00B050"/>
        </w:rPr>
        <w:t>[</w:t>
      </w:r>
      <w:r w:rsidRPr="00040C93">
        <w:rPr>
          <w:color w:val="00B050"/>
        </w:rPr>
        <w:t>DO NOT READ</w:t>
      </w:r>
      <w:r w:rsidRPr="00040C93" w:rsidR="00B7285A">
        <w:rPr>
          <w:color w:val="00B050"/>
        </w:rPr>
        <w:t>]</w:t>
      </w:r>
      <w:r w:rsidRPr="00040C93">
        <w:rPr>
          <w:color w:val="00B050"/>
        </w:rPr>
        <w:t xml:space="preserve"> </w:t>
      </w:r>
      <w:r w:rsidRPr="00040C93" w:rsidR="008A163A">
        <w:rPr>
          <w:color w:val="00B050"/>
        </w:rPr>
        <w:t>Refused</w:t>
      </w:r>
      <w:r w:rsidRPr="00855FE8" w:rsidR="000E72B5">
        <w:rPr>
          <w:color w:val="00B050"/>
        </w:rPr>
        <w:tab/>
      </w:r>
    </w:p>
    <w:p w:rsidRPr="00855FE8" w:rsidR="00846F7F" w:rsidP="00FB4A19" w:rsidRDefault="00846F7F" w14:paraId="4844DE0D" w14:textId="77777777">
      <w:pPr>
        <w:pStyle w:val="QuestionText"/>
      </w:pPr>
    </w:p>
    <w:p w:rsidR="00253C2D" w:rsidP="00253C2D" w:rsidRDefault="000E72B5" w14:paraId="574E18CE" w14:textId="50586B8B">
      <w:pPr>
        <w:pStyle w:val="QuestionText"/>
        <w:rPr>
          <w:rFonts w:asciiTheme="minorHAnsi" w:hAnsiTheme="minorHAnsi" w:cstheme="minorHAnsi"/>
          <w:sz w:val="18"/>
          <w:szCs w:val="18"/>
        </w:rPr>
      </w:pPr>
      <w:r w:rsidRPr="00855FE8">
        <w:t>10a.</w:t>
      </w:r>
      <w:r w:rsidRPr="00855FE8">
        <w:tab/>
      </w:r>
      <w:r w:rsidRPr="00B70106" w:rsidR="00253C2D">
        <w:t xml:space="preserve">Given your interactions with the IRS, which of the following statements do you most agree with?   Do you feel that </w:t>
      </w:r>
      <w:proofErr w:type="gramStart"/>
      <w:r w:rsidRPr="00B70106" w:rsidR="00253C2D">
        <w:t>the…</w:t>
      </w:r>
      <w:proofErr w:type="gramEnd"/>
      <w:r w:rsidR="00253C2D">
        <w:rPr>
          <w:rFonts w:asciiTheme="minorHAnsi" w:hAnsiTheme="minorHAnsi" w:cstheme="minorHAnsi"/>
          <w:sz w:val="18"/>
          <w:szCs w:val="18"/>
        </w:rPr>
        <w:t xml:space="preserve">  </w:t>
      </w:r>
    </w:p>
    <w:p w:rsidRPr="00855FE8" w:rsidR="00E86AFE" w:rsidP="00FB4A19" w:rsidRDefault="00E86AFE" w14:paraId="648C2608" w14:textId="44D9F7E8">
      <w:pPr>
        <w:pStyle w:val="QuestionText"/>
      </w:pPr>
    </w:p>
    <w:p w:rsidRPr="00855FE8" w:rsidR="000E72B5" w:rsidP="00E86AFE" w:rsidRDefault="00B7285A" w14:paraId="4A6E3430" w14:textId="426F0626">
      <w:pPr>
        <w:pStyle w:val="InterviewerInstructions"/>
        <w:rPr>
          <w:color w:val="auto"/>
        </w:rPr>
      </w:pPr>
      <w:r>
        <w:rPr>
          <w:color w:val="00B050"/>
        </w:rPr>
        <w:t>[</w:t>
      </w:r>
      <w:r w:rsidRPr="00855FE8" w:rsidR="00E86AFE">
        <w:rPr>
          <w:color w:val="00B050"/>
        </w:rPr>
        <w:t xml:space="preserve">interviewer: </w:t>
      </w:r>
      <w:r w:rsidRPr="00855FE8" w:rsidR="000E72B5">
        <w:rPr>
          <w:color w:val="00B050"/>
        </w:rPr>
        <w:t>READ LIST</w:t>
      </w:r>
      <w:r>
        <w:rPr>
          <w:color w:val="00B050"/>
        </w:rPr>
        <w:t>]</w:t>
      </w:r>
      <w:r w:rsidRPr="00855FE8" w:rsidR="000E72B5">
        <w:rPr>
          <w:color w:val="auto"/>
        </w:rPr>
        <w:t xml:space="preserve"> </w:t>
      </w:r>
      <w:r w:rsidRPr="00855FE8" w:rsidR="00905CFF">
        <w:rPr>
          <w:caps w:val="0"/>
          <w:color w:val="auto"/>
        </w:rPr>
        <w:t>Select only one response</w:t>
      </w:r>
      <w:r w:rsidRPr="00855FE8" w:rsidR="000E72B5">
        <w:rPr>
          <w:color w:val="auto"/>
        </w:rPr>
        <w:t>.</w:t>
      </w:r>
    </w:p>
    <w:p w:rsidRPr="00855FE8" w:rsidR="000E72B5" w:rsidP="000E72B5" w:rsidRDefault="000E72B5" w14:paraId="00D4E158" w14:textId="77777777">
      <w:pPr>
        <w:pStyle w:val="OMNIQ"/>
        <w:rPr>
          <w:rFonts w:ascii="Tahoma" w:hAnsi="Tahoma" w:cs="Tahoma"/>
        </w:rPr>
      </w:pPr>
    </w:p>
    <w:p w:rsidRPr="00855FE8" w:rsidR="000E72B5" w:rsidP="00E86AFE" w:rsidRDefault="00E86AFE" w14:paraId="01D5A086" w14:textId="77777777">
      <w:pPr>
        <w:pStyle w:val="Responses"/>
      </w:pPr>
      <w:r w:rsidRPr="00855FE8">
        <w:t>1</w:t>
      </w:r>
      <w:r w:rsidRPr="00855FE8">
        <w:tab/>
      </w:r>
      <w:r w:rsidRPr="00855FE8" w:rsidR="000E72B5">
        <w:t>IRS devotes too much of its resources to customer</w:t>
      </w:r>
      <w:r w:rsidRPr="00855FE8">
        <w:t xml:space="preserve"> </w:t>
      </w:r>
      <w:r w:rsidRPr="00855FE8" w:rsidR="000E72B5">
        <w:t>service programs and not enough to its enforcement activities</w:t>
      </w:r>
      <w:r w:rsidRPr="00855FE8" w:rsidR="000E72B5">
        <w:tab/>
      </w:r>
    </w:p>
    <w:p w:rsidRPr="00855FE8" w:rsidR="000E72B5" w:rsidP="00E86AFE" w:rsidRDefault="00E86AFE" w14:paraId="7B7BE6F4" w14:textId="77777777">
      <w:pPr>
        <w:pStyle w:val="Responses"/>
      </w:pPr>
      <w:r w:rsidRPr="00855FE8">
        <w:t>2</w:t>
      </w:r>
      <w:r w:rsidRPr="00855FE8">
        <w:tab/>
      </w:r>
      <w:r w:rsidRPr="00855FE8" w:rsidR="000E72B5">
        <w:t>IRS devotes too much of its resources to enforcement</w:t>
      </w:r>
      <w:r w:rsidRPr="00855FE8">
        <w:t xml:space="preserve"> </w:t>
      </w:r>
      <w:r w:rsidRPr="00855FE8" w:rsidR="000E72B5">
        <w:t>activities and not enough to its cus</w:t>
      </w:r>
      <w:r w:rsidRPr="00855FE8" w:rsidR="00FB4A19">
        <w:t xml:space="preserve">tomer </w:t>
      </w:r>
      <w:r w:rsidRPr="00855FE8" w:rsidR="000E72B5">
        <w:t>service programs</w:t>
      </w:r>
      <w:r w:rsidRPr="00855FE8" w:rsidR="000E72B5">
        <w:tab/>
      </w:r>
    </w:p>
    <w:p w:rsidRPr="00855FE8" w:rsidR="000E72B5" w:rsidP="00E86AFE" w:rsidRDefault="00E86AFE" w14:paraId="5B5825C5" w14:textId="77777777">
      <w:pPr>
        <w:pStyle w:val="Responses"/>
      </w:pPr>
      <w:r w:rsidRPr="00855FE8">
        <w:t>3</w:t>
      </w:r>
      <w:r w:rsidRPr="00855FE8">
        <w:tab/>
      </w:r>
      <w:r w:rsidRPr="00855FE8" w:rsidR="000E72B5">
        <w:t>IRS maintains a proper balance between its enforcement</w:t>
      </w:r>
      <w:r w:rsidRPr="00855FE8">
        <w:t xml:space="preserve"> </w:t>
      </w:r>
      <w:r w:rsidRPr="00855FE8" w:rsidR="000E72B5">
        <w:t xml:space="preserve">activities and its customer service programs  </w:t>
      </w:r>
      <w:r w:rsidRPr="00855FE8" w:rsidR="000E72B5">
        <w:tab/>
      </w:r>
    </w:p>
    <w:p w:rsidRPr="00040C93" w:rsidR="000E72B5" w:rsidP="00E86AFE" w:rsidRDefault="008A163A" w14:paraId="5FADE349" w14:textId="696F0251">
      <w:pPr>
        <w:pStyle w:val="Responses"/>
        <w:rPr>
          <w:color w:val="00B050"/>
        </w:rPr>
      </w:pPr>
      <w:r w:rsidRPr="00040C93">
        <w:rPr>
          <w:color w:val="00B050"/>
        </w:rPr>
        <w:t>9</w:t>
      </w:r>
      <w:r w:rsidRPr="00040C93" w:rsidR="00E86AFE">
        <w:rPr>
          <w:color w:val="00B050"/>
        </w:rPr>
        <w:tab/>
      </w:r>
      <w:r w:rsidRPr="00040C93" w:rsidR="00B7285A">
        <w:rPr>
          <w:color w:val="00B050"/>
        </w:rPr>
        <w:t>[</w:t>
      </w:r>
      <w:r w:rsidRPr="00040C93" w:rsidR="00AF1B0E">
        <w:rPr>
          <w:color w:val="00B050"/>
        </w:rPr>
        <w:t>DO NOT READ</w:t>
      </w:r>
      <w:r w:rsidRPr="00040C93" w:rsidR="00B7285A">
        <w:rPr>
          <w:color w:val="00B050"/>
        </w:rPr>
        <w:t>]</w:t>
      </w:r>
      <w:r w:rsidRPr="00040C93" w:rsidR="00AF1B0E">
        <w:rPr>
          <w:color w:val="00B050"/>
        </w:rPr>
        <w:t xml:space="preserve"> </w:t>
      </w:r>
      <w:r w:rsidRPr="00040C93" w:rsidR="00B7285A">
        <w:rPr>
          <w:color w:val="00B050"/>
        </w:rPr>
        <w:t>Don’t know</w:t>
      </w:r>
    </w:p>
    <w:p w:rsidRPr="00855FE8" w:rsidR="00113CF7" w:rsidP="00FB4A19" w:rsidRDefault="00113CF7" w14:paraId="2CF556DD" w14:textId="77777777">
      <w:pPr>
        <w:pStyle w:val="QuestionText"/>
      </w:pPr>
    </w:p>
    <w:p w:rsidRPr="00855FE8" w:rsidR="00D63AB1" w:rsidP="00253C2D" w:rsidRDefault="000E72B5" w14:paraId="5B1232FA" w14:textId="6B22A6F5">
      <w:pPr>
        <w:pStyle w:val="QuestionText"/>
        <w:rPr>
          <w:color w:val="00B050"/>
        </w:rPr>
      </w:pPr>
      <w:r w:rsidRPr="00855FE8">
        <w:t>11.</w:t>
      </w:r>
      <w:r w:rsidRPr="00855FE8">
        <w:tab/>
      </w:r>
      <w:r w:rsidRPr="005E3478" w:rsidR="00253C2D">
        <w:rPr>
          <w:color w:val="00B050"/>
        </w:rPr>
        <w:t>I’m going to read you some statements about how the IRS should prioritize its activities.</w:t>
      </w:r>
      <w:r w:rsidR="00253C2D">
        <w:rPr>
          <w:rFonts w:cstheme="minorHAnsi"/>
          <w:color w:val="00B050"/>
          <w:sz w:val="18"/>
          <w:szCs w:val="18"/>
        </w:rPr>
        <w:t xml:space="preserve">  </w:t>
      </w:r>
      <w:r w:rsidRPr="00855FE8">
        <w:rPr>
          <w:color w:val="00B050"/>
        </w:rPr>
        <w:t xml:space="preserve">For each one, please tell me whether you </w:t>
      </w:r>
      <w:r w:rsidRPr="00855FE8">
        <w:rPr>
          <w:color w:val="00B050"/>
          <w:u w:val="single"/>
        </w:rPr>
        <w:t>completely agree</w:t>
      </w:r>
      <w:r w:rsidRPr="00855FE8">
        <w:rPr>
          <w:color w:val="00B050"/>
        </w:rPr>
        <w:t xml:space="preserve">, </w:t>
      </w:r>
      <w:r w:rsidRPr="00855FE8">
        <w:rPr>
          <w:color w:val="00B050"/>
          <w:u w:val="single"/>
        </w:rPr>
        <w:t>mostly agree</w:t>
      </w:r>
      <w:r w:rsidRPr="00855FE8">
        <w:rPr>
          <w:color w:val="00B050"/>
        </w:rPr>
        <w:t xml:space="preserve">, </w:t>
      </w:r>
      <w:r w:rsidRPr="00855FE8">
        <w:rPr>
          <w:color w:val="00B050"/>
          <w:u w:val="single"/>
        </w:rPr>
        <w:t>mostly disagree</w:t>
      </w:r>
      <w:r w:rsidRPr="00855FE8">
        <w:rPr>
          <w:color w:val="00B050"/>
        </w:rPr>
        <w:t xml:space="preserve">, or </w:t>
      </w:r>
      <w:r w:rsidRPr="00855FE8">
        <w:rPr>
          <w:color w:val="00B050"/>
          <w:u w:val="single"/>
        </w:rPr>
        <w:t>completely disagree</w:t>
      </w:r>
      <w:r w:rsidRPr="00855FE8">
        <w:rPr>
          <w:color w:val="00B050"/>
        </w:rPr>
        <w:t xml:space="preserve">. How about…  </w:t>
      </w:r>
    </w:p>
    <w:p w:rsidRPr="00855FE8" w:rsidR="00D63AB1" w:rsidP="00D63AB1" w:rsidRDefault="00D63AB1" w14:paraId="643A80BA" w14:textId="77777777">
      <w:pPr>
        <w:pStyle w:val="QuestionText"/>
        <w:rPr>
          <w:color w:val="00B050"/>
        </w:rPr>
      </w:pPr>
    </w:p>
    <w:p w:rsidRPr="00855FE8" w:rsidR="00D63AB1" w:rsidP="00D63AB1" w:rsidRDefault="00D63AB1" w14:paraId="33694C98" w14:textId="77777777">
      <w:pPr>
        <w:pStyle w:val="QuestionText"/>
        <w:ind w:firstLine="0"/>
        <w:rPr>
          <w:color w:val="FF0000"/>
        </w:rPr>
      </w:pPr>
      <w:r w:rsidRPr="00855FE8">
        <w:rPr>
          <w:color w:val="FF0000"/>
        </w:rPr>
        <w:t xml:space="preserve">For each of the following statements, please indicate whether you </w:t>
      </w:r>
      <w:r w:rsidRPr="00855FE8">
        <w:rPr>
          <w:color w:val="FF0000"/>
          <w:u w:val="single"/>
        </w:rPr>
        <w:t>completely agree</w:t>
      </w:r>
      <w:r w:rsidRPr="00855FE8">
        <w:rPr>
          <w:color w:val="FF0000"/>
        </w:rPr>
        <w:t xml:space="preserve">, </w:t>
      </w:r>
      <w:r w:rsidRPr="00855FE8">
        <w:rPr>
          <w:color w:val="FF0000"/>
          <w:u w:val="single"/>
        </w:rPr>
        <w:t>mostly agree</w:t>
      </w:r>
      <w:r w:rsidRPr="00855FE8">
        <w:rPr>
          <w:color w:val="FF0000"/>
        </w:rPr>
        <w:t xml:space="preserve">, </w:t>
      </w:r>
      <w:r w:rsidRPr="00855FE8">
        <w:rPr>
          <w:color w:val="FF0000"/>
          <w:u w:val="single"/>
        </w:rPr>
        <w:t>mostly disagree</w:t>
      </w:r>
      <w:r w:rsidRPr="00855FE8">
        <w:rPr>
          <w:color w:val="FF0000"/>
        </w:rPr>
        <w:t xml:space="preserve">, or </w:t>
      </w:r>
      <w:r w:rsidRPr="00855FE8">
        <w:rPr>
          <w:color w:val="FF0000"/>
          <w:u w:val="single"/>
        </w:rPr>
        <w:t>completely disagree</w:t>
      </w:r>
      <w:r w:rsidRPr="00855FE8">
        <w:rPr>
          <w:color w:val="FF0000"/>
        </w:rPr>
        <w:t xml:space="preserve">.  </w:t>
      </w:r>
    </w:p>
    <w:p w:rsidRPr="00855FE8" w:rsidR="00FB4A19" w:rsidP="000E72B5" w:rsidRDefault="00FB4A19" w14:paraId="15F09690" w14:textId="77777777">
      <w:pPr>
        <w:pStyle w:val="OMNIQ"/>
        <w:tabs>
          <w:tab w:val="left" w:pos="5760"/>
        </w:tabs>
        <w:rPr>
          <w:rFonts w:ascii="Tahoma" w:hAnsi="Tahoma" w:cs="Tahoma"/>
          <w:color w:val="00B050"/>
        </w:rPr>
      </w:pPr>
    </w:p>
    <w:p w:rsidRPr="00855FE8" w:rsidR="000E72B5" w:rsidP="00FB4A19" w:rsidRDefault="00B7285A" w14:paraId="49CCCAE2" w14:textId="5401A5C3">
      <w:pPr>
        <w:pStyle w:val="InterviewerInstructions"/>
        <w:rPr>
          <w:color w:val="auto"/>
        </w:rPr>
      </w:pPr>
      <w:r>
        <w:rPr>
          <w:color w:val="00B050"/>
        </w:rPr>
        <w:t>[</w:t>
      </w:r>
      <w:r w:rsidRPr="00855FE8" w:rsidR="00FB4A19">
        <w:rPr>
          <w:color w:val="00B050"/>
        </w:rPr>
        <w:t xml:space="preserve">interviewer: </w:t>
      </w:r>
      <w:r w:rsidRPr="00855FE8" w:rsidR="000E72B5">
        <w:rPr>
          <w:color w:val="00B050"/>
        </w:rPr>
        <w:t>READ LIST</w:t>
      </w:r>
      <w:r>
        <w:rPr>
          <w:color w:val="00B050"/>
        </w:rPr>
        <w:t>]</w:t>
      </w:r>
      <w:r w:rsidRPr="00855FE8" w:rsidR="000E72B5">
        <w:rPr>
          <w:color w:val="auto"/>
        </w:rPr>
        <w:t xml:space="preserve"> </w:t>
      </w:r>
      <w:r w:rsidRPr="00855FE8" w:rsidR="000F6469">
        <w:rPr>
          <w:caps w:val="0"/>
          <w:color w:val="auto"/>
        </w:rPr>
        <w:t>Select only one response for each</w:t>
      </w:r>
      <w:r w:rsidRPr="00855FE8" w:rsidR="00FB4A19">
        <w:rPr>
          <w:color w:val="auto"/>
        </w:rPr>
        <w:t>.</w:t>
      </w:r>
    </w:p>
    <w:p w:rsidRPr="00855FE8" w:rsidR="000E72B5" w:rsidP="00846F7F" w:rsidRDefault="00B7285A" w14:paraId="50901F43" w14:textId="0E8DEC3D">
      <w:pPr>
        <w:pStyle w:val="ProgrammerInstructions"/>
      </w:pPr>
      <w:r>
        <w:t>[</w:t>
      </w:r>
      <w:r w:rsidRPr="00855FE8" w:rsidR="00846F7F">
        <w:t>programmer: ROTATE list</w:t>
      </w:r>
      <w:r>
        <w:t>]</w:t>
      </w:r>
    </w:p>
    <w:p w:rsidRPr="00855FE8" w:rsidR="000E72B5" w:rsidP="000E72B5" w:rsidRDefault="000E72B5" w14:paraId="440C1B0A" w14:textId="77777777">
      <w:pPr>
        <w:pStyle w:val="OMNIQ"/>
        <w:rPr>
          <w:rFonts w:ascii="Tahoma" w:hAnsi="Tahoma" w:cs="Tahoma"/>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4217"/>
        <w:gridCol w:w="1463"/>
        <w:gridCol w:w="1052"/>
        <w:gridCol w:w="1280"/>
        <w:gridCol w:w="1583"/>
        <w:gridCol w:w="1195"/>
      </w:tblGrid>
      <w:tr w:rsidRPr="00855FE8" w:rsidR="00FB4A19" w:rsidTr="003F7595" w14:paraId="40F2CD1B" w14:textId="77777777">
        <w:tc>
          <w:tcPr>
            <w:tcW w:w="0" w:type="auto"/>
            <w:shd w:val="clear" w:color="auto" w:fill="auto"/>
          </w:tcPr>
          <w:p w:rsidRPr="00855FE8" w:rsidR="00FB4A19" w:rsidP="000E72B5" w:rsidRDefault="00FB4A19" w14:paraId="1F763656" w14:textId="77777777"/>
        </w:tc>
        <w:tc>
          <w:tcPr>
            <w:tcW w:w="0" w:type="auto"/>
            <w:shd w:val="clear" w:color="auto" w:fill="auto"/>
          </w:tcPr>
          <w:p w:rsidRPr="00855FE8" w:rsidR="00FB4A19" w:rsidP="003F7595" w:rsidRDefault="00FB4A19" w14:paraId="150F43B5" w14:textId="77777777">
            <w:pPr>
              <w:jc w:val="center"/>
            </w:pPr>
            <w:r w:rsidRPr="00855FE8">
              <w:t>Completely Agree</w:t>
            </w:r>
          </w:p>
        </w:tc>
        <w:tc>
          <w:tcPr>
            <w:tcW w:w="0" w:type="auto"/>
            <w:shd w:val="clear" w:color="auto" w:fill="auto"/>
          </w:tcPr>
          <w:p w:rsidRPr="00855FE8" w:rsidR="00FB4A19" w:rsidP="003F7595" w:rsidRDefault="00FB4A19" w14:paraId="05A52EA8" w14:textId="77777777">
            <w:pPr>
              <w:jc w:val="center"/>
            </w:pPr>
            <w:r w:rsidRPr="00855FE8">
              <w:t>Mostly Agree</w:t>
            </w:r>
          </w:p>
        </w:tc>
        <w:tc>
          <w:tcPr>
            <w:tcW w:w="0" w:type="auto"/>
            <w:shd w:val="clear" w:color="auto" w:fill="auto"/>
          </w:tcPr>
          <w:p w:rsidRPr="00855FE8" w:rsidR="00FB4A19" w:rsidP="003F7595" w:rsidRDefault="00FB4A19" w14:paraId="2CFB837A" w14:textId="77777777">
            <w:pPr>
              <w:jc w:val="center"/>
            </w:pPr>
            <w:r w:rsidRPr="00855FE8">
              <w:t>Mostly Disagree</w:t>
            </w:r>
          </w:p>
        </w:tc>
        <w:tc>
          <w:tcPr>
            <w:tcW w:w="0" w:type="auto"/>
            <w:shd w:val="clear" w:color="auto" w:fill="auto"/>
          </w:tcPr>
          <w:p w:rsidRPr="00855FE8" w:rsidR="00FB4A19" w:rsidP="003F7595" w:rsidRDefault="00FB4A19" w14:paraId="47EFABBF" w14:textId="77777777">
            <w:pPr>
              <w:jc w:val="center"/>
            </w:pPr>
            <w:r w:rsidRPr="00855FE8">
              <w:t>Completely Disagree</w:t>
            </w:r>
          </w:p>
        </w:tc>
        <w:tc>
          <w:tcPr>
            <w:tcW w:w="0" w:type="auto"/>
            <w:shd w:val="clear" w:color="auto" w:fill="auto"/>
          </w:tcPr>
          <w:p w:rsidRPr="00040C93" w:rsidR="00AF1B0E" w:rsidP="003F7595" w:rsidRDefault="00B7285A" w14:paraId="509CA2B7" w14:textId="57ED0E2E">
            <w:pPr>
              <w:jc w:val="center"/>
              <w:rPr>
                <w:color w:val="00B050"/>
              </w:rPr>
            </w:pPr>
            <w:r w:rsidRPr="00040C93">
              <w:rPr>
                <w:color w:val="00B050"/>
              </w:rPr>
              <w:t>[</w:t>
            </w:r>
            <w:r w:rsidRPr="00040C93" w:rsidR="00AF1B0E">
              <w:rPr>
                <w:color w:val="00B050"/>
              </w:rPr>
              <w:t>DO NOT READ</w:t>
            </w:r>
            <w:r w:rsidRPr="00040C93">
              <w:rPr>
                <w:color w:val="00B050"/>
              </w:rPr>
              <w:t>]</w:t>
            </w:r>
          </w:p>
          <w:p w:rsidRPr="00040C93" w:rsidR="00FB4A19" w:rsidP="003F7595" w:rsidRDefault="00FB4A19" w14:paraId="241B28A3" w14:textId="77777777">
            <w:pPr>
              <w:jc w:val="center"/>
              <w:rPr>
                <w:color w:val="00B050"/>
              </w:rPr>
            </w:pPr>
            <w:r w:rsidRPr="00040C93">
              <w:rPr>
                <w:color w:val="00B050"/>
              </w:rPr>
              <w:t>Don’t know</w:t>
            </w:r>
          </w:p>
        </w:tc>
      </w:tr>
      <w:tr w:rsidRPr="00855FE8" w:rsidR="00FB4A19" w:rsidTr="003F7595" w14:paraId="4128EB8E" w14:textId="77777777">
        <w:tc>
          <w:tcPr>
            <w:tcW w:w="0" w:type="auto"/>
            <w:shd w:val="clear" w:color="auto" w:fill="auto"/>
          </w:tcPr>
          <w:p w:rsidRPr="005E3478" w:rsidR="004701AC" w:rsidP="004701AC" w:rsidRDefault="004701AC" w14:paraId="32E7FF68" w14:textId="77777777">
            <w:pPr>
              <w:rPr>
                <w:rFonts w:asciiTheme="minorHAnsi" w:hAnsiTheme="minorHAnsi" w:cstheme="minorHAnsi"/>
                <w:color w:val="000000" w:themeColor="text1"/>
                <w:sz w:val="18"/>
                <w:szCs w:val="18"/>
              </w:rPr>
            </w:pPr>
            <w:r w:rsidRPr="005E3478">
              <w:rPr>
                <w:rFonts w:cstheme="minorHAnsi"/>
                <w:color w:val="000000" w:themeColor="text1"/>
                <w:sz w:val="18"/>
                <w:szCs w:val="18"/>
              </w:rPr>
              <w:t>The IRS should focus its efforts on tax collection to ensure that taxpayers pay what they owe.</w:t>
            </w:r>
          </w:p>
          <w:p w:rsidRPr="005E3478" w:rsidR="00FB4A19" w:rsidP="000E72B5" w:rsidRDefault="00FB4A19" w14:paraId="3DB3611F" w14:textId="69897A00">
            <w:pPr>
              <w:rPr>
                <w:color w:val="000000" w:themeColor="text1"/>
              </w:rPr>
            </w:pPr>
          </w:p>
        </w:tc>
        <w:tc>
          <w:tcPr>
            <w:tcW w:w="0" w:type="auto"/>
            <w:shd w:val="clear" w:color="auto" w:fill="auto"/>
          </w:tcPr>
          <w:p w:rsidRPr="00855FE8" w:rsidR="00FB4A19" w:rsidP="003F7595" w:rsidRDefault="00C071D7" w14:paraId="25A1B3B6" w14:textId="77777777">
            <w:pPr>
              <w:jc w:val="center"/>
            </w:pPr>
            <w:r w:rsidRPr="00855FE8">
              <w:t>1</w:t>
            </w:r>
          </w:p>
        </w:tc>
        <w:tc>
          <w:tcPr>
            <w:tcW w:w="0" w:type="auto"/>
            <w:shd w:val="clear" w:color="auto" w:fill="auto"/>
          </w:tcPr>
          <w:p w:rsidRPr="00855FE8" w:rsidR="00FB4A19" w:rsidP="003F7595" w:rsidRDefault="00C071D7" w14:paraId="4778119A" w14:textId="77777777">
            <w:pPr>
              <w:jc w:val="center"/>
            </w:pPr>
            <w:r w:rsidRPr="00855FE8">
              <w:t>2</w:t>
            </w:r>
          </w:p>
        </w:tc>
        <w:tc>
          <w:tcPr>
            <w:tcW w:w="0" w:type="auto"/>
            <w:shd w:val="clear" w:color="auto" w:fill="auto"/>
          </w:tcPr>
          <w:p w:rsidRPr="00855FE8" w:rsidR="00FB4A19" w:rsidP="003F7595" w:rsidRDefault="00C071D7" w14:paraId="64481B88" w14:textId="77777777">
            <w:pPr>
              <w:jc w:val="center"/>
            </w:pPr>
            <w:r w:rsidRPr="00855FE8">
              <w:t>3</w:t>
            </w:r>
          </w:p>
        </w:tc>
        <w:tc>
          <w:tcPr>
            <w:tcW w:w="0" w:type="auto"/>
            <w:shd w:val="clear" w:color="auto" w:fill="auto"/>
          </w:tcPr>
          <w:p w:rsidRPr="00855FE8" w:rsidR="00FB4A19" w:rsidP="003F7595" w:rsidRDefault="00C071D7" w14:paraId="3D552166" w14:textId="77777777">
            <w:pPr>
              <w:jc w:val="center"/>
            </w:pPr>
            <w:r w:rsidRPr="00855FE8">
              <w:t>4</w:t>
            </w:r>
          </w:p>
        </w:tc>
        <w:tc>
          <w:tcPr>
            <w:tcW w:w="0" w:type="auto"/>
            <w:shd w:val="clear" w:color="auto" w:fill="auto"/>
          </w:tcPr>
          <w:p w:rsidRPr="00040C93" w:rsidR="00FB4A19" w:rsidP="003F7595" w:rsidRDefault="008A163A" w14:paraId="05EF1C9A" w14:textId="62453328">
            <w:pPr>
              <w:jc w:val="center"/>
              <w:rPr>
                <w:color w:val="00B050"/>
              </w:rPr>
            </w:pPr>
            <w:r w:rsidRPr="00040C93">
              <w:rPr>
                <w:color w:val="00B050"/>
              </w:rPr>
              <w:t>9</w:t>
            </w:r>
          </w:p>
        </w:tc>
      </w:tr>
      <w:tr w:rsidRPr="00855FE8" w:rsidR="00FB4A19" w:rsidTr="003F7595" w14:paraId="6A896045" w14:textId="77777777">
        <w:tc>
          <w:tcPr>
            <w:tcW w:w="0" w:type="auto"/>
            <w:shd w:val="clear" w:color="auto" w:fill="auto"/>
          </w:tcPr>
          <w:p w:rsidRPr="004701AC" w:rsidR="004701AC" w:rsidP="004701AC" w:rsidRDefault="004701AC" w14:paraId="5831558E" w14:textId="77777777">
            <w:pPr>
              <w:rPr>
                <w:rFonts w:ascii="Times New Roman" w:hAnsi="Times New Roman" w:cs="Times New Roman" w:eastAsiaTheme="minorHAnsi"/>
                <w:color w:val="000000" w:themeColor="text1"/>
                <w:sz w:val="24"/>
                <w:szCs w:val="24"/>
              </w:rPr>
            </w:pPr>
            <w:r w:rsidRPr="004701AC">
              <w:rPr>
                <w:rFonts w:cstheme="minorHAnsi"/>
                <w:color w:val="000000" w:themeColor="text1"/>
                <w:sz w:val="18"/>
                <w:szCs w:val="18"/>
              </w:rPr>
              <w:t>The IRS should</w:t>
            </w:r>
            <w:r w:rsidRPr="004701AC">
              <w:rPr>
                <w:color w:val="000000" w:themeColor="text1"/>
              </w:rPr>
              <w:t xml:space="preserve"> </w:t>
            </w:r>
            <w:r w:rsidRPr="004701AC">
              <w:rPr>
                <w:rFonts w:cstheme="minorHAnsi"/>
                <w:color w:val="000000" w:themeColor="text1"/>
                <w:sz w:val="18"/>
                <w:szCs w:val="18"/>
              </w:rPr>
              <w:t>focus its efforts on improving in-person and phone call assistance to taxpayers.</w:t>
            </w:r>
            <w:r w:rsidRPr="004701AC">
              <w:rPr>
                <w:rFonts w:ascii="Times New Roman" w:hAnsi="Times New Roman" w:cs="Times New Roman"/>
                <w:color w:val="000000" w:themeColor="text1"/>
                <w:sz w:val="24"/>
                <w:szCs w:val="24"/>
              </w:rPr>
              <w:t xml:space="preserve"> </w:t>
            </w:r>
          </w:p>
          <w:p w:rsidRPr="004701AC" w:rsidR="00FB4A19" w:rsidP="000E72B5" w:rsidRDefault="00FB4A19" w14:paraId="59E1757C" w14:textId="5A1A53A0">
            <w:pPr>
              <w:rPr>
                <w:color w:val="000000" w:themeColor="text1"/>
              </w:rPr>
            </w:pPr>
          </w:p>
        </w:tc>
        <w:tc>
          <w:tcPr>
            <w:tcW w:w="0" w:type="auto"/>
            <w:shd w:val="clear" w:color="auto" w:fill="auto"/>
          </w:tcPr>
          <w:p w:rsidRPr="00855FE8" w:rsidR="00FB4A19" w:rsidP="003F7595" w:rsidRDefault="00C071D7" w14:paraId="3964FA27" w14:textId="77777777">
            <w:pPr>
              <w:jc w:val="center"/>
            </w:pPr>
            <w:r w:rsidRPr="00855FE8">
              <w:t>1</w:t>
            </w:r>
          </w:p>
        </w:tc>
        <w:tc>
          <w:tcPr>
            <w:tcW w:w="0" w:type="auto"/>
            <w:shd w:val="clear" w:color="auto" w:fill="auto"/>
          </w:tcPr>
          <w:p w:rsidRPr="00855FE8" w:rsidR="00FB4A19" w:rsidP="003F7595" w:rsidRDefault="00C071D7" w14:paraId="71DD776B" w14:textId="77777777">
            <w:pPr>
              <w:jc w:val="center"/>
            </w:pPr>
            <w:r w:rsidRPr="00855FE8">
              <w:t>2</w:t>
            </w:r>
          </w:p>
        </w:tc>
        <w:tc>
          <w:tcPr>
            <w:tcW w:w="0" w:type="auto"/>
            <w:shd w:val="clear" w:color="auto" w:fill="auto"/>
          </w:tcPr>
          <w:p w:rsidRPr="00855FE8" w:rsidR="00FB4A19" w:rsidP="003F7595" w:rsidRDefault="00C071D7" w14:paraId="583B2820" w14:textId="77777777">
            <w:pPr>
              <w:jc w:val="center"/>
            </w:pPr>
            <w:r w:rsidRPr="00855FE8">
              <w:t>3</w:t>
            </w:r>
          </w:p>
        </w:tc>
        <w:tc>
          <w:tcPr>
            <w:tcW w:w="0" w:type="auto"/>
            <w:shd w:val="clear" w:color="auto" w:fill="auto"/>
          </w:tcPr>
          <w:p w:rsidRPr="00855FE8" w:rsidR="00FB4A19" w:rsidP="003F7595" w:rsidRDefault="00C071D7" w14:paraId="707F2EF6" w14:textId="77777777">
            <w:pPr>
              <w:jc w:val="center"/>
            </w:pPr>
            <w:r w:rsidRPr="00855FE8">
              <w:t>4</w:t>
            </w:r>
          </w:p>
        </w:tc>
        <w:tc>
          <w:tcPr>
            <w:tcW w:w="0" w:type="auto"/>
            <w:shd w:val="clear" w:color="auto" w:fill="auto"/>
          </w:tcPr>
          <w:p w:rsidRPr="00040C93" w:rsidR="00FB4A19" w:rsidP="003F7595" w:rsidRDefault="008A163A" w14:paraId="5A397D51" w14:textId="08FF9130">
            <w:pPr>
              <w:jc w:val="center"/>
              <w:rPr>
                <w:color w:val="00B050"/>
              </w:rPr>
            </w:pPr>
            <w:r w:rsidRPr="00040C93">
              <w:rPr>
                <w:color w:val="00B050"/>
              </w:rPr>
              <w:t>9</w:t>
            </w:r>
          </w:p>
        </w:tc>
      </w:tr>
    </w:tbl>
    <w:p w:rsidRPr="00855FE8" w:rsidR="001B27CB" w:rsidP="001B27CB" w:rsidRDefault="001B27CB" w14:paraId="333F1AB9" w14:textId="77777777">
      <w:pPr>
        <w:pStyle w:val="QuestionText"/>
        <w:ind w:left="0" w:firstLine="0"/>
        <w:rPr>
          <w:snapToGrid w:val="0"/>
        </w:rPr>
      </w:pPr>
    </w:p>
    <w:p w:rsidRPr="00855FE8" w:rsidR="00846F7F" w:rsidP="00113CF7" w:rsidRDefault="00A67766" w14:paraId="16F0F504" w14:textId="4BE7D8D2">
      <w:r w:rsidRPr="00855FE8">
        <w:t xml:space="preserve">12. </w:t>
      </w:r>
      <w:r w:rsidR="00384E6E">
        <w:t>[</w:t>
      </w:r>
      <w:r w:rsidRPr="00855FE8">
        <w:t>INTENTIONALLY LEFT OUT]</w:t>
      </w:r>
      <w:r w:rsidRPr="00855FE8" w:rsidR="00113CF7">
        <w:tab/>
      </w:r>
    </w:p>
    <w:p w:rsidRPr="00855FE8" w:rsidR="004B6956" w:rsidP="00113CF7" w:rsidRDefault="004B6956" w14:paraId="34F44AB5" w14:textId="77777777"/>
    <w:p w:rsidR="00EC633B" w:rsidRDefault="00EC633B" w14:paraId="5EF3B9EE" w14:textId="77777777">
      <w:pPr>
        <w:rPr>
          <w:b/>
        </w:rPr>
      </w:pPr>
      <w:r>
        <w:br w:type="page"/>
      </w:r>
    </w:p>
    <w:p w:rsidRPr="00855FE8" w:rsidR="00FB4A19" w:rsidP="00524A18" w:rsidRDefault="00A461B2" w14:paraId="0BECA972" w14:textId="6CC1B96F">
      <w:pPr>
        <w:pStyle w:val="QuestionText"/>
      </w:pPr>
      <w:r w:rsidRPr="00855FE8">
        <w:lastRenderedPageBreak/>
        <w:t>13</w:t>
      </w:r>
      <w:r w:rsidRPr="00855FE8" w:rsidR="000E72B5">
        <w:t>.</w:t>
      </w:r>
      <w:r w:rsidRPr="00855FE8" w:rsidR="000E72B5">
        <w:tab/>
      </w:r>
      <w:r w:rsidRPr="00855FE8" w:rsidR="00A67766">
        <w:t xml:space="preserve">Would you say it is </w:t>
      </w:r>
      <w:r w:rsidRPr="00855FE8" w:rsidR="00A67766">
        <w:rPr>
          <w:u w:val="single"/>
        </w:rPr>
        <w:t>very important</w:t>
      </w:r>
      <w:r w:rsidRPr="00855FE8" w:rsidR="00A67766">
        <w:t xml:space="preserve">, </w:t>
      </w:r>
      <w:r w:rsidRPr="00855FE8" w:rsidR="00A67766">
        <w:rPr>
          <w:u w:val="single"/>
        </w:rPr>
        <w:t>somewhat important</w:t>
      </w:r>
      <w:r w:rsidRPr="00855FE8" w:rsidR="00A67766">
        <w:t xml:space="preserve">, </w:t>
      </w:r>
      <w:r w:rsidRPr="00855FE8" w:rsidR="00A67766">
        <w:rPr>
          <w:u w:val="single"/>
        </w:rPr>
        <w:t>not very important</w:t>
      </w:r>
      <w:r w:rsidRPr="00855FE8" w:rsidR="00A67766">
        <w:t xml:space="preserve">, or </w:t>
      </w:r>
      <w:r w:rsidRPr="00855FE8" w:rsidR="00A67766">
        <w:rPr>
          <w:u w:val="single"/>
        </w:rPr>
        <w:t>not at all important</w:t>
      </w:r>
      <w:r w:rsidRPr="00855FE8" w:rsidR="00A67766">
        <w:t xml:space="preserve"> that tax preparers who charge a fee for preparing federal tax returns be required to meet standards of…</w:t>
      </w:r>
    </w:p>
    <w:p w:rsidRPr="00855FE8" w:rsidR="00FB4A19" w:rsidP="000E72B5" w:rsidRDefault="00FB4A19" w14:paraId="112D3888" w14:textId="77777777">
      <w:pPr>
        <w:pStyle w:val="OMNIQ"/>
        <w:rPr>
          <w:rFonts w:ascii="Tahoma" w:hAnsi="Tahoma" w:cs="Tahoma"/>
        </w:rPr>
      </w:pPr>
    </w:p>
    <w:p w:rsidRPr="00855FE8" w:rsidR="000E72B5" w:rsidP="00FB4A19" w:rsidRDefault="00EC633B" w14:paraId="0EDE8324" w14:textId="7993C836">
      <w:pPr>
        <w:pStyle w:val="InterviewerInstructions"/>
        <w:rPr>
          <w:color w:val="auto"/>
        </w:rPr>
      </w:pPr>
      <w:r>
        <w:rPr>
          <w:color w:val="00B050"/>
        </w:rPr>
        <w:t>[</w:t>
      </w:r>
      <w:r w:rsidRPr="00855FE8" w:rsidR="00FB4A19">
        <w:rPr>
          <w:color w:val="00B050"/>
        </w:rPr>
        <w:t xml:space="preserve">interviewer: </w:t>
      </w:r>
      <w:r w:rsidRPr="00855FE8" w:rsidR="000E72B5">
        <w:rPr>
          <w:color w:val="00B050"/>
        </w:rPr>
        <w:t>READ LIST</w:t>
      </w:r>
      <w:r>
        <w:rPr>
          <w:color w:val="00B050"/>
        </w:rPr>
        <w:t>]</w:t>
      </w:r>
      <w:r w:rsidRPr="00855FE8" w:rsidR="000E72B5">
        <w:rPr>
          <w:color w:val="auto"/>
        </w:rPr>
        <w:t xml:space="preserve"> </w:t>
      </w:r>
      <w:r w:rsidRPr="00855FE8" w:rsidR="000F6469">
        <w:rPr>
          <w:caps w:val="0"/>
          <w:color w:val="auto"/>
        </w:rPr>
        <w:t>Select only one response for each</w:t>
      </w:r>
      <w:r w:rsidRPr="00855FE8" w:rsidR="00FB4A19">
        <w:rPr>
          <w:color w:val="auto"/>
        </w:rPr>
        <w:t>.</w:t>
      </w:r>
    </w:p>
    <w:p w:rsidRPr="00855FE8" w:rsidR="00FB4A19" w:rsidP="00FB4A19" w:rsidRDefault="00EC633B" w14:paraId="0959A55E" w14:textId="1FB2B1E2">
      <w:pPr>
        <w:pStyle w:val="ProgrammerInstructions"/>
      </w:pPr>
      <w:r>
        <w:t>[</w:t>
      </w:r>
      <w:r w:rsidRPr="00855FE8" w:rsidR="00FB4A19">
        <w:t>programmer: ROTATE list</w:t>
      </w:r>
      <w:r>
        <w:t>]</w:t>
      </w:r>
    </w:p>
    <w:p w:rsidRPr="00855FE8" w:rsidR="000E72B5" w:rsidP="000E72B5" w:rsidRDefault="000E72B5" w14:paraId="4F29BDD8" w14:textId="77777777">
      <w:pPr>
        <w:pStyle w:val="OMNIQ"/>
        <w:rPr>
          <w:rFonts w:ascii="Tahoma" w:hAnsi="Tahoma" w:cs="Tahoma"/>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541"/>
        <w:gridCol w:w="1334"/>
        <w:gridCol w:w="1623"/>
        <w:gridCol w:w="1523"/>
        <w:gridCol w:w="1541"/>
        <w:gridCol w:w="1228"/>
      </w:tblGrid>
      <w:tr w:rsidRPr="00855FE8" w:rsidR="00AF1B0E" w:rsidTr="003F7595" w14:paraId="45FABC6E" w14:textId="77777777">
        <w:tc>
          <w:tcPr>
            <w:tcW w:w="0" w:type="auto"/>
            <w:shd w:val="clear" w:color="auto" w:fill="auto"/>
          </w:tcPr>
          <w:p w:rsidRPr="00855FE8" w:rsidR="00524A18" w:rsidP="003F7595" w:rsidRDefault="00524A18" w14:paraId="0F64F83D" w14:textId="77777777">
            <w:pPr>
              <w:pStyle w:val="OMNIQ"/>
              <w:ind w:left="0" w:firstLine="0"/>
              <w:rPr>
                <w:rFonts w:ascii="Tahoma" w:hAnsi="Tahoma" w:cs="Tahoma"/>
              </w:rPr>
            </w:pPr>
          </w:p>
        </w:tc>
        <w:tc>
          <w:tcPr>
            <w:tcW w:w="0" w:type="auto"/>
            <w:shd w:val="clear" w:color="auto" w:fill="auto"/>
          </w:tcPr>
          <w:p w:rsidRPr="00855FE8" w:rsidR="00524A18" w:rsidP="003F7595" w:rsidRDefault="00524A18" w14:paraId="2F93FDCC" w14:textId="77777777">
            <w:pPr>
              <w:pStyle w:val="OMNIQ"/>
              <w:ind w:left="0" w:firstLine="0"/>
              <w:jc w:val="center"/>
              <w:rPr>
                <w:rFonts w:ascii="Tahoma" w:hAnsi="Tahoma" w:cs="Tahoma"/>
              </w:rPr>
            </w:pPr>
            <w:r w:rsidRPr="00855FE8">
              <w:rPr>
                <w:rFonts w:ascii="Tahoma" w:hAnsi="Tahoma" w:cs="Tahoma"/>
              </w:rPr>
              <w:t>Very Important</w:t>
            </w:r>
          </w:p>
        </w:tc>
        <w:tc>
          <w:tcPr>
            <w:tcW w:w="0" w:type="auto"/>
            <w:shd w:val="clear" w:color="auto" w:fill="auto"/>
          </w:tcPr>
          <w:p w:rsidRPr="00855FE8" w:rsidR="00524A18" w:rsidP="003F7595" w:rsidRDefault="00524A18" w14:paraId="5B7C5971" w14:textId="77777777">
            <w:pPr>
              <w:pStyle w:val="OMNIQ"/>
              <w:ind w:left="0" w:firstLine="0"/>
              <w:jc w:val="center"/>
              <w:rPr>
                <w:rFonts w:ascii="Tahoma" w:hAnsi="Tahoma" w:cs="Tahoma"/>
              </w:rPr>
            </w:pPr>
            <w:r w:rsidRPr="00855FE8">
              <w:rPr>
                <w:rFonts w:ascii="Tahoma" w:hAnsi="Tahoma" w:cs="Tahoma"/>
              </w:rPr>
              <w:t>Somewhat Important</w:t>
            </w:r>
          </w:p>
        </w:tc>
        <w:tc>
          <w:tcPr>
            <w:tcW w:w="0" w:type="auto"/>
            <w:shd w:val="clear" w:color="auto" w:fill="auto"/>
          </w:tcPr>
          <w:p w:rsidRPr="00855FE8" w:rsidR="00524A18" w:rsidP="003F7595" w:rsidRDefault="00524A18" w14:paraId="4C803830" w14:textId="77777777">
            <w:pPr>
              <w:pStyle w:val="OMNIQ"/>
              <w:ind w:left="0" w:firstLine="0"/>
              <w:jc w:val="center"/>
              <w:rPr>
                <w:rFonts w:ascii="Tahoma" w:hAnsi="Tahoma" w:cs="Tahoma"/>
              </w:rPr>
            </w:pPr>
            <w:r w:rsidRPr="00855FE8">
              <w:rPr>
                <w:rFonts w:ascii="Tahoma" w:hAnsi="Tahoma" w:cs="Tahoma"/>
              </w:rPr>
              <w:t>Not Very Important</w:t>
            </w:r>
          </w:p>
        </w:tc>
        <w:tc>
          <w:tcPr>
            <w:tcW w:w="0" w:type="auto"/>
            <w:shd w:val="clear" w:color="auto" w:fill="auto"/>
          </w:tcPr>
          <w:p w:rsidRPr="00855FE8" w:rsidR="00524A18" w:rsidP="003F7595" w:rsidRDefault="00524A18" w14:paraId="6DF8781B" w14:textId="77777777">
            <w:pPr>
              <w:pStyle w:val="OMNIQ"/>
              <w:ind w:left="0" w:firstLine="0"/>
              <w:jc w:val="center"/>
              <w:rPr>
                <w:rFonts w:ascii="Tahoma" w:hAnsi="Tahoma" w:cs="Tahoma"/>
              </w:rPr>
            </w:pPr>
            <w:r w:rsidRPr="00855FE8">
              <w:rPr>
                <w:rFonts w:ascii="Tahoma" w:hAnsi="Tahoma" w:cs="Tahoma"/>
              </w:rPr>
              <w:t>Not at all Important</w:t>
            </w:r>
          </w:p>
        </w:tc>
        <w:tc>
          <w:tcPr>
            <w:tcW w:w="0" w:type="auto"/>
            <w:shd w:val="clear" w:color="auto" w:fill="auto"/>
          </w:tcPr>
          <w:p w:rsidRPr="00040C93" w:rsidR="00AF1B0E" w:rsidP="003F7595" w:rsidRDefault="00EC633B" w14:paraId="70248882" w14:textId="63524628">
            <w:pPr>
              <w:pStyle w:val="OMNIQ"/>
              <w:ind w:left="0" w:firstLine="0"/>
              <w:jc w:val="center"/>
              <w:rPr>
                <w:rFonts w:ascii="Tahoma" w:hAnsi="Tahoma" w:cs="Tahoma"/>
                <w:color w:val="00B050"/>
              </w:rPr>
            </w:pPr>
            <w:r w:rsidRPr="00040C93">
              <w:rPr>
                <w:rFonts w:ascii="Tahoma" w:hAnsi="Tahoma" w:cs="Tahoma"/>
                <w:color w:val="00B050"/>
              </w:rPr>
              <w:t>[</w:t>
            </w:r>
            <w:r w:rsidRPr="00040C93" w:rsidR="00AF1B0E">
              <w:rPr>
                <w:rFonts w:ascii="Tahoma" w:hAnsi="Tahoma" w:cs="Tahoma"/>
                <w:color w:val="00B050"/>
              </w:rPr>
              <w:t>DO NOT READ</w:t>
            </w:r>
            <w:r w:rsidRPr="00040C93">
              <w:rPr>
                <w:rFonts w:ascii="Tahoma" w:hAnsi="Tahoma" w:cs="Tahoma"/>
                <w:color w:val="00B050"/>
              </w:rPr>
              <w:t>]</w:t>
            </w:r>
          </w:p>
          <w:p w:rsidRPr="00040C93" w:rsidR="00524A18" w:rsidP="003F7595" w:rsidRDefault="00524A18" w14:paraId="4495E839" w14:textId="77777777">
            <w:pPr>
              <w:pStyle w:val="OMNIQ"/>
              <w:ind w:left="0" w:firstLine="0"/>
              <w:jc w:val="center"/>
              <w:rPr>
                <w:rFonts w:ascii="Tahoma" w:hAnsi="Tahoma" w:cs="Tahoma"/>
                <w:color w:val="00B050"/>
              </w:rPr>
            </w:pPr>
            <w:r w:rsidRPr="00040C93">
              <w:rPr>
                <w:rFonts w:ascii="Tahoma" w:hAnsi="Tahoma" w:cs="Tahoma"/>
                <w:color w:val="00B050"/>
              </w:rPr>
              <w:t xml:space="preserve">Don’t Know </w:t>
            </w:r>
          </w:p>
        </w:tc>
      </w:tr>
      <w:tr w:rsidRPr="00855FE8" w:rsidR="00AF1B0E" w:rsidTr="003F7595" w14:paraId="4DBABC96" w14:textId="77777777">
        <w:tc>
          <w:tcPr>
            <w:tcW w:w="0" w:type="auto"/>
            <w:shd w:val="clear" w:color="auto" w:fill="auto"/>
          </w:tcPr>
          <w:p w:rsidRPr="00855FE8" w:rsidR="00524A18" w:rsidP="003F7595" w:rsidRDefault="00524A18" w14:paraId="3F1BAD1D" w14:textId="77777777">
            <w:pPr>
              <w:pStyle w:val="OMNIQ"/>
              <w:ind w:left="0" w:firstLine="0"/>
              <w:rPr>
                <w:rFonts w:ascii="Tahoma" w:hAnsi="Tahoma" w:cs="Tahoma"/>
              </w:rPr>
            </w:pPr>
            <w:r w:rsidRPr="00855FE8">
              <w:rPr>
                <w:rFonts w:ascii="Tahoma" w:hAnsi="Tahoma" w:cs="Tahoma"/>
              </w:rPr>
              <w:t>Competency in order to enter the tax preparation business</w:t>
            </w:r>
          </w:p>
        </w:tc>
        <w:tc>
          <w:tcPr>
            <w:tcW w:w="0" w:type="auto"/>
            <w:shd w:val="clear" w:color="auto" w:fill="auto"/>
          </w:tcPr>
          <w:p w:rsidRPr="00855FE8" w:rsidR="00524A18" w:rsidP="003F7595" w:rsidRDefault="00524A18" w14:paraId="23CD139E" w14:textId="77777777">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524A18" w:rsidP="003F7595" w:rsidRDefault="00524A18" w14:paraId="0D766553" w14:textId="77777777">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524A18" w:rsidP="003F7595" w:rsidRDefault="00524A18" w14:paraId="1219DB3A" w14:textId="77777777">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524A18" w:rsidP="003F7595" w:rsidRDefault="00524A18" w14:paraId="04FBEAC9" w14:textId="77777777">
            <w:pPr>
              <w:pStyle w:val="OMNIQ"/>
              <w:ind w:left="0" w:firstLine="0"/>
              <w:jc w:val="center"/>
              <w:rPr>
                <w:rFonts w:ascii="Tahoma" w:hAnsi="Tahoma" w:cs="Tahoma"/>
              </w:rPr>
            </w:pPr>
            <w:r w:rsidRPr="00855FE8">
              <w:rPr>
                <w:rFonts w:ascii="Tahoma" w:hAnsi="Tahoma" w:cs="Tahoma"/>
              </w:rPr>
              <w:t>4</w:t>
            </w:r>
          </w:p>
        </w:tc>
        <w:tc>
          <w:tcPr>
            <w:tcW w:w="0" w:type="auto"/>
            <w:shd w:val="clear" w:color="auto" w:fill="auto"/>
          </w:tcPr>
          <w:p w:rsidRPr="00040C93" w:rsidR="00524A18" w:rsidP="003F7595" w:rsidRDefault="008A163A" w14:paraId="4F6AC2A9" w14:textId="24375BC7">
            <w:pPr>
              <w:pStyle w:val="OMNIQ"/>
              <w:ind w:left="0" w:firstLine="0"/>
              <w:jc w:val="center"/>
              <w:rPr>
                <w:rFonts w:ascii="Tahoma" w:hAnsi="Tahoma" w:cs="Tahoma"/>
                <w:color w:val="00B050"/>
              </w:rPr>
            </w:pPr>
            <w:r w:rsidRPr="00040C93">
              <w:rPr>
                <w:rFonts w:ascii="Tahoma" w:hAnsi="Tahoma" w:cs="Tahoma"/>
                <w:color w:val="00B050"/>
              </w:rPr>
              <w:t>9</w:t>
            </w:r>
          </w:p>
        </w:tc>
      </w:tr>
      <w:tr w:rsidRPr="00855FE8" w:rsidR="00AF1B0E" w:rsidTr="003F7595" w14:paraId="1E4EEC6A" w14:textId="77777777">
        <w:tc>
          <w:tcPr>
            <w:tcW w:w="0" w:type="auto"/>
            <w:shd w:val="clear" w:color="auto" w:fill="auto"/>
          </w:tcPr>
          <w:p w:rsidRPr="00855FE8" w:rsidR="00524A18" w:rsidP="003F7595" w:rsidRDefault="00524A18" w14:paraId="0FE1B59D" w14:textId="77777777">
            <w:pPr>
              <w:pStyle w:val="OMNIQ"/>
              <w:ind w:left="0" w:firstLine="0"/>
              <w:rPr>
                <w:rFonts w:ascii="Tahoma" w:hAnsi="Tahoma" w:cs="Tahoma"/>
              </w:rPr>
            </w:pPr>
            <w:r w:rsidRPr="00855FE8">
              <w:rPr>
                <w:rFonts w:ascii="Tahoma" w:hAnsi="Tahoma" w:cs="Tahoma"/>
              </w:rPr>
              <w:t>Ethical behavior in order to enter the tax preparation business</w:t>
            </w:r>
          </w:p>
        </w:tc>
        <w:tc>
          <w:tcPr>
            <w:tcW w:w="0" w:type="auto"/>
            <w:shd w:val="clear" w:color="auto" w:fill="auto"/>
          </w:tcPr>
          <w:p w:rsidRPr="00855FE8" w:rsidR="00524A18" w:rsidP="003F7595" w:rsidRDefault="00524A18" w14:paraId="610109D2" w14:textId="77777777">
            <w:pPr>
              <w:pStyle w:val="OMNIQ"/>
              <w:ind w:left="0" w:firstLine="0"/>
              <w:jc w:val="center"/>
              <w:rPr>
                <w:rFonts w:ascii="Tahoma" w:hAnsi="Tahoma" w:cs="Tahoma"/>
              </w:rPr>
            </w:pPr>
            <w:r w:rsidRPr="00855FE8">
              <w:rPr>
                <w:rFonts w:ascii="Tahoma" w:hAnsi="Tahoma" w:cs="Tahoma"/>
              </w:rPr>
              <w:t>1</w:t>
            </w:r>
          </w:p>
        </w:tc>
        <w:tc>
          <w:tcPr>
            <w:tcW w:w="0" w:type="auto"/>
            <w:shd w:val="clear" w:color="auto" w:fill="auto"/>
          </w:tcPr>
          <w:p w:rsidRPr="00855FE8" w:rsidR="00524A18" w:rsidP="003F7595" w:rsidRDefault="00524A18" w14:paraId="7FE2A98F" w14:textId="77777777">
            <w:pPr>
              <w:pStyle w:val="OMNIQ"/>
              <w:ind w:left="0" w:firstLine="0"/>
              <w:jc w:val="center"/>
              <w:rPr>
                <w:rFonts w:ascii="Tahoma" w:hAnsi="Tahoma" w:cs="Tahoma"/>
              </w:rPr>
            </w:pPr>
            <w:r w:rsidRPr="00855FE8">
              <w:rPr>
                <w:rFonts w:ascii="Tahoma" w:hAnsi="Tahoma" w:cs="Tahoma"/>
              </w:rPr>
              <w:t>2</w:t>
            </w:r>
          </w:p>
        </w:tc>
        <w:tc>
          <w:tcPr>
            <w:tcW w:w="0" w:type="auto"/>
            <w:shd w:val="clear" w:color="auto" w:fill="auto"/>
          </w:tcPr>
          <w:p w:rsidRPr="00855FE8" w:rsidR="00524A18" w:rsidP="003F7595" w:rsidRDefault="00524A18" w14:paraId="358FBED9" w14:textId="77777777">
            <w:pPr>
              <w:pStyle w:val="OMNIQ"/>
              <w:ind w:left="0" w:firstLine="0"/>
              <w:jc w:val="center"/>
              <w:rPr>
                <w:rFonts w:ascii="Tahoma" w:hAnsi="Tahoma" w:cs="Tahoma"/>
              </w:rPr>
            </w:pPr>
            <w:r w:rsidRPr="00855FE8">
              <w:rPr>
                <w:rFonts w:ascii="Tahoma" w:hAnsi="Tahoma" w:cs="Tahoma"/>
              </w:rPr>
              <w:t>3</w:t>
            </w:r>
          </w:p>
        </w:tc>
        <w:tc>
          <w:tcPr>
            <w:tcW w:w="0" w:type="auto"/>
            <w:shd w:val="clear" w:color="auto" w:fill="auto"/>
          </w:tcPr>
          <w:p w:rsidRPr="00855FE8" w:rsidR="00524A18" w:rsidP="003F7595" w:rsidRDefault="00524A18" w14:paraId="669953E3" w14:textId="77777777">
            <w:pPr>
              <w:pStyle w:val="OMNIQ"/>
              <w:ind w:left="0" w:firstLine="0"/>
              <w:jc w:val="center"/>
              <w:rPr>
                <w:rFonts w:ascii="Tahoma" w:hAnsi="Tahoma" w:cs="Tahoma"/>
              </w:rPr>
            </w:pPr>
            <w:r w:rsidRPr="00855FE8">
              <w:rPr>
                <w:rFonts w:ascii="Tahoma" w:hAnsi="Tahoma" w:cs="Tahoma"/>
              </w:rPr>
              <w:t>4</w:t>
            </w:r>
          </w:p>
        </w:tc>
        <w:tc>
          <w:tcPr>
            <w:tcW w:w="0" w:type="auto"/>
            <w:shd w:val="clear" w:color="auto" w:fill="auto"/>
          </w:tcPr>
          <w:p w:rsidRPr="00040C93" w:rsidR="00524A18" w:rsidP="003F7595" w:rsidRDefault="008A163A" w14:paraId="23340921" w14:textId="7AC8AA6B">
            <w:pPr>
              <w:pStyle w:val="OMNIQ"/>
              <w:ind w:left="0" w:firstLine="0"/>
              <w:jc w:val="center"/>
              <w:rPr>
                <w:rFonts w:ascii="Tahoma" w:hAnsi="Tahoma" w:cs="Tahoma"/>
                <w:color w:val="00B050"/>
              </w:rPr>
            </w:pPr>
            <w:r w:rsidRPr="00040C93">
              <w:rPr>
                <w:rFonts w:ascii="Tahoma" w:hAnsi="Tahoma" w:cs="Tahoma"/>
                <w:color w:val="00B050"/>
              </w:rPr>
              <w:t>9</w:t>
            </w:r>
          </w:p>
        </w:tc>
      </w:tr>
    </w:tbl>
    <w:p w:rsidRPr="00855FE8" w:rsidR="000E72B5" w:rsidP="00846F7F" w:rsidRDefault="000E72B5" w14:paraId="54D0658A" w14:textId="77777777">
      <w:pPr>
        <w:pStyle w:val="OMNIQ"/>
        <w:ind w:left="0" w:firstLine="0"/>
        <w:rPr>
          <w:rFonts w:ascii="Tahoma" w:hAnsi="Tahoma" w:cs="Tahoma"/>
        </w:rPr>
      </w:pPr>
    </w:p>
    <w:p w:rsidRPr="00855FE8" w:rsidR="000E72B5" w:rsidP="00524A18" w:rsidRDefault="000E72B5" w14:paraId="59D44077" w14:textId="77777777">
      <w:pPr>
        <w:pStyle w:val="QuestionText"/>
      </w:pPr>
      <w:r w:rsidRPr="00855FE8">
        <w:t>14.</w:t>
      </w:r>
      <w:r w:rsidRPr="00855FE8">
        <w:tab/>
        <w:t>Did you use a paid tax return preparer to prepare your most recent Federal income tax return?</w:t>
      </w:r>
    </w:p>
    <w:p w:rsidRPr="00855FE8" w:rsidR="000E72B5" w:rsidP="000E72B5" w:rsidRDefault="000E72B5" w14:paraId="3EB9ED32" w14:textId="77777777">
      <w:pPr>
        <w:pStyle w:val="OMNIQ"/>
        <w:rPr>
          <w:rFonts w:ascii="Tahoma" w:hAnsi="Tahoma" w:cs="Tahoma"/>
        </w:rPr>
      </w:pPr>
    </w:p>
    <w:p w:rsidRPr="00855FE8" w:rsidR="000E72B5" w:rsidP="00524A18" w:rsidRDefault="00524A18" w14:paraId="7DCD7A71" w14:textId="77777777">
      <w:pPr>
        <w:pStyle w:val="Responses"/>
      </w:pPr>
      <w:r w:rsidRPr="00855FE8">
        <w:t>1</w:t>
      </w:r>
      <w:r w:rsidRPr="00855FE8" w:rsidR="000E72B5">
        <w:tab/>
      </w:r>
      <w:r w:rsidRPr="00855FE8">
        <w:t>Yes</w:t>
      </w:r>
      <w:r w:rsidRPr="00855FE8">
        <w:tab/>
      </w:r>
    </w:p>
    <w:p w:rsidRPr="00855FE8" w:rsidR="000E72B5" w:rsidP="00524A18" w:rsidRDefault="00524A18" w14:paraId="4EDF34BD" w14:textId="77777777">
      <w:pPr>
        <w:pStyle w:val="Responses"/>
      </w:pPr>
      <w:r w:rsidRPr="00855FE8">
        <w:t>2</w:t>
      </w:r>
      <w:r w:rsidRPr="00855FE8" w:rsidR="000E72B5">
        <w:tab/>
      </w:r>
      <w:r w:rsidRPr="00855FE8">
        <w:t>No</w:t>
      </w:r>
      <w:r w:rsidRPr="00855FE8">
        <w:tab/>
      </w:r>
    </w:p>
    <w:p w:rsidRPr="00040C93" w:rsidR="000E72B5" w:rsidP="00524A18" w:rsidRDefault="008A163A" w14:paraId="63F721E1" w14:textId="289F5707">
      <w:pPr>
        <w:pStyle w:val="Responses"/>
        <w:rPr>
          <w:color w:val="00B050"/>
        </w:rPr>
      </w:pPr>
      <w:r w:rsidRPr="00040C93">
        <w:rPr>
          <w:color w:val="00B050"/>
        </w:rPr>
        <w:t>9</w:t>
      </w:r>
      <w:r w:rsidRPr="00040C93" w:rsidR="000E72B5">
        <w:rPr>
          <w:color w:val="00B050"/>
        </w:rPr>
        <w:tab/>
      </w:r>
      <w:r w:rsidRPr="00040C93" w:rsidR="00EC633B">
        <w:rPr>
          <w:color w:val="00B050"/>
        </w:rPr>
        <w:t xml:space="preserve">[DO NOT READ] </w:t>
      </w:r>
      <w:r w:rsidRPr="00040C93" w:rsidR="000E72B5">
        <w:rPr>
          <w:color w:val="00B050"/>
        </w:rPr>
        <w:t>Refused</w:t>
      </w:r>
    </w:p>
    <w:p w:rsidRPr="00855FE8" w:rsidR="00113CF7" w:rsidP="003F5459" w:rsidRDefault="00113CF7" w14:paraId="1ADBB22C" w14:textId="77777777">
      <w:pPr>
        <w:pStyle w:val="OMNIQ"/>
        <w:ind w:left="0" w:firstLine="0"/>
        <w:rPr>
          <w:rFonts w:ascii="Tahoma" w:hAnsi="Tahoma" w:cs="Tahoma"/>
        </w:rPr>
      </w:pPr>
    </w:p>
    <w:p w:rsidRPr="00855FE8" w:rsidR="00524A18" w:rsidP="00E61CD0" w:rsidRDefault="00C071D7" w14:paraId="766F74CD" w14:textId="77777777">
      <w:pPr>
        <w:pStyle w:val="QuestionText"/>
      </w:pPr>
      <w:r w:rsidRPr="00855FE8">
        <w:t>15</w:t>
      </w:r>
      <w:r w:rsidRPr="00855FE8" w:rsidR="00524A18">
        <w:t>.</w:t>
      </w:r>
      <w:r w:rsidRPr="00855FE8" w:rsidR="00524A18">
        <w:tab/>
      </w:r>
      <w:r w:rsidRPr="00855FE8" w:rsidR="00083D62">
        <w:t xml:space="preserve">Thinking back over the past year, and excluding the filing of a tax return, did you initiate a contact with the IRS using any of the following methods?  </w:t>
      </w:r>
    </w:p>
    <w:p w:rsidRPr="00855FE8" w:rsidR="00A461B2" w:rsidP="00524A18" w:rsidRDefault="008A163A" w14:paraId="49A9C8BB" w14:textId="69FBAD67">
      <w:pPr>
        <w:pStyle w:val="InterviewerInstructions"/>
        <w:rPr>
          <w:color w:val="auto"/>
        </w:rPr>
      </w:pPr>
      <w:r>
        <w:rPr>
          <w:color w:val="00B050"/>
        </w:rPr>
        <w:t>[</w:t>
      </w:r>
      <w:r w:rsidRPr="00855FE8" w:rsidR="00524A18">
        <w:rPr>
          <w:color w:val="00B050"/>
        </w:rPr>
        <w:t>interviewer: read list</w:t>
      </w:r>
      <w:r>
        <w:rPr>
          <w:color w:val="00B050"/>
        </w:rPr>
        <w:t>]</w:t>
      </w:r>
      <w:r w:rsidRPr="00855FE8" w:rsidR="00524A18">
        <w:rPr>
          <w:color w:val="auto"/>
        </w:rPr>
        <w:t xml:space="preserve"> </w:t>
      </w:r>
      <w:r w:rsidRPr="00855FE8" w:rsidR="000F6469">
        <w:rPr>
          <w:caps w:val="0"/>
          <w:color w:val="auto"/>
        </w:rPr>
        <w:t>S</w:t>
      </w:r>
      <w:r w:rsidRPr="00855FE8" w:rsidR="00524A18">
        <w:rPr>
          <w:caps w:val="0"/>
          <w:color w:val="auto"/>
        </w:rPr>
        <w:t>elect all that apply</w:t>
      </w:r>
      <w:r w:rsidRPr="00855FE8" w:rsidR="00524A18">
        <w:rPr>
          <w:color w:val="auto"/>
        </w:rPr>
        <w:t>.</w:t>
      </w:r>
    </w:p>
    <w:p w:rsidRPr="00855FE8" w:rsidR="000A6B42" w:rsidP="000A6B42" w:rsidRDefault="008A163A" w14:paraId="11867DCF" w14:textId="7D08330B">
      <w:r>
        <w:t>[</w:t>
      </w:r>
      <w:r w:rsidRPr="00855FE8" w:rsidR="000A6B42">
        <w:t xml:space="preserve">PROGRAMMER: MULTIPLE RESPONSE, EXCEPT </w:t>
      </w:r>
      <w:r>
        <w:t>#8</w:t>
      </w:r>
      <w:r w:rsidRPr="00855FE8" w:rsidR="000A6B42">
        <w:t xml:space="preserve"> IS EXCLUSIVE</w:t>
      </w:r>
      <w:r>
        <w:t>] [</w:t>
      </w:r>
      <w:r w:rsidRPr="00855FE8" w:rsidR="003770C5">
        <w:t xml:space="preserve">ROTATE </w:t>
      </w:r>
      <w:r>
        <w:t>LIST]</w:t>
      </w:r>
    </w:p>
    <w:p w:rsidRPr="00855FE8" w:rsidR="00A461B2" w:rsidP="00A461B2" w:rsidRDefault="00A461B2" w14:paraId="6F9539CD" w14:textId="77777777">
      <w:pPr>
        <w:ind w:left="720"/>
      </w:pPr>
    </w:p>
    <w:p w:rsidRPr="00855FE8" w:rsidR="00A461B2" w:rsidP="00524A18" w:rsidRDefault="00524A18" w14:paraId="4AD751E0" w14:textId="77777777">
      <w:pPr>
        <w:pStyle w:val="Responses"/>
      </w:pPr>
      <w:r w:rsidRPr="00855FE8">
        <w:t>1</w:t>
      </w:r>
      <w:r w:rsidRPr="00855FE8" w:rsidR="00A461B2">
        <w:tab/>
      </w:r>
      <w:r w:rsidRPr="00855FE8">
        <w:t>You c</w:t>
      </w:r>
      <w:r w:rsidRPr="00855FE8" w:rsidR="00A461B2">
        <w:t>alled the IRS on the telephone</w:t>
      </w:r>
    </w:p>
    <w:p w:rsidRPr="00855FE8" w:rsidR="00A461B2" w:rsidP="00524A18" w:rsidRDefault="00524A18" w14:paraId="416CE780" w14:textId="77777777">
      <w:pPr>
        <w:pStyle w:val="Responses"/>
      </w:pPr>
      <w:r w:rsidRPr="00855FE8">
        <w:t>2</w:t>
      </w:r>
      <w:r w:rsidRPr="00855FE8" w:rsidR="00A461B2">
        <w:tab/>
      </w:r>
      <w:r w:rsidRPr="00855FE8">
        <w:t>You v</w:t>
      </w:r>
      <w:r w:rsidRPr="00855FE8" w:rsidR="00A461B2">
        <w:t>isited an IRS office for in-person help</w:t>
      </w:r>
    </w:p>
    <w:p w:rsidRPr="00855FE8" w:rsidR="00A461B2" w:rsidP="00524A18" w:rsidRDefault="00524A18" w14:paraId="09F9ED46" w14:textId="77777777">
      <w:pPr>
        <w:pStyle w:val="Responses"/>
      </w:pPr>
      <w:r w:rsidRPr="00855FE8">
        <w:t>3</w:t>
      </w:r>
      <w:r w:rsidRPr="00855FE8" w:rsidR="00A461B2">
        <w:tab/>
      </w:r>
      <w:r w:rsidRPr="00855FE8">
        <w:t>You s</w:t>
      </w:r>
      <w:r w:rsidRPr="00855FE8" w:rsidR="00A461B2">
        <w:t>ent an e-mail to the IRS</w:t>
      </w:r>
    </w:p>
    <w:p w:rsidRPr="00855FE8" w:rsidR="00A461B2" w:rsidP="00524A18" w:rsidRDefault="00524A18" w14:paraId="54104CC0" w14:textId="77777777">
      <w:pPr>
        <w:pStyle w:val="Responses"/>
      </w:pPr>
      <w:r w:rsidRPr="00855FE8">
        <w:t>4</w:t>
      </w:r>
      <w:r w:rsidRPr="00855FE8" w:rsidR="00A461B2">
        <w:tab/>
      </w:r>
      <w:r w:rsidRPr="00855FE8">
        <w:t>You v</w:t>
      </w:r>
      <w:r w:rsidRPr="00855FE8" w:rsidR="00A461B2">
        <w:t>isited the IRS website, other than to file taxes</w:t>
      </w:r>
    </w:p>
    <w:p w:rsidRPr="00855FE8" w:rsidR="00A67766" w:rsidP="00524A18" w:rsidRDefault="0075195A" w14:paraId="105D560B" w14:textId="3F07041B">
      <w:pPr>
        <w:pStyle w:val="Responses"/>
      </w:pPr>
      <w:r>
        <w:t>7</w:t>
      </w:r>
      <w:r w:rsidRPr="00855FE8" w:rsidR="00A67766">
        <w:tab/>
        <w:t>You accessed an IRS-sponsored tax application on a mobile device such as a smartphone or tablet</w:t>
      </w:r>
      <w:r w:rsidRPr="00855FE8" w:rsidR="0094132E">
        <w:rPr>
          <w:i/>
        </w:rPr>
        <w:t xml:space="preserve"> </w:t>
      </w:r>
      <w:r>
        <w:rPr>
          <w:i/>
        </w:rPr>
        <w:t>[NOTE: #5 in codebook]</w:t>
      </w:r>
    </w:p>
    <w:p w:rsidRPr="00855FE8" w:rsidR="0075195A" w:rsidP="0075195A" w:rsidRDefault="0075195A" w14:paraId="49370AE7" w14:textId="0B3557A1">
      <w:pPr>
        <w:pStyle w:val="Responses"/>
      </w:pPr>
      <w:r>
        <w:t>8</w:t>
      </w:r>
      <w:r w:rsidRPr="00855FE8" w:rsidR="00A67766">
        <w:tab/>
        <w:t>You accessed IRS-sponsored information through social media such as a social networking site or blog</w:t>
      </w:r>
      <w:r>
        <w:t xml:space="preserve"> </w:t>
      </w:r>
      <w:r>
        <w:rPr>
          <w:i/>
        </w:rPr>
        <w:t>[NOTE: #</w:t>
      </w:r>
      <w:r>
        <w:rPr>
          <w:i/>
        </w:rPr>
        <w:t>6</w:t>
      </w:r>
      <w:r>
        <w:rPr>
          <w:i/>
        </w:rPr>
        <w:t xml:space="preserve"> in codebook]</w:t>
      </w:r>
    </w:p>
    <w:p w:rsidRPr="00855FE8" w:rsidR="0075195A" w:rsidP="0075195A" w:rsidRDefault="0075195A" w14:paraId="42081A4E" w14:textId="186F6A79">
      <w:pPr>
        <w:pStyle w:val="Responses"/>
      </w:pPr>
      <w:r>
        <w:t>5</w:t>
      </w:r>
      <w:r w:rsidRPr="00855FE8" w:rsidR="00A461B2">
        <w:tab/>
      </w:r>
      <w:r w:rsidRPr="00855FE8" w:rsidR="00524A18">
        <w:t>You s</w:t>
      </w:r>
      <w:r w:rsidRPr="00855FE8" w:rsidR="00A461B2">
        <w:t>ent the IRS a letter in the mail, other than to file taxes</w:t>
      </w:r>
      <w:r>
        <w:t xml:space="preserve"> </w:t>
      </w:r>
      <w:r>
        <w:rPr>
          <w:i/>
        </w:rPr>
        <w:t>[NOTE: #</w:t>
      </w:r>
      <w:r>
        <w:rPr>
          <w:i/>
        </w:rPr>
        <w:t>7</w:t>
      </w:r>
      <w:r>
        <w:rPr>
          <w:i/>
        </w:rPr>
        <w:t xml:space="preserve"> in codebook]</w:t>
      </w:r>
    </w:p>
    <w:p w:rsidRPr="00855FE8" w:rsidR="0075195A" w:rsidP="0075195A" w:rsidRDefault="0075195A" w14:paraId="5136B363" w14:textId="0554532A">
      <w:pPr>
        <w:pStyle w:val="Responses"/>
      </w:pPr>
      <w:r>
        <w:t>6</w:t>
      </w:r>
      <w:r w:rsidRPr="00855FE8" w:rsidR="00336E2A">
        <w:tab/>
      </w:r>
      <w:r w:rsidR="008A163A">
        <w:rPr>
          <w:color w:val="00B050"/>
        </w:rPr>
        <w:t>[</w:t>
      </w:r>
      <w:r w:rsidRPr="00855FE8" w:rsidR="00336E2A">
        <w:rPr>
          <w:color w:val="00B050"/>
        </w:rPr>
        <w:t>DO NOT READ</w:t>
      </w:r>
      <w:r w:rsidR="008A163A">
        <w:rPr>
          <w:color w:val="00B050"/>
        </w:rPr>
        <w:t>]</w:t>
      </w:r>
      <w:r w:rsidRPr="00855FE8" w:rsidR="00336E2A">
        <w:t xml:space="preserve"> Did not contact</w:t>
      </w:r>
      <w:r w:rsidRPr="00855FE8" w:rsidR="00557512">
        <w:t xml:space="preserve"> the IRS</w:t>
      </w:r>
      <w:r w:rsidRPr="00855FE8" w:rsidR="0094132E">
        <w:t xml:space="preserve"> </w:t>
      </w:r>
      <w:r w:rsidRPr="00855FE8" w:rsidR="003770C5">
        <w:t>[</w:t>
      </w:r>
      <w:r w:rsidRPr="00855FE8" w:rsidR="00C86509">
        <w:t>FIXED POSITION]</w:t>
      </w:r>
      <w:r>
        <w:t xml:space="preserve"> </w:t>
      </w:r>
      <w:r>
        <w:rPr>
          <w:i/>
        </w:rPr>
        <w:t>[NOTE: #</w:t>
      </w:r>
      <w:r>
        <w:rPr>
          <w:i/>
        </w:rPr>
        <w:t>8</w:t>
      </w:r>
      <w:r>
        <w:rPr>
          <w:i/>
        </w:rPr>
        <w:t xml:space="preserve"> in codebook]</w:t>
      </w:r>
    </w:p>
    <w:p w:rsidRPr="00855FE8" w:rsidR="00A461B2" w:rsidP="00A461B2" w:rsidRDefault="00A461B2" w14:paraId="0994AF4F" w14:textId="77777777">
      <w:pPr>
        <w:tabs>
          <w:tab w:val="left" w:pos="2910"/>
        </w:tabs>
      </w:pPr>
      <w:r w:rsidRPr="00855FE8">
        <w:tab/>
      </w:r>
    </w:p>
    <w:p w:rsidRPr="00855FE8" w:rsidR="000248B0" w:rsidP="00E61CD0" w:rsidRDefault="00083D62" w14:paraId="281625A5" w14:textId="33E272D3">
      <w:pPr>
        <w:pStyle w:val="QuestionText"/>
      </w:pPr>
      <w:r w:rsidRPr="00855FE8">
        <w:t>16a</w:t>
      </w:r>
      <w:r w:rsidRPr="00855FE8" w:rsidR="00A461B2">
        <w:t xml:space="preserve">.  </w:t>
      </w:r>
      <w:r w:rsidRPr="00855FE8" w:rsidR="000248B0">
        <w:tab/>
      </w:r>
      <w:r w:rsidRPr="00855FE8" w:rsidR="00A461B2">
        <w:t>Again, thinking back over the past year, and excluding the filing of a t</w:t>
      </w:r>
      <w:r w:rsidRPr="00855FE8" w:rsidR="000248B0">
        <w:t xml:space="preserve">ax return, were you contacted by </w:t>
      </w:r>
      <w:r w:rsidRPr="00855FE8" w:rsidR="00A461B2">
        <w:t>the IRS?</w:t>
      </w:r>
    </w:p>
    <w:p w:rsidRPr="00855FE8" w:rsidR="000248B0" w:rsidP="000248B0" w:rsidRDefault="000248B0" w14:paraId="74AEEA67" w14:textId="77777777">
      <w:pPr>
        <w:pStyle w:val="QuestionText"/>
      </w:pPr>
    </w:p>
    <w:p w:rsidRPr="00855FE8" w:rsidR="000248B0" w:rsidP="000248B0" w:rsidRDefault="000248B0" w14:paraId="75636BD9" w14:textId="77777777">
      <w:pPr>
        <w:pStyle w:val="Responses"/>
      </w:pPr>
      <w:r w:rsidRPr="00855FE8">
        <w:t>1</w:t>
      </w:r>
      <w:r w:rsidRPr="00855FE8">
        <w:tab/>
        <w:t>Yes</w:t>
      </w:r>
    </w:p>
    <w:p w:rsidRPr="00855FE8" w:rsidR="000248B0" w:rsidP="000248B0" w:rsidRDefault="000248B0" w14:paraId="022D5C8C" w14:textId="77777777">
      <w:pPr>
        <w:pStyle w:val="Responses"/>
      </w:pPr>
      <w:r w:rsidRPr="00855FE8">
        <w:t>2</w:t>
      </w:r>
      <w:r w:rsidRPr="00855FE8">
        <w:tab/>
        <w:t>No</w:t>
      </w:r>
    </w:p>
    <w:p w:rsidRPr="00855FE8" w:rsidR="00A461B2" w:rsidP="00A461B2" w:rsidRDefault="00A461B2" w14:paraId="21440BF3" w14:textId="77777777">
      <w:pPr>
        <w:ind w:left="720"/>
      </w:pPr>
    </w:p>
    <w:p w:rsidRPr="00855FE8" w:rsidR="000248B0" w:rsidP="000248B0" w:rsidRDefault="008A163A" w14:paraId="4A8B3FBF" w14:textId="17FFFED1">
      <w:pPr>
        <w:pStyle w:val="ProgrammerInstructions"/>
      </w:pPr>
      <w:r>
        <w:t>[</w:t>
      </w:r>
      <w:r w:rsidRPr="00855FE8" w:rsidR="000248B0">
        <w:t xml:space="preserve">programmer: if </w:t>
      </w:r>
      <w:r>
        <w:t>Q</w:t>
      </w:r>
      <w:r w:rsidRPr="00855FE8" w:rsidR="00083D62">
        <w:t>16a</w:t>
      </w:r>
      <w:r w:rsidRPr="00855FE8" w:rsidR="000248B0">
        <w:t>=</w:t>
      </w:r>
      <w:r w:rsidRPr="00855FE8" w:rsidR="00C071D7">
        <w:t>1 (yes</w:t>
      </w:r>
      <w:r w:rsidRPr="00855FE8" w:rsidR="000248B0">
        <w:t>)</w:t>
      </w:r>
      <w:r w:rsidRPr="00855FE8" w:rsidR="00C071D7">
        <w:t>, continue.</w:t>
      </w:r>
      <w:r w:rsidRPr="00855FE8" w:rsidR="000248B0">
        <w:t xml:space="preserve"> otherwise </w:t>
      </w:r>
      <w:r w:rsidRPr="00855FE8" w:rsidR="00C071D7">
        <w:t>skip to q1</w:t>
      </w:r>
      <w:r w:rsidRPr="00855FE8" w:rsidR="00083D62">
        <w:t>7</w:t>
      </w:r>
      <w:r>
        <w:t>.]</w:t>
      </w:r>
    </w:p>
    <w:p w:rsidRPr="00855FE8" w:rsidR="000248B0" w:rsidP="000248B0" w:rsidRDefault="000248B0" w14:paraId="5B196464" w14:textId="77777777"/>
    <w:p w:rsidRPr="00855FE8" w:rsidR="000248B0" w:rsidP="000248B0" w:rsidRDefault="00083D62" w14:paraId="782D40A4" w14:textId="77777777">
      <w:pPr>
        <w:pStyle w:val="QuestionText"/>
      </w:pPr>
      <w:r w:rsidRPr="00855FE8">
        <w:t>16b</w:t>
      </w:r>
      <w:r w:rsidRPr="00855FE8" w:rsidR="000248B0">
        <w:t>.</w:t>
      </w:r>
      <w:r w:rsidRPr="00855FE8" w:rsidR="000248B0">
        <w:tab/>
      </w:r>
      <w:r w:rsidRPr="00855FE8" w:rsidR="00A461B2">
        <w:t xml:space="preserve">Under which of the following circumstances did the IRS contact you?  </w:t>
      </w:r>
    </w:p>
    <w:p w:rsidRPr="00855FE8" w:rsidR="00A461B2" w:rsidP="000248B0" w:rsidRDefault="008A163A" w14:paraId="11057EFD" w14:textId="3809C5F2">
      <w:pPr>
        <w:pStyle w:val="InterviewerInstructions"/>
        <w:rPr>
          <w:color w:val="auto"/>
        </w:rPr>
      </w:pPr>
      <w:r>
        <w:rPr>
          <w:color w:val="00B050"/>
        </w:rPr>
        <w:t>[</w:t>
      </w:r>
      <w:r w:rsidRPr="00855FE8" w:rsidR="000248B0">
        <w:rPr>
          <w:color w:val="00B050"/>
        </w:rPr>
        <w:t>interviewer: read list</w:t>
      </w:r>
      <w:r>
        <w:rPr>
          <w:color w:val="00B050"/>
        </w:rPr>
        <w:t>]</w:t>
      </w:r>
      <w:r w:rsidRPr="00855FE8" w:rsidR="000248B0">
        <w:rPr>
          <w:color w:val="auto"/>
        </w:rPr>
        <w:t xml:space="preserve"> </w:t>
      </w:r>
      <w:r w:rsidRPr="00855FE8" w:rsidR="000F6469">
        <w:rPr>
          <w:caps w:val="0"/>
          <w:color w:val="auto"/>
        </w:rPr>
        <w:t>Select all that apply</w:t>
      </w:r>
      <w:r w:rsidRPr="00855FE8" w:rsidR="000248B0">
        <w:rPr>
          <w:color w:val="auto"/>
        </w:rPr>
        <w:t>.</w:t>
      </w:r>
    </w:p>
    <w:p w:rsidRPr="00855FE8" w:rsidR="000A6B42" w:rsidP="000A6B42" w:rsidRDefault="008A163A" w14:paraId="1AE56317" w14:textId="41CA02AC">
      <w:r>
        <w:t>[</w:t>
      </w:r>
      <w:r w:rsidRPr="00855FE8" w:rsidR="000A6B42">
        <w:t>PROGRAMMER: MULTIPLE RESPONS</w:t>
      </w:r>
      <w:r>
        <w:t>E] [</w:t>
      </w:r>
      <w:r w:rsidRPr="00855FE8" w:rsidR="00C86509">
        <w:t xml:space="preserve">ROTATE </w:t>
      </w:r>
      <w:r>
        <w:t>LIST]</w:t>
      </w:r>
      <w:r w:rsidRPr="00855FE8" w:rsidR="00C86509">
        <w:t xml:space="preserve">  </w:t>
      </w:r>
    </w:p>
    <w:p w:rsidRPr="00855FE8" w:rsidR="00A461B2" w:rsidP="00A461B2" w:rsidRDefault="00A461B2" w14:paraId="6D171F27" w14:textId="77777777"/>
    <w:p w:rsidRPr="00855FE8" w:rsidR="000248B0" w:rsidP="000248B0" w:rsidRDefault="000248B0" w14:paraId="2B13050B" w14:textId="77777777">
      <w:pPr>
        <w:pStyle w:val="Responses"/>
      </w:pPr>
      <w:r w:rsidRPr="00855FE8">
        <w:t>1</w:t>
      </w:r>
      <w:r w:rsidRPr="00855FE8">
        <w:tab/>
      </w:r>
      <w:r w:rsidRPr="00855FE8" w:rsidR="00AF1B0E">
        <w:t>You r</w:t>
      </w:r>
      <w:r w:rsidRPr="00855FE8" w:rsidR="00A461B2">
        <w:t>eceived an IRS letter informing you that the IRS had made an adjustment to your return to</w:t>
      </w:r>
    </w:p>
    <w:p w:rsidRPr="00855FE8" w:rsidR="00A461B2" w:rsidP="000248B0" w:rsidRDefault="000248B0" w14:paraId="13B543CD" w14:textId="77777777">
      <w:pPr>
        <w:pStyle w:val="Responses"/>
      </w:pPr>
      <w:r w:rsidRPr="00855FE8">
        <w:tab/>
      </w:r>
      <w:r w:rsidRPr="00855FE8" w:rsidR="00A461B2">
        <w:t>correct a math error</w:t>
      </w:r>
    </w:p>
    <w:p w:rsidRPr="00855FE8" w:rsidR="00A461B2" w:rsidP="000248B0" w:rsidRDefault="000248B0" w14:paraId="2BF6C9EB" w14:textId="77777777">
      <w:pPr>
        <w:pStyle w:val="Responses"/>
      </w:pPr>
      <w:r w:rsidRPr="00855FE8">
        <w:t>2</w:t>
      </w:r>
      <w:r w:rsidRPr="00855FE8">
        <w:tab/>
      </w:r>
      <w:r w:rsidRPr="00855FE8" w:rsidR="00AF1B0E">
        <w:t>You r</w:t>
      </w:r>
      <w:r w:rsidRPr="00855FE8" w:rsidR="00A461B2">
        <w:t>eceived an IRS letter or telephone call noting a discrepancy between information on your</w:t>
      </w:r>
      <w:r w:rsidRPr="00855FE8">
        <w:t xml:space="preserve"> </w:t>
      </w:r>
      <w:r w:rsidRPr="00855FE8" w:rsidR="00A461B2">
        <w:t>tax return and information sent to the IRS by third parties such as your bank</w:t>
      </w:r>
    </w:p>
    <w:p w:rsidRPr="00855FE8" w:rsidR="00A461B2" w:rsidP="000248B0" w:rsidRDefault="000248B0" w14:paraId="35AD09EC" w14:textId="77777777">
      <w:pPr>
        <w:pStyle w:val="Responses"/>
      </w:pPr>
      <w:r w:rsidRPr="00855FE8">
        <w:t>3</w:t>
      </w:r>
      <w:r w:rsidRPr="00855FE8">
        <w:tab/>
      </w:r>
      <w:r w:rsidRPr="00855FE8" w:rsidR="00AF1B0E">
        <w:t>You r</w:t>
      </w:r>
      <w:r w:rsidRPr="00855FE8" w:rsidR="00A461B2">
        <w:t>eceived any other type of IRS letter, telephone call or visit concerning a matter about your</w:t>
      </w:r>
      <w:r w:rsidRPr="00855FE8">
        <w:t xml:space="preserve"> </w:t>
      </w:r>
      <w:r w:rsidRPr="00855FE8" w:rsidR="00A461B2">
        <w:t xml:space="preserve">federal taxes </w:t>
      </w:r>
      <w:r w:rsidRPr="00855FE8" w:rsidR="00C86509">
        <w:t>[FIXED POSITION]</w:t>
      </w:r>
    </w:p>
    <w:p w:rsidRPr="00855FE8" w:rsidR="00E61CD0" w:rsidP="00C071D7" w:rsidRDefault="00E61CD0" w14:paraId="4A627C80" w14:textId="77777777"/>
    <w:p w:rsidRPr="00384E6E" w:rsidR="00855FE8" w:rsidP="00B70106" w:rsidRDefault="00855FE8" w14:paraId="69FD1100" w14:textId="3059E744">
      <w:pPr>
        <w:pStyle w:val="OMNIQ"/>
        <w:ind w:left="0" w:firstLine="0"/>
        <w:rPr>
          <w:rFonts w:ascii="Tahoma" w:hAnsi="Tahoma" w:cs="Tahoma"/>
        </w:rPr>
      </w:pPr>
      <w:r w:rsidRPr="00384E6E">
        <w:rPr>
          <w:rFonts w:ascii="Tahoma" w:hAnsi="Tahoma" w:cs="Tahoma"/>
        </w:rPr>
        <w:lastRenderedPageBreak/>
        <w:t>17.</w:t>
      </w:r>
      <w:r w:rsidRPr="00384E6E">
        <w:rPr>
          <w:rFonts w:ascii="Tahoma" w:hAnsi="Tahoma" w:cs="Tahoma"/>
        </w:rPr>
        <w:tab/>
      </w:r>
      <w:r w:rsidR="00384E6E">
        <w:rPr>
          <w:rFonts w:ascii="Tahoma" w:hAnsi="Tahoma" w:cs="Tahoma"/>
        </w:rPr>
        <w:t>[</w:t>
      </w:r>
      <w:r w:rsidRPr="00384E6E">
        <w:rPr>
          <w:rFonts w:ascii="Tahoma" w:hAnsi="Tahoma" w:cs="Tahoma"/>
        </w:rPr>
        <w:t>OMITTED</w:t>
      </w:r>
      <w:r w:rsidR="00FD013A">
        <w:rPr>
          <w:rFonts w:ascii="Tahoma" w:hAnsi="Tahoma" w:cs="Tahoma"/>
        </w:rPr>
        <w:t xml:space="preserve"> </w:t>
      </w:r>
      <w:r w:rsidR="00B739E3">
        <w:rPr>
          <w:rFonts w:ascii="Tahoma" w:hAnsi="Tahoma" w:cs="Tahoma"/>
        </w:rPr>
        <w:t xml:space="preserve">– </w:t>
      </w:r>
      <w:r w:rsidR="00FE4DF5">
        <w:rPr>
          <w:rFonts w:ascii="Tahoma" w:hAnsi="Tahoma" w:cs="Tahoma"/>
        </w:rPr>
        <w:t>PRA l</w:t>
      </w:r>
      <w:r w:rsidR="00B739E3">
        <w:rPr>
          <w:rFonts w:ascii="Tahoma" w:hAnsi="Tahoma" w:cs="Tahoma"/>
        </w:rPr>
        <w:t>anguage moved to survey intro</w:t>
      </w:r>
      <w:r w:rsidR="00384E6E">
        <w:rPr>
          <w:rFonts w:ascii="Tahoma" w:hAnsi="Tahoma" w:cs="Tahoma"/>
        </w:rPr>
        <w:t>]</w:t>
      </w:r>
    </w:p>
    <w:p w:rsidRPr="00855FE8" w:rsidR="002507D4" w:rsidP="002507D4" w:rsidRDefault="002507D4" w14:paraId="41187746" w14:textId="77777777">
      <w:pPr>
        <w:pStyle w:val="QuestionText"/>
        <w:rPr>
          <w:b w:val="0"/>
        </w:rPr>
      </w:pPr>
    </w:p>
    <w:p w:rsidRPr="00FD013A" w:rsidR="000E72B5" w:rsidP="009F2091" w:rsidRDefault="00384E6E" w14:paraId="59496F75" w14:textId="4FFE5F4E">
      <w:pPr>
        <w:pStyle w:val="OMNIQ"/>
        <w:ind w:left="0" w:firstLine="0"/>
        <w:rPr>
          <w:rFonts w:ascii="Tahoma" w:hAnsi="Tahoma" w:cs="Tahoma"/>
          <w:b/>
          <w:u w:val="single"/>
        </w:rPr>
      </w:pPr>
      <w:r w:rsidRPr="00FD013A">
        <w:rPr>
          <w:rFonts w:ascii="Tahoma" w:hAnsi="Tahoma" w:cs="Tahoma"/>
          <w:b/>
          <w:u w:val="single"/>
        </w:rPr>
        <w:t xml:space="preserve">SECTION: </w:t>
      </w:r>
      <w:r w:rsidRPr="00FD013A" w:rsidR="00E27FF3">
        <w:rPr>
          <w:rFonts w:ascii="Tahoma" w:hAnsi="Tahoma" w:cs="Tahoma"/>
          <w:b/>
          <w:u w:val="single"/>
        </w:rPr>
        <w:t>DEMOGRAPHICS</w:t>
      </w:r>
    </w:p>
    <w:p w:rsidRPr="00855FE8" w:rsidR="00E27FF3" w:rsidP="000E72B5" w:rsidRDefault="00E27FF3" w14:paraId="7145AE5F" w14:textId="77777777">
      <w:pPr>
        <w:pStyle w:val="OMNIQ"/>
        <w:rPr>
          <w:rFonts w:ascii="Tahoma" w:hAnsi="Tahoma" w:cs="Tahoma"/>
        </w:rPr>
      </w:pPr>
    </w:p>
    <w:p w:rsidRPr="00855FE8" w:rsidR="000347A4" w:rsidP="002D4AB7" w:rsidRDefault="00C85848" w14:paraId="193F6EAC" w14:textId="165D661B">
      <w:pPr>
        <w:rPr>
          <w:b/>
        </w:rPr>
      </w:pPr>
      <w:r w:rsidRPr="00855FE8">
        <w:rPr>
          <w:b/>
        </w:rPr>
        <w:t xml:space="preserve">The following questions are for statistical purposes only and will be combined with those of all other survey respondents. Your individual data will not be shared with anyone outside of </w:t>
      </w:r>
      <w:r w:rsidRPr="00855FE8" w:rsidR="005D557B">
        <w:rPr>
          <w:b/>
        </w:rPr>
        <w:t>our national opinion research firm</w:t>
      </w:r>
      <w:r w:rsidRPr="00855FE8">
        <w:rPr>
          <w:b/>
        </w:rPr>
        <w:t>.</w:t>
      </w:r>
    </w:p>
    <w:p w:rsidRPr="00855FE8" w:rsidR="00C85848" w:rsidP="002D4AB7" w:rsidRDefault="00C85848" w14:paraId="31856F36" w14:textId="77777777">
      <w:pPr>
        <w:rPr>
          <w:b/>
        </w:rPr>
      </w:pPr>
    </w:p>
    <w:p w:rsidRPr="00855FE8" w:rsidR="00C85848" w:rsidP="002D4AB7" w:rsidRDefault="00C85848" w14:paraId="67084355" w14:textId="77777777">
      <w:pPr>
        <w:rPr>
          <w:b/>
        </w:rPr>
      </w:pPr>
      <w:r w:rsidRPr="00855FE8">
        <w:rPr>
          <w:b/>
        </w:rPr>
        <w:t xml:space="preserve">Now, for classification purposes only, would you please </w:t>
      </w:r>
      <w:r w:rsidRPr="00855FE8">
        <w:rPr>
          <w:b/>
          <w:color w:val="00B050"/>
        </w:rPr>
        <w:t>tell me</w:t>
      </w:r>
      <w:r w:rsidRPr="00855FE8" w:rsidR="00BB3E7B">
        <w:rPr>
          <w:b/>
        </w:rPr>
        <w:t xml:space="preserve"> </w:t>
      </w:r>
      <w:r w:rsidRPr="00855FE8" w:rsidR="00BB3E7B">
        <w:rPr>
          <w:b/>
          <w:color w:val="FF0000"/>
        </w:rPr>
        <w:t>(indicate)</w:t>
      </w:r>
      <w:r w:rsidRPr="00855FE8">
        <w:rPr>
          <w:b/>
        </w:rPr>
        <w:t>…</w:t>
      </w:r>
    </w:p>
    <w:p w:rsidRPr="00855FE8" w:rsidR="00C85848" w:rsidP="002D4AB7" w:rsidRDefault="00C85848" w14:paraId="430BF01E" w14:textId="77777777">
      <w:pPr>
        <w:rPr>
          <w:b/>
        </w:rPr>
      </w:pPr>
    </w:p>
    <w:p w:rsidRPr="00855FE8" w:rsidR="00C85848" w:rsidP="00C85848" w:rsidRDefault="00FD013A" w14:paraId="3C077961" w14:textId="519A932C">
      <w:pPr>
        <w:rPr>
          <w:b/>
        </w:rPr>
      </w:pPr>
      <w:proofErr w:type="spellStart"/>
      <w:r>
        <w:rPr>
          <w:b/>
        </w:rPr>
        <w:t>D</w:t>
      </w:r>
      <w:r w:rsidRPr="00855FE8" w:rsidR="00C85848">
        <w:rPr>
          <w:b/>
        </w:rPr>
        <w:t>1</w:t>
      </w:r>
      <w:proofErr w:type="spellEnd"/>
      <w:r w:rsidRPr="00855FE8" w:rsidR="00C85848">
        <w:rPr>
          <w:b/>
        </w:rPr>
        <w:t>.</w:t>
      </w:r>
      <w:r w:rsidRPr="00855FE8" w:rsidR="00C85848">
        <w:rPr>
          <w:b/>
        </w:rPr>
        <w:tab/>
        <w:t>Do you own or rent your home?</w:t>
      </w:r>
    </w:p>
    <w:p w:rsidRPr="00855FE8" w:rsidR="00496390" w:rsidP="00496390" w:rsidRDefault="00FD013A" w14:paraId="6F52A6AE" w14:textId="6B9D48F3">
      <w:pPr>
        <w:pStyle w:val="InterviewerInstructions"/>
        <w:rPr>
          <w:color w:val="auto"/>
        </w:rPr>
      </w:pPr>
      <w:r>
        <w:rPr>
          <w:snapToGrid w:val="0"/>
          <w:color w:val="00B050"/>
        </w:rPr>
        <w:t>[</w:t>
      </w:r>
      <w:r w:rsidRPr="00855FE8" w:rsidR="00496390">
        <w:rPr>
          <w:snapToGrid w:val="0"/>
          <w:color w:val="00B050"/>
        </w:rPr>
        <w:t>interviewer: DO NOT read list</w:t>
      </w:r>
      <w:r>
        <w:rPr>
          <w:snapToGrid w:val="0"/>
          <w:color w:val="00B050"/>
        </w:rPr>
        <w:t>]</w:t>
      </w:r>
      <w:r w:rsidRPr="00855FE8" w:rsidR="008802BB">
        <w:rPr>
          <w:snapToGrid w:val="0"/>
          <w:color w:val="auto"/>
        </w:rPr>
        <w:t xml:space="preserve"> </w:t>
      </w:r>
      <w:r w:rsidRPr="00855FE8" w:rsidR="000F6469">
        <w:rPr>
          <w:caps w:val="0"/>
          <w:color w:val="auto"/>
        </w:rPr>
        <w:t>Select only one response</w:t>
      </w:r>
      <w:r w:rsidRPr="00855FE8" w:rsidR="00496390">
        <w:rPr>
          <w:color w:val="auto"/>
        </w:rPr>
        <w:t>.</w:t>
      </w:r>
    </w:p>
    <w:p w:rsidRPr="00855FE8" w:rsidR="00C85848" w:rsidP="00D95827" w:rsidRDefault="00C85848" w14:paraId="09D2856F" w14:textId="42610330">
      <w:pPr>
        <w:numPr>
          <w:ilvl w:val="0"/>
          <w:numId w:val="1"/>
        </w:numPr>
      </w:pPr>
      <w:r w:rsidRPr="00855FE8">
        <w:t>Own</w:t>
      </w:r>
    </w:p>
    <w:p w:rsidRPr="00855FE8" w:rsidR="00C85848" w:rsidP="00D95827" w:rsidRDefault="00C85848" w14:paraId="6C55A406" w14:textId="65722ED1">
      <w:pPr>
        <w:numPr>
          <w:ilvl w:val="0"/>
          <w:numId w:val="1"/>
        </w:numPr>
      </w:pPr>
      <w:r w:rsidRPr="00855FE8">
        <w:t>Rent</w:t>
      </w:r>
    </w:p>
    <w:p w:rsidRPr="00093F06" w:rsidR="00C85848" w:rsidP="00FD013A" w:rsidRDefault="00FD013A" w14:paraId="24FF8EF4" w14:textId="30A6A092">
      <w:pPr>
        <w:ind w:firstLine="720"/>
        <w:rPr>
          <w:color w:val="00B050"/>
        </w:rPr>
      </w:pPr>
      <w:r w:rsidRPr="00093F06">
        <w:rPr>
          <w:color w:val="00B050"/>
        </w:rPr>
        <w:t>9</w:t>
      </w:r>
      <w:r w:rsidRPr="00093F06" w:rsidR="00FD008C">
        <w:rPr>
          <w:color w:val="00B050"/>
        </w:rPr>
        <w:tab/>
      </w:r>
      <w:r w:rsidRPr="00093F06" w:rsidR="00EA4C7C">
        <w:rPr>
          <w:color w:val="00B050"/>
        </w:rPr>
        <w:t xml:space="preserve">[DO NOT READ] </w:t>
      </w:r>
      <w:r w:rsidRPr="00093F06" w:rsidR="00FD008C">
        <w:rPr>
          <w:color w:val="00B050"/>
        </w:rPr>
        <w:t>Refused</w:t>
      </w:r>
      <w:r w:rsidRPr="00093F06" w:rsidR="00CB5FB9">
        <w:rPr>
          <w:color w:val="00B050"/>
        </w:rPr>
        <w:br/>
      </w:r>
    </w:p>
    <w:p w:rsidRPr="00CB5FB9" w:rsidR="00AB2271" w:rsidP="00C85848" w:rsidRDefault="00FD013A" w14:paraId="53F4B707" w14:textId="320CEE41">
      <w:pPr>
        <w:rPr>
          <w:b/>
          <w:bCs/>
        </w:rPr>
      </w:pPr>
      <w:r>
        <w:rPr>
          <w:b/>
          <w:bCs/>
        </w:rPr>
        <w:t>D</w:t>
      </w:r>
      <w:r w:rsidRPr="00CB5FB9" w:rsidR="00AB2271">
        <w:rPr>
          <w:b/>
          <w:bCs/>
        </w:rPr>
        <w:t>1</w:t>
      </w:r>
      <w:r w:rsidRPr="00CB5FB9" w:rsidR="005A3B14">
        <w:rPr>
          <w:b/>
          <w:bCs/>
        </w:rPr>
        <w:t>aNEW</w:t>
      </w:r>
      <w:r w:rsidRPr="00CB5FB9" w:rsidR="00AB2271">
        <w:rPr>
          <w:b/>
          <w:bCs/>
        </w:rPr>
        <w:t>.</w:t>
      </w:r>
      <w:r w:rsidRPr="00CB5FB9" w:rsidR="00AB2271">
        <w:rPr>
          <w:b/>
          <w:bCs/>
        </w:rPr>
        <w:tab/>
        <w:t xml:space="preserve">Which of the following electronic devices </w:t>
      </w:r>
      <w:r w:rsidRPr="00CB5FB9" w:rsidR="00331574">
        <w:rPr>
          <w:b/>
          <w:bCs/>
        </w:rPr>
        <w:t>do you typically use</w:t>
      </w:r>
      <w:r w:rsidRPr="00CB5FB9" w:rsidR="00AB2271">
        <w:rPr>
          <w:b/>
          <w:bCs/>
        </w:rPr>
        <w:t>, for personal purposes? (Select all that apply)</w:t>
      </w:r>
    </w:p>
    <w:p w:rsidRPr="00855FE8" w:rsidR="00AB2271" w:rsidP="00C85848" w:rsidRDefault="00FD013A" w14:paraId="76EBBE22" w14:textId="0F272403">
      <w:r>
        <w:rPr>
          <w:color w:val="00B050"/>
        </w:rPr>
        <w:t>[</w:t>
      </w:r>
      <w:r w:rsidRPr="00855FE8" w:rsidR="00AB2271">
        <w:rPr>
          <w:color w:val="00B050"/>
        </w:rPr>
        <w:t>INTERVIEWER: READ ENTIRE LIST</w:t>
      </w:r>
      <w:r>
        <w:t>]</w:t>
      </w:r>
    </w:p>
    <w:p w:rsidRPr="00855FE8" w:rsidR="00AB2271" w:rsidP="00AB2271" w:rsidRDefault="00AB2271" w14:paraId="467A50E9" w14:textId="037EEA5D">
      <w:pPr>
        <w:numPr>
          <w:ilvl w:val="0"/>
          <w:numId w:val="2"/>
        </w:numPr>
      </w:pPr>
      <w:r w:rsidRPr="00855FE8">
        <w:t>Desktop</w:t>
      </w:r>
    </w:p>
    <w:p w:rsidRPr="00855FE8" w:rsidR="00AB2271" w:rsidP="00AB2271" w:rsidRDefault="00AB2271" w14:paraId="5D7EE08C" w14:textId="779390B4">
      <w:pPr>
        <w:numPr>
          <w:ilvl w:val="0"/>
          <w:numId w:val="2"/>
        </w:numPr>
      </w:pPr>
      <w:r w:rsidRPr="00855FE8">
        <w:t>Laptop</w:t>
      </w:r>
    </w:p>
    <w:p w:rsidRPr="00855FE8" w:rsidR="00AB2271" w:rsidP="00AB2271" w:rsidRDefault="00AB2271" w14:paraId="7323434C" w14:textId="1AB8ACE9">
      <w:pPr>
        <w:numPr>
          <w:ilvl w:val="0"/>
          <w:numId w:val="2"/>
        </w:numPr>
      </w:pPr>
      <w:r w:rsidRPr="00855FE8">
        <w:t>Tablet (iPad or other brands)</w:t>
      </w:r>
    </w:p>
    <w:p w:rsidRPr="00855FE8" w:rsidR="00AB2271" w:rsidP="00AB2271" w:rsidRDefault="00AB2271" w14:paraId="677935E5" w14:textId="41F6D102">
      <w:pPr>
        <w:numPr>
          <w:ilvl w:val="0"/>
          <w:numId w:val="2"/>
        </w:numPr>
      </w:pPr>
      <w:r w:rsidRPr="00855FE8">
        <w:t>Smartphone (Mobile phone with internet &amp; apps capability)</w:t>
      </w:r>
    </w:p>
    <w:p w:rsidRPr="00855FE8" w:rsidR="00AB2271" w:rsidP="00AB2271" w:rsidRDefault="00AB2271" w14:paraId="3D54780A" w14:textId="5AD938E9">
      <w:pPr>
        <w:numPr>
          <w:ilvl w:val="0"/>
          <w:numId w:val="2"/>
        </w:numPr>
      </w:pPr>
      <w:r w:rsidRPr="00855FE8">
        <w:t>Non-Smartphone (Basic cell phone without internet or apps capability)</w:t>
      </w:r>
    </w:p>
    <w:p w:rsidRPr="00855FE8" w:rsidR="00AB2271" w:rsidP="00AB2271" w:rsidRDefault="00AB2271" w14:paraId="5A6932D0" w14:textId="1E147A75">
      <w:pPr>
        <w:numPr>
          <w:ilvl w:val="0"/>
          <w:numId w:val="2"/>
        </w:numPr>
      </w:pPr>
      <w:proofErr w:type="spellStart"/>
      <w:r w:rsidRPr="00855FE8">
        <w:t>eReader</w:t>
      </w:r>
      <w:proofErr w:type="spellEnd"/>
      <w:r w:rsidRPr="00855FE8">
        <w:t xml:space="preserve"> (Digital reading devices like Kindle, etc.)</w:t>
      </w:r>
    </w:p>
    <w:p w:rsidRPr="00855FE8" w:rsidR="00AB2271" w:rsidP="00AB2271" w:rsidRDefault="00FD013A" w14:paraId="134434E8" w14:textId="43EA5CCD">
      <w:pPr>
        <w:ind w:firstLine="720"/>
      </w:pPr>
      <w:r>
        <w:t>9</w:t>
      </w:r>
      <w:r w:rsidRPr="00855FE8" w:rsidR="00AB2271">
        <w:tab/>
      </w:r>
      <w:r>
        <w:rPr>
          <w:color w:val="00B050"/>
        </w:rPr>
        <w:t>[</w:t>
      </w:r>
      <w:r w:rsidRPr="00855FE8" w:rsidR="00AB2271">
        <w:rPr>
          <w:color w:val="00B050"/>
        </w:rPr>
        <w:t>DO NOT READ</w:t>
      </w:r>
      <w:r>
        <w:rPr>
          <w:color w:val="00B050"/>
        </w:rPr>
        <w:t>]</w:t>
      </w:r>
      <w:r w:rsidRPr="00855FE8" w:rsidR="00AB2271">
        <w:t xml:space="preserve"> Do not </w:t>
      </w:r>
      <w:r w:rsidRPr="00855FE8" w:rsidR="00331574">
        <w:t>use</w:t>
      </w:r>
      <w:r w:rsidRPr="00855FE8" w:rsidR="00AB2271">
        <w:t xml:space="preserve"> any of the above devices</w:t>
      </w:r>
    </w:p>
    <w:p w:rsidRPr="00855FE8" w:rsidR="00AB2271" w:rsidP="00AB2271" w:rsidRDefault="00AB2271" w14:paraId="6992F1BD" w14:textId="77777777"/>
    <w:p w:rsidRPr="00855FE8" w:rsidR="00C85848" w:rsidP="00C85848" w:rsidRDefault="003B3E7E" w14:paraId="7B1BEDF8" w14:textId="53DFBF7A">
      <w:pPr>
        <w:rPr>
          <w:b/>
        </w:rPr>
      </w:pPr>
      <w:r>
        <w:rPr>
          <w:b/>
        </w:rPr>
        <w:t>D</w:t>
      </w:r>
      <w:r w:rsidRPr="00855FE8" w:rsidR="00C85848">
        <w:rPr>
          <w:b/>
        </w:rPr>
        <w:t>2.</w:t>
      </w:r>
      <w:r w:rsidRPr="00855FE8" w:rsidR="00C85848">
        <w:rPr>
          <w:b/>
        </w:rPr>
        <w:tab/>
        <w:t>Are you…?</w:t>
      </w:r>
    </w:p>
    <w:p w:rsidRPr="00855FE8" w:rsidR="00F72300" w:rsidP="00F72300" w:rsidRDefault="00F72300" w14:paraId="7985404C" w14:textId="32891BCF">
      <w:pPr>
        <w:ind w:firstLine="720"/>
        <w:rPr>
          <w:b/>
        </w:rPr>
      </w:pPr>
      <w:r w:rsidRPr="00855FE8">
        <w:rPr>
          <w:color w:val="FF0000"/>
        </w:rPr>
        <w:t xml:space="preserve">[508 version] </w:t>
      </w:r>
      <w:r w:rsidRPr="00855FE8">
        <w:rPr>
          <w:b/>
        </w:rPr>
        <w:t>Are you single, never married, married or separated, widowed, or divorced?</w:t>
      </w:r>
    </w:p>
    <w:p w:rsidRPr="00855FE8" w:rsidR="009B1604" w:rsidP="00C85848" w:rsidRDefault="003B3E7E" w14:paraId="18DBD3DE" w14:textId="3FEEC90F">
      <w:r>
        <w:rPr>
          <w:color w:val="00B050"/>
        </w:rPr>
        <w:t>[</w:t>
      </w:r>
      <w:r w:rsidRPr="00855FE8" w:rsidR="00FD008C">
        <w:rPr>
          <w:color w:val="00B050"/>
        </w:rPr>
        <w:t xml:space="preserve">INTERVIEWER: READ </w:t>
      </w:r>
      <w:r w:rsidRPr="00855FE8" w:rsidR="008C7179">
        <w:rPr>
          <w:color w:val="00B050"/>
        </w:rPr>
        <w:t xml:space="preserve">ENTIRE </w:t>
      </w:r>
      <w:r w:rsidRPr="00855FE8" w:rsidR="00FD008C">
        <w:rPr>
          <w:color w:val="00B050"/>
        </w:rPr>
        <w:t>LIST</w:t>
      </w:r>
      <w:r w:rsidRPr="003B3E7E">
        <w:rPr>
          <w:color w:val="00B050"/>
        </w:rPr>
        <w:t>]</w:t>
      </w:r>
      <w:r w:rsidRPr="00855FE8" w:rsidR="008802BB">
        <w:t xml:space="preserve"> </w:t>
      </w:r>
      <w:r w:rsidRPr="00855FE8" w:rsidR="000F6469">
        <w:t>Select only one response</w:t>
      </w:r>
      <w:r w:rsidRPr="00855FE8" w:rsidR="00FD008C">
        <w:t>.</w:t>
      </w:r>
    </w:p>
    <w:p w:rsidRPr="00855FE8" w:rsidR="00FD008C" w:rsidP="00C85848" w:rsidRDefault="00FD008C" w14:paraId="445BADBC" w14:textId="67C06F1B"/>
    <w:p w:rsidRPr="00855FE8" w:rsidR="009B1604" w:rsidP="003B3E7E" w:rsidRDefault="003B3E7E" w14:paraId="0C24E715" w14:textId="57164AA8">
      <w:pPr>
        <w:ind w:left="720"/>
      </w:pPr>
      <w:r>
        <w:t>1</w:t>
      </w:r>
      <w:r>
        <w:tab/>
      </w:r>
      <w:r w:rsidRPr="00855FE8" w:rsidR="009B1604">
        <w:t>Single, never married</w:t>
      </w:r>
    </w:p>
    <w:p w:rsidRPr="00855FE8" w:rsidR="009B1604" w:rsidP="003B3E7E" w:rsidRDefault="003B3E7E" w14:paraId="7EC1C5AD" w14:textId="2A070D89">
      <w:pPr>
        <w:ind w:left="720"/>
      </w:pPr>
      <w:r>
        <w:t>2</w:t>
      </w:r>
      <w:r>
        <w:tab/>
      </w:r>
      <w:r w:rsidRPr="00855FE8" w:rsidR="009B1604">
        <w:t>Married</w:t>
      </w:r>
    </w:p>
    <w:p w:rsidRPr="00855FE8" w:rsidR="009B1604" w:rsidP="003B3E7E" w:rsidRDefault="003B3E7E" w14:paraId="6AC96EC3" w14:textId="506B1440">
      <w:pPr>
        <w:ind w:left="720"/>
      </w:pPr>
      <w:r>
        <w:t>3</w:t>
      </w:r>
      <w:r>
        <w:tab/>
      </w:r>
      <w:r w:rsidRPr="00855FE8" w:rsidR="009B1604">
        <w:t>Separated, widowed, or divorced</w:t>
      </w:r>
    </w:p>
    <w:p w:rsidRPr="00855FE8" w:rsidR="009B1604" w:rsidP="003B3E7E" w:rsidRDefault="003B3E7E" w14:paraId="5CB19C54" w14:textId="341F89A3">
      <w:pPr>
        <w:ind w:firstLine="720"/>
      </w:pPr>
      <w:r>
        <w:t>9</w:t>
      </w:r>
      <w:r w:rsidRPr="00855FE8" w:rsidR="00FD008C">
        <w:tab/>
      </w:r>
      <w:r>
        <w:rPr>
          <w:color w:val="00B050"/>
        </w:rPr>
        <w:t>[</w:t>
      </w:r>
      <w:r w:rsidRPr="00855FE8" w:rsidR="00FD008C">
        <w:rPr>
          <w:color w:val="00B050"/>
        </w:rPr>
        <w:t>DO NOT READ</w:t>
      </w:r>
      <w:r>
        <w:rPr>
          <w:color w:val="00B050"/>
        </w:rPr>
        <w:t>]</w:t>
      </w:r>
      <w:r w:rsidRPr="00855FE8" w:rsidR="00FD008C">
        <w:t xml:space="preserve"> </w:t>
      </w:r>
      <w:r w:rsidRPr="00EA4C7C">
        <w:rPr>
          <w:color w:val="00B050"/>
        </w:rPr>
        <w:t>Refused</w:t>
      </w:r>
      <w:r w:rsidR="00CB5FB9">
        <w:br/>
      </w:r>
    </w:p>
    <w:p w:rsidRPr="00855FE8" w:rsidR="00651327" w:rsidP="009B1604" w:rsidRDefault="003B3E7E" w14:paraId="2C308AD6" w14:textId="49C181A3">
      <w:pPr>
        <w:rPr>
          <w:b/>
        </w:rPr>
      </w:pPr>
      <w:r>
        <w:rPr>
          <w:b/>
        </w:rPr>
        <w:t>D</w:t>
      </w:r>
      <w:r w:rsidRPr="00855FE8" w:rsidR="00651327">
        <w:rPr>
          <w:b/>
        </w:rPr>
        <w:t>2</w:t>
      </w:r>
      <w:r w:rsidRPr="00855FE8" w:rsidR="00FB2039">
        <w:rPr>
          <w:b/>
        </w:rPr>
        <w:t>a</w:t>
      </w:r>
      <w:r w:rsidRPr="00855FE8" w:rsidR="005A3B14">
        <w:rPr>
          <w:b/>
        </w:rPr>
        <w:t>1</w:t>
      </w:r>
      <w:r w:rsidRPr="00855FE8" w:rsidR="00651327">
        <w:rPr>
          <w:b/>
        </w:rPr>
        <w:t>.</w:t>
      </w:r>
      <w:r w:rsidRPr="00855FE8" w:rsidR="00FB2039">
        <w:rPr>
          <w:b/>
        </w:rPr>
        <w:t xml:space="preserve"> </w:t>
      </w:r>
      <w:r w:rsidRPr="00855FE8" w:rsidR="00331574">
        <w:rPr>
          <w:b/>
        </w:rPr>
        <w:t xml:space="preserve">How often do you use each of the </w:t>
      </w:r>
      <w:r w:rsidRPr="00855FE8" w:rsidR="00651327">
        <w:rPr>
          <w:b/>
        </w:rPr>
        <w:t xml:space="preserve">following voice-activated devices/technologies </w:t>
      </w:r>
      <w:r w:rsidRPr="00855FE8" w:rsidR="00331574">
        <w:rPr>
          <w:b/>
        </w:rPr>
        <w:t>to access information about financial matters, including taxes</w:t>
      </w:r>
      <w:r w:rsidRPr="00855FE8" w:rsidR="00651327">
        <w:rPr>
          <w:b/>
        </w:rPr>
        <w:t>?</w:t>
      </w:r>
    </w:p>
    <w:p w:rsidRPr="00855FE8" w:rsidR="00331574" w:rsidP="009B1604" w:rsidRDefault="00331574" w14:paraId="5E99F3B3" w14:textId="1EAEAE23">
      <w:pPr>
        <w:rPr>
          <w:b/>
        </w:rPr>
      </w:pPr>
      <w:r w:rsidRPr="00855FE8">
        <w:rPr>
          <w:b/>
        </w:rPr>
        <w:t>[SCALE: 1=Never, 2=</w:t>
      </w:r>
      <w:r w:rsidRPr="00855FE8" w:rsidR="001963E4">
        <w:rPr>
          <w:b/>
        </w:rPr>
        <w:t>Less often than once a week, 3=Once</w:t>
      </w:r>
      <w:r w:rsidRPr="00855FE8">
        <w:rPr>
          <w:b/>
        </w:rPr>
        <w:t xml:space="preserve"> a week</w:t>
      </w:r>
      <w:r w:rsidRPr="00855FE8" w:rsidR="001963E4">
        <w:rPr>
          <w:b/>
        </w:rPr>
        <w:t>, 4=2-3 times a week, 5=Daily</w:t>
      </w:r>
      <w:r w:rsidRPr="00855FE8">
        <w:rPr>
          <w:b/>
        </w:rPr>
        <w:t>]</w:t>
      </w:r>
    </w:p>
    <w:p w:rsidRPr="00855FE8" w:rsidR="00651327" w:rsidP="00651327" w:rsidRDefault="003B3E7E" w14:paraId="47257E9C" w14:textId="09169FFA">
      <w:r>
        <w:rPr>
          <w:color w:val="00B050"/>
        </w:rPr>
        <w:t>[</w:t>
      </w:r>
      <w:r w:rsidRPr="00855FE8" w:rsidR="00651327">
        <w:rPr>
          <w:color w:val="00B050"/>
        </w:rPr>
        <w:t>INTERVIEWER: READ ENTIRE LIST</w:t>
      </w:r>
      <w:r w:rsidRPr="003B3E7E">
        <w:rPr>
          <w:color w:val="00B050"/>
        </w:rPr>
        <w:t>]</w:t>
      </w:r>
      <w:r>
        <w:rPr>
          <w:color w:val="00B050"/>
        </w:rPr>
        <w:t xml:space="preserve"> </w:t>
      </w:r>
      <w:r w:rsidRPr="003B3E7E">
        <w:t>[ROTATE LIST]</w:t>
      </w:r>
    </w:p>
    <w:p w:rsidRPr="00855FE8" w:rsidR="00651327" w:rsidP="00651327" w:rsidRDefault="00651327" w14:paraId="047704A3" w14:textId="77777777"/>
    <w:p w:rsidRPr="00855FE8" w:rsidR="00651327" w:rsidP="00651327" w:rsidRDefault="00651327" w14:paraId="64F98C26" w14:textId="76C2D3BD">
      <w:pPr>
        <w:numPr>
          <w:ilvl w:val="0"/>
          <w:numId w:val="24"/>
        </w:numPr>
      </w:pPr>
      <w:r w:rsidRPr="00855FE8">
        <w:t>Amazon Echo (Alexa voice assistant)</w:t>
      </w:r>
    </w:p>
    <w:p w:rsidRPr="00855FE8" w:rsidR="00651327" w:rsidP="00651327" w:rsidRDefault="00651327" w14:paraId="54826AB7" w14:textId="5301057A">
      <w:pPr>
        <w:numPr>
          <w:ilvl w:val="0"/>
          <w:numId w:val="24"/>
        </w:numPr>
      </w:pPr>
      <w:r w:rsidRPr="00855FE8">
        <w:t>Apple (Siri voice assistant)</w:t>
      </w:r>
    </w:p>
    <w:p w:rsidRPr="00855FE8" w:rsidR="00651327" w:rsidP="00651327" w:rsidRDefault="00651327" w14:paraId="693BEB4A" w14:textId="4D40C490">
      <w:pPr>
        <w:numPr>
          <w:ilvl w:val="0"/>
          <w:numId w:val="24"/>
        </w:numPr>
      </w:pPr>
      <w:r w:rsidRPr="00855FE8">
        <w:t>Google (Google Assistant, Google Home, Google Nest, etc.)</w:t>
      </w:r>
    </w:p>
    <w:p w:rsidR="00651327" w:rsidP="003B3E7E" w:rsidRDefault="003B3E7E" w14:paraId="2B076201" w14:textId="4BFF6002">
      <w:pPr>
        <w:ind w:left="720"/>
      </w:pPr>
      <w:r>
        <w:t>8</w:t>
      </w:r>
      <w:r>
        <w:tab/>
      </w:r>
      <w:r w:rsidRPr="00855FE8" w:rsidR="001963E4">
        <w:t xml:space="preserve">Any other </w:t>
      </w:r>
      <w:r w:rsidRPr="00855FE8" w:rsidR="00651327">
        <w:t>(Specify</w:t>
      </w:r>
      <w:r w:rsidRPr="00855FE8" w:rsidR="001963E4">
        <w:t xml:space="preserve"> </w:t>
      </w:r>
      <w:r w:rsidR="004812F4">
        <w:t xml:space="preserve">the device/technology </w:t>
      </w:r>
      <w:r w:rsidRPr="00855FE8" w:rsidR="001963E4">
        <w:t>below, if using at least once a week</w:t>
      </w:r>
      <w:r w:rsidRPr="00855FE8" w:rsidR="00651327">
        <w:t>)</w:t>
      </w:r>
      <w:r>
        <w:t xml:space="preserve"> [FIXED POSITION]</w:t>
      </w:r>
    </w:p>
    <w:p w:rsidR="003B3E7E" w:rsidP="003B3E7E" w:rsidRDefault="003B3E7E" w14:paraId="1F7EF519" w14:textId="648D8E9B"/>
    <w:p w:rsidRPr="003B3E7E" w:rsidR="001963E4" w:rsidP="001963E4" w:rsidRDefault="003B3E7E" w14:paraId="0ABB1385" w14:textId="452559F3">
      <w:r>
        <w:rPr>
          <w:b/>
          <w:bCs/>
        </w:rPr>
        <w:t>D</w:t>
      </w:r>
      <w:r w:rsidRPr="00CB5FB9" w:rsidR="001963E4">
        <w:rPr>
          <w:b/>
          <w:bCs/>
        </w:rPr>
        <w:t>2a</w:t>
      </w:r>
      <w:r>
        <w:rPr>
          <w:b/>
          <w:bCs/>
        </w:rPr>
        <w:t>1_8Specify</w:t>
      </w:r>
      <w:r w:rsidRPr="00CB5FB9" w:rsidR="001963E4">
        <w:rPr>
          <w:b/>
          <w:bCs/>
        </w:rPr>
        <w:t xml:space="preserve">. </w:t>
      </w:r>
      <w:r w:rsidRPr="003B3E7E" w:rsidR="001963E4">
        <w:t>[</w:t>
      </w:r>
      <w:r w:rsidR="004812F4">
        <w:t xml:space="preserve">DISPLAY </w:t>
      </w:r>
      <w:r w:rsidRPr="003B3E7E" w:rsidR="001963E4">
        <w:t>TEXT BOX</w:t>
      </w:r>
      <w:r w:rsidR="004812F4">
        <w:t xml:space="preserve"> FOR “Other Specify” FROM D2a1 GRID</w:t>
      </w:r>
      <w:r w:rsidRPr="003B3E7E" w:rsidR="001963E4">
        <w:t>]</w:t>
      </w:r>
    </w:p>
    <w:p w:rsidRPr="00855FE8" w:rsidR="00651327" w:rsidP="00651327" w:rsidRDefault="00651327" w14:paraId="380F698D" w14:textId="77777777">
      <w:pPr>
        <w:rPr>
          <w:b/>
        </w:rPr>
      </w:pPr>
    </w:p>
    <w:p w:rsidRPr="00855FE8" w:rsidR="00EE3BA6" w:rsidP="00EE3BA6" w:rsidRDefault="004812F4" w14:paraId="1A6473A6" w14:textId="2E5FFB7B">
      <w:pPr>
        <w:rPr>
          <w:b/>
        </w:rPr>
      </w:pPr>
      <w:r>
        <w:rPr>
          <w:b/>
        </w:rPr>
        <w:t>D</w:t>
      </w:r>
      <w:r w:rsidRPr="00855FE8" w:rsidR="00FB2039">
        <w:rPr>
          <w:b/>
        </w:rPr>
        <w:t>2b</w:t>
      </w:r>
      <w:r w:rsidRPr="00855FE8" w:rsidR="00EE3BA6">
        <w:rPr>
          <w:b/>
        </w:rPr>
        <w:t>.</w:t>
      </w:r>
      <w:r w:rsidRPr="00855FE8" w:rsidR="00FB2039">
        <w:rPr>
          <w:b/>
        </w:rPr>
        <w:t xml:space="preserve"> </w:t>
      </w:r>
      <w:r w:rsidRPr="00855FE8" w:rsidR="00EE3BA6">
        <w:rPr>
          <w:b/>
        </w:rPr>
        <w:t>Which of the following are your top three most accessed social media websites? (Select up to 3 responses)</w:t>
      </w:r>
    </w:p>
    <w:p w:rsidRPr="00855FE8" w:rsidR="00EE3BA6" w:rsidP="00EE3BA6" w:rsidRDefault="004812F4" w14:paraId="338238BE" w14:textId="0CAB9AD8">
      <w:r>
        <w:rPr>
          <w:color w:val="00B050"/>
        </w:rPr>
        <w:t>[</w:t>
      </w:r>
      <w:r w:rsidRPr="00855FE8" w:rsidR="00EE3BA6">
        <w:rPr>
          <w:color w:val="00B050"/>
        </w:rPr>
        <w:t>INTERVIEWER: READ ENTIRE LIS</w:t>
      </w:r>
      <w:r>
        <w:rPr>
          <w:color w:val="00B050"/>
        </w:rPr>
        <w:t>T]</w:t>
      </w:r>
      <w:r w:rsidRPr="00855FE8" w:rsidR="00EE3BA6">
        <w:t xml:space="preserve"> </w:t>
      </w:r>
      <w:r>
        <w:t xml:space="preserve">[ROTATE LIST] </w:t>
      </w:r>
      <w:r w:rsidRPr="00855FE8" w:rsidR="00EE3BA6">
        <w:t>Select up to three websites</w:t>
      </w:r>
      <w:r>
        <w:t>.</w:t>
      </w:r>
    </w:p>
    <w:p w:rsidRPr="00855FE8" w:rsidR="00EE3BA6" w:rsidP="00EE3BA6" w:rsidRDefault="00EE3BA6" w14:paraId="4B4782BE" w14:textId="77777777"/>
    <w:p w:rsidRPr="00855FE8" w:rsidR="00EE3BA6" w:rsidP="00EE3BA6" w:rsidRDefault="00EE3BA6" w14:paraId="75A28C98" w14:textId="06B11902">
      <w:pPr>
        <w:numPr>
          <w:ilvl w:val="0"/>
          <w:numId w:val="3"/>
        </w:numPr>
      </w:pPr>
      <w:r w:rsidRPr="00855FE8">
        <w:t>Facebook</w:t>
      </w:r>
    </w:p>
    <w:p w:rsidRPr="00855FE8" w:rsidR="00EE3BA6" w:rsidP="00EE3BA6" w:rsidRDefault="00EE3BA6" w14:paraId="77F8A7EA" w14:textId="18AF3A87">
      <w:pPr>
        <w:numPr>
          <w:ilvl w:val="0"/>
          <w:numId w:val="3"/>
        </w:numPr>
      </w:pPr>
      <w:r w:rsidRPr="00855FE8">
        <w:t>Twitter</w:t>
      </w:r>
    </w:p>
    <w:p w:rsidRPr="00855FE8" w:rsidR="00EE3BA6" w:rsidP="00EE3BA6" w:rsidRDefault="00EE3BA6" w14:paraId="194EB039" w14:textId="332CADED">
      <w:pPr>
        <w:numPr>
          <w:ilvl w:val="0"/>
          <w:numId w:val="3"/>
        </w:numPr>
      </w:pPr>
      <w:r w:rsidRPr="00855FE8">
        <w:t>LinkedIn</w:t>
      </w:r>
    </w:p>
    <w:p w:rsidRPr="00855FE8" w:rsidR="00EE3BA6" w:rsidP="00EE3BA6" w:rsidRDefault="00EE3BA6" w14:paraId="54192E78" w14:textId="3EC1A167">
      <w:pPr>
        <w:numPr>
          <w:ilvl w:val="0"/>
          <w:numId w:val="3"/>
        </w:numPr>
      </w:pPr>
      <w:r w:rsidRPr="00855FE8">
        <w:t>Instagram</w:t>
      </w:r>
    </w:p>
    <w:p w:rsidRPr="00855FE8" w:rsidR="00EE3BA6" w:rsidP="00EE3BA6" w:rsidRDefault="00EE3BA6" w14:paraId="2559D3BF" w14:textId="0FEE9A71">
      <w:pPr>
        <w:numPr>
          <w:ilvl w:val="0"/>
          <w:numId w:val="3"/>
        </w:numPr>
      </w:pPr>
      <w:r w:rsidRPr="00855FE8">
        <w:t>Snapchat</w:t>
      </w:r>
    </w:p>
    <w:p w:rsidRPr="00855FE8" w:rsidR="00EE3BA6" w:rsidP="00EE3BA6" w:rsidRDefault="00EE3BA6" w14:paraId="0471E57E" w14:textId="612A418E">
      <w:pPr>
        <w:numPr>
          <w:ilvl w:val="0"/>
          <w:numId w:val="3"/>
        </w:numPr>
      </w:pPr>
      <w:r w:rsidRPr="00855FE8">
        <w:lastRenderedPageBreak/>
        <w:t>Pinterest</w:t>
      </w:r>
    </w:p>
    <w:p w:rsidRPr="00855FE8" w:rsidR="00EE3BA6" w:rsidP="00EE3BA6" w:rsidRDefault="00EE3BA6" w14:paraId="2D21C2C6" w14:textId="621CD9F2">
      <w:pPr>
        <w:numPr>
          <w:ilvl w:val="0"/>
          <w:numId w:val="3"/>
        </w:numPr>
      </w:pPr>
      <w:r w:rsidRPr="00855FE8">
        <w:t>Other (Specify)</w:t>
      </w:r>
      <w:r w:rsidR="004812F4">
        <w:t>:</w:t>
      </w:r>
      <w:r w:rsidRPr="00855FE8">
        <w:t xml:space="preserve"> [TEXT BOX]</w:t>
      </w:r>
    </w:p>
    <w:p w:rsidRPr="00855FE8" w:rsidR="00EE3BA6" w:rsidP="00EE3BA6" w:rsidRDefault="004812F4" w14:paraId="18C1D773" w14:textId="46F9396D">
      <w:pPr>
        <w:ind w:left="720"/>
      </w:pPr>
      <w:r>
        <w:t>9</w:t>
      </w:r>
      <w:r w:rsidRPr="00855FE8" w:rsidR="00EE3BA6">
        <w:tab/>
      </w:r>
      <w:r>
        <w:rPr>
          <w:color w:val="00B050"/>
        </w:rPr>
        <w:t>[</w:t>
      </w:r>
      <w:r w:rsidRPr="00855FE8" w:rsidR="00EE3BA6">
        <w:rPr>
          <w:color w:val="00B050"/>
        </w:rPr>
        <w:t>DO NOT READ</w:t>
      </w:r>
      <w:r>
        <w:rPr>
          <w:color w:val="00B050"/>
        </w:rPr>
        <w:t>]</w:t>
      </w:r>
      <w:r w:rsidRPr="00855FE8" w:rsidR="00EE3BA6">
        <w:t xml:space="preserve"> Do not access any social media websites</w:t>
      </w:r>
    </w:p>
    <w:p w:rsidRPr="00855FE8" w:rsidR="00EE3BA6" w:rsidP="00EE3BA6" w:rsidRDefault="00EE3BA6" w14:paraId="19E45D3F" w14:textId="77777777">
      <w:pPr>
        <w:ind w:firstLine="720"/>
        <w:rPr>
          <w:b/>
        </w:rPr>
      </w:pPr>
    </w:p>
    <w:p w:rsidRPr="00855FE8" w:rsidR="009B1604" w:rsidP="009B1604" w:rsidRDefault="004812F4" w14:paraId="24C73A41" w14:textId="0F511375">
      <w:pPr>
        <w:rPr>
          <w:b/>
        </w:rPr>
      </w:pPr>
      <w:r>
        <w:rPr>
          <w:b/>
        </w:rPr>
        <w:t>D</w:t>
      </w:r>
      <w:r w:rsidRPr="00855FE8" w:rsidR="009B1604">
        <w:rPr>
          <w:b/>
        </w:rPr>
        <w:t>3.</w:t>
      </w:r>
      <w:r w:rsidRPr="00855FE8" w:rsidR="009B1604">
        <w:rPr>
          <w:b/>
        </w:rPr>
        <w:tab/>
        <w:t>Are you, yourself, currently employed</w:t>
      </w:r>
      <w:r w:rsidR="00E81D03">
        <w:rPr>
          <w:b/>
        </w:rPr>
        <w:t xml:space="preserve"> </w:t>
      </w:r>
      <w:proofErr w:type="gramStart"/>
      <w:r w:rsidR="00E81D03">
        <w:rPr>
          <w:b/>
        </w:rPr>
        <w:t xml:space="preserve">as </w:t>
      </w:r>
      <w:r w:rsidRPr="00855FE8" w:rsidR="009B1604">
        <w:rPr>
          <w:b/>
        </w:rPr>
        <w:t>…</w:t>
      </w:r>
      <w:proofErr w:type="gramEnd"/>
    </w:p>
    <w:p w:rsidRPr="00855FE8" w:rsidR="00F72300" w:rsidP="00F72300" w:rsidRDefault="00F72300" w14:paraId="0A128D22" w14:textId="77777777">
      <w:pPr>
        <w:ind w:firstLine="720"/>
        <w:rPr>
          <w:b/>
        </w:rPr>
      </w:pPr>
      <w:r w:rsidRPr="00855FE8">
        <w:rPr>
          <w:color w:val="FF0000"/>
        </w:rPr>
        <w:t xml:space="preserve">[508 version] </w:t>
      </w:r>
      <w:r w:rsidRPr="00855FE8">
        <w:rPr>
          <w:b/>
        </w:rPr>
        <w:t>Are you, yourself, currently employed full time, part time or not employed?</w:t>
      </w:r>
    </w:p>
    <w:p w:rsidR="009B1604" w:rsidP="009B1604" w:rsidRDefault="004812F4" w14:paraId="6329E248" w14:textId="70573172">
      <w:r>
        <w:rPr>
          <w:color w:val="00B050"/>
        </w:rPr>
        <w:t>[</w:t>
      </w:r>
      <w:r w:rsidRPr="00855FE8" w:rsidR="00496390">
        <w:rPr>
          <w:color w:val="00B050"/>
        </w:rPr>
        <w:t xml:space="preserve">INTERVIEWER: READ </w:t>
      </w:r>
      <w:r w:rsidRPr="00855FE8" w:rsidR="008C7179">
        <w:rPr>
          <w:color w:val="00B050"/>
        </w:rPr>
        <w:t xml:space="preserve">ENTIRE </w:t>
      </w:r>
      <w:r w:rsidRPr="00855FE8" w:rsidR="00496390">
        <w:rPr>
          <w:color w:val="00B050"/>
        </w:rPr>
        <w:t>LIST</w:t>
      </w:r>
      <w:r>
        <w:rPr>
          <w:color w:val="00B050"/>
        </w:rPr>
        <w:t>]</w:t>
      </w:r>
      <w:r w:rsidRPr="00855FE8" w:rsidR="008802BB">
        <w:t xml:space="preserve"> </w:t>
      </w:r>
      <w:r w:rsidRPr="00855FE8" w:rsidR="000F6469">
        <w:t>Select only one response</w:t>
      </w:r>
      <w:r w:rsidRPr="00855FE8" w:rsidR="00496390">
        <w:t>.</w:t>
      </w:r>
    </w:p>
    <w:p w:rsidRPr="00855FE8" w:rsidR="004812F4" w:rsidP="009B1604" w:rsidRDefault="004812F4" w14:paraId="5C10E5E9" w14:textId="77777777"/>
    <w:p w:rsidRPr="00855FE8" w:rsidR="009B1604" w:rsidP="009B1604" w:rsidRDefault="009B1604" w14:paraId="58DABE38" w14:textId="663E0428">
      <w:r w:rsidRPr="00855FE8">
        <w:tab/>
      </w:r>
      <w:r w:rsidR="00AD67E3">
        <w:t>A1</w:t>
      </w:r>
      <w:r w:rsidR="00E81D03">
        <w:t xml:space="preserve">. </w:t>
      </w:r>
      <w:r w:rsidR="00E81D03">
        <w:rPr>
          <w:b/>
        </w:rPr>
        <w:t>an employee, on payroll for an organization?</w:t>
      </w:r>
    </w:p>
    <w:p w:rsidR="00E81D03" w:rsidP="001963E4" w:rsidRDefault="001963E4" w14:paraId="52D06841" w14:textId="0497ADE1">
      <w:pPr>
        <w:ind w:left="720"/>
      </w:pPr>
      <w:r w:rsidRPr="00855FE8">
        <w:t>1</w:t>
      </w:r>
      <w:r w:rsidRPr="00855FE8">
        <w:tab/>
      </w:r>
      <w:r w:rsidR="00E81D03">
        <w:t>Yes</w:t>
      </w:r>
    </w:p>
    <w:p w:rsidR="009B1604" w:rsidP="001963E4" w:rsidRDefault="00E81D03" w14:paraId="5AC050EB" w14:textId="475CEEDE">
      <w:pPr>
        <w:ind w:left="720"/>
      </w:pPr>
      <w:r>
        <w:t>2</w:t>
      </w:r>
      <w:r>
        <w:tab/>
        <w:t>No</w:t>
      </w:r>
      <w:r>
        <w:br/>
      </w:r>
      <w:r>
        <w:br/>
      </w:r>
      <w:r w:rsidR="00AD67E3">
        <w:t>A2. [ASK IF Q</w:t>
      </w:r>
      <w:r>
        <w:t>3</w:t>
      </w:r>
      <w:r w:rsidR="00AD67E3">
        <w:t>A1=</w:t>
      </w:r>
      <w:r>
        <w:t>1</w:t>
      </w:r>
      <w:r w:rsidR="00AD67E3">
        <w:t>]</w:t>
      </w:r>
      <w:r w:rsidR="00AB2382">
        <w:t xml:space="preserve"> </w:t>
      </w:r>
      <w:r w:rsidR="00AD67E3">
        <w:rPr>
          <w:b/>
          <w:bCs/>
        </w:rPr>
        <w:t>Are you a</w:t>
      </w:r>
      <w:r w:rsidRPr="00AB2382" w:rsidR="00AB2382">
        <w:rPr>
          <w:b/>
          <w:bCs/>
        </w:rPr>
        <w:t xml:space="preserve"> full time or part time </w:t>
      </w:r>
      <w:r w:rsidR="00AD67E3">
        <w:rPr>
          <w:b/>
          <w:bCs/>
        </w:rPr>
        <w:t xml:space="preserve">employee </w:t>
      </w:r>
      <w:r w:rsidRPr="00AB2382" w:rsidR="00AB2382">
        <w:rPr>
          <w:b/>
          <w:bCs/>
        </w:rPr>
        <w:t>(</w:t>
      </w:r>
      <w:r w:rsidR="00CB5FB9">
        <w:rPr>
          <w:b/>
          <w:bCs/>
        </w:rPr>
        <w:t xml:space="preserve">part-time is </w:t>
      </w:r>
      <w:r w:rsidRPr="00AB2382" w:rsidR="00AB2382">
        <w:rPr>
          <w:b/>
          <w:bCs/>
        </w:rPr>
        <w:t>under 30 hours</w:t>
      </w:r>
      <w:r w:rsidR="00CB5FB9">
        <w:rPr>
          <w:b/>
          <w:bCs/>
        </w:rPr>
        <w:t xml:space="preserve"> per week</w:t>
      </w:r>
      <w:r w:rsidRPr="00AB2382" w:rsidR="00AB2382">
        <w:rPr>
          <w:b/>
          <w:bCs/>
        </w:rPr>
        <w:t>)?</w:t>
      </w:r>
      <w:r w:rsidR="00AB2382">
        <w:br/>
        <w:t>1</w:t>
      </w:r>
      <w:r w:rsidR="00AB2382">
        <w:tab/>
        <w:t>Full time</w:t>
      </w:r>
    </w:p>
    <w:p w:rsidR="00AB2382" w:rsidP="001963E4" w:rsidRDefault="00AB2382" w14:paraId="44618F5C" w14:textId="580AF4B4">
      <w:pPr>
        <w:ind w:left="720"/>
      </w:pPr>
      <w:r>
        <w:t>2</w:t>
      </w:r>
      <w:r>
        <w:tab/>
        <w:t>Part time</w:t>
      </w:r>
      <w:r>
        <w:br/>
      </w:r>
      <w:r>
        <w:br/>
      </w:r>
      <w:r w:rsidR="00AD67E3">
        <w:t>B1</w:t>
      </w:r>
      <w:r>
        <w:t xml:space="preserve">. </w:t>
      </w:r>
      <w:r w:rsidRPr="00AB2382">
        <w:rPr>
          <w:b/>
          <w:bCs/>
        </w:rPr>
        <w:t>a contractor, or</w:t>
      </w:r>
      <w:r w:rsidR="00CB5FB9">
        <w:rPr>
          <w:b/>
          <w:bCs/>
        </w:rPr>
        <w:t xml:space="preserve"> doing</w:t>
      </w:r>
      <w:r w:rsidRPr="00AB2382">
        <w:rPr>
          <w:b/>
          <w:bCs/>
        </w:rPr>
        <w:t xml:space="preserve"> freelance work, for one or more organizations?</w:t>
      </w:r>
      <w:r>
        <w:br/>
        <w:t>1</w:t>
      </w:r>
      <w:r>
        <w:tab/>
        <w:t>Yes</w:t>
      </w:r>
    </w:p>
    <w:p w:rsidR="00AB2382" w:rsidP="001963E4" w:rsidRDefault="00AB2382" w14:paraId="34946F98" w14:textId="1B250E8C">
      <w:pPr>
        <w:ind w:left="720"/>
      </w:pPr>
      <w:r>
        <w:t>2</w:t>
      </w:r>
      <w:r>
        <w:tab/>
        <w:t>No</w:t>
      </w:r>
      <w:r>
        <w:br/>
      </w:r>
    </w:p>
    <w:p w:rsidR="00AB2382" w:rsidP="001963E4" w:rsidRDefault="00AD67E3" w14:paraId="77ABDEDB" w14:textId="767A32F9">
      <w:pPr>
        <w:ind w:left="720"/>
      </w:pPr>
      <w:r>
        <w:t>B2 [ASK IF Q</w:t>
      </w:r>
      <w:r w:rsidR="00AB2382">
        <w:t>3</w:t>
      </w:r>
      <w:r>
        <w:t>B1</w:t>
      </w:r>
      <w:r w:rsidR="00AB2382">
        <w:t>=1</w:t>
      </w:r>
      <w:r>
        <w:t>]</w:t>
      </w:r>
      <w:r w:rsidR="00AB2382">
        <w:t xml:space="preserve"> </w:t>
      </w:r>
      <w:r w:rsidR="00AB2382">
        <w:rPr>
          <w:b/>
          <w:bCs/>
        </w:rPr>
        <w:t xml:space="preserve">Adding up </w:t>
      </w:r>
      <w:r>
        <w:rPr>
          <w:b/>
          <w:bCs/>
        </w:rPr>
        <w:t>your</w:t>
      </w:r>
      <w:r w:rsidR="00AB2382">
        <w:rPr>
          <w:b/>
          <w:bCs/>
        </w:rPr>
        <w:t xml:space="preserve"> contracting or freelance work, is</w:t>
      </w:r>
      <w:r w:rsidRPr="00AB2382" w:rsidR="00AB2382">
        <w:rPr>
          <w:b/>
          <w:bCs/>
        </w:rPr>
        <w:t xml:space="preserve"> that full-time or part time</w:t>
      </w:r>
      <w:r>
        <w:rPr>
          <w:b/>
          <w:bCs/>
        </w:rPr>
        <w:t xml:space="preserve"> </w:t>
      </w:r>
      <w:r w:rsidRPr="00AB2382">
        <w:rPr>
          <w:b/>
          <w:bCs/>
        </w:rPr>
        <w:t>(</w:t>
      </w:r>
      <w:r>
        <w:rPr>
          <w:b/>
          <w:bCs/>
        </w:rPr>
        <w:t xml:space="preserve">part-time is </w:t>
      </w:r>
      <w:r w:rsidRPr="00AB2382">
        <w:rPr>
          <w:b/>
          <w:bCs/>
        </w:rPr>
        <w:t>under 30 hours</w:t>
      </w:r>
      <w:r>
        <w:rPr>
          <w:b/>
          <w:bCs/>
        </w:rPr>
        <w:t xml:space="preserve"> per week</w:t>
      </w:r>
      <w:r w:rsidRPr="00AB2382">
        <w:rPr>
          <w:b/>
          <w:bCs/>
        </w:rPr>
        <w:t>)</w:t>
      </w:r>
      <w:r w:rsidRPr="00AB2382" w:rsidR="00AB2382">
        <w:rPr>
          <w:b/>
          <w:bCs/>
        </w:rPr>
        <w:t>?</w:t>
      </w:r>
      <w:r w:rsidR="00AB2382">
        <w:br/>
        <w:t>1</w:t>
      </w:r>
      <w:r w:rsidR="00AB2382">
        <w:tab/>
        <w:t>Full time</w:t>
      </w:r>
    </w:p>
    <w:p w:rsidRPr="00855FE8" w:rsidR="00AB2382" w:rsidP="001963E4" w:rsidRDefault="00AB2382" w14:paraId="3D08E0ED" w14:textId="7B866D22">
      <w:pPr>
        <w:ind w:left="720"/>
      </w:pPr>
      <w:r>
        <w:t>2</w:t>
      </w:r>
      <w:r>
        <w:tab/>
        <w:t>Part time</w:t>
      </w:r>
      <w:r>
        <w:br/>
      </w:r>
    </w:p>
    <w:p w:rsidRPr="00093F06" w:rsidR="00496390" w:rsidP="00496390" w:rsidRDefault="004812F4" w14:paraId="689D8AFC" w14:textId="6AEBD3B0">
      <w:pPr>
        <w:tabs>
          <w:tab w:val="left" w:pos="720"/>
        </w:tabs>
        <w:ind w:left="720"/>
        <w:rPr>
          <w:color w:val="00B050"/>
        </w:rPr>
      </w:pPr>
      <w:r w:rsidRPr="00093F06">
        <w:rPr>
          <w:color w:val="00B050"/>
        </w:rPr>
        <w:t>9</w:t>
      </w:r>
      <w:r w:rsidRPr="00093F06" w:rsidR="00496390">
        <w:rPr>
          <w:color w:val="00B050"/>
        </w:rPr>
        <w:tab/>
      </w:r>
      <w:r w:rsidRPr="00093F06">
        <w:rPr>
          <w:color w:val="00B050"/>
        </w:rPr>
        <w:t>[</w:t>
      </w:r>
      <w:r w:rsidRPr="00093F06" w:rsidR="00496390">
        <w:rPr>
          <w:color w:val="00B050"/>
        </w:rPr>
        <w:t>DO NOT READ</w:t>
      </w:r>
      <w:r w:rsidRPr="00093F06">
        <w:rPr>
          <w:color w:val="00B050"/>
        </w:rPr>
        <w:t>]</w:t>
      </w:r>
      <w:r w:rsidRPr="00093F06" w:rsidR="00496390">
        <w:rPr>
          <w:color w:val="00B050"/>
        </w:rPr>
        <w:t xml:space="preserve"> Refused</w:t>
      </w:r>
    </w:p>
    <w:p w:rsidRPr="00D23F4D" w:rsidR="00E61CD0" w:rsidP="009B1604" w:rsidRDefault="00E61CD0" w14:paraId="7EE9E6CB" w14:textId="77777777">
      <w:pPr>
        <w:rPr>
          <w:bCs/>
        </w:rPr>
      </w:pPr>
    </w:p>
    <w:p w:rsidRPr="00D23F4D" w:rsidR="00AF675A" w:rsidRDefault="004812F4" w14:paraId="0C6BB4A8" w14:textId="1FDE5536">
      <w:pPr>
        <w:rPr>
          <w:bCs/>
        </w:rPr>
      </w:pPr>
      <w:r w:rsidRPr="00D23F4D">
        <w:rPr>
          <w:bCs/>
        </w:rPr>
        <w:t>D</w:t>
      </w:r>
      <w:r w:rsidRPr="00D23F4D" w:rsidR="00E81D03">
        <w:rPr>
          <w:bCs/>
        </w:rPr>
        <w:t>4.</w:t>
      </w:r>
      <w:r w:rsidRPr="00D23F4D" w:rsidR="00E81D03">
        <w:rPr>
          <w:bCs/>
        </w:rPr>
        <w:tab/>
      </w:r>
      <w:r w:rsidRPr="00D23F4D" w:rsidR="00D23F4D">
        <w:rPr>
          <w:bCs/>
        </w:rPr>
        <w:t>[</w:t>
      </w:r>
      <w:r w:rsidRPr="00D23F4D" w:rsidR="00E81D03">
        <w:rPr>
          <w:bCs/>
        </w:rPr>
        <w:t>OMITTED</w:t>
      </w:r>
      <w:r w:rsidRPr="00D23F4D" w:rsidR="00D23F4D">
        <w:rPr>
          <w:bCs/>
        </w:rPr>
        <w:t xml:space="preserve"> QUESTION ABOUT “Household size – total no. of members” AS IT CAN BE DERIVED FROM FOLLOWING QUESTIONS IF NEEDED]</w:t>
      </w:r>
    </w:p>
    <w:p w:rsidRPr="00855FE8" w:rsidR="00496390" w:rsidP="00496390" w:rsidRDefault="00496390" w14:paraId="3D0BB6D5" w14:textId="77777777">
      <w:pPr>
        <w:tabs>
          <w:tab w:val="left" w:pos="720"/>
        </w:tabs>
        <w:ind w:left="720"/>
      </w:pPr>
    </w:p>
    <w:p w:rsidRPr="00855FE8" w:rsidR="00496390" w:rsidP="00AF675A" w:rsidRDefault="004812F4" w14:paraId="0571E432" w14:textId="64C61F62">
      <w:pPr>
        <w:rPr>
          <w:b/>
        </w:rPr>
      </w:pPr>
      <w:proofErr w:type="spellStart"/>
      <w:r>
        <w:rPr>
          <w:b/>
        </w:rPr>
        <w:t>D</w:t>
      </w:r>
      <w:r w:rsidRPr="00855FE8" w:rsidR="00496390">
        <w:rPr>
          <w:b/>
        </w:rPr>
        <w:t>4a</w:t>
      </w:r>
      <w:proofErr w:type="spellEnd"/>
      <w:r w:rsidRPr="00855FE8" w:rsidR="00496390">
        <w:rPr>
          <w:b/>
        </w:rPr>
        <w:t>.</w:t>
      </w:r>
      <w:r w:rsidRPr="00855FE8" w:rsidR="00496390">
        <w:rPr>
          <w:b/>
        </w:rPr>
        <w:tab/>
      </w:r>
      <w:r w:rsidRPr="00855FE8" w:rsidR="005A3B14">
        <w:rPr>
          <w:b/>
        </w:rPr>
        <w:t xml:space="preserve">Including yourself, how many people in your household </w:t>
      </w:r>
      <w:r w:rsidRPr="00855FE8" w:rsidR="00496390">
        <w:rPr>
          <w:b/>
        </w:rPr>
        <w:t>are adults, 18 or older?</w:t>
      </w:r>
      <w:r w:rsidRPr="00855FE8" w:rsidR="00CF741C">
        <w:rPr>
          <w:b/>
        </w:rPr>
        <w:t xml:space="preserve"> </w:t>
      </w:r>
      <w:r w:rsidRPr="00855FE8" w:rsidR="00CF741C">
        <w:t>Select only one response.</w:t>
      </w:r>
    </w:p>
    <w:p w:rsidRPr="00855FE8" w:rsidR="00496390" w:rsidP="00496390" w:rsidRDefault="004812F4" w14:paraId="695BAC6B" w14:textId="40DD04CA">
      <w:pPr>
        <w:pStyle w:val="InterviewerInstructions"/>
        <w:rPr>
          <w:color w:val="auto"/>
        </w:rPr>
      </w:pPr>
      <w:r>
        <w:rPr>
          <w:snapToGrid w:val="0"/>
          <w:color w:val="00B050"/>
        </w:rPr>
        <w:t>[</w:t>
      </w:r>
      <w:r w:rsidRPr="00855FE8" w:rsidR="00496390">
        <w:rPr>
          <w:snapToGrid w:val="0"/>
          <w:color w:val="00B050"/>
        </w:rPr>
        <w:t>interviewer: DO NOT read list</w:t>
      </w:r>
      <w:r>
        <w:rPr>
          <w:snapToGrid w:val="0"/>
          <w:color w:val="00B050"/>
        </w:rPr>
        <w:t>]</w:t>
      </w:r>
    </w:p>
    <w:p w:rsidRPr="00855FE8" w:rsidR="00496390" w:rsidP="00496390" w:rsidRDefault="00496390" w14:paraId="7CF27E7A" w14:textId="77777777">
      <w:pPr>
        <w:tabs>
          <w:tab w:val="left" w:pos="0"/>
        </w:tabs>
      </w:pPr>
    </w:p>
    <w:p w:rsidRPr="00855FE8" w:rsidR="00496390" w:rsidP="00D95827" w:rsidRDefault="00496390" w14:paraId="7DEB06F4" w14:textId="77777777">
      <w:pPr>
        <w:numPr>
          <w:ilvl w:val="0"/>
          <w:numId w:val="5"/>
        </w:numPr>
      </w:pPr>
      <w:r w:rsidRPr="00855FE8">
        <w:t>1</w:t>
      </w:r>
    </w:p>
    <w:p w:rsidRPr="00855FE8" w:rsidR="00496390" w:rsidP="00D95827" w:rsidRDefault="00496390" w14:paraId="3C76A990" w14:textId="77777777">
      <w:pPr>
        <w:numPr>
          <w:ilvl w:val="0"/>
          <w:numId w:val="5"/>
        </w:numPr>
      </w:pPr>
      <w:r w:rsidRPr="00855FE8">
        <w:t>2</w:t>
      </w:r>
    </w:p>
    <w:p w:rsidRPr="00855FE8" w:rsidR="00496390" w:rsidP="00D95827" w:rsidRDefault="00496390" w14:paraId="2F53DAF2" w14:textId="77777777">
      <w:pPr>
        <w:numPr>
          <w:ilvl w:val="0"/>
          <w:numId w:val="5"/>
        </w:numPr>
      </w:pPr>
      <w:r w:rsidRPr="00855FE8">
        <w:t>3</w:t>
      </w:r>
    </w:p>
    <w:p w:rsidRPr="00855FE8" w:rsidR="00496390" w:rsidP="00D95827" w:rsidRDefault="00496390" w14:paraId="3F034364" w14:textId="77777777">
      <w:pPr>
        <w:numPr>
          <w:ilvl w:val="0"/>
          <w:numId w:val="5"/>
        </w:numPr>
      </w:pPr>
      <w:r w:rsidRPr="00855FE8">
        <w:t>4</w:t>
      </w:r>
    </w:p>
    <w:p w:rsidRPr="00855FE8" w:rsidR="00496390" w:rsidP="00D95827" w:rsidRDefault="00496390" w14:paraId="7B3D261F" w14:textId="77777777">
      <w:pPr>
        <w:numPr>
          <w:ilvl w:val="0"/>
          <w:numId w:val="5"/>
        </w:numPr>
      </w:pPr>
      <w:r w:rsidRPr="00855FE8">
        <w:t>5</w:t>
      </w:r>
    </w:p>
    <w:p w:rsidRPr="00855FE8" w:rsidR="00496390" w:rsidP="00D95827" w:rsidRDefault="00496390" w14:paraId="73EC6872" w14:textId="77777777">
      <w:pPr>
        <w:numPr>
          <w:ilvl w:val="0"/>
          <w:numId w:val="5"/>
        </w:numPr>
      </w:pPr>
      <w:r w:rsidRPr="00855FE8">
        <w:t>6</w:t>
      </w:r>
    </w:p>
    <w:p w:rsidRPr="00855FE8" w:rsidR="00496390" w:rsidP="00D95827" w:rsidRDefault="00496390" w14:paraId="4F6FE0EA" w14:textId="77777777">
      <w:pPr>
        <w:numPr>
          <w:ilvl w:val="0"/>
          <w:numId w:val="5"/>
        </w:numPr>
      </w:pPr>
      <w:r w:rsidRPr="00855FE8">
        <w:t>7</w:t>
      </w:r>
    </w:p>
    <w:p w:rsidRPr="00855FE8" w:rsidR="00496390" w:rsidP="00D95827" w:rsidRDefault="00496390" w14:paraId="12144275" w14:textId="77777777">
      <w:pPr>
        <w:numPr>
          <w:ilvl w:val="0"/>
          <w:numId w:val="5"/>
        </w:numPr>
      </w:pPr>
      <w:r w:rsidRPr="00855FE8">
        <w:t>8+</w:t>
      </w:r>
    </w:p>
    <w:p w:rsidRPr="00093F06" w:rsidR="00496390" w:rsidP="00496390" w:rsidRDefault="004812F4" w14:paraId="2E4646FD" w14:textId="4A0313AC">
      <w:pPr>
        <w:tabs>
          <w:tab w:val="left" w:pos="720"/>
        </w:tabs>
        <w:ind w:left="720"/>
        <w:rPr>
          <w:color w:val="00B050"/>
        </w:rPr>
      </w:pPr>
      <w:r w:rsidRPr="00093F06">
        <w:rPr>
          <w:color w:val="00B050"/>
        </w:rPr>
        <w:t>9</w:t>
      </w:r>
      <w:r w:rsidRPr="00093F06" w:rsidR="00496390">
        <w:rPr>
          <w:color w:val="00B050"/>
        </w:rPr>
        <w:tab/>
      </w:r>
      <w:r w:rsidRPr="00093F06">
        <w:rPr>
          <w:color w:val="00B050"/>
        </w:rPr>
        <w:t>[DO NOT READ] Refused</w:t>
      </w:r>
    </w:p>
    <w:p w:rsidRPr="00855FE8" w:rsidR="00496390" w:rsidP="00496390" w:rsidRDefault="00496390" w14:paraId="591E327F" w14:textId="77777777">
      <w:pPr>
        <w:tabs>
          <w:tab w:val="left" w:pos="720"/>
        </w:tabs>
        <w:ind w:left="720"/>
      </w:pPr>
    </w:p>
    <w:p w:rsidRPr="00855FE8" w:rsidR="00496390" w:rsidP="00496390" w:rsidRDefault="004812F4" w14:paraId="76842320" w14:textId="7A26DA8C">
      <w:pPr>
        <w:tabs>
          <w:tab w:val="left" w:pos="0"/>
        </w:tabs>
        <w:rPr>
          <w:b/>
        </w:rPr>
      </w:pPr>
      <w:r>
        <w:rPr>
          <w:b/>
        </w:rPr>
        <w:t>D</w:t>
      </w:r>
      <w:r w:rsidRPr="00855FE8" w:rsidR="00496390">
        <w:rPr>
          <w:b/>
        </w:rPr>
        <w:t>4b.</w:t>
      </w:r>
      <w:r w:rsidRPr="00855FE8" w:rsidR="00496390">
        <w:rPr>
          <w:b/>
        </w:rPr>
        <w:tab/>
        <w:t>How many are children 12 to 17?</w:t>
      </w:r>
      <w:r w:rsidRPr="00855FE8" w:rsidR="000F6469">
        <w:rPr>
          <w:b/>
        </w:rPr>
        <w:t xml:space="preserve"> </w:t>
      </w:r>
      <w:r w:rsidRPr="00855FE8" w:rsidR="000F6469">
        <w:t>Select only one response.</w:t>
      </w:r>
    </w:p>
    <w:p w:rsidRPr="00855FE8" w:rsidR="00496390" w:rsidP="00496390" w:rsidRDefault="004812F4" w14:paraId="4CDD5674" w14:textId="1190768F">
      <w:pPr>
        <w:pStyle w:val="InterviewerInstructions"/>
        <w:rPr>
          <w:color w:val="auto"/>
        </w:rPr>
      </w:pPr>
      <w:r>
        <w:rPr>
          <w:snapToGrid w:val="0"/>
          <w:color w:val="00B050"/>
        </w:rPr>
        <w:t>[</w:t>
      </w:r>
      <w:r w:rsidRPr="00855FE8" w:rsidR="00496390">
        <w:rPr>
          <w:snapToGrid w:val="0"/>
          <w:color w:val="00B050"/>
        </w:rPr>
        <w:t>interviewer: DO NOT read list</w:t>
      </w:r>
      <w:r w:rsidRPr="004812F4">
        <w:rPr>
          <w:snapToGrid w:val="0"/>
          <w:color w:val="00B050"/>
        </w:rPr>
        <w:t>]</w:t>
      </w:r>
    </w:p>
    <w:p w:rsidRPr="00855FE8" w:rsidR="00496390" w:rsidP="00496390" w:rsidRDefault="00496390" w14:paraId="624A7602" w14:textId="77777777">
      <w:pPr>
        <w:tabs>
          <w:tab w:val="left" w:pos="0"/>
        </w:tabs>
      </w:pPr>
    </w:p>
    <w:p w:rsidRPr="00855FE8" w:rsidR="00496390" w:rsidP="00D95827" w:rsidRDefault="00496390" w14:paraId="5D9E0AB5" w14:textId="77777777">
      <w:pPr>
        <w:numPr>
          <w:ilvl w:val="0"/>
          <w:numId w:val="6"/>
        </w:numPr>
      </w:pPr>
      <w:r w:rsidRPr="00855FE8">
        <w:t>0</w:t>
      </w:r>
    </w:p>
    <w:p w:rsidRPr="00855FE8" w:rsidR="00496390" w:rsidP="00D95827" w:rsidRDefault="00496390" w14:paraId="130DB5BF" w14:textId="77777777">
      <w:pPr>
        <w:numPr>
          <w:ilvl w:val="0"/>
          <w:numId w:val="6"/>
        </w:numPr>
      </w:pPr>
      <w:r w:rsidRPr="00855FE8">
        <w:t>1</w:t>
      </w:r>
    </w:p>
    <w:p w:rsidRPr="00855FE8" w:rsidR="00496390" w:rsidP="00D95827" w:rsidRDefault="00496390" w14:paraId="10021AC2" w14:textId="77777777">
      <w:pPr>
        <w:numPr>
          <w:ilvl w:val="0"/>
          <w:numId w:val="6"/>
        </w:numPr>
      </w:pPr>
      <w:r w:rsidRPr="00855FE8">
        <w:t>2</w:t>
      </w:r>
    </w:p>
    <w:p w:rsidRPr="00855FE8" w:rsidR="00496390" w:rsidP="00D95827" w:rsidRDefault="00496390" w14:paraId="3BC94B0F" w14:textId="77777777">
      <w:pPr>
        <w:numPr>
          <w:ilvl w:val="0"/>
          <w:numId w:val="6"/>
        </w:numPr>
      </w:pPr>
      <w:r w:rsidRPr="00855FE8">
        <w:t>3</w:t>
      </w:r>
    </w:p>
    <w:p w:rsidRPr="00855FE8" w:rsidR="00496390" w:rsidP="00D95827" w:rsidRDefault="00496390" w14:paraId="34515C56" w14:textId="77777777">
      <w:pPr>
        <w:numPr>
          <w:ilvl w:val="0"/>
          <w:numId w:val="6"/>
        </w:numPr>
      </w:pPr>
      <w:r w:rsidRPr="00855FE8">
        <w:t>4</w:t>
      </w:r>
    </w:p>
    <w:p w:rsidRPr="00855FE8" w:rsidR="00496390" w:rsidP="00D95827" w:rsidRDefault="00496390" w14:paraId="30501993" w14:textId="77777777">
      <w:pPr>
        <w:numPr>
          <w:ilvl w:val="0"/>
          <w:numId w:val="6"/>
        </w:numPr>
      </w:pPr>
      <w:r w:rsidRPr="00855FE8">
        <w:t>5</w:t>
      </w:r>
    </w:p>
    <w:p w:rsidRPr="00855FE8" w:rsidR="00496390" w:rsidP="00D95827" w:rsidRDefault="00496390" w14:paraId="0BF1D713" w14:textId="77777777">
      <w:pPr>
        <w:numPr>
          <w:ilvl w:val="0"/>
          <w:numId w:val="6"/>
        </w:numPr>
      </w:pPr>
      <w:r w:rsidRPr="00855FE8">
        <w:t>6</w:t>
      </w:r>
    </w:p>
    <w:p w:rsidRPr="00855FE8" w:rsidR="00496390" w:rsidP="00D95827" w:rsidRDefault="00496390" w14:paraId="57D4AFFE" w14:textId="77777777">
      <w:pPr>
        <w:numPr>
          <w:ilvl w:val="0"/>
          <w:numId w:val="6"/>
        </w:numPr>
      </w:pPr>
      <w:r w:rsidRPr="00855FE8">
        <w:t>7</w:t>
      </w:r>
    </w:p>
    <w:p w:rsidRPr="00855FE8" w:rsidR="00496390" w:rsidP="00D95827" w:rsidRDefault="00496390" w14:paraId="1570970A" w14:textId="77777777">
      <w:pPr>
        <w:numPr>
          <w:ilvl w:val="0"/>
          <w:numId w:val="6"/>
        </w:numPr>
      </w:pPr>
      <w:r w:rsidRPr="00855FE8">
        <w:t>8+</w:t>
      </w:r>
    </w:p>
    <w:p w:rsidRPr="00855FE8" w:rsidR="00496390" w:rsidP="00496390" w:rsidRDefault="004812F4" w14:paraId="1B5F2676" w14:textId="424C8D15">
      <w:pPr>
        <w:tabs>
          <w:tab w:val="left" w:pos="720"/>
        </w:tabs>
        <w:ind w:left="720"/>
      </w:pPr>
      <w:r>
        <w:rPr>
          <w:color w:val="00B050"/>
        </w:rPr>
        <w:lastRenderedPageBreak/>
        <w:t>9</w:t>
      </w:r>
      <w:r>
        <w:rPr>
          <w:color w:val="00B050"/>
        </w:rPr>
        <w:tab/>
        <w:t>[</w:t>
      </w:r>
      <w:r w:rsidRPr="00855FE8">
        <w:rPr>
          <w:color w:val="00B050"/>
        </w:rPr>
        <w:t>DO NOT READ</w:t>
      </w:r>
      <w:r>
        <w:rPr>
          <w:color w:val="00B050"/>
        </w:rPr>
        <w:t>]</w:t>
      </w:r>
      <w:r w:rsidRPr="00855FE8">
        <w:t xml:space="preserve"> </w:t>
      </w:r>
      <w:r w:rsidRPr="004812F4">
        <w:rPr>
          <w:color w:val="00B050"/>
        </w:rPr>
        <w:t>Refused</w:t>
      </w:r>
    </w:p>
    <w:p w:rsidRPr="00855FE8" w:rsidR="00E61CD0" w:rsidP="00496390" w:rsidRDefault="00E61CD0" w14:paraId="2C534FD0" w14:textId="77777777">
      <w:pPr>
        <w:tabs>
          <w:tab w:val="left" w:pos="0"/>
        </w:tabs>
        <w:rPr>
          <w:b/>
        </w:rPr>
      </w:pPr>
    </w:p>
    <w:p w:rsidRPr="00855FE8" w:rsidR="00496390" w:rsidP="00496390" w:rsidRDefault="004812F4" w14:paraId="1329BB54" w14:textId="3F9B24E5">
      <w:pPr>
        <w:tabs>
          <w:tab w:val="left" w:pos="0"/>
        </w:tabs>
        <w:rPr>
          <w:b/>
        </w:rPr>
      </w:pPr>
      <w:r>
        <w:rPr>
          <w:b/>
        </w:rPr>
        <w:t>D</w:t>
      </w:r>
      <w:r w:rsidRPr="00855FE8" w:rsidR="00496390">
        <w:rPr>
          <w:b/>
        </w:rPr>
        <w:t>4c.</w:t>
      </w:r>
      <w:r w:rsidRPr="00855FE8" w:rsidR="00496390">
        <w:rPr>
          <w:b/>
        </w:rPr>
        <w:tab/>
        <w:t>How many are children 6 to 11?</w:t>
      </w:r>
      <w:r w:rsidRPr="00855FE8" w:rsidR="000F6469">
        <w:rPr>
          <w:b/>
        </w:rPr>
        <w:t xml:space="preserve"> </w:t>
      </w:r>
      <w:r w:rsidRPr="00855FE8" w:rsidR="000F6469">
        <w:t>Select only one response.</w:t>
      </w:r>
    </w:p>
    <w:p w:rsidRPr="00855FE8" w:rsidR="00496390" w:rsidP="00496390" w:rsidRDefault="004812F4" w14:paraId="134D827C" w14:textId="48DE23C9">
      <w:pPr>
        <w:pStyle w:val="InterviewerInstructions"/>
        <w:rPr>
          <w:color w:val="auto"/>
        </w:rPr>
      </w:pPr>
      <w:r>
        <w:rPr>
          <w:snapToGrid w:val="0"/>
          <w:color w:val="00B050"/>
        </w:rPr>
        <w:t>[</w:t>
      </w:r>
      <w:r w:rsidRPr="00855FE8" w:rsidR="00496390">
        <w:rPr>
          <w:snapToGrid w:val="0"/>
          <w:color w:val="00B050"/>
        </w:rPr>
        <w:t>interviewer: DO NOT read list</w:t>
      </w:r>
      <w:r>
        <w:rPr>
          <w:snapToGrid w:val="0"/>
          <w:color w:val="00B050"/>
        </w:rPr>
        <w:t>]</w:t>
      </w:r>
    </w:p>
    <w:p w:rsidRPr="00855FE8" w:rsidR="00496390" w:rsidP="00496390" w:rsidRDefault="00496390" w14:paraId="1F938586" w14:textId="77777777">
      <w:pPr>
        <w:tabs>
          <w:tab w:val="left" w:pos="0"/>
        </w:tabs>
      </w:pPr>
    </w:p>
    <w:p w:rsidRPr="00855FE8" w:rsidR="00496390" w:rsidP="00D95827" w:rsidRDefault="00496390" w14:paraId="79761B2D" w14:textId="77777777">
      <w:pPr>
        <w:numPr>
          <w:ilvl w:val="0"/>
          <w:numId w:val="7"/>
        </w:numPr>
      </w:pPr>
      <w:r w:rsidRPr="00855FE8">
        <w:t>0</w:t>
      </w:r>
    </w:p>
    <w:p w:rsidRPr="00855FE8" w:rsidR="00496390" w:rsidP="00D95827" w:rsidRDefault="00496390" w14:paraId="42FD81B6" w14:textId="77777777">
      <w:pPr>
        <w:numPr>
          <w:ilvl w:val="0"/>
          <w:numId w:val="7"/>
        </w:numPr>
      </w:pPr>
      <w:r w:rsidRPr="00855FE8">
        <w:t>1</w:t>
      </w:r>
    </w:p>
    <w:p w:rsidRPr="00855FE8" w:rsidR="00496390" w:rsidP="00D95827" w:rsidRDefault="00496390" w14:paraId="12660068" w14:textId="77777777">
      <w:pPr>
        <w:numPr>
          <w:ilvl w:val="0"/>
          <w:numId w:val="7"/>
        </w:numPr>
      </w:pPr>
      <w:r w:rsidRPr="00855FE8">
        <w:t>2</w:t>
      </w:r>
    </w:p>
    <w:p w:rsidRPr="00855FE8" w:rsidR="00496390" w:rsidP="00D95827" w:rsidRDefault="00496390" w14:paraId="6E2A4EB9" w14:textId="77777777">
      <w:pPr>
        <w:numPr>
          <w:ilvl w:val="0"/>
          <w:numId w:val="7"/>
        </w:numPr>
      </w:pPr>
      <w:r w:rsidRPr="00855FE8">
        <w:t>3</w:t>
      </w:r>
    </w:p>
    <w:p w:rsidRPr="00855FE8" w:rsidR="00496390" w:rsidP="00D95827" w:rsidRDefault="00496390" w14:paraId="681B1135" w14:textId="77777777">
      <w:pPr>
        <w:numPr>
          <w:ilvl w:val="0"/>
          <w:numId w:val="7"/>
        </w:numPr>
      </w:pPr>
      <w:r w:rsidRPr="00855FE8">
        <w:t>4</w:t>
      </w:r>
    </w:p>
    <w:p w:rsidRPr="00855FE8" w:rsidR="00496390" w:rsidP="00D95827" w:rsidRDefault="00496390" w14:paraId="716FFDC9" w14:textId="77777777">
      <w:pPr>
        <w:numPr>
          <w:ilvl w:val="0"/>
          <w:numId w:val="7"/>
        </w:numPr>
      </w:pPr>
      <w:r w:rsidRPr="00855FE8">
        <w:t>5</w:t>
      </w:r>
    </w:p>
    <w:p w:rsidRPr="00855FE8" w:rsidR="00496390" w:rsidP="00D95827" w:rsidRDefault="00496390" w14:paraId="7067F88F" w14:textId="77777777">
      <w:pPr>
        <w:numPr>
          <w:ilvl w:val="0"/>
          <w:numId w:val="7"/>
        </w:numPr>
      </w:pPr>
      <w:r w:rsidRPr="00855FE8">
        <w:t>6</w:t>
      </w:r>
    </w:p>
    <w:p w:rsidRPr="00855FE8" w:rsidR="00496390" w:rsidP="00D95827" w:rsidRDefault="00496390" w14:paraId="5FB77F8E" w14:textId="77777777">
      <w:pPr>
        <w:numPr>
          <w:ilvl w:val="0"/>
          <w:numId w:val="7"/>
        </w:numPr>
      </w:pPr>
      <w:r w:rsidRPr="00855FE8">
        <w:t>7</w:t>
      </w:r>
    </w:p>
    <w:p w:rsidRPr="00855FE8" w:rsidR="00496390" w:rsidP="00D95827" w:rsidRDefault="00496390" w14:paraId="1DA5634C" w14:textId="77777777">
      <w:pPr>
        <w:numPr>
          <w:ilvl w:val="0"/>
          <w:numId w:val="7"/>
        </w:numPr>
      </w:pPr>
      <w:r w:rsidRPr="00855FE8">
        <w:t>8+</w:t>
      </w:r>
    </w:p>
    <w:p w:rsidRPr="00855FE8" w:rsidR="00496390" w:rsidP="00496390" w:rsidRDefault="004812F4" w14:paraId="47C12A69" w14:textId="162717D2">
      <w:pPr>
        <w:tabs>
          <w:tab w:val="left" w:pos="0"/>
        </w:tabs>
        <w:rPr>
          <w:b/>
        </w:rPr>
      </w:pPr>
      <w:r>
        <w:rPr>
          <w:color w:val="00B050"/>
        </w:rPr>
        <w:tab/>
        <w:t>9</w:t>
      </w:r>
      <w:r>
        <w:rPr>
          <w:color w:val="00B050"/>
        </w:rPr>
        <w:tab/>
        <w:t>[</w:t>
      </w:r>
      <w:r w:rsidRPr="00855FE8">
        <w:rPr>
          <w:color w:val="00B050"/>
        </w:rPr>
        <w:t>DO NOT READ</w:t>
      </w:r>
      <w:r>
        <w:rPr>
          <w:color w:val="00B050"/>
        </w:rPr>
        <w:t>]</w:t>
      </w:r>
      <w:r w:rsidRPr="00855FE8">
        <w:t xml:space="preserve"> </w:t>
      </w:r>
      <w:r w:rsidRPr="004812F4">
        <w:rPr>
          <w:color w:val="00B050"/>
        </w:rPr>
        <w:t>Refused</w:t>
      </w:r>
    </w:p>
    <w:p w:rsidR="004812F4" w:rsidP="00496390" w:rsidRDefault="004812F4" w14:paraId="2B2070EA" w14:textId="77777777">
      <w:pPr>
        <w:tabs>
          <w:tab w:val="left" w:pos="0"/>
        </w:tabs>
        <w:rPr>
          <w:b/>
        </w:rPr>
      </w:pPr>
    </w:p>
    <w:p w:rsidRPr="00855FE8" w:rsidR="00496390" w:rsidP="00496390" w:rsidRDefault="004812F4" w14:paraId="5884CD58" w14:textId="73EBD9C9">
      <w:pPr>
        <w:tabs>
          <w:tab w:val="left" w:pos="0"/>
        </w:tabs>
        <w:rPr>
          <w:b/>
        </w:rPr>
      </w:pPr>
      <w:r>
        <w:rPr>
          <w:b/>
        </w:rPr>
        <w:t>D</w:t>
      </w:r>
      <w:r w:rsidRPr="00855FE8" w:rsidR="00496390">
        <w:rPr>
          <w:b/>
        </w:rPr>
        <w:t>4d.</w:t>
      </w:r>
      <w:r w:rsidRPr="00855FE8" w:rsidR="00496390">
        <w:rPr>
          <w:b/>
        </w:rPr>
        <w:tab/>
        <w:t>How many are children under 6?</w:t>
      </w:r>
      <w:r w:rsidRPr="00855FE8" w:rsidR="000F6469">
        <w:rPr>
          <w:b/>
        </w:rPr>
        <w:t xml:space="preserve"> </w:t>
      </w:r>
      <w:r w:rsidRPr="00855FE8" w:rsidR="000F6469">
        <w:t>Select only one response.</w:t>
      </w:r>
    </w:p>
    <w:p w:rsidRPr="00855FE8" w:rsidR="001F002C" w:rsidP="001F002C" w:rsidRDefault="004812F4" w14:paraId="4F8C7142" w14:textId="42B8216A">
      <w:pPr>
        <w:pStyle w:val="InterviewerInstructions"/>
        <w:rPr>
          <w:color w:val="auto"/>
        </w:rPr>
      </w:pPr>
      <w:r>
        <w:rPr>
          <w:snapToGrid w:val="0"/>
          <w:color w:val="00B050"/>
        </w:rPr>
        <w:t>[</w:t>
      </w:r>
      <w:r w:rsidRPr="00855FE8" w:rsidR="001F002C">
        <w:rPr>
          <w:snapToGrid w:val="0"/>
          <w:color w:val="00B050"/>
        </w:rPr>
        <w:t>interviewer: DO NOT read list</w:t>
      </w:r>
      <w:r>
        <w:rPr>
          <w:snapToGrid w:val="0"/>
          <w:color w:val="00B050"/>
        </w:rPr>
        <w:t>]</w:t>
      </w:r>
    </w:p>
    <w:p w:rsidRPr="00855FE8" w:rsidR="00496390" w:rsidP="00496390" w:rsidRDefault="00496390" w14:paraId="59E1D6CE" w14:textId="77777777">
      <w:pPr>
        <w:tabs>
          <w:tab w:val="left" w:pos="0"/>
        </w:tabs>
      </w:pPr>
    </w:p>
    <w:p w:rsidRPr="00855FE8" w:rsidR="00496390" w:rsidP="00D95827" w:rsidRDefault="00496390" w14:paraId="47FA70E8" w14:textId="77777777">
      <w:pPr>
        <w:numPr>
          <w:ilvl w:val="0"/>
          <w:numId w:val="8"/>
        </w:numPr>
      </w:pPr>
      <w:r w:rsidRPr="00855FE8">
        <w:t>0</w:t>
      </w:r>
    </w:p>
    <w:p w:rsidRPr="00855FE8" w:rsidR="00496390" w:rsidP="00D95827" w:rsidRDefault="00496390" w14:paraId="6DCA467A" w14:textId="77777777">
      <w:pPr>
        <w:numPr>
          <w:ilvl w:val="0"/>
          <w:numId w:val="8"/>
        </w:numPr>
      </w:pPr>
      <w:r w:rsidRPr="00855FE8">
        <w:t>1</w:t>
      </w:r>
    </w:p>
    <w:p w:rsidRPr="00855FE8" w:rsidR="00496390" w:rsidP="00D95827" w:rsidRDefault="00496390" w14:paraId="03FE9A21" w14:textId="77777777">
      <w:pPr>
        <w:numPr>
          <w:ilvl w:val="0"/>
          <w:numId w:val="8"/>
        </w:numPr>
      </w:pPr>
      <w:r w:rsidRPr="00855FE8">
        <w:t>2</w:t>
      </w:r>
    </w:p>
    <w:p w:rsidRPr="00855FE8" w:rsidR="00496390" w:rsidP="00D95827" w:rsidRDefault="00496390" w14:paraId="596B955D" w14:textId="77777777">
      <w:pPr>
        <w:numPr>
          <w:ilvl w:val="0"/>
          <w:numId w:val="8"/>
        </w:numPr>
      </w:pPr>
      <w:r w:rsidRPr="00855FE8">
        <w:t>3</w:t>
      </w:r>
    </w:p>
    <w:p w:rsidRPr="00855FE8" w:rsidR="00496390" w:rsidP="00D95827" w:rsidRDefault="00496390" w14:paraId="0F4E0587" w14:textId="77777777">
      <w:pPr>
        <w:numPr>
          <w:ilvl w:val="0"/>
          <w:numId w:val="8"/>
        </w:numPr>
      </w:pPr>
      <w:r w:rsidRPr="00855FE8">
        <w:t>4</w:t>
      </w:r>
    </w:p>
    <w:p w:rsidRPr="00855FE8" w:rsidR="00496390" w:rsidP="00D95827" w:rsidRDefault="00496390" w14:paraId="3F36BF5F" w14:textId="77777777">
      <w:pPr>
        <w:numPr>
          <w:ilvl w:val="0"/>
          <w:numId w:val="8"/>
        </w:numPr>
      </w:pPr>
      <w:r w:rsidRPr="00855FE8">
        <w:t>5</w:t>
      </w:r>
    </w:p>
    <w:p w:rsidRPr="00855FE8" w:rsidR="00496390" w:rsidP="00D95827" w:rsidRDefault="00496390" w14:paraId="32586340" w14:textId="77777777">
      <w:pPr>
        <w:numPr>
          <w:ilvl w:val="0"/>
          <w:numId w:val="8"/>
        </w:numPr>
      </w:pPr>
      <w:r w:rsidRPr="00855FE8">
        <w:t>6</w:t>
      </w:r>
    </w:p>
    <w:p w:rsidRPr="00855FE8" w:rsidR="00496390" w:rsidP="00D95827" w:rsidRDefault="00496390" w14:paraId="03E44986" w14:textId="77777777">
      <w:pPr>
        <w:numPr>
          <w:ilvl w:val="0"/>
          <w:numId w:val="8"/>
        </w:numPr>
      </w:pPr>
      <w:r w:rsidRPr="00855FE8">
        <w:t>7</w:t>
      </w:r>
    </w:p>
    <w:p w:rsidRPr="00855FE8" w:rsidR="00496390" w:rsidP="00D95827" w:rsidRDefault="00496390" w14:paraId="67E540CA" w14:textId="77777777">
      <w:pPr>
        <w:numPr>
          <w:ilvl w:val="0"/>
          <w:numId w:val="8"/>
        </w:numPr>
      </w:pPr>
      <w:r w:rsidRPr="00855FE8">
        <w:t>8+</w:t>
      </w:r>
    </w:p>
    <w:p w:rsidRPr="00093F06" w:rsidR="00496390" w:rsidP="00496390" w:rsidRDefault="004812F4" w14:paraId="60F37E8A" w14:textId="7135AB07">
      <w:pPr>
        <w:tabs>
          <w:tab w:val="left" w:pos="720"/>
        </w:tabs>
        <w:ind w:left="720"/>
        <w:rPr>
          <w:color w:val="00B050"/>
        </w:rPr>
      </w:pPr>
      <w:r w:rsidRPr="00093F06">
        <w:rPr>
          <w:color w:val="00B050"/>
        </w:rPr>
        <w:t>9</w:t>
      </w:r>
      <w:r w:rsidRPr="00093F06" w:rsidR="00496390">
        <w:rPr>
          <w:color w:val="00B050"/>
        </w:rPr>
        <w:tab/>
      </w:r>
      <w:r w:rsidRPr="00093F06">
        <w:rPr>
          <w:color w:val="00B050"/>
        </w:rPr>
        <w:t>[DO NOT READ] Refused</w:t>
      </w:r>
    </w:p>
    <w:p w:rsidRPr="00855FE8" w:rsidR="001637CE" w:rsidP="00AF675A" w:rsidRDefault="001637CE" w14:paraId="2ED3FCB6" w14:textId="77777777">
      <w:pPr>
        <w:rPr>
          <w:b/>
        </w:rPr>
      </w:pPr>
    </w:p>
    <w:p w:rsidRPr="00855FE8" w:rsidR="00496390" w:rsidP="00AF675A" w:rsidRDefault="004812F4" w14:paraId="59B74BEC" w14:textId="12BD1C02">
      <w:pPr>
        <w:rPr>
          <w:b/>
        </w:rPr>
      </w:pPr>
      <w:proofErr w:type="spellStart"/>
      <w:r>
        <w:rPr>
          <w:b/>
        </w:rPr>
        <w:t>D</w:t>
      </w:r>
      <w:r w:rsidRPr="00855FE8" w:rsidR="00496390">
        <w:rPr>
          <w:b/>
        </w:rPr>
        <w:t>5</w:t>
      </w:r>
      <w:proofErr w:type="spellEnd"/>
      <w:r w:rsidRPr="00855FE8" w:rsidR="00496390">
        <w:rPr>
          <w:b/>
        </w:rPr>
        <w:t>.</w:t>
      </w:r>
      <w:r w:rsidRPr="00855FE8" w:rsidR="00496390">
        <w:rPr>
          <w:b/>
        </w:rPr>
        <w:tab/>
        <w:t>What is your age?</w:t>
      </w:r>
      <w:r w:rsidRPr="00855FE8" w:rsidR="00B45249">
        <w:t xml:space="preserve"> Select only one response.</w:t>
      </w:r>
    </w:p>
    <w:p w:rsidRPr="00855FE8" w:rsidR="001F002C" w:rsidP="001F002C" w:rsidRDefault="004812F4" w14:paraId="60978358" w14:textId="53D09EAE">
      <w:pPr>
        <w:pStyle w:val="InterviewerInstructions"/>
        <w:rPr>
          <w:color w:val="auto"/>
        </w:rPr>
      </w:pPr>
      <w:r>
        <w:rPr>
          <w:snapToGrid w:val="0"/>
          <w:color w:val="00B050"/>
        </w:rPr>
        <w:t>[</w:t>
      </w:r>
      <w:r w:rsidRPr="00855FE8" w:rsidR="001F002C">
        <w:rPr>
          <w:snapToGrid w:val="0"/>
          <w:color w:val="00B050"/>
        </w:rPr>
        <w:t>interviewer: DO NOT read list</w:t>
      </w:r>
      <w:r>
        <w:rPr>
          <w:snapToGrid w:val="0"/>
          <w:color w:val="00B050"/>
        </w:rPr>
        <w:t>]</w:t>
      </w:r>
      <w:r w:rsidRPr="00855FE8" w:rsidR="001F002C">
        <w:rPr>
          <w:snapToGrid w:val="0"/>
          <w:color w:val="auto"/>
        </w:rPr>
        <w:t xml:space="preserve"> </w:t>
      </w:r>
      <w:r w:rsidRPr="00855FE8" w:rsidR="008802BB">
        <w:rPr>
          <w:snapToGrid w:val="0"/>
          <w:color w:val="auto"/>
        </w:rPr>
        <w:t xml:space="preserve"> </w:t>
      </w:r>
    </w:p>
    <w:p w:rsidRPr="00855FE8" w:rsidR="00496390" w:rsidP="00496390" w:rsidRDefault="00496390" w14:paraId="2F96A18F" w14:textId="77777777">
      <w:pPr>
        <w:tabs>
          <w:tab w:val="left" w:pos="0"/>
        </w:tabs>
      </w:pPr>
    </w:p>
    <w:p w:rsidRPr="00855FE8" w:rsidR="00496390" w:rsidP="00D95827" w:rsidRDefault="00496390" w14:paraId="40C0B594" w14:textId="77777777">
      <w:pPr>
        <w:numPr>
          <w:ilvl w:val="0"/>
          <w:numId w:val="9"/>
        </w:numPr>
        <w:ind w:left="1440" w:hanging="720"/>
      </w:pPr>
      <w:r w:rsidRPr="00855FE8">
        <w:t>18-20</w:t>
      </w:r>
    </w:p>
    <w:p w:rsidRPr="00855FE8" w:rsidR="00496390" w:rsidP="00D95827" w:rsidRDefault="001F002C" w14:paraId="3C02C54F" w14:textId="77777777">
      <w:pPr>
        <w:numPr>
          <w:ilvl w:val="0"/>
          <w:numId w:val="9"/>
        </w:numPr>
        <w:ind w:left="1440" w:hanging="720"/>
      </w:pPr>
      <w:r w:rsidRPr="00855FE8">
        <w:t>21-24</w:t>
      </w:r>
    </w:p>
    <w:p w:rsidRPr="00855FE8" w:rsidR="001F002C" w:rsidP="00D95827" w:rsidRDefault="001F002C" w14:paraId="515839AC" w14:textId="77777777">
      <w:pPr>
        <w:numPr>
          <w:ilvl w:val="0"/>
          <w:numId w:val="9"/>
        </w:numPr>
        <w:ind w:left="1440" w:hanging="720"/>
      </w:pPr>
      <w:r w:rsidRPr="00855FE8">
        <w:t>25-29</w:t>
      </w:r>
    </w:p>
    <w:p w:rsidRPr="00855FE8" w:rsidR="001F002C" w:rsidP="00D95827" w:rsidRDefault="001F002C" w14:paraId="40A94A62" w14:textId="77777777">
      <w:pPr>
        <w:numPr>
          <w:ilvl w:val="0"/>
          <w:numId w:val="9"/>
        </w:numPr>
        <w:ind w:left="1440" w:hanging="720"/>
      </w:pPr>
      <w:r w:rsidRPr="00855FE8">
        <w:t>30-34</w:t>
      </w:r>
    </w:p>
    <w:p w:rsidRPr="00855FE8" w:rsidR="001F002C" w:rsidP="00D95827" w:rsidRDefault="001F002C" w14:paraId="399775B5" w14:textId="77777777">
      <w:pPr>
        <w:numPr>
          <w:ilvl w:val="0"/>
          <w:numId w:val="9"/>
        </w:numPr>
        <w:ind w:left="1440" w:hanging="720"/>
      </w:pPr>
      <w:r w:rsidRPr="00855FE8">
        <w:t>35-39</w:t>
      </w:r>
    </w:p>
    <w:p w:rsidRPr="00855FE8" w:rsidR="001F002C" w:rsidP="00D95827" w:rsidRDefault="001F002C" w14:paraId="028B6E02" w14:textId="77777777">
      <w:pPr>
        <w:numPr>
          <w:ilvl w:val="0"/>
          <w:numId w:val="9"/>
        </w:numPr>
        <w:ind w:left="1440" w:hanging="720"/>
      </w:pPr>
      <w:r w:rsidRPr="00855FE8">
        <w:t>40-44</w:t>
      </w:r>
    </w:p>
    <w:p w:rsidRPr="00855FE8" w:rsidR="001F002C" w:rsidP="00D95827" w:rsidRDefault="001F002C" w14:paraId="3A08009E" w14:textId="77777777">
      <w:pPr>
        <w:numPr>
          <w:ilvl w:val="0"/>
          <w:numId w:val="9"/>
        </w:numPr>
        <w:ind w:left="1440" w:hanging="720"/>
      </w:pPr>
      <w:r w:rsidRPr="00855FE8">
        <w:t>45-49</w:t>
      </w:r>
    </w:p>
    <w:p w:rsidRPr="00855FE8" w:rsidR="001F002C" w:rsidP="00D95827" w:rsidRDefault="001F002C" w14:paraId="600C8896" w14:textId="77777777">
      <w:pPr>
        <w:numPr>
          <w:ilvl w:val="0"/>
          <w:numId w:val="9"/>
        </w:numPr>
        <w:ind w:left="1440" w:hanging="720"/>
      </w:pPr>
      <w:r w:rsidRPr="00855FE8">
        <w:t>50-54</w:t>
      </w:r>
    </w:p>
    <w:p w:rsidRPr="00855FE8" w:rsidR="001F002C" w:rsidP="00D95827" w:rsidRDefault="001F002C" w14:paraId="5BE0D581" w14:textId="77777777">
      <w:pPr>
        <w:numPr>
          <w:ilvl w:val="0"/>
          <w:numId w:val="9"/>
        </w:numPr>
        <w:ind w:left="1440" w:hanging="720"/>
      </w:pPr>
      <w:r w:rsidRPr="00855FE8">
        <w:t>55-59</w:t>
      </w:r>
    </w:p>
    <w:p w:rsidRPr="00855FE8" w:rsidR="001F002C" w:rsidP="00D95827" w:rsidRDefault="001F002C" w14:paraId="5B6BAF19" w14:textId="77777777">
      <w:pPr>
        <w:numPr>
          <w:ilvl w:val="0"/>
          <w:numId w:val="9"/>
        </w:numPr>
        <w:ind w:left="1440" w:hanging="720"/>
      </w:pPr>
      <w:r w:rsidRPr="00855FE8">
        <w:t>60-64</w:t>
      </w:r>
    </w:p>
    <w:p w:rsidRPr="00855FE8" w:rsidR="001F002C" w:rsidP="00D95827" w:rsidRDefault="001F002C" w14:paraId="4D2927E0" w14:textId="77777777">
      <w:pPr>
        <w:numPr>
          <w:ilvl w:val="0"/>
          <w:numId w:val="9"/>
        </w:numPr>
        <w:ind w:left="1440" w:hanging="720"/>
      </w:pPr>
      <w:r w:rsidRPr="00855FE8">
        <w:t>65-69</w:t>
      </w:r>
    </w:p>
    <w:p w:rsidRPr="00855FE8" w:rsidR="001F002C" w:rsidP="00D95827" w:rsidRDefault="001F002C" w14:paraId="3EEB9564" w14:textId="77777777">
      <w:pPr>
        <w:numPr>
          <w:ilvl w:val="0"/>
          <w:numId w:val="9"/>
        </w:numPr>
        <w:ind w:left="1440" w:hanging="720"/>
      </w:pPr>
      <w:r w:rsidRPr="00855FE8">
        <w:t>70-74</w:t>
      </w:r>
    </w:p>
    <w:p w:rsidRPr="00855FE8" w:rsidR="001F002C" w:rsidP="00D95827" w:rsidRDefault="001F002C" w14:paraId="6ECEEF13" w14:textId="77777777">
      <w:pPr>
        <w:numPr>
          <w:ilvl w:val="0"/>
          <w:numId w:val="9"/>
        </w:numPr>
        <w:ind w:left="1440" w:hanging="720"/>
      </w:pPr>
      <w:r w:rsidRPr="00855FE8">
        <w:t>75 and over</w:t>
      </w:r>
    </w:p>
    <w:p w:rsidRPr="00093F06" w:rsidR="001F002C" w:rsidP="001F002C" w:rsidRDefault="004812F4" w14:paraId="13B68C43" w14:textId="1CEC8A72">
      <w:pPr>
        <w:ind w:left="720"/>
        <w:rPr>
          <w:color w:val="00B050"/>
        </w:rPr>
      </w:pPr>
      <w:r w:rsidRPr="00093F06">
        <w:rPr>
          <w:color w:val="00B050"/>
        </w:rPr>
        <w:t>9</w:t>
      </w:r>
      <w:r w:rsidRPr="00093F06" w:rsidR="0064180C">
        <w:rPr>
          <w:color w:val="00B050"/>
        </w:rPr>
        <w:t>9</w:t>
      </w:r>
      <w:r w:rsidRPr="00093F06" w:rsidR="001F002C">
        <w:rPr>
          <w:color w:val="00B050"/>
        </w:rPr>
        <w:tab/>
      </w:r>
      <w:r w:rsidRPr="00093F06">
        <w:rPr>
          <w:color w:val="00B050"/>
        </w:rPr>
        <w:t>[DO NOT READ] Refused</w:t>
      </w:r>
    </w:p>
    <w:p w:rsidRPr="00855FE8" w:rsidR="003F5459" w:rsidP="00631978" w:rsidRDefault="003F5459" w14:paraId="5D2FB098" w14:textId="77777777"/>
    <w:p w:rsidRPr="00855FE8" w:rsidR="001F002C" w:rsidP="001F002C" w:rsidRDefault="004812F4" w14:paraId="09969149" w14:textId="5E5D70E5">
      <w:pPr>
        <w:rPr>
          <w:b/>
        </w:rPr>
      </w:pPr>
      <w:r>
        <w:rPr>
          <w:b/>
        </w:rPr>
        <w:t>D</w:t>
      </w:r>
      <w:r w:rsidRPr="00855FE8" w:rsidR="001F002C">
        <w:rPr>
          <w:b/>
        </w:rPr>
        <w:t>6.</w:t>
      </w:r>
      <w:r w:rsidRPr="00855FE8" w:rsidR="001F002C">
        <w:rPr>
          <w:b/>
        </w:rPr>
        <w:tab/>
        <w:t>What is the last grade of school you completed?</w:t>
      </w:r>
      <w:r>
        <w:rPr>
          <w:b/>
        </w:rPr>
        <w:t xml:space="preserve"> </w:t>
      </w:r>
      <w:r w:rsidRPr="00855FE8">
        <w:t>Select only one response.</w:t>
      </w:r>
    </w:p>
    <w:p w:rsidRPr="00855FE8" w:rsidR="001F002C" w:rsidP="001F002C" w:rsidRDefault="004812F4" w14:paraId="5628C252" w14:textId="064796CF">
      <w:pPr>
        <w:pStyle w:val="InterviewerInstructions"/>
        <w:rPr>
          <w:color w:val="auto"/>
        </w:rPr>
      </w:pPr>
      <w:r>
        <w:rPr>
          <w:snapToGrid w:val="0"/>
          <w:color w:val="00B050"/>
        </w:rPr>
        <w:t>[</w:t>
      </w:r>
      <w:r w:rsidRPr="00855FE8" w:rsidR="001F002C">
        <w:rPr>
          <w:snapToGrid w:val="0"/>
          <w:color w:val="00B050"/>
        </w:rPr>
        <w:t>interviewer: DO NOT read list</w:t>
      </w:r>
      <w:r>
        <w:rPr>
          <w:snapToGrid w:val="0"/>
          <w:color w:val="00B050"/>
        </w:rPr>
        <w:t>]</w:t>
      </w:r>
    </w:p>
    <w:p w:rsidRPr="00855FE8" w:rsidR="001F002C" w:rsidP="001F002C" w:rsidRDefault="001F002C" w14:paraId="74B3B980" w14:textId="77777777"/>
    <w:p w:rsidRPr="00855FE8" w:rsidR="001F002C" w:rsidP="00D95827" w:rsidRDefault="001F002C" w14:paraId="2DE04B0D" w14:textId="77777777">
      <w:pPr>
        <w:numPr>
          <w:ilvl w:val="0"/>
          <w:numId w:val="10"/>
        </w:numPr>
      </w:pPr>
      <w:r w:rsidRPr="00855FE8">
        <w:t>Less than high school graduate</w:t>
      </w:r>
    </w:p>
    <w:p w:rsidRPr="00855FE8" w:rsidR="001F002C" w:rsidP="00D95827" w:rsidRDefault="001F002C" w14:paraId="10AC0CC4" w14:textId="77777777">
      <w:pPr>
        <w:numPr>
          <w:ilvl w:val="0"/>
          <w:numId w:val="10"/>
        </w:numPr>
      </w:pPr>
      <w:r w:rsidRPr="00855FE8">
        <w:t>High school graduate</w:t>
      </w:r>
    </w:p>
    <w:p w:rsidRPr="00855FE8" w:rsidR="001F002C" w:rsidP="00D95827" w:rsidRDefault="001F002C" w14:paraId="337262EB" w14:textId="538158AF">
      <w:pPr>
        <w:numPr>
          <w:ilvl w:val="0"/>
          <w:numId w:val="10"/>
        </w:numPr>
      </w:pPr>
      <w:r w:rsidRPr="00855FE8">
        <w:t>Some college/2</w:t>
      </w:r>
      <w:r w:rsidR="00386B31">
        <w:t>-</w:t>
      </w:r>
      <w:r w:rsidRPr="00855FE8">
        <w:t xml:space="preserve">year </w:t>
      </w:r>
      <w:proofErr w:type="gramStart"/>
      <w:r w:rsidRPr="00855FE8">
        <w:t>Associate’s Degree</w:t>
      </w:r>
      <w:proofErr w:type="gramEnd"/>
    </w:p>
    <w:p w:rsidRPr="00855FE8" w:rsidR="001F002C" w:rsidP="00D95827" w:rsidRDefault="001F002C" w14:paraId="46498F30" w14:textId="77777777">
      <w:pPr>
        <w:numPr>
          <w:ilvl w:val="0"/>
          <w:numId w:val="10"/>
        </w:numPr>
      </w:pPr>
      <w:r w:rsidRPr="00855FE8">
        <w:t>Graduated college (4 year)</w:t>
      </w:r>
    </w:p>
    <w:p w:rsidRPr="00855FE8" w:rsidR="001F002C" w:rsidP="00D95827" w:rsidRDefault="001F002C" w14:paraId="0F06F8A9" w14:textId="77777777">
      <w:pPr>
        <w:numPr>
          <w:ilvl w:val="0"/>
          <w:numId w:val="10"/>
        </w:numPr>
      </w:pPr>
      <w:r w:rsidRPr="00855FE8">
        <w:t>Post graduate school</w:t>
      </w:r>
    </w:p>
    <w:p w:rsidRPr="00855FE8" w:rsidR="001F002C" w:rsidP="00D95827" w:rsidRDefault="001F002C" w14:paraId="197E252B" w14:textId="77777777">
      <w:pPr>
        <w:numPr>
          <w:ilvl w:val="0"/>
          <w:numId w:val="10"/>
        </w:numPr>
      </w:pPr>
      <w:r w:rsidRPr="00855FE8">
        <w:t>Trade/Technical (Other)</w:t>
      </w:r>
    </w:p>
    <w:p w:rsidRPr="00093F06" w:rsidR="001F002C" w:rsidP="001F002C" w:rsidRDefault="004812F4" w14:paraId="176497D3" w14:textId="30D78125">
      <w:pPr>
        <w:ind w:left="720"/>
        <w:rPr>
          <w:color w:val="00B050"/>
        </w:rPr>
      </w:pPr>
      <w:r w:rsidRPr="00093F06">
        <w:rPr>
          <w:color w:val="00B050"/>
        </w:rPr>
        <w:lastRenderedPageBreak/>
        <w:t>9</w:t>
      </w:r>
      <w:r w:rsidRPr="00093F06" w:rsidR="001F002C">
        <w:rPr>
          <w:color w:val="00B050"/>
        </w:rPr>
        <w:tab/>
      </w:r>
      <w:r w:rsidRPr="00093F06">
        <w:rPr>
          <w:color w:val="00B050"/>
        </w:rPr>
        <w:t>[DO NOT READ] Refused</w:t>
      </w:r>
    </w:p>
    <w:p w:rsidRPr="00855FE8" w:rsidR="00113CF7" w:rsidP="00496390" w:rsidRDefault="00113CF7" w14:paraId="09212BC8" w14:textId="77777777">
      <w:pPr>
        <w:tabs>
          <w:tab w:val="left" w:pos="0"/>
        </w:tabs>
      </w:pPr>
    </w:p>
    <w:p w:rsidRPr="00855FE8" w:rsidR="00496390" w:rsidP="001F002C" w:rsidRDefault="00D867EE" w14:paraId="58995EFD" w14:textId="4D78BC58">
      <w:pPr>
        <w:tabs>
          <w:tab w:val="left" w:pos="720"/>
        </w:tabs>
        <w:ind w:left="720" w:hanging="720"/>
        <w:rPr>
          <w:b/>
        </w:rPr>
      </w:pPr>
      <w:r>
        <w:rPr>
          <w:b/>
        </w:rPr>
        <w:t>D</w:t>
      </w:r>
      <w:r w:rsidRPr="00855FE8" w:rsidR="001F002C">
        <w:rPr>
          <w:b/>
        </w:rPr>
        <w:t>7.</w:t>
      </w:r>
      <w:r w:rsidRPr="00855FE8" w:rsidR="001F002C">
        <w:rPr>
          <w:b/>
        </w:rPr>
        <w:tab/>
        <w:t xml:space="preserve">We try to classify people into broad income groups.  To do this, would you please </w:t>
      </w:r>
      <w:r w:rsidRPr="00855FE8" w:rsidR="001F002C">
        <w:rPr>
          <w:b/>
          <w:color w:val="00B050"/>
        </w:rPr>
        <w:t>tell me</w:t>
      </w:r>
      <w:r w:rsidRPr="00855FE8" w:rsidR="001F002C">
        <w:rPr>
          <w:b/>
        </w:rPr>
        <w:t xml:space="preserve"> </w:t>
      </w:r>
      <w:r w:rsidRPr="00855FE8" w:rsidR="00BB3E7B">
        <w:rPr>
          <w:b/>
          <w:color w:val="FF0000"/>
        </w:rPr>
        <w:t>(indicate)</w:t>
      </w:r>
      <w:r w:rsidRPr="00855FE8" w:rsidR="00BB3E7B">
        <w:rPr>
          <w:b/>
        </w:rPr>
        <w:t xml:space="preserve"> </w:t>
      </w:r>
      <w:r w:rsidRPr="00855FE8" w:rsidR="001F002C">
        <w:rPr>
          <w:b/>
        </w:rPr>
        <w:t>which of the following categories most closely represents your annual household income?</w:t>
      </w:r>
      <w:r w:rsidR="004812F4">
        <w:rPr>
          <w:b/>
        </w:rPr>
        <w:t xml:space="preserve"> </w:t>
      </w:r>
      <w:r w:rsidRPr="00855FE8" w:rsidR="004812F4">
        <w:t>Select only one response.</w:t>
      </w:r>
    </w:p>
    <w:p w:rsidRPr="00855FE8" w:rsidR="001F002C" w:rsidP="001F002C" w:rsidRDefault="004812F4" w14:paraId="71EA4198" w14:textId="76B1A89E">
      <w:r>
        <w:rPr>
          <w:color w:val="00B050"/>
        </w:rPr>
        <w:t>[</w:t>
      </w:r>
      <w:r w:rsidRPr="00855FE8" w:rsidR="001F002C">
        <w:rPr>
          <w:color w:val="00B050"/>
        </w:rPr>
        <w:t>INTERVIEWER: READ LIST</w:t>
      </w:r>
      <w:r>
        <w:rPr>
          <w:color w:val="00B050"/>
        </w:rPr>
        <w:t>]</w:t>
      </w:r>
    </w:p>
    <w:p w:rsidRPr="00855FE8" w:rsidR="001F002C" w:rsidP="001F002C" w:rsidRDefault="001F002C" w14:paraId="42E348FF" w14:textId="77777777">
      <w:r w:rsidRPr="00855FE8">
        <w:tab/>
      </w:r>
    </w:p>
    <w:p w:rsidRPr="00855FE8" w:rsidR="001F002C" w:rsidP="00D95827" w:rsidRDefault="001F002C" w14:paraId="24744451" w14:textId="77777777">
      <w:pPr>
        <w:numPr>
          <w:ilvl w:val="0"/>
          <w:numId w:val="11"/>
        </w:numPr>
      </w:pPr>
      <w:r w:rsidRPr="00855FE8">
        <w:t>Under $15,000</w:t>
      </w:r>
    </w:p>
    <w:p w:rsidRPr="00855FE8" w:rsidR="001F002C" w:rsidP="00D95827" w:rsidRDefault="001F002C" w14:paraId="1B6D9D90" w14:textId="77777777">
      <w:pPr>
        <w:numPr>
          <w:ilvl w:val="0"/>
          <w:numId w:val="11"/>
        </w:numPr>
      </w:pPr>
      <w:r w:rsidRPr="00855FE8">
        <w:t>$15,000 to less than $20,000</w:t>
      </w:r>
    </w:p>
    <w:p w:rsidRPr="00855FE8" w:rsidR="001F002C" w:rsidP="00D95827" w:rsidRDefault="001F002C" w14:paraId="57425163" w14:textId="77777777">
      <w:pPr>
        <w:numPr>
          <w:ilvl w:val="0"/>
          <w:numId w:val="11"/>
        </w:numPr>
      </w:pPr>
      <w:r w:rsidRPr="00855FE8">
        <w:t>$20,000 to less than $25,000</w:t>
      </w:r>
    </w:p>
    <w:p w:rsidRPr="00855FE8" w:rsidR="001F002C" w:rsidP="00D95827" w:rsidRDefault="001F002C" w14:paraId="26392606" w14:textId="77777777">
      <w:pPr>
        <w:numPr>
          <w:ilvl w:val="0"/>
          <w:numId w:val="11"/>
        </w:numPr>
      </w:pPr>
      <w:r w:rsidRPr="00855FE8">
        <w:t>$25,000 to less than $30,000</w:t>
      </w:r>
    </w:p>
    <w:p w:rsidRPr="00855FE8" w:rsidR="001F002C" w:rsidP="00D95827" w:rsidRDefault="001F002C" w14:paraId="79746C99" w14:textId="77777777">
      <w:pPr>
        <w:numPr>
          <w:ilvl w:val="0"/>
          <w:numId w:val="11"/>
        </w:numPr>
      </w:pPr>
      <w:r w:rsidRPr="00855FE8">
        <w:t>$30,000 to less than $40,000</w:t>
      </w:r>
    </w:p>
    <w:p w:rsidRPr="00855FE8" w:rsidR="001F002C" w:rsidP="00D95827" w:rsidRDefault="001F002C" w14:paraId="0277212C" w14:textId="77777777">
      <w:pPr>
        <w:numPr>
          <w:ilvl w:val="0"/>
          <w:numId w:val="11"/>
        </w:numPr>
      </w:pPr>
      <w:r w:rsidRPr="00855FE8">
        <w:t>$40,000 to less than $50,000</w:t>
      </w:r>
    </w:p>
    <w:p w:rsidRPr="00855FE8" w:rsidR="001F002C" w:rsidP="00D95827" w:rsidRDefault="001F002C" w14:paraId="2F404491" w14:textId="77777777">
      <w:pPr>
        <w:numPr>
          <w:ilvl w:val="0"/>
          <w:numId w:val="11"/>
        </w:numPr>
      </w:pPr>
      <w:r w:rsidRPr="00855FE8">
        <w:t>$50,000 to less than $75,000</w:t>
      </w:r>
    </w:p>
    <w:p w:rsidRPr="00855FE8" w:rsidR="001F002C" w:rsidP="00D95827" w:rsidRDefault="001F002C" w14:paraId="4F932F44" w14:textId="77777777">
      <w:pPr>
        <w:numPr>
          <w:ilvl w:val="0"/>
          <w:numId w:val="11"/>
        </w:numPr>
      </w:pPr>
      <w:r w:rsidRPr="00855FE8">
        <w:t>$75,000 to less than $100,000</w:t>
      </w:r>
    </w:p>
    <w:p w:rsidRPr="00855FE8" w:rsidR="001F002C" w:rsidP="00D95827" w:rsidRDefault="001F002C" w14:paraId="5C892436" w14:textId="77777777">
      <w:pPr>
        <w:numPr>
          <w:ilvl w:val="0"/>
          <w:numId w:val="11"/>
        </w:numPr>
      </w:pPr>
      <w:r w:rsidRPr="00855FE8">
        <w:t>$100,000 to less than $125,000</w:t>
      </w:r>
    </w:p>
    <w:p w:rsidRPr="00855FE8" w:rsidR="001F002C" w:rsidP="00D95827" w:rsidRDefault="001F002C" w14:paraId="143F03A9" w14:textId="77777777">
      <w:pPr>
        <w:numPr>
          <w:ilvl w:val="0"/>
          <w:numId w:val="11"/>
        </w:numPr>
      </w:pPr>
      <w:r w:rsidRPr="00855FE8">
        <w:t>$125,000 to less than $150,000</w:t>
      </w:r>
    </w:p>
    <w:p w:rsidRPr="00855FE8" w:rsidR="001F002C" w:rsidP="00D95827" w:rsidRDefault="001F002C" w14:paraId="507C2E47" w14:textId="77777777">
      <w:pPr>
        <w:numPr>
          <w:ilvl w:val="0"/>
          <w:numId w:val="11"/>
        </w:numPr>
      </w:pPr>
      <w:r w:rsidRPr="00855FE8">
        <w:t>$150,000 and over</w:t>
      </w:r>
    </w:p>
    <w:p w:rsidRPr="00093F06" w:rsidR="001F002C" w:rsidP="001F002C" w:rsidRDefault="00B506B1" w14:paraId="4708495C" w14:textId="142BA0FE">
      <w:pPr>
        <w:tabs>
          <w:tab w:val="left" w:pos="720"/>
        </w:tabs>
        <w:ind w:left="720"/>
        <w:rPr>
          <w:color w:val="00B050"/>
        </w:rPr>
      </w:pPr>
      <w:r>
        <w:rPr>
          <w:color w:val="00B050"/>
        </w:rPr>
        <w:t>99</w:t>
      </w:r>
      <w:r w:rsidRPr="00093F06" w:rsidR="001F002C">
        <w:rPr>
          <w:color w:val="00B050"/>
        </w:rPr>
        <w:tab/>
      </w:r>
      <w:r w:rsidRPr="00093F06" w:rsidR="004812F4">
        <w:rPr>
          <w:color w:val="00B050"/>
        </w:rPr>
        <w:t>[</w:t>
      </w:r>
      <w:r w:rsidRPr="00093F06" w:rsidR="001F002C">
        <w:rPr>
          <w:color w:val="00B050"/>
        </w:rPr>
        <w:t>DO NOT READ</w:t>
      </w:r>
      <w:r w:rsidRPr="00093F06" w:rsidR="004812F4">
        <w:rPr>
          <w:color w:val="00B050"/>
        </w:rPr>
        <w:t>]</w:t>
      </w:r>
      <w:r w:rsidRPr="00093F06" w:rsidR="001F002C">
        <w:rPr>
          <w:color w:val="00B050"/>
        </w:rPr>
        <w:t xml:space="preserve"> Refused</w:t>
      </w:r>
      <w:bookmarkStart w:name="_GoBack" w:id="3"/>
      <w:bookmarkEnd w:id="3"/>
    </w:p>
    <w:p w:rsidRPr="00093F06" w:rsidR="006D21CD" w:rsidP="001F002C" w:rsidRDefault="00B506B1" w14:paraId="23F33A05" w14:textId="703516B2">
      <w:pPr>
        <w:tabs>
          <w:tab w:val="left" w:pos="720"/>
        </w:tabs>
        <w:ind w:left="720"/>
        <w:rPr>
          <w:color w:val="00B050"/>
        </w:rPr>
      </w:pPr>
      <w:r>
        <w:rPr>
          <w:color w:val="00B050"/>
        </w:rPr>
        <w:t>88</w:t>
      </w:r>
      <w:r w:rsidRPr="00093F06" w:rsidR="006D21CD">
        <w:rPr>
          <w:color w:val="00B050"/>
        </w:rPr>
        <w:tab/>
      </w:r>
      <w:r w:rsidRPr="00093F06" w:rsidR="004812F4">
        <w:rPr>
          <w:color w:val="00B050"/>
        </w:rPr>
        <w:t>[</w:t>
      </w:r>
      <w:r w:rsidRPr="00093F06" w:rsidR="006D21CD">
        <w:rPr>
          <w:color w:val="00B050"/>
        </w:rPr>
        <w:t>DO NOT READ)</w:t>
      </w:r>
      <w:r w:rsidRPr="00093F06" w:rsidR="004812F4">
        <w:rPr>
          <w:color w:val="00B050"/>
        </w:rPr>
        <w:t>]</w:t>
      </w:r>
      <w:r w:rsidRPr="00093F06" w:rsidR="006D21CD">
        <w:rPr>
          <w:color w:val="00B050"/>
        </w:rPr>
        <w:t xml:space="preserve"> Don’t know</w:t>
      </w:r>
    </w:p>
    <w:p w:rsidRPr="00855FE8" w:rsidR="00AD7A83" w:rsidP="001F002C" w:rsidRDefault="00AD7A83" w14:paraId="4505A55D" w14:textId="77777777">
      <w:pPr>
        <w:tabs>
          <w:tab w:val="left" w:pos="720"/>
        </w:tabs>
        <w:ind w:left="720"/>
      </w:pPr>
    </w:p>
    <w:p w:rsidRPr="00855FE8" w:rsidR="00AD7A83" w:rsidP="00B932DB" w:rsidRDefault="00D867EE" w14:paraId="04A5A892" w14:textId="1A586DCB">
      <w:pPr>
        <w:rPr>
          <w:b/>
        </w:rPr>
      </w:pPr>
      <w:r>
        <w:rPr>
          <w:b/>
        </w:rPr>
        <w:t>D</w:t>
      </w:r>
      <w:r w:rsidRPr="00855FE8" w:rsidR="00AD7A83">
        <w:rPr>
          <w:b/>
        </w:rPr>
        <w:t>8.</w:t>
      </w:r>
      <w:r w:rsidRPr="00855FE8" w:rsidR="00AD7A83">
        <w:rPr>
          <w:b/>
        </w:rPr>
        <w:tab/>
        <w:t>Are you of Hispanic or Latino origin (ethnicity)?</w:t>
      </w:r>
    </w:p>
    <w:p w:rsidRPr="00855FE8" w:rsidR="00AD7A83" w:rsidP="00AD7A83" w:rsidRDefault="004812F4" w14:paraId="63D284D9" w14:textId="511871BF">
      <w:pPr>
        <w:pStyle w:val="InterviewerInstructions"/>
        <w:rPr>
          <w:color w:val="auto"/>
        </w:rPr>
      </w:pPr>
      <w:r>
        <w:rPr>
          <w:snapToGrid w:val="0"/>
          <w:color w:val="00B050"/>
        </w:rPr>
        <w:t>[</w:t>
      </w:r>
      <w:r w:rsidRPr="00855FE8" w:rsidR="00AD7A83">
        <w:rPr>
          <w:snapToGrid w:val="0"/>
          <w:color w:val="00B050"/>
        </w:rPr>
        <w:t>interviewer: DO NOT read list</w:t>
      </w:r>
      <w:r>
        <w:rPr>
          <w:snapToGrid w:val="0"/>
          <w:color w:val="00B050"/>
        </w:rPr>
        <w:t>]</w:t>
      </w:r>
      <w:r w:rsidRPr="00855FE8" w:rsidR="008802BB">
        <w:rPr>
          <w:snapToGrid w:val="0"/>
          <w:color w:val="auto"/>
        </w:rPr>
        <w:t xml:space="preserve"> </w:t>
      </w:r>
      <w:r w:rsidRPr="00855FE8" w:rsidR="00571628">
        <w:rPr>
          <w:caps w:val="0"/>
          <w:color w:val="auto"/>
        </w:rPr>
        <w:t>Select only one response</w:t>
      </w:r>
      <w:r w:rsidRPr="00855FE8" w:rsidR="00AD7A83">
        <w:rPr>
          <w:color w:val="auto"/>
        </w:rPr>
        <w:t>.</w:t>
      </w:r>
    </w:p>
    <w:p w:rsidRPr="00855FE8" w:rsidR="00AD7A83" w:rsidP="00AD7A83" w:rsidRDefault="00AD7A83" w14:paraId="1E3F5FDC" w14:textId="77777777">
      <w:pPr>
        <w:tabs>
          <w:tab w:val="left" w:pos="0"/>
        </w:tabs>
      </w:pPr>
    </w:p>
    <w:p w:rsidRPr="00855FE8" w:rsidR="00AD7A83" w:rsidP="00D95827" w:rsidRDefault="00AD7A83" w14:paraId="004D4B66" w14:textId="77777777">
      <w:pPr>
        <w:numPr>
          <w:ilvl w:val="0"/>
          <w:numId w:val="12"/>
        </w:numPr>
        <w:tabs>
          <w:tab w:val="left" w:pos="0"/>
        </w:tabs>
      </w:pPr>
      <w:r w:rsidRPr="00855FE8">
        <w:t>Yes</w:t>
      </w:r>
    </w:p>
    <w:p w:rsidRPr="00855FE8" w:rsidR="00AD7A83" w:rsidP="00D95827" w:rsidRDefault="00AD7A83" w14:paraId="30523EAE" w14:textId="77777777">
      <w:pPr>
        <w:numPr>
          <w:ilvl w:val="0"/>
          <w:numId w:val="12"/>
        </w:numPr>
        <w:tabs>
          <w:tab w:val="left" w:pos="0"/>
        </w:tabs>
      </w:pPr>
      <w:r w:rsidRPr="00855FE8">
        <w:t>No</w:t>
      </w:r>
    </w:p>
    <w:p w:rsidRPr="00855FE8" w:rsidR="00AD7A83" w:rsidP="00AD7A83" w:rsidRDefault="004812F4" w14:paraId="265E2073" w14:textId="34EA9DB4">
      <w:pPr>
        <w:tabs>
          <w:tab w:val="left" w:pos="0"/>
        </w:tabs>
        <w:ind w:left="720"/>
        <w:rPr>
          <w:color w:val="FF0000"/>
        </w:rPr>
      </w:pPr>
      <w:r>
        <w:t>9</w:t>
      </w:r>
      <w:r w:rsidRPr="00855FE8" w:rsidR="00AD7A83">
        <w:tab/>
      </w:r>
      <w:r>
        <w:rPr>
          <w:color w:val="00B050"/>
        </w:rPr>
        <w:t>[</w:t>
      </w:r>
      <w:r w:rsidRPr="00855FE8" w:rsidR="00D14096">
        <w:rPr>
          <w:color w:val="00B050"/>
        </w:rPr>
        <w:t>PHONE INTERVIEWER: DO NOT READ</w:t>
      </w:r>
      <w:r w:rsidRPr="00855FE8" w:rsidR="00D14096">
        <w:t>/</w:t>
      </w:r>
      <w:r w:rsidRPr="00855FE8" w:rsidR="00D14096">
        <w:rPr>
          <w:color w:val="FF0000"/>
        </w:rPr>
        <w:t>FOR ONLINE SURVEY: DO NOT LIST</w:t>
      </w:r>
      <w:r>
        <w:rPr>
          <w:color w:val="FF0000"/>
        </w:rPr>
        <w:t>]</w:t>
      </w:r>
      <w:r w:rsidRPr="00855FE8" w:rsidR="00D14096">
        <w:t xml:space="preserve"> Refused</w:t>
      </w:r>
    </w:p>
    <w:p w:rsidRPr="00855FE8" w:rsidR="00AD7A83" w:rsidP="00AD7A83" w:rsidRDefault="00AD7A83" w14:paraId="040FB4F2" w14:textId="77777777">
      <w:pPr>
        <w:tabs>
          <w:tab w:val="left" w:pos="0"/>
        </w:tabs>
        <w:ind w:left="720"/>
      </w:pPr>
    </w:p>
    <w:p w:rsidRPr="00855FE8" w:rsidR="00AD7A83" w:rsidP="00817A56" w:rsidRDefault="00D867EE" w14:paraId="699D613B" w14:textId="13DDC51C">
      <w:pPr>
        <w:rPr>
          <w:b/>
        </w:rPr>
      </w:pPr>
      <w:proofErr w:type="spellStart"/>
      <w:r>
        <w:rPr>
          <w:b/>
        </w:rPr>
        <w:t>D</w:t>
      </w:r>
      <w:r w:rsidRPr="00855FE8" w:rsidR="00AD7A83">
        <w:rPr>
          <w:b/>
        </w:rPr>
        <w:t>8a</w:t>
      </w:r>
      <w:proofErr w:type="spellEnd"/>
      <w:r w:rsidRPr="00855FE8" w:rsidR="00AD7A83">
        <w:rPr>
          <w:b/>
        </w:rPr>
        <w:t>.</w:t>
      </w:r>
      <w:r w:rsidRPr="00855FE8" w:rsidR="00AD7A83">
        <w:rPr>
          <w:b/>
        </w:rPr>
        <w:tab/>
        <w:t>What is your race? Please select one or more.  Are you…</w:t>
      </w:r>
      <w:r w:rsidR="004812F4">
        <w:rPr>
          <w:b/>
        </w:rPr>
        <w:t>?</w:t>
      </w:r>
    </w:p>
    <w:p w:rsidRPr="00855FE8" w:rsidR="00AD7A83" w:rsidP="00AD7A83" w:rsidRDefault="004812F4" w14:paraId="2BEA65DD" w14:textId="34116599">
      <w:pPr>
        <w:pStyle w:val="InterviewerInstructions"/>
        <w:rPr>
          <w:color w:val="auto"/>
        </w:rPr>
      </w:pPr>
      <w:r>
        <w:rPr>
          <w:snapToGrid w:val="0"/>
          <w:color w:val="00B050"/>
        </w:rPr>
        <w:t>[</w:t>
      </w:r>
      <w:r w:rsidRPr="00855FE8" w:rsidR="00AD7A83">
        <w:rPr>
          <w:snapToGrid w:val="0"/>
          <w:color w:val="00B050"/>
        </w:rPr>
        <w:t xml:space="preserve">interviewer: </w:t>
      </w:r>
      <w:r w:rsidRPr="00855FE8" w:rsidR="008C7179">
        <w:rPr>
          <w:snapToGrid w:val="0"/>
          <w:color w:val="00B050"/>
        </w:rPr>
        <w:t xml:space="preserve">READ </w:t>
      </w:r>
      <w:r w:rsidRPr="00855FE8" w:rsidR="00AD7A83">
        <w:rPr>
          <w:snapToGrid w:val="0"/>
          <w:color w:val="00B050"/>
        </w:rPr>
        <w:t>LIST</w:t>
      </w:r>
      <w:r>
        <w:rPr>
          <w:snapToGrid w:val="0"/>
          <w:color w:val="00B050"/>
        </w:rPr>
        <w:t>]</w:t>
      </w:r>
      <w:r w:rsidRPr="00855FE8" w:rsidR="00AD7A83">
        <w:rPr>
          <w:snapToGrid w:val="0"/>
          <w:color w:val="auto"/>
        </w:rPr>
        <w:t xml:space="preserve"> </w:t>
      </w:r>
      <w:r w:rsidRPr="00855FE8" w:rsidR="008802BB">
        <w:rPr>
          <w:snapToGrid w:val="0"/>
          <w:color w:val="auto"/>
        </w:rPr>
        <w:t xml:space="preserve"> </w:t>
      </w:r>
    </w:p>
    <w:p w:rsidRPr="00855FE8" w:rsidR="000A6B42" w:rsidP="000A6B42" w:rsidRDefault="004812F4" w14:paraId="5A52945E" w14:textId="4340645D">
      <w:r>
        <w:t>[</w:t>
      </w:r>
      <w:r w:rsidRPr="00855FE8" w:rsidR="000A6B42">
        <w:t xml:space="preserve">PROGRAMMER: MULTIPLE RESPONSE, EXCEPT </w:t>
      </w:r>
      <w:r>
        <w:t>Refused</w:t>
      </w:r>
      <w:r w:rsidRPr="00855FE8" w:rsidR="000A6B42">
        <w:t xml:space="preserve"> &amp; </w:t>
      </w:r>
      <w:r>
        <w:t>Don’t know</w:t>
      </w:r>
      <w:r w:rsidRPr="00855FE8" w:rsidR="000A6B42">
        <w:t xml:space="preserve"> </w:t>
      </w:r>
      <w:r w:rsidR="00D867EE">
        <w:t>WHICH ARE</w:t>
      </w:r>
      <w:r w:rsidRPr="00855FE8" w:rsidR="000A6B42">
        <w:t xml:space="preserve"> EXCLUSIVE</w:t>
      </w:r>
      <w:r>
        <w:t>]</w:t>
      </w:r>
    </w:p>
    <w:p w:rsidRPr="00855FE8" w:rsidR="00AD7A83" w:rsidP="00AD7A83" w:rsidRDefault="00AD7A83" w14:paraId="2D12C61F" w14:textId="77777777">
      <w:pPr>
        <w:tabs>
          <w:tab w:val="left" w:pos="0"/>
        </w:tabs>
        <w:ind w:left="-90"/>
      </w:pPr>
    </w:p>
    <w:p w:rsidRPr="00855FE8" w:rsidR="00AD7A83" w:rsidP="00D95827" w:rsidRDefault="00AD7A83" w14:paraId="44476349" w14:textId="77777777">
      <w:pPr>
        <w:numPr>
          <w:ilvl w:val="0"/>
          <w:numId w:val="13"/>
        </w:numPr>
        <w:tabs>
          <w:tab w:val="left" w:pos="0"/>
        </w:tabs>
      </w:pPr>
      <w:r w:rsidRPr="00855FE8">
        <w:t>White</w:t>
      </w:r>
    </w:p>
    <w:p w:rsidRPr="00855FE8" w:rsidR="00AD7A83" w:rsidP="00D95827" w:rsidRDefault="00AD7A83" w14:paraId="01B8C110" w14:textId="77777777">
      <w:pPr>
        <w:numPr>
          <w:ilvl w:val="0"/>
          <w:numId w:val="13"/>
        </w:numPr>
        <w:tabs>
          <w:tab w:val="left" w:pos="0"/>
        </w:tabs>
      </w:pPr>
      <w:r w:rsidRPr="00855FE8">
        <w:t>Black or African American</w:t>
      </w:r>
    </w:p>
    <w:p w:rsidRPr="00855FE8" w:rsidR="00AD7A83" w:rsidP="00D95827" w:rsidRDefault="00AD7A83" w14:paraId="27D3389D" w14:textId="77777777">
      <w:pPr>
        <w:numPr>
          <w:ilvl w:val="0"/>
          <w:numId w:val="13"/>
        </w:numPr>
        <w:tabs>
          <w:tab w:val="left" w:pos="0"/>
        </w:tabs>
      </w:pPr>
      <w:r w:rsidRPr="00855FE8">
        <w:t>Asian</w:t>
      </w:r>
    </w:p>
    <w:p w:rsidRPr="00855FE8" w:rsidR="00AD7A83" w:rsidP="00D95827" w:rsidRDefault="00AD7A83" w14:paraId="6D2FA28C" w14:textId="77777777">
      <w:pPr>
        <w:numPr>
          <w:ilvl w:val="0"/>
          <w:numId w:val="13"/>
        </w:numPr>
        <w:tabs>
          <w:tab w:val="left" w:pos="0"/>
        </w:tabs>
      </w:pPr>
      <w:r w:rsidRPr="00855FE8">
        <w:t xml:space="preserve">Native Hawaiian or </w:t>
      </w:r>
      <w:proofErr w:type="gramStart"/>
      <w:r w:rsidRPr="00855FE8">
        <w:t>other</w:t>
      </w:r>
      <w:proofErr w:type="gramEnd"/>
      <w:r w:rsidRPr="00855FE8">
        <w:t xml:space="preserve"> Pacific Islander</w:t>
      </w:r>
    </w:p>
    <w:p w:rsidRPr="00855FE8" w:rsidR="00D14096" w:rsidP="00D867EE" w:rsidRDefault="00AD7A83" w14:paraId="406549B4" w14:textId="56AF840A">
      <w:pPr>
        <w:numPr>
          <w:ilvl w:val="0"/>
          <w:numId w:val="13"/>
        </w:numPr>
        <w:tabs>
          <w:tab w:val="left" w:pos="0"/>
        </w:tabs>
      </w:pPr>
      <w:r w:rsidRPr="00855FE8">
        <w:t>American Indian or Alaskan Native</w:t>
      </w:r>
    </w:p>
    <w:p w:rsidRPr="003B4D4E" w:rsidR="006D21CD" w:rsidP="00D1111B" w:rsidRDefault="00D1111B" w14:paraId="08C957DC" w14:textId="10C4D296">
      <w:pPr>
        <w:tabs>
          <w:tab w:val="left" w:pos="0"/>
        </w:tabs>
        <w:ind w:left="1440" w:hanging="720"/>
      </w:pPr>
      <w:r w:rsidRPr="003B4D4E">
        <w:t>9</w:t>
      </w:r>
      <w:r w:rsidRPr="003B4D4E" w:rsidR="006D21CD">
        <w:tab/>
      </w:r>
      <w:r w:rsidRPr="003B4D4E">
        <w:rPr>
          <w:color w:val="00B050"/>
        </w:rPr>
        <w:t>[INTENTIONALLY PLACED OUT OF NUMERICAL ORDER]</w:t>
      </w:r>
      <w:r w:rsidRPr="003B4D4E">
        <w:t xml:space="preserve"> </w:t>
      </w:r>
      <w:r w:rsidRPr="003B4D4E" w:rsidR="00D867EE">
        <w:rPr>
          <w:color w:val="00B050"/>
        </w:rPr>
        <w:t>[</w:t>
      </w:r>
      <w:r w:rsidRPr="003B4D4E" w:rsidR="00D14096">
        <w:rPr>
          <w:color w:val="00B050"/>
        </w:rPr>
        <w:t xml:space="preserve">PHONE INTERVIEWER: </w:t>
      </w:r>
      <w:r w:rsidRPr="003B4D4E" w:rsidR="006D21CD">
        <w:rPr>
          <w:color w:val="00B050"/>
        </w:rPr>
        <w:t>DO NOT READ</w:t>
      </w:r>
      <w:r w:rsidRPr="003B4D4E" w:rsidR="00D14096">
        <w:t>/</w:t>
      </w:r>
      <w:r w:rsidRPr="003B4D4E" w:rsidR="00D14096">
        <w:rPr>
          <w:color w:val="FF0000"/>
        </w:rPr>
        <w:t>FOR ONLINE SURVEY: DO NOT LIST</w:t>
      </w:r>
      <w:r w:rsidRPr="003B4D4E" w:rsidR="00D867EE">
        <w:rPr>
          <w:color w:val="FF0000"/>
        </w:rPr>
        <w:t>]</w:t>
      </w:r>
      <w:r w:rsidRPr="003B4D4E" w:rsidR="006D21CD">
        <w:t xml:space="preserve"> Refused</w:t>
      </w:r>
    </w:p>
    <w:p w:rsidRPr="00855FE8" w:rsidR="006D21CD" w:rsidP="00D1111B" w:rsidRDefault="00D1111B" w14:paraId="2F3C41C1" w14:textId="2F34CE94">
      <w:pPr>
        <w:tabs>
          <w:tab w:val="left" w:pos="0"/>
        </w:tabs>
        <w:ind w:left="1440" w:hanging="720"/>
      </w:pPr>
      <w:r w:rsidRPr="003B4D4E">
        <w:t>8</w:t>
      </w:r>
      <w:r w:rsidRPr="003B4D4E" w:rsidR="006D21CD">
        <w:tab/>
      </w:r>
      <w:r w:rsidRPr="003B4D4E">
        <w:rPr>
          <w:color w:val="00B050"/>
        </w:rPr>
        <w:t xml:space="preserve">[INTENTIONALLY PLACED OUT OF NUMERICAL ORDER] </w:t>
      </w:r>
      <w:r w:rsidRPr="003B4D4E" w:rsidR="00D867EE">
        <w:rPr>
          <w:color w:val="00B050"/>
        </w:rPr>
        <w:t>[</w:t>
      </w:r>
      <w:r w:rsidRPr="003B4D4E" w:rsidR="00D14096">
        <w:rPr>
          <w:color w:val="00B050"/>
        </w:rPr>
        <w:t xml:space="preserve">PHONE INTERVIEWER: </w:t>
      </w:r>
      <w:r w:rsidRPr="003B4D4E" w:rsidR="006D21CD">
        <w:rPr>
          <w:color w:val="00B050"/>
        </w:rPr>
        <w:t>DO NOT READ</w:t>
      </w:r>
      <w:r w:rsidRPr="003B4D4E" w:rsidR="00D14096">
        <w:t>/</w:t>
      </w:r>
      <w:r w:rsidRPr="003B4D4E" w:rsidR="00D14096">
        <w:rPr>
          <w:color w:val="FF0000"/>
        </w:rPr>
        <w:t>FOR ONLINE SURVEY: DO NOT LIST</w:t>
      </w:r>
      <w:r w:rsidRPr="003B4D4E" w:rsidR="00D867EE">
        <w:rPr>
          <w:color w:val="FF0000"/>
        </w:rPr>
        <w:t>]</w:t>
      </w:r>
      <w:r w:rsidRPr="003B4D4E" w:rsidR="006D21CD">
        <w:t xml:space="preserve"> Don’t know</w:t>
      </w:r>
    </w:p>
    <w:p w:rsidRPr="00855FE8" w:rsidR="006D21CD" w:rsidP="006D21CD" w:rsidRDefault="006D21CD" w14:paraId="35B350BF" w14:textId="77777777">
      <w:pPr>
        <w:tabs>
          <w:tab w:val="left" w:pos="0"/>
        </w:tabs>
        <w:ind w:left="720"/>
      </w:pPr>
    </w:p>
    <w:p w:rsidRPr="00A672FF" w:rsidR="00445238" w:rsidP="003B4D4E" w:rsidRDefault="00445238" w14:paraId="5AF0DF05" w14:textId="2D3E4B75">
      <w:pPr>
        <w:rPr>
          <w:b/>
          <w:snapToGrid w:val="0"/>
          <w:u w:val="single"/>
        </w:rPr>
      </w:pPr>
      <w:r w:rsidRPr="00A672FF">
        <w:rPr>
          <w:b/>
          <w:snapToGrid w:val="0"/>
          <w:u w:val="single"/>
        </w:rPr>
        <w:t>PHONE DEMOGRAPHICS SECTION</w:t>
      </w:r>
    </w:p>
    <w:p w:rsidRPr="00855FE8" w:rsidR="00445238" w:rsidP="00445238" w:rsidRDefault="00445238" w14:paraId="65A8A917" w14:textId="77777777">
      <w:pPr>
        <w:widowControl w:val="0"/>
        <w:tabs>
          <w:tab w:val="left" w:pos="720"/>
          <w:tab w:val="left" w:pos="2160"/>
          <w:tab w:val="left" w:pos="8640"/>
        </w:tabs>
        <w:ind w:left="720" w:hanging="720"/>
        <w:rPr>
          <w:snapToGrid w:val="0"/>
          <w:color w:val="00B050"/>
        </w:rPr>
      </w:pPr>
    </w:p>
    <w:p w:rsidRPr="00855FE8" w:rsidR="00445238" w:rsidP="00445238" w:rsidRDefault="00445238" w14:paraId="126BD53D" w14:textId="77777777">
      <w:pPr>
        <w:widowControl w:val="0"/>
        <w:tabs>
          <w:tab w:val="left" w:pos="720"/>
          <w:tab w:val="left" w:pos="2160"/>
          <w:tab w:val="left" w:pos="8640"/>
        </w:tabs>
        <w:ind w:left="720" w:hanging="720"/>
        <w:rPr>
          <w:snapToGrid w:val="0"/>
          <w:color w:val="00B050"/>
        </w:rPr>
      </w:pPr>
      <w:r w:rsidRPr="00855FE8">
        <w:rPr>
          <w:snapToGrid w:val="0"/>
          <w:color w:val="00B050"/>
        </w:rPr>
        <w:t>Next, I'd like to ask…</w:t>
      </w:r>
    </w:p>
    <w:p w:rsidRPr="00855FE8" w:rsidR="00445238" w:rsidP="00445238" w:rsidRDefault="00445238" w14:paraId="4DE03EA1" w14:textId="77777777">
      <w:pPr>
        <w:widowControl w:val="0"/>
        <w:tabs>
          <w:tab w:val="left" w:pos="720"/>
          <w:tab w:val="left" w:pos="2160"/>
          <w:tab w:val="left" w:pos="8640"/>
        </w:tabs>
        <w:ind w:left="720" w:hanging="720"/>
        <w:rPr>
          <w:snapToGrid w:val="0"/>
          <w:color w:val="00B050"/>
        </w:rPr>
      </w:pPr>
    </w:p>
    <w:p w:rsidRPr="00855FE8" w:rsidR="00445238" w:rsidP="00445238" w:rsidRDefault="00D867EE" w14:paraId="2ECF8C8B" w14:textId="2BDE4D44">
      <w:pPr>
        <w:ind w:left="720" w:hanging="720"/>
        <w:rPr>
          <w:b/>
          <w:color w:val="00B050"/>
        </w:rPr>
      </w:pPr>
      <w:r>
        <w:rPr>
          <w:b/>
          <w:color w:val="00B050"/>
        </w:rPr>
        <w:t>D</w:t>
      </w:r>
      <w:r w:rsidRPr="00855FE8" w:rsidR="00445238">
        <w:rPr>
          <w:b/>
          <w:color w:val="00B050"/>
        </w:rPr>
        <w:t>9a.</w:t>
      </w:r>
      <w:r w:rsidRPr="00855FE8" w:rsidR="00445238">
        <w:rPr>
          <w:b/>
          <w:color w:val="00B050"/>
        </w:rPr>
        <w:tab/>
      </w:r>
      <w:r w:rsidRPr="00855FE8" w:rsidR="00445238">
        <w:rPr>
          <w:rFonts w:eastAsia="MS Mincho"/>
          <w:b/>
          <w:color w:val="00B050"/>
        </w:rPr>
        <w:t xml:space="preserve">How many different landline telephone numbers, if any, are there in your home that I could have reached you on for this call? This includes listed or unlisted numbers. To answer this question, please don’t count cell phones or landlines used ONLY for faxes or modems. </w:t>
      </w:r>
    </w:p>
    <w:p w:rsidRPr="00855FE8" w:rsidR="00445238" w:rsidP="00445238" w:rsidRDefault="00445238" w14:paraId="6B4F731B" w14:textId="77777777">
      <w:pPr>
        <w:widowControl w:val="0"/>
        <w:tabs>
          <w:tab w:val="left" w:pos="720"/>
          <w:tab w:val="left" w:pos="2880"/>
          <w:tab w:val="left" w:pos="8640"/>
        </w:tabs>
        <w:ind w:left="720" w:hanging="720"/>
        <w:rPr>
          <w:snapToGrid w:val="0"/>
          <w:color w:val="00B050"/>
        </w:rPr>
      </w:pPr>
    </w:p>
    <w:p w:rsidRPr="00855FE8" w:rsidR="006B2F7A" w:rsidP="006B2F7A" w:rsidRDefault="00D867EE" w14:paraId="61FFBF01" w14:textId="29DE0EA8">
      <w:pPr>
        <w:widowControl w:val="0"/>
        <w:tabs>
          <w:tab w:val="left" w:pos="720"/>
          <w:tab w:val="left" w:pos="2880"/>
          <w:tab w:val="left" w:pos="8640"/>
        </w:tabs>
        <w:ind w:left="720" w:hanging="720"/>
        <w:rPr>
          <w:b/>
          <w:snapToGrid w:val="0"/>
          <w:color w:val="FF0000"/>
        </w:rPr>
      </w:pPr>
      <w:r>
        <w:rPr>
          <w:b/>
          <w:snapToGrid w:val="0"/>
          <w:color w:val="FF0000"/>
        </w:rPr>
        <w:t>D</w:t>
      </w:r>
      <w:r w:rsidRPr="00855FE8" w:rsidR="006B2F7A">
        <w:rPr>
          <w:b/>
          <w:snapToGrid w:val="0"/>
          <w:color w:val="FF0000"/>
        </w:rPr>
        <w:t>9a</w:t>
      </w:r>
      <w:r>
        <w:rPr>
          <w:b/>
          <w:snapToGrid w:val="0"/>
          <w:color w:val="FF0000"/>
        </w:rPr>
        <w:t>.</w:t>
      </w:r>
      <w:r>
        <w:rPr>
          <w:b/>
          <w:snapToGrid w:val="0"/>
          <w:color w:val="FF0000"/>
        </w:rPr>
        <w:tab/>
        <w:t>[</w:t>
      </w:r>
      <w:r w:rsidRPr="00855FE8" w:rsidR="006B2F7A">
        <w:rPr>
          <w:b/>
          <w:snapToGrid w:val="0"/>
          <w:color w:val="FF0000"/>
        </w:rPr>
        <w:t>Online version</w:t>
      </w:r>
      <w:r>
        <w:rPr>
          <w:b/>
          <w:snapToGrid w:val="0"/>
          <w:color w:val="FF0000"/>
        </w:rPr>
        <w:t>]</w:t>
      </w:r>
      <w:r w:rsidRPr="00855FE8" w:rsidR="006B2F7A">
        <w:rPr>
          <w:b/>
          <w:snapToGrid w:val="0"/>
          <w:color w:val="FF0000"/>
        </w:rPr>
        <w:t>. How many different landline telephone numbers are t</w:t>
      </w:r>
      <w:r w:rsidRPr="00855FE8" w:rsidR="00915B92">
        <w:rPr>
          <w:b/>
          <w:snapToGrid w:val="0"/>
          <w:color w:val="FF0000"/>
        </w:rPr>
        <w:t>here in your home? This includes</w:t>
      </w:r>
      <w:r w:rsidRPr="00855FE8" w:rsidR="006B2F7A">
        <w:rPr>
          <w:b/>
          <w:snapToGrid w:val="0"/>
          <w:color w:val="FF0000"/>
        </w:rPr>
        <w:t xml:space="preserve"> listed or unlisted numbers. To answer this question, please don’t count cell phones or landlines used only for faxes or modems.</w:t>
      </w:r>
    </w:p>
    <w:p w:rsidRPr="00855FE8" w:rsidR="00B829DF" w:rsidP="00445238" w:rsidRDefault="00B829DF" w14:paraId="2147006D" w14:textId="77777777">
      <w:pPr>
        <w:widowControl w:val="0"/>
        <w:tabs>
          <w:tab w:val="left" w:pos="720"/>
          <w:tab w:val="left" w:pos="2880"/>
          <w:tab w:val="left" w:pos="8640"/>
        </w:tabs>
        <w:ind w:left="720" w:hanging="720"/>
        <w:rPr>
          <w:snapToGrid w:val="0"/>
          <w:color w:val="00B050"/>
        </w:rPr>
      </w:pPr>
    </w:p>
    <w:p w:rsidRPr="00855FE8" w:rsidR="00445238" w:rsidP="00445238" w:rsidRDefault="00445238" w14:paraId="3BE80C85" w14:textId="77777777">
      <w:pPr>
        <w:widowControl w:val="0"/>
        <w:tabs>
          <w:tab w:val="left" w:pos="2880"/>
          <w:tab w:val="left" w:pos="6120"/>
        </w:tabs>
        <w:ind w:left="737" w:hanging="720"/>
        <w:rPr>
          <w:rFonts w:eastAsia="Arial Unicode MS"/>
          <w:snapToGrid w:val="0"/>
        </w:rPr>
      </w:pPr>
      <w:r w:rsidRPr="00855FE8">
        <w:rPr>
          <w:rFonts w:eastAsia="Arial Unicode MS"/>
          <w:snapToGrid w:val="0"/>
        </w:rPr>
        <w:tab/>
      </w:r>
      <w:r w:rsidRPr="00855FE8">
        <w:rPr>
          <w:rFonts w:eastAsia="Arial Unicode MS"/>
          <w:snapToGrid w:val="0"/>
        </w:rPr>
        <w:tab/>
      </w:r>
      <w:r w:rsidRPr="00855FE8" w:rsidR="00E61C5B">
        <w:rPr>
          <w:rFonts w:eastAsia="Arial Unicode MS"/>
          <w:snapToGrid w:val="0"/>
        </w:rPr>
        <w:t>Enter the n</w:t>
      </w:r>
      <w:r w:rsidRPr="00855FE8" w:rsidR="00571628">
        <w:rPr>
          <w:rFonts w:eastAsia="Arial Unicode MS"/>
          <w:snapToGrid w:val="0"/>
        </w:rPr>
        <w:t>umber of landline</w:t>
      </w:r>
      <w:r w:rsidRPr="00855FE8" w:rsidR="00E61C5B">
        <w:rPr>
          <w:rFonts w:eastAsia="Arial Unicode MS"/>
          <w:snapToGrid w:val="0"/>
        </w:rPr>
        <w:t>s</w:t>
      </w:r>
      <w:r w:rsidRPr="00855FE8">
        <w:rPr>
          <w:rFonts w:eastAsia="Arial Unicode MS"/>
          <w:snapToGrid w:val="0"/>
        </w:rPr>
        <w:tab/>
        <w:t>[_____]</w:t>
      </w:r>
    </w:p>
    <w:p w:rsidRPr="00855FE8" w:rsidR="009F0279" w:rsidP="00587574" w:rsidRDefault="009F0279" w14:paraId="503529A0" w14:textId="77777777">
      <w:pPr>
        <w:widowControl w:val="0"/>
        <w:tabs>
          <w:tab w:val="left" w:pos="2880"/>
          <w:tab w:val="left" w:pos="6120"/>
        </w:tabs>
        <w:ind w:left="737" w:hanging="720"/>
        <w:rPr>
          <w:rFonts w:eastAsia="Arial Unicode MS"/>
          <w:snapToGrid w:val="0"/>
        </w:rPr>
      </w:pPr>
      <w:r w:rsidRPr="00855FE8">
        <w:rPr>
          <w:rFonts w:eastAsia="Arial Unicode MS"/>
          <w:snapToGrid w:val="0"/>
        </w:rPr>
        <w:t>[Programming: range 0-10]</w:t>
      </w:r>
    </w:p>
    <w:p w:rsidRPr="0010320F" w:rsidR="004B6956" w:rsidP="004B6956" w:rsidRDefault="00D867EE" w14:paraId="228ABAC4" w14:textId="130774A8">
      <w:pPr>
        <w:ind w:left="720"/>
        <w:rPr>
          <w:color w:val="00B050"/>
        </w:rPr>
      </w:pPr>
      <w:r w:rsidRPr="0010320F">
        <w:rPr>
          <w:color w:val="00B050"/>
        </w:rPr>
        <w:t>9</w:t>
      </w:r>
      <w:r w:rsidRPr="0010320F" w:rsidR="00495662">
        <w:rPr>
          <w:color w:val="00B050"/>
        </w:rPr>
        <w:t>9</w:t>
      </w:r>
      <w:r w:rsidRPr="0010320F" w:rsidR="004B6956">
        <w:rPr>
          <w:color w:val="00B050"/>
        </w:rPr>
        <w:tab/>
      </w:r>
      <w:r w:rsidRPr="0010320F" w:rsidR="00495662">
        <w:rPr>
          <w:color w:val="00B050"/>
        </w:rPr>
        <w:t xml:space="preserve">[DO NOT READ] </w:t>
      </w:r>
      <w:r w:rsidRPr="0010320F" w:rsidR="004B6956">
        <w:rPr>
          <w:color w:val="00B050"/>
        </w:rPr>
        <w:t>Refused</w:t>
      </w:r>
    </w:p>
    <w:p w:rsidRPr="00855FE8" w:rsidR="00445238" w:rsidP="00445238" w:rsidRDefault="00445238" w14:paraId="3F2BAA4D" w14:textId="77777777">
      <w:pPr>
        <w:widowControl w:val="0"/>
        <w:tabs>
          <w:tab w:val="left" w:pos="720"/>
          <w:tab w:val="left" w:pos="2880"/>
          <w:tab w:val="left" w:pos="6120"/>
          <w:tab w:val="left" w:pos="8640"/>
        </w:tabs>
        <w:ind w:left="720" w:hanging="720"/>
        <w:rPr>
          <w:snapToGrid w:val="0"/>
          <w:color w:val="00B050"/>
        </w:rPr>
      </w:pPr>
    </w:p>
    <w:p w:rsidRPr="00855FE8" w:rsidR="00445238" w:rsidP="00113CF7" w:rsidRDefault="00D867EE" w14:paraId="09310F30" w14:textId="1583B8E2">
      <w:pPr>
        <w:rPr>
          <w:b/>
          <w:color w:val="00B050"/>
        </w:rPr>
      </w:pPr>
      <w:r>
        <w:rPr>
          <w:b/>
          <w:color w:val="00B050"/>
        </w:rPr>
        <w:t>D</w:t>
      </w:r>
      <w:r w:rsidRPr="00855FE8" w:rsidR="00445238">
        <w:rPr>
          <w:b/>
          <w:color w:val="00B050"/>
        </w:rPr>
        <w:t>9b.</w:t>
      </w:r>
      <w:r w:rsidRPr="00855FE8" w:rsidR="00445238">
        <w:rPr>
          <w:b/>
          <w:color w:val="00B050"/>
        </w:rPr>
        <w:tab/>
        <w:t xml:space="preserve">And on how many different cell-phone numbers, if any, could I have reached you for this call? </w:t>
      </w:r>
    </w:p>
    <w:p w:rsidRPr="00855FE8" w:rsidR="00B829DF" w:rsidP="00113CF7" w:rsidRDefault="00B829DF" w14:paraId="3A20554B" w14:textId="77777777">
      <w:pPr>
        <w:rPr>
          <w:b/>
          <w:color w:val="00B050"/>
        </w:rPr>
      </w:pPr>
    </w:p>
    <w:p w:rsidRPr="00855FE8" w:rsidR="006B2F7A" w:rsidP="006B2F7A" w:rsidRDefault="00D867EE" w14:paraId="0574E236" w14:textId="65D252B8">
      <w:pPr>
        <w:rPr>
          <w:b/>
          <w:color w:val="FF0000"/>
        </w:rPr>
      </w:pPr>
      <w:r>
        <w:rPr>
          <w:b/>
          <w:color w:val="FF0000"/>
        </w:rPr>
        <w:t>D</w:t>
      </w:r>
      <w:r w:rsidRPr="00855FE8" w:rsidR="006B2F7A">
        <w:rPr>
          <w:b/>
          <w:color w:val="FF0000"/>
        </w:rPr>
        <w:t>9b</w:t>
      </w:r>
      <w:r>
        <w:rPr>
          <w:b/>
          <w:color w:val="FF0000"/>
        </w:rPr>
        <w:t>.</w:t>
      </w:r>
      <w:r w:rsidRPr="00855FE8" w:rsidR="006B2F7A">
        <w:rPr>
          <w:b/>
          <w:color w:val="FF0000"/>
        </w:rPr>
        <w:t xml:space="preserve"> </w:t>
      </w:r>
      <w:r>
        <w:rPr>
          <w:b/>
          <w:color w:val="FF0000"/>
        </w:rPr>
        <w:tab/>
        <w:t>[O</w:t>
      </w:r>
      <w:r w:rsidRPr="00855FE8" w:rsidR="006B2F7A">
        <w:rPr>
          <w:b/>
          <w:color w:val="FF0000"/>
        </w:rPr>
        <w:t>nline version</w:t>
      </w:r>
      <w:r>
        <w:rPr>
          <w:b/>
          <w:color w:val="FF0000"/>
        </w:rPr>
        <w:t>]</w:t>
      </w:r>
      <w:r w:rsidRPr="00855FE8" w:rsidR="006B2F7A">
        <w:rPr>
          <w:b/>
          <w:color w:val="FF0000"/>
        </w:rPr>
        <w:t xml:space="preserve"> How many different cell-phone numbers can you be reached at?</w:t>
      </w:r>
    </w:p>
    <w:p w:rsidRPr="00855FE8" w:rsidR="00445238" w:rsidP="00445238" w:rsidRDefault="00445238" w14:paraId="7016DB6D" w14:textId="77777777">
      <w:pPr>
        <w:widowControl w:val="0"/>
        <w:tabs>
          <w:tab w:val="left" w:pos="720"/>
          <w:tab w:val="left" w:pos="2880"/>
          <w:tab w:val="left" w:pos="8640"/>
        </w:tabs>
        <w:ind w:left="720" w:hanging="720"/>
        <w:rPr>
          <w:snapToGrid w:val="0"/>
          <w:color w:val="00B050"/>
        </w:rPr>
      </w:pPr>
    </w:p>
    <w:p w:rsidRPr="00855FE8" w:rsidR="00445238" w:rsidP="00445238" w:rsidRDefault="00445238" w14:paraId="37ECCC13" w14:textId="77777777">
      <w:pPr>
        <w:widowControl w:val="0"/>
        <w:tabs>
          <w:tab w:val="left" w:pos="2880"/>
          <w:tab w:val="left" w:pos="6120"/>
        </w:tabs>
        <w:ind w:left="737" w:hanging="720"/>
        <w:rPr>
          <w:rFonts w:eastAsia="Arial Unicode MS"/>
          <w:snapToGrid w:val="0"/>
        </w:rPr>
      </w:pPr>
      <w:r w:rsidRPr="00855FE8">
        <w:rPr>
          <w:rFonts w:eastAsia="Arial Unicode MS"/>
          <w:snapToGrid w:val="0"/>
        </w:rPr>
        <w:tab/>
      </w:r>
      <w:r w:rsidRPr="00855FE8">
        <w:rPr>
          <w:rFonts w:eastAsia="Arial Unicode MS"/>
          <w:snapToGrid w:val="0"/>
        </w:rPr>
        <w:tab/>
      </w:r>
      <w:r w:rsidRPr="00855FE8" w:rsidR="00E61C5B">
        <w:rPr>
          <w:rFonts w:eastAsia="Arial Unicode MS"/>
          <w:snapToGrid w:val="0"/>
        </w:rPr>
        <w:t>Enter the number of cell phone numbers</w:t>
      </w:r>
      <w:r w:rsidRPr="00855FE8" w:rsidR="00571628">
        <w:rPr>
          <w:rFonts w:eastAsia="Arial Unicode MS"/>
          <w:snapToGrid w:val="0"/>
        </w:rPr>
        <w:t xml:space="preserve"> </w:t>
      </w:r>
      <w:r w:rsidRPr="00855FE8">
        <w:rPr>
          <w:rFonts w:eastAsia="Arial Unicode MS"/>
          <w:snapToGrid w:val="0"/>
        </w:rPr>
        <w:tab/>
        <w:t>[_____]</w:t>
      </w:r>
    </w:p>
    <w:p w:rsidRPr="00855FE8" w:rsidR="009F0279" w:rsidP="009F0279" w:rsidRDefault="009F0279" w14:paraId="125DC8E6" w14:textId="77777777">
      <w:pPr>
        <w:widowControl w:val="0"/>
        <w:tabs>
          <w:tab w:val="left" w:pos="2880"/>
          <w:tab w:val="left" w:pos="6120"/>
        </w:tabs>
        <w:ind w:left="737" w:hanging="720"/>
        <w:rPr>
          <w:rFonts w:eastAsia="Arial Unicode MS"/>
          <w:snapToGrid w:val="0"/>
        </w:rPr>
      </w:pPr>
      <w:r w:rsidRPr="00855FE8">
        <w:rPr>
          <w:rFonts w:eastAsia="Arial Unicode MS"/>
          <w:snapToGrid w:val="0"/>
        </w:rPr>
        <w:t>[Programming: range 0-10]</w:t>
      </w:r>
    </w:p>
    <w:p w:rsidRPr="0010320F" w:rsidR="004B6956" w:rsidP="004B6956" w:rsidRDefault="00D867EE" w14:paraId="32F0EAC9" w14:textId="158C764C">
      <w:pPr>
        <w:ind w:left="720"/>
        <w:rPr>
          <w:color w:val="00B050"/>
        </w:rPr>
      </w:pPr>
      <w:r w:rsidRPr="0010320F">
        <w:rPr>
          <w:color w:val="00B050"/>
        </w:rPr>
        <w:t>9</w:t>
      </w:r>
      <w:r w:rsidRPr="0010320F" w:rsidR="00495662">
        <w:rPr>
          <w:color w:val="00B050"/>
        </w:rPr>
        <w:t>9</w:t>
      </w:r>
      <w:r w:rsidRPr="0010320F" w:rsidR="004B6956">
        <w:rPr>
          <w:color w:val="00B050"/>
        </w:rPr>
        <w:tab/>
      </w:r>
      <w:r w:rsidRPr="0010320F" w:rsidR="00495662">
        <w:rPr>
          <w:color w:val="00B050"/>
        </w:rPr>
        <w:t xml:space="preserve">[DO NOT READ] </w:t>
      </w:r>
      <w:r w:rsidRPr="0010320F" w:rsidR="004B6956">
        <w:rPr>
          <w:color w:val="00B050"/>
        </w:rPr>
        <w:t>Refused</w:t>
      </w:r>
    </w:p>
    <w:p w:rsidRPr="00855FE8" w:rsidR="00445238" w:rsidP="00D867EE" w:rsidRDefault="00445238" w14:paraId="48E0457F" w14:textId="2A273B58">
      <w:pPr>
        <w:widowControl w:val="0"/>
        <w:tabs>
          <w:tab w:val="left" w:pos="720"/>
          <w:tab w:val="left" w:pos="2160"/>
          <w:tab w:val="left" w:pos="2880"/>
          <w:tab w:val="left" w:pos="8640"/>
        </w:tabs>
        <w:rPr>
          <w:snapToGrid w:val="0"/>
          <w:color w:val="00B050"/>
        </w:rPr>
      </w:pPr>
      <w:r w:rsidRPr="00855FE8">
        <w:rPr>
          <w:snapToGrid w:val="0"/>
          <w:color w:val="00B050"/>
        </w:rPr>
        <w:tab/>
      </w:r>
    </w:p>
    <w:p w:rsidRPr="00D867EE" w:rsidR="00445238" w:rsidP="00445238" w:rsidRDefault="00D867EE" w14:paraId="5ED6EB08" w14:textId="5753553A">
      <w:pPr>
        <w:ind w:left="720" w:hanging="720"/>
        <w:rPr>
          <w:bCs/>
          <w:color w:val="00B050"/>
        </w:rPr>
      </w:pPr>
      <w:r>
        <w:rPr>
          <w:bCs/>
          <w:color w:val="00B050"/>
        </w:rPr>
        <w:t>D</w:t>
      </w:r>
      <w:r w:rsidRPr="00D867EE" w:rsidR="00445238">
        <w:rPr>
          <w:bCs/>
          <w:color w:val="00B050"/>
        </w:rPr>
        <w:t xml:space="preserve">9c. </w:t>
      </w:r>
      <w:r w:rsidRPr="00D867EE" w:rsidR="00445238">
        <w:rPr>
          <w:bCs/>
          <w:color w:val="00B050"/>
        </w:rPr>
        <w:tab/>
      </w:r>
      <w:r w:rsidRPr="00D867EE">
        <w:rPr>
          <w:bCs/>
          <w:color w:val="00B050"/>
        </w:rPr>
        <w:t>[</w:t>
      </w:r>
      <w:r w:rsidRPr="00D867EE" w:rsidR="00C646A1">
        <w:rPr>
          <w:bCs/>
          <w:color w:val="00B050"/>
        </w:rPr>
        <w:t>OMITTED</w:t>
      </w:r>
      <w:r w:rsidRPr="00D867EE">
        <w:rPr>
          <w:bCs/>
          <w:color w:val="00B050"/>
        </w:rPr>
        <w:t>]</w:t>
      </w:r>
    </w:p>
    <w:p w:rsidRPr="00855FE8" w:rsidR="006B2F7A" w:rsidP="006B2F7A" w:rsidRDefault="006B2F7A" w14:paraId="76038033" w14:textId="77777777">
      <w:pPr>
        <w:ind w:left="720" w:hanging="720"/>
        <w:rPr>
          <w:b/>
        </w:rPr>
      </w:pPr>
    </w:p>
    <w:p w:rsidR="00D867EE" w:rsidP="00D867EE" w:rsidRDefault="00D867EE" w14:paraId="64CB1746" w14:textId="77777777">
      <w:pPr>
        <w:ind w:left="720" w:hanging="720"/>
        <w:rPr>
          <w:b/>
        </w:rPr>
      </w:pPr>
      <w:r>
        <w:rPr>
          <w:b/>
        </w:rPr>
        <w:t>D</w:t>
      </w:r>
      <w:r w:rsidRPr="00855FE8" w:rsidR="006B2F7A">
        <w:rPr>
          <w:b/>
        </w:rPr>
        <w:t>9d.</w:t>
      </w:r>
      <w:r w:rsidR="00E81D03">
        <w:rPr>
          <w:b/>
        </w:rPr>
        <w:tab/>
      </w:r>
      <w:r w:rsidRPr="00855FE8" w:rsidR="006B2F7A">
        <w:rPr>
          <w:b/>
        </w:rPr>
        <w:t>Do you have an Internet subscription for your household? An Internet "subscription" refers to a type of service that someone pays for to access the Internet such as a data plan for a mobile phone, a cable modem, DSL, or other type of service. This will normally refer to a service that someone is billed for directly for Internet alone or sometimes as part of a bundle.</w:t>
      </w:r>
      <w:r>
        <w:rPr>
          <w:b/>
        </w:rPr>
        <w:t xml:space="preserve"> </w:t>
      </w:r>
    </w:p>
    <w:p w:rsidRPr="00855FE8" w:rsidR="006B2F7A" w:rsidP="00D867EE" w:rsidRDefault="00571628" w14:paraId="173CF5A2" w14:textId="27AAF6CE">
      <w:pPr>
        <w:ind w:left="720"/>
        <w:rPr>
          <w:b/>
        </w:rPr>
      </w:pPr>
      <w:r w:rsidRPr="00855FE8">
        <w:t>Select only one response.</w:t>
      </w:r>
    </w:p>
    <w:p w:rsidRPr="00855FE8" w:rsidR="006B2F7A" w:rsidP="006B2F7A" w:rsidRDefault="006B2F7A" w14:paraId="18A81422" w14:textId="77777777">
      <w:pPr>
        <w:ind w:left="720" w:hanging="720"/>
        <w:rPr>
          <w:b/>
        </w:rPr>
      </w:pPr>
    </w:p>
    <w:p w:rsidRPr="00A672FF" w:rsidR="006B2F7A" w:rsidP="00D867EE" w:rsidRDefault="006B2F7A" w14:paraId="03190C62" w14:textId="77777777">
      <w:pPr>
        <w:numPr>
          <w:ilvl w:val="0"/>
          <w:numId w:val="21"/>
        </w:numPr>
        <w:ind w:hanging="360"/>
        <w:rPr>
          <w:bCs/>
        </w:rPr>
      </w:pPr>
      <w:r w:rsidRPr="00A672FF">
        <w:rPr>
          <w:bCs/>
        </w:rPr>
        <w:t>Both Broadband and Dial-up</w:t>
      </w:r>
    </w:p>
    <w:p w:rsidRPr="00A672FF" w:rsidR="006B2F7A" w:rsidP="00D867EE" w:rsidRDefault="006B2F7A" w14:paraId="72FCCFA2" w14:textId="77777777">
      <w:pPr>
        <w:numPr>
          <w:ilvl w:val="0"/>
          <w:numId w:val="21"/>
        </w:numPr>
        <w:ind w:hanging="360"/>
        <w:rPr>
          <w:bCs/>
        </w:rPr>
      </w:pPr>
      <w:r w:rsidRPr="00A672FF">
        <w:rPr>
          <w:bCs/>
        </w:rPr>
        <w:t>Broadband only</w:t>
      </w:r>
    </w:p>
    <w:p w:rsidRPr="00A672FF" w:rsidR="006B2F7A" w:rsidP="00D867EE" w:rsidRDefault="006B2F7A" w14:paraId="67B6775B" w14:textId="77777777">
      <w:pPr>
        <w:numPr>
          <w:ilvl w:val="0"/>
          <w:numId w:val="21"/>
        </w:numPr>
        <w:ind w:hanging="360"/>
        <w:rPr>
          <w:bCs/>
        </w:rPr>
      </w:pPr>
      <w:r w:rsidRPr="00A672FF">
        <w:rPr>
          <w:bCs/>
        </w:rPr>
        <w:t>Dial-up only</w:t>
      </w:r>
    </w:p>
    <w:p w:rsidRPr="00A672FF" w:rsidR="006B2F7A" w:rsidP="00D867EE" w:rsidRDefault="006B2F7A" w14:paraId="5E0DD86A" w14:textId="78AF7CB0">
      <w:pPr>
        <w:numPr>
          <w:ilvl w:val="0"/>
          <w:numId w:val="21"/>
        </w:numPr>
        <w:ind w:hanging="360"/>
        <w:rPr>
          <w:bCs/>
        </w:rPr>
      </w:pPr>
      <w:r w:rsidRPr="00A672FF">
        <w:rPr>
          <w:bCs/>
        </w:rPr>
        <w:t>No Internet subscription in my household</w:t>
      </w:r>
    </w:p>
    <w:p w:rsidRPr="0010320F" w:rsidR="005262A7" w:rsidP="005262A7" w:rsidRDefault="005262A7" w14:paraId="7F4F586E" w14:textId="524FB767">
      <w:pPr>
        <w:ind w:left="720"/>
        <w:rPr>
          <w:b/>
          <w:color w:val="00B050"/>
        </w:rPr>
      </w:pPr>
      <w:r w:rsidRPr="0010320F">
        <w:rPr>
          <w:color w:val="00B050"/>
        </w:rPr>
        <w:t>9    [DO NOT READ] Don’t know</w:t>
      </w:r>
    </w:p>
    <w:p w:rsidRPr="00855FE8" w:rsidR="006B2F7A" w:rsidP="00053A55" w:rsidRDefault="006B2F7A" w14:paraId="54344C19" w14:textId="77777777">
      <w:pPr>
        <w:widowControl w:val="0"/>
        <w:tabs>
          <w:tab w:val="left" w:pos="720"/>
          <w:tab w:val="left" w:pos="2880"/>
          <w:tab w:val="left" w:pos="8640"/>
        </w:tabs>
        <w:rPr>
          <w:snapToGrid w:val="0"/>
          <w:color w:val="00B050"/>
        </w:rPr>
      </w:pPr>
    </w:p>
    <w:p w:rsidRPr="00855FE8" w:rsidR="00E61C5B" w:rsidP="006B2F7A" w:rsidRDefault="00D867EE" w14:paraId="75584301" w14:textId="27A8E3FD">
      <w:pPr>
        <w:ind w:left="720" w:hanging="720"/>
        <w:rPr>
          <w:b/>
        </w:rPr>
      </w:pPr>
      <w:r>
        <w:rPr>
          <w:b/>
        </w:rPr>
        <w:t>D</w:t>
      </w:r>
      <w:r w:rsidRPr="00855FE8" w:rsidR="006B2F7A">
        <w:rPr>
          <w:b/>
        </w:rPr>
        <w:t xml:space="preserve">9e. </w:t>
      </w:r>
      <w:r w:rsidR="00E81D03">
        <w:rPr>
          <w:b/>
        </w:rPr>
        <w:tab/>
      </w:r>
      <w:r w:rsidRPr="00855FE8" w:rsidR="006B2F7A">
        <w:rPr>
          <w:b/>
        </w:rPr>
        <w:t>Approximately how many hours of television do you watch on an average day?</w:t>
      </w:r>
    </w:p>
    <w:p w:rsidRPr="00855FE8" w:rsidR="00552E97" w:rsidP="006B2F7A" w:rsidRDefault="00552E97" w14:paraId="2AF219C4" w14:textId="77777777">
      <w:pPr>
        <w:ind w:left="720" w:hanging="720"/>
        <w:rPr>
          <w:b/>
          <w:color w:val="FF0000"/>
        </w:rPr>
      </w:pPr>
      <w:r w:rsidRPr="00855FE8">
        <w:rPr>
          <w:b/>
          <w:color w:val="FF0000"/>
        </w:rPr>
        <w:t xml:space="preserve">[508 </w:t>
      </w:r>
      <w:r w:rsidRPr="00855FE8" w:rsidR="00D143FB">
        <w:rPr>
          <w:b/>
          <w:color w:val="FF0000"/>
        </w:rPr>
        <w:t xml:space="preserve">online </w:t>
      </w:r>
      <w:r w:rsidRPr="00855FE8">
        <w:rPr>
          <w:b/>
          <w:color w:val="FF0000"/>
        </w:rPr>
        <w:t xml:space="preserve">version: Enter </w:t>
      </w:r>
      <w:r w:rsidRPr="00855FE8" w:rsidR="00D73724">
        <w:rPr>
          <w:b/>
          <w:color w:val="FF0000"/>
        </w:rPr>
        <w:t xml:space="preserve">number of </w:t>
      </w:r>
      <w:r w:rsidRPr="00855FE8">
        <w:rPr>
          <w:b/>
          <w:color w:val="FF0000"/>
        </w:rPr>
        <w:t>hours between 0 and 24]</w:t>
      </w:r>
    </w:p>
    <w:p w:rsidR="00D867EE" w:rsidP="003B4D4E" w:rsidRDefault="00E61C5B" w14:paraId="271B2B65" w14:textId="77777777">
      <w:pPr>
        <w:ind w:left="2880" w:hanging="720"/>
        <w:rPr>
          <w:b/>
          <w:color w:val="FF0000"/>
        </w:rPr>
      </w:pPr>
      <w:r w:rsidRPr="00855FE8">
        <w:rPr>
          <w:b/>
        </w:rPr>
        <w:t xml:space="preserve">_______________ </w:t>
      </w:r>
      <w:r w:rsidRPr="00855FE8" w:rsidR="00D73724">
        <w:rPr>
          <w:b/>
          <w:color w:val="FF0000"/>
        </w:rPr>
        <w:t xml:space="preserve">Enter # </w:t>
      </w:r>
      <w:r w:rsidRPr="00855FE8">
        <w:rPr>
          <w:b/>
          <w:color w:val="FF0000"/>
        </w:rPr>
        <w:t>hours</w:t>
      </w:r>
      <w:r w:rsidRPr="00855FE8" w:rsidR="009F0279">
        <w:rPr>
          <w:b/>
          <w:color w:val="FF0000"/>
        </w:rPr>
        <w:t xml:space="preserve"> </w:t>
      </w:r>
    </w:p>
    <w:p w:rsidRPr="00D867EE" w:rsidR="00E61C5B" w:rsidP="006B2F7A" w:rsidRDefault="00D867EE" w14:paraId="24D34A13" w14:textId="70B6C562">
      <w:pPr>
        <w:ind w:left="720" w:hanging="720"/>
        <w:rPr>
          <w:bCs/>
        </w:rPr>
      </w:pPr>
      <w:r w:rsidRPr="00D867EE">
        <w:rPr>
          <w:bCs/>
        </w:rPr>
        <w:t>[PROGRAMMER RANGE: 0-24]</w:t>
      </w:r>
    </w:p>
    <w:p w:rsidRPr="00855FE8" w:rsidR="006B2F7A" w:rsidP="006B2F7A" w:rsidRDefault="006B2F7A" w14:paraId="58CD7485" w14:textId="77777777">
      <w:pPr>
        <w:ind w:left="720" w:hanging="720"/>
        <w:rPr>
          <w:b/>
        </w:rPr>
      </w:pPr>
    </w:p>
    <w:p w:rsidRPr="00855FE8" w:rsidR="00E61C5B" w:rsidP="006B2F7A" w:rsidRDefault="00D867EE" w14:paraId="4B8ABF11" w14:textId="153F368E">
      <w:pPr>
        <w:ind w:left="720" w:hanging="720"/>
        <w:rPr>
          <w:b/>
        </w:rPr>
      </w:pPr>
      <w:r>
        <w:rPr>
          <w:b/>
        </w:rPr>
        <w:t>D</w:t>
      </w:r>
      <w:r w:rsidRPr="00855FE8" w:rsidR="006B2F7A">
        <w:rPr>
          <w:b/>
        </w:rPr>
        <w:t>9f.</w:t>
      </w:r>
      <w:r w:rsidR="00E81D03">
        <w:rPr>
          <w:b/>
        </w:rPr>
        <w:tab/>
      </w:r>
      <w:r w:rsidRPr="00855FE8" w:rsidR="006B2F7A">
        <w:rPr>
          <w:b/>
        </w:rPr>
        <w:t xml:space="preserve">In a typical week, about how many hours do you spend on the Internet for personal use? </w:t>
      </w:r>
    </w:p>
    <w:p w:rsidRPr="00855FE8" w:rsidR="009F0279" w:rsidP="009F0279" w:rsidRDefault="009F0279" w14:paraId="7B996F25" w14:textId="77777777">
      <w:pPr>
        <w:ind w:left="720" w:hanging="720"/>
        <w:rPr>
          <w:b/>
          <w:color w:val="FF0000"/>
        </w:rPr>
      </w:pPr>
      <w:r w:rsidRPr="00855FE8">
        <w:rPr>
          <w:b/>
          <w:color w:val="FF0000"/>
        </w:rPr>
        <w:t xml:space="preserve">[508 version: Enter hours </w:t>
      </w:r>
      <w:r w:rsidRPr="00855FE8" w:rsidR="00D73724">
        <w:rPr>
          <w:b/>
          <w:color w:val="FF0000"/>
        </w:rPr>
        <w:t>spent on</w:t>
      </w:r>
      <w:r w:rsidRPr="00855FE8">
        <w:rPr>
          <w:b/>
          <w:color w:val="FF0000"/>
        </w:rPr>
        <w:t xml:space="preserve"> the Internet </w:t>
      </w:r>
      <w:r w:rsidRPr="00855FE8" w:rsidR="00D73724">
        <w:rPr>
          <w:b/>
          <w:color w:val="FF0000"/>
        </w:rPr>
        <w:t xml:space="preserve">for personal use </w:t>
      </w:r>
      <w:r w:rsidRPr="00855FE8">
        <w:rPr>
          <w:b/>
          <w:color w:val="FF0000"/>
        </w:rPr>
        <w:t xml:space="preserve">in a </w:t>
      </w:r>
      <w:r w:rsidRPr="00855FE8" w:rsidR="00D73724">
        <w:rPr>
          <w:b/>
          <w:color w:val="FF0000"/>
        </w:rPr>
        <w:t xml:space="preserve">typical </w:t>
      </w:r>
      <w:r w:rsidRPr="00855FE8">
        <w:rPr>
          <w:b/>
          <w:color w:val="FF0000"/>
        </w:rPr>
        <w:t>week between 0 and 1</w:t>
      </w:r>
      <w:r w:rsidRPr="00855FE8" w:rsidR="00D73724">
        <w:rPr>
          <w:b/>
          <w:color w:val="FF0000"/>
        </w:rPr>
        <w:t>68</w:t>
      </w:r>
      <w:r w:rsidRPr="00855FE8">
        <w:rPr>
          <w:b/>
          <w:color w:val="FF0000"/>
        </w:rPr>
        <w:t>]</w:t>
      </w:r>
    </w:p>
    <w:p w:rsidR="00D867EE" w:rsidP="003B4D4E" w:rsidRDefault="00E61C5B" w14:paraId="28B243C0" w14:textId="77777777">
      <w:pPr>
        <w:ind w:left="2880" w:hanging="720"/>
        <w:rPr>
          <w:b/>
          <w:color w:val="FF0000"/>
        </w:rPr>
      </w:pPr>
      <w:r w:rsidRPr="00855FE8">
        <w:rPr>
          <w:b/>
        </w:rPr>
        <w:t>_______________</w:t>
      </w:r>
      <w:r w:rsidRPr="00855FE8">
        <w:rPr>
          <w:b/>
          <w:color w:val="FF0000"/>
        </w:rPr>
        <w:t xml:space="preserve">hours </w:t>
      </w:r>
      <w:r w:rsidRPr="00855FE8" w:rsidR="00D73724">
        <w:rPr>
          <w:b/>
          <w:color w:val="FF0000"/>
        </w:rPr>
        <w:t xml:space="preserve">spent on </w:t>
      </w:r>
      <w:r w:rsidRPr="00855FE8">
        <w:rPr>
          <w:b/>
          <w:color w:val="FF0000"/>
        </w:rPr>
        <w:t>the Internet</w:t>
      </w:r>
      <w:r w:rsidRPr="00855FE8" w:rsidR="00D73724">
        <w:rPr>
          <w:b/>
          <w:color w:val="FF0000"/>
        </w:rPr>
        <w:t xml:space="preserve"> for personal use</w:t>
      </w:r>
      <w:r w:rsidRPr="00855FE8">
        <w:rPr>
          <w:b/>
          <w:color w:val="FF0000"/>
        </w:rPr>
        <w:t xml:space="preserve"> in a </w:t>
      </w:r>
      <w:r w:rsidRPr="00855FE8" w:rsidR="00D73724">
        <w:rPr>
          <w:b/>
          <w:color w:val="FF0000"/>
        </w:rPr>
        <w:t xml:space="preserve">typical </w:t>
      </w:r>
      <w:r w:rsidRPr="00855FE8">
        <w:rPr>
          <w:b/>
          <w:color w:val="FF0000"/>
        </w:rPr>
        <w:t>week</w:t>
      </w:r>
      <w:r w:rsidRPr="00855FE8" w:rsidR="009F0279">
        <w:rPr>
          <w:b/>
          <w:color w:val="FF0000"/>
        </w:rPr>
        <w:t xml:space="preserve"> </w:t>
      </w:r>
    </w:p>
    <w:p w:rsidRPr="00D867EE" w:rsidR="00E61C5B" w:rsidP="00E61C5B" w:rsidRDefault="00D867EE" w14:paraId="4849CF22" w14:textId="7CCE727E">
      <w:pPr>
        <w:ind w:left="720" w:hanging="720"/>
        <w:rPr>
          <w:bCs/>
        </w:rPr>
      </w:pPr>
      <w:r w:rsidRPr="00D867EE">
        <w:rPr>
          <w:bCs/>
        </w:rPr>
        <w:t>[PROGRAMMER RANGE: 0-168]</w:t>
      </w:r>
    </w:p>
    <w:p w:rsidRPr="00855FE8" w:rsidR="006B2F7A" w:rsidP="00E61C5B" w:rsidRDefault="00E61C5B" w14:paraId="529C2C62" w14:textId="77777777">
      <w:pPr>
        <w:ind w:left="720" w:hanging="720"/>
        <w:rPr>
          <w:b/>
        </w:rPr>
      </w:pPr>
      <w:r w:rsidRPr="00855FE8" w:rsidDel="00E61C5B">
        <w:rPr>
          <w:b/>
        </w:rPr>
        <w:t xml:space="preserve"> </w:t>
      </w:r>
    </w:p>
    <w:p w:rsidRPr="00855FE8" w:rsidR="006B2F7A" w:rsidP="003B4D4E" w:rsidRDefault="00D867EE" w14:paraId="08D9A2DB" w14:textId="2EBF2681">
      <w:pPr>
        <w:rPr>
          <w:b/>
        </w:rPr>
      </w:pPr>
      <w:proofErr w:type="spellStart"/>
      <w:r>
        <w:rPr>
          <w:b/>
        </w:rPr>
        <w:t>D</w:t>
      </w:r>
      <w:r w:rsidRPr="00855FE8" w:rsidR="006B2F7A">
        <w:rPr>
          <w:b/>
        </w:rPr>
        <w:t>9</w:t>
      </w:r>
      <w:r w:rsidRPr="00855FE8" w:rsidR="0005331C">
        <w:rPr>
          <w:b/>
        </w:rPr>
        <w:t>g</w:t>
      </w:r>
      <w:proofErr w:type="spellEnd"/>
      <w:r w:rsidRPr="00855FE8" w:rsidR="006B2F7A">
        <w:rPr>
          <w:b/>
        </w:rPr>
        <w:t>.</w:t>
      </w:r>
      <w:r w:rsidR="00E81D03">
        <w:rPr>
          <w:b/>
        </w:rPr>
        <w:tab/>
      </w:r>
      <w:r w:rsidRPr="00855FE8" w:rsidR="006B2F7A">
        <w:rPr>
          <w:b/>
        </w:rPr>
        <w:t>How much does the following statement describe you? “I usually try new products before other people.”</w:t>
      </w:r>
      <w:r w:rsidRPr="00855FE8" w:rsidR="006559A6">
        <w:rPr>
          <w:b/>
        </w:rPr>
        <w:t xml:space="preserve"> </w:t>
      </w:r>
      <w:r w:rsidRPr="00855FE8" w:rsidR="00E61C5B">
        <w:t>Select only one response</w:t>
      </w:r>
      <w:r w:rsidRPr="00855FE8" w:rsidR="006559A6">
        <w:rPr>
          <w:b/>
        </w:rPr>
        <w:t>.</w:t>
      </w:r>
    </w:p>
    <w:p w:rsidRPr="00855FE8" w:rsidR="006B2F7A" w:rsidP="006B2F7A" w:rsidRDefault="006B2F7A" w14:paraId="20495106" w14:textId="77777777">
      <w:pPr>
        <w:ind w:left="720" w:hanging="720"/>
        <w:rPr>
          <w:b/>
        </w:rPr>
      </w:pPr>
    </w:p>
    <w:p w:rsidRPr="00855FE8" w:rsidR="006B2F7A" w:rsidP="00D867EE" w:rsidRDefault="006B2F7A" w14:paraId="37B62620" w14:textId="77777777">
      <w:pPr>
        <w:numPr>
          <w:ilvl w:val="0"/>
          <w:numId w:val="22"/>
        </w:numPr>
        <w:ind w:hanging="360"/>
        <w:rPr>
          <w:b/>
        </w:rPr>
      </w:pPr>
      <w:r w:rsidRPr="00855FE8">
        <w:rPr>
          <w:b/>
        </w:rPr>
        <w:t>Not at all</w:t>
      </w:r>
    </w:p>
    <w:p w:rsidRPr="00855FE8" w:rsidR="006B2F7A" w:rsidP="00D867EE" w:rsidRDefault="006B2F7A" w14:paraId="61E17662" w14:textId="77777777">
      <w:pPr>
        <w:numPr>
          <w:ilvl w:val="0"/>
          <w:numId w:val="22"/>
        </w:numPr>
        <w:ind w:hanging="360"/>
        <w:rPr>
          <w:b/>
        </w:rPr>
      </w:pPr>
      <w:r w:rsidRPr="00855FE8">
        <w:rPr>
          <w:b/>
        </w:rPr>
        <w:t>Somewhat</w:t>
      </w:r>
    </w:p>
    <w:p w:rsidRPr="00855FE8" w:rsidR="006B2F7A" w:rsidP="00D867EE" w:rsidRDefault="006B2F7A" w14:paraId="218788DC" w14:textId="77777777">
      <w:pPr>
        <w:numPr>
          <w:ilvl w:val="0"/>
          <w:numId w:val="22"/>
        </w:numPr>
        <w:ind w:hanging="360"/>
        <w:rPr>
          <w:b/>
        </w:rPr>
      </w:pPr>
      <w:r w:rsidRPr="00855FE8">
        <w:rPr>
          <w:b/>
        </w:rPr>
        <w:t>A lot</w:t>
      </w:r>
    </w:p>
    <w:p w:rsidR="006B2F7A" w:rsidP="00D867EE" w:rsidRDefault="006B2F7A" w14:paraId="679A320B" w14:textId="6F675EA3">
      <w:pPr>
        <w:numPr>
          <w:ilvl w:val="0"/>
          <w:numId w:val="22"/>
        </w:numPr>
        <w:ind w:hanging="360"/>
        <w:rPr>
          <w:b/>
        </w:rPr>
      </w:pPr>
      <w:r w:rsidRPr="00855FE8">
        <w:rPr>
          <w:b/>
        </w:rPr>
        <w:t>Completely</w:t>
      </w:r>
    </w:p>
    <w:p w:rsidRPr="00093F06" w:rsidR="005262A7" w:rsidP="005262A7" w:rsidRDefault="005262A7" w14:paraId="6BA68D7F" w14:textId="6F8F2BC2">
      <w:pPr>
        <w:ind w:left="720"/>
        <w:rPr>
          <w:b/>
          <w:color w:val="00B050"/>
        </w:rPr>
      </w:pPr>
      <w:r w:rsidRPr="00093F06">
        <w:rPr>
          <w:color w:val="00B050"/>
        </w:rPr>
        <w:t>9    [DO NOT READ] Don’t know</w:t>
      </w:r>
    </w:p>
    <w:p w:rsidRPr="00855FE8" w:rsidR="006B2F7A" w:rsidP="00053A55" w:rsidRDefault="006B2F7A" w14:paraId="217EACD6" w14:textId="77777777">
      <w:pPr>
        <w:widowControl w:val="0"/>
        <w:tabs>
          <w:tab w:val="left" w:pos="720"/>
          <w:tab w:val="left" w:pos="2880"/>
          <w:tab w:val="left" w:pos="8640"/>
        </w:tabs>
        <w:rPr>
          <w:snapToGrid w:val="0"/>
          <w:color w:val="00B050"/>
        </w:rPr>
      </w:pPr>
    </w:p>
    <w:p w:rsidRPr="00855FE8" w:rsidR="00445238" w:rsidP="00445238" w:rsidRDefault="00D867EE" w14:paraId="45556F86" w14:textId="3F5DAF6A">
      <w:pPr>
        <w:ind w:left="720" w:hanging="720"/>
        <w:rPr>
          <w:b/>
        </w:rPr>
      </w:pPr>
      <w:r>
        <w:rPr>
          <w:b/>
        </w:rPr>
        <w:t>D</w:t>
      </w:r>
      <w:r w:rsidRPr="00855FE8" w:rsidR="00445238">
        <w:rPr>
          <w:b/>
        </w:rPr>
        <w:t>10a.</w:t>
      </w:r>
      <w:r w:rsidRPr="00855FE8" w:rsidR="00445238">
        <w:rPr>
          <w:b/>
        </w:rPr>
        <w:tab/>
        <w:t xml:space="preserve">In what </w:t>
      </w:r>
      <w:r w:rsidRPr="00855FE8" w:rsidR="00053A55">
        <w:rPr>
          <w:b/>
        </w:rPr>
        <w:t>s</w:t>
      </w:r>
      <w:r w:rsidRPr="00855FE8" w:rsidR="00445238">
        <w:rPr>
          <w:b/>
        </w:rPr>
        <w:t>tate do you currently reside?</w:t>
      </w:r>
    </w:p>
    <w:p w:rsidRPr="00855FE8" w:rsidR="00445238" w:rsidP="00445238" w:rsidRDefault="00445238" w14:paraId="79A444E3" w14:textId="77777777">
      <w:pPr>
        <w:widowControl w:val="0"/>
        <w:tabs>
          <w:tab w:val="left" w:pos="720"/>
          <w:tab w:val="left" w:pos="2160"/>
          <w:tab w:val="left" w:pos="2880"/>
          <w:tab w:val="left" w:pos="3780"/>
          <w:tab w:val="left" w:pos="8640"/>
        </w:tabs>
        <w:rPr>
          <w:snapToGrid w:val="0"/>
        </w:rPr>
      </w:pPr>
    </w:p>
    <w:p w:rsidRPr="00855FE8" w:rsidR="00445238" w:rsidP="00A753B9" w:rsidRDefault="00A753B9" w14:paraId="2DF3B72C" w14:textId="2508B384">
      <w:pPr>
        <w:widowControl w:val="0"/>
        <w:tabs>
          <w:tab w:val="left" w:pos="720"/>
          <w:tab w:val="left" w:pos="2880"/>
          <w:tab w:val="left" w:pos="3780"/>
          <w:tab w:val="left" w:pos="8640"/>
        </w:tabs>
        <w:rPr>
          <w:snapToGrid w:val="0"/>
        </w:rPr>
      </w:pPr>
      <w:r w:rsidRPr="00855FE8">
        <w:rPr>
          <w:snapToGrid w:val="0"/>
        </w:rPr>
        <w:tab/>
      </w:r>
      <w:r w:rsidRPr="00855FE8" w:rsidR="00445238">
        <w:rPr>
          <w:snapToGrid w:val="0"/>
        </w:rPr>
        <w:t xml:space="preserve">_______________________ </w:t>
      </w:r>
      <w:r w:rsidR="00D867EE">
        <w:rPr>
          <w:snapToGrid w:val="0"/>
        </w:rPr>
        <w:t>[</w:t>
      </w:r>
      <w:r w:rsidRPr="00855FE8" w:rsidR="00445238">
        <w:rPr>
          <w:snapToGrid w:val="0"/>
        </w:rPr>
        <w:t>PROGRAMMER: INSERT PRELIST OF STATES</w:t>
      </w:r>
      <w:r w:rsidR="00D867EE">
        <w:rPr>
          <w:snapToGrid w:val="0"/>
        </w:rPr>
        <w:t>]</w:t>
      </w:r>
    </w:p>
    <w:p w:rsidRPr="00855FE8" w:rsidR="004B6956" w:rsidP="004B6956" w:rsidRDefault="004B6956" w14:paraId="79C6CC74" w14:textId="77777777">
      <w:pPr>
        <w:ind w:left="720"/>
      </w:pPr>
    </w:p>
    <w:p w:rsidRPr="005262A7" w:rsidR="004B6956" w:rsidP="004B6956" w:rsidRDefault="00D867EE" w14:paraId="5A9E6431" w14:textId="76646C1E">
      <w:pPr>
        <w:ind w:left="720"/>
        <w:rPr>
          <w:color w:val="00B050"/>
        </w:rPr>
      </w:pPr>
      <w:r w:rsidRPr="005262A7">
        <w:rPr>
          <w:color w:val="00B050"/>
        </w:rPr>
        <w:t>9</w:t>
      </w:r>
      <w:r w:rsidRPr="005262A7" w:rsidR="004A110E">
        <w:rPr>
          <w:color w:val="00B050"/>
        </w:rPr>
        <w:t>9</w:t>
      </w:r>
      <w:r w:rsidRPr="005262A7" w:rsidR="005262A7">
        <w:rPr>
          <w:color w:val="00B050"/>
        </w:rPr>
        <w:t xml:space="preserve"> [DO NOT READ] </w:t>
      </w:r>
      <w:r w:rsidRPr="005262A7" w:rsidR="004B6956">
        <w:rPr>
          <w:color w:val="00B050"/>
        </w:rPr>
        <w:t>Refused</w:t>
      </w:r>
    </w:p>
    <w:p w:rsidRPr="00855FE8" w:rsidR="00CE115C" w:rsidP="006B2F7A" w:rsidRDefault="00CE115C" w14:paraId="097694EE" w14:textId="77777777">
      <w:pPr>
        <w:rPr>
          <w:b/>
        </w:rPr>
      </w:pPr>
    </w:p>
    <w:p w:rsidRPr="00855FE8" w:rsidR="00004A33" w:rsidP="006D21CD" w:rsidRDefault="00D867EE" w14:paraId="253C1BDF" w14:textId="08056ACE">
      <w:pPr>
        <w:tabs>
          <w:tab w:val="left" w:pos="0"/>
        </w:tabs>
        <w:rPr>
          <w:b/>
          <w:color w:val="00B050"/>
        </w:rPr>
      </w:pPr>
      <w:r>
        <w:rPr>
          <w:b/>
          <w:color w:val="00B050"/>
        </w:rPr>
        <w:t>D</w:t>
      </w:r>
      <w:r w:rsidRPr="00855FE8" w:rsidR="00004A33">
        <w:rPr>
          <w:b/>
          <w:color w:val="00B050"/>
        </w:rPr>
        <w:t xml:space="preserve">10b. </w:t>
      </w:r>
      <w:r w:rsidRPr="00855FE8" w:rsidR="00CE54BB">
        <w:rPr>
          <w:b/>
          <w:color w:val="00B050"/>
        </w:rPr>
        <w:t>Finally, w</w:t>
      </w:r>
      <w:r w:rsidRPr="00855FE8" w:rsidR="00004A33">
        <w:rPr>
          <w:b/>
          <w:color w:val="00B050"/>
        </w:rPr>
        <w:t>hat is your 5</w:t>
      </w:r>
      <w:r>
        <w:rPr>
          <w:b/>
          <w:color w:val="00B050"/>
        </w:rPr>
        <w:t>-</w:t>
      </w:r>
      <w:r w:rsidRPr="00855FE8" w:rsidR="00004A33">
        <w:rPr>
          <w:b/>
          <w:color w:val="00B050"/>
        </w:rPr>
        <w:t>digit zip</w:t>
      </w:r>
      <w:r>
        <w:rPr>
          <w:b/>
          <w:color w:val="00B050"/>
        </w:rPr>
        <w:t xml:space="preserve"> </w:t>
      </w:r>
      <w:r w:rsidRPr="00855FE8" w:rsidR="00004A33">
        <w:rPr>
          <w:b/>
          <w:color w:val="00B050"/>
        </w:rPr>
        <w:t>code?</w:t>
      </w:r>
    </w:p>
    <w:p w:rsidRPr="00855FE8" w:rsidR="00004A33" w:rsidP="006D21CD" w:rsidRDefault="00004A33" w14:paraId="0E05F057" w14:textId="77777777">
      <w:pPr>
        <w:tabs>
          <w:tab w:val="left" w:pos="0"/>
        </w:tabs>
        <w:rPr>
          <w:b/>
          <w:color w:val="00B050"/>
        </w:rPr>
      </w:pPr>
    </w:p>
    <w:p w:rsidRPr="00A67766" w:rsidR="006D21CD" w:rsidP="006D21CD" w:rsidRDefault="006D21CD" w14:paraId="14E1E12C" w14:textId="77777777">
      <w:pPr>
        <w:tabs>
          <w:tab w:val="left" w:pos="0"/>
        </w:tabs>
        <w:rPr>
          <w:b/>
        </w:rPr>
      </w:pPr>
      <w:r w:rsidRPr="00855FE8">
        <w:rPr>
          <w:b/>
          <w:color w:val="00B050"/>
        </w:rPr>
        <w:t>Those are all of the questions I have for you</w:t>
      </w:r>
      <w:r w:rsidRPr="00855FE8">
        <w:rPr>
          <w:b/>
        </w:rPr>
        <w:t>.  Thank you for participating in our survey today.</w:t>
      </w:r>
    </w:p>
    <w:p w:rsidRPr="00A67766" w:rsidR="001F002C" w:rsidP="001F002C" w:rsidRDefault="001F002C" w14:paraId="388804DD" w14:textId="77777777">
      <w:pPr>
        <w:tabs>
          <w:tab w:val="left" w:pos="720"/>
        </w:tabs>
        <w:ind w:left="720" w:hanging="720"/>
        <w:rPr>
          <w:b/>
        </w:rPr>
      </w:pPr>
    </w:p>
    <w:sectPr w:rsidRPr="00A67766" w:rsidR="001F002C" w:rsidSect="003839D7">
      <w:headerReference w:type="default" r:id="rId8"/>
      <w:footerReference w:type="even" r:id="rId9"/>
      <w:footerReference w:type="default" r:id="rId10"/>
      <w:pgSz w:w="12240" w:h="1569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A27FA5" w14:textId="77777777" w:rsidR="00A440A7" w:rsidRDefault="00A440A7">
      <w:r>
        <w:separator/>
      </w:r>
    </w:p>
  </w:endnote>
  <w:endnote w:type="continuationSeparator" w:id="0">
    <w:p w14:paraId="29AF50E2" w14:textId="77777777" w:rsidR="00A440A7" w:rsidRDefault="00A440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9369D" w14:textId="77777777" w:rsidR="00D317FF" w:rsidRDefault="00D317FF" w:rsidP="007818C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A61223D" w14:textId="77777777" w:rsidR="00D317FF" w:rsidRDefault="00D317FF" w:rsidP="003839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1B4725" w14:textId="77777777" w:rsidR="00D317FF" w:rsidRPr="001502AC" w:rsidRDefault="00D317FF" w:rsidP="007818C0">
    <w:pPr>
      <w:pStyle w:val="Footer"/>
      <w:framePr w:wrap="around" w:vAnchor="text" w:hAnchor="margin" w:xAlign="right" w:y="1"/>
      <w:rPr>
        <w:rStyle w:val="PageNumber"/>
        <w:szCs w:val="16"/>
      </w:rPr>
    </w:pPr>
    <w:r w:rsidRPr="001502AC">
      <w:rPr>
        <w:rStyle w:val="PageNumber"/>
        <w:szCs w:val="16"/>
      </w:rPr>
      <w:fldChar w:fldCharType="begin"/>
    </w:r>
    <w:r w:rsidRPr="001502AC">
      <w:rPr>
        <w:rStyle w:val="PageNumber"/>
        <w:szCs w:val="16"/>
      </w:rPr>
      <w:instrText xml:space="preserve">PAGE  </w:instrText>
    </w:r>
    <w:r w:rsidRPr="001502AC">
      <w:rPr>
        <w:rStyle w:val="PageNumber"/>
        <w:szCs w:val="16"/>
      </w:rPr>
      <w:fldChar w:fldCharType="separate"/>
    </w:r>
    <w:r>
      <w:rPr>
        <w:rStyle w:val="PageNumber"/>
        <w:noProof/>
        <w:szCs w:val="16"/>
      </w:rPr>
      <w:t>16</w:t>
    </w:r>
    <w:r w:rsidRPr="001502AC">
      <w:rPr>
        <w:rStyle w:val="PageNumber"/>
        <w:szCs w:val="16"/>
      </w:rPr>
      <w:fldChar w:fldCharType="end"/>
    </w:r>
  </w:p>
  <w:p w14:paraId="388515AF" w14:textId="77777777" w:rsidR="00D317FF" w:rsidRPr="00554D83" w:rsidRDefault="00D317FF" w:rsidP="005508CB">
    <w:pPr>
      <w:pStyle w:val="Footer"/>
      <w:tabs>
        <w:tab w:val="right" w:pos="10600"/>
      </w:tabs>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618FC2" w14:textId="77777777" w:rsidR="00A440A7" w:rsidRDefault="00A440A7">
      <w:r>
        <w:separator/>
      </w:r>
    </w:p>
  </w:footnote>
  <w:footnote w:type="continuationSeparator" w:id="0">
    <w:p w14:paraId="60450198" w14:textId="77777777" w:rsidR="00A440A7" w:rsidRDefault="00A440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C3EEEB" w14:textId="77777777" w:rsidR="00D317FF" w:rsidRDefault="00D317FF" w:rsidP="003839D7">
    <w:pPr>
      <w:pStyle w:val="Header"/>
      <w:tabs>
        <w:tab w:val="center" w:pos="5100"/>
        <w:tab w:val="right" w:pos="106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B66DA"/>
    <w:multiLevelType w:val="hybridMultilevel"/>
    <w:tmpl w:val="CC2EAA96"/>
    <w:lvl w:ilvl="0" w:tplc="1E3E913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87496"/>
    <w:multiLevelType w:val="hybridMultilevel"/>
    <w:tmpl w:val="070EF58A"/>
    <w:lvl w:ilvl="0" w:tplc="37309A7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5BE0A62"/>
    <w:multiLevelType w:val="hybridMultilevel"/>
    <w:tmpl w:val="070EF58A"/>
    <w:lvl w:ilvl="0" w:tplc="37309A7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7F45495"/>
    <w:multiLevelType w:val="hybridMultilevel"/>
    <w:tmpl w:val="B93CCE7A"/>
    <w:lvl w:ilvl="0" w:tplc="DFB026F0">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5A5619"/>
    <w:multiLevelType w:val="hybridMultilevel"/>
    <w:tmpl w:val="3F368EAC"/>
    <w:lvl w:ilvl="0" w:tplc="9B0CA046">
      <w:start w:val="1"/>
      <w:numFmt w:val="decimal"/>
      <w:lvlText w:val="%1"/>
      <w:lvlJc w:val="left"/>
      <w:pPr>
        <w:ind w:left="1442" w:hanging="720"/>
      </w:pPr>
      <w:rPr>
        <w:rFonts w:hint="default"/>
      </w:rPr>
    </w:lvl>
    <w:lvl w:ilvl="1" w:tplc="04090019" w:tentative="1">
      <w:start w:val="1"/>
      <w:numFmt w:val="lowerLetter"/>
      <w:lvlText w:val="%2."/>
      <w:lvlJc w:val="left"/>
      <w:pPr>
        <w:ind w:left="1802" w:hanging="360"/>
      </w:pPr>
    </w:lvl>
    <w:lvl w:ilvl="2" w:tplc="0409001B" w:tentative="1">
      <w:start w:val="1"/>
      <w:numFmt w:val="lowerRoman"/>
      <w:lvlText w:val="%3."/>
      <w:lvlJc w:val="right"/>
      <w:pPr>
        <w:ind w:left="2522" w:hanging="180"/>
      </w:pPr>
    </w:lvl>
    <w:lvl w:ilvl="3" w:tplc="0409000F" w:tentative="1">
      <w:start w:val="1"/>
      <w:numFmt w:val="decimal"/>
      <w:lvlText w:val="%4."/>
      <w:lvlJc w:val="left"/>
      <w:pPr>
        <w:ind w:left="3242" w:hanging="360"/>
      </w:pPr>
    </w:lvl>
    <w:lvl w:ilvl="4" w:tplc="04090019" w:tentative="1">
      <w:start w:val="1"/>
      <w:numFmt w:val="lowerLetter"/>
      <w:lvlText w:val="%5."/>
      <w:lvlJc w:val="left"/>
      <w:pPr>
        <w:ind w:left="3962" w:hanging="360"/>
      </w:pPr>
    </w:lvl>
    <w:lvl w:ilvl="5" w:tplc="0409001B" w:tentative="1">
      <w:start w:val="1"/>
      <w:numFmt w:val="lowerRoman"/>
      <w:lvlText w:val="%6."/>
      <w:lvlJc w:val="right"/>
      <w:pPr>
        <w:ind w:left="4682" w:hanging="180"/>
      </w:pPr>
    </w:lvl>
    <w:lvl w:ilvl="6" w:tplc="0409000F" w:tentative="1">
      <w:start w:val="1"/>
      <w:numFmt w:val="decimal"/>
      <w:lvlText w:val="%7."/>
      <w:lvlJc w:val="left"/>
      <w:pPr>
        <w:ind w:left="5402" w:hanging="360"/>
      </w:pPr>
    </w:lvl>
    <w:lvl w:ilvl="7" w:tplc="04090019" w:tentative="1">
      <w:start w:val="1"/>
      <w:numFmt w:val="lowerLetter"/>
      <w:lvlText w:val="%8."/>
      <w:lvlJc w:val="left"/>
      <w:pPr>
        <w:ind w:left="6122" w:hanging="360"/>
      </w:pPr>
    </w:lvl>
    <w:lvl w:ilvl="8" w:tplc="0409001B" w:tentative="1">
      <w:start w:val="1"/>
      <w:numFmt w:val="lowerRoman"/>
      <w:lvlText w:val="%9."/>
      <w:lvlJc w:val="right"/>
      <w:pPr>
        <w:ind w:left="6842" w:hanging="180"/>
      </w:pPr>
    </w:lvl>
  </w:abstractNum>
  <w:abstractNum w:abstractNumId="5" w15:restartNumberingAfterBreak="0">
    <w:nsid w:val="10862090"/>
    <w:multiLevelType w:val="hybridMultilevel"/>
    <w:tmpl w:val="FA60FF74"/>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 w15:restartNumberingAfterBreak="0">
    <w:nsid w:val="144B4685"/>
    <w:multiLevelType w:val="hybridMultilevel"/>
    <w:tmpl w:val="36443C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5714A21"/>
    <w:multiLevelType w:val="hybridMultilevel"/>
    <w:tmpl w:val="3EAE1478"/>
    <w:lvl w:ilvl="0" w:tplc="DFB026F0">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4370A2A"/>
    <w:multiLevelType w:val="hybridMultilevel"/>
    <w:tmpl w:val="61E87702"/>
    <w:lvl w:ilvl="0" w:tplc="9E2816B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7257DB9"/>
    <w:multiLevelType w:val="hybridMultilevel"/>
    <w:tmpl w:val="243C63E8"/>
    <w:lvl w:ilvl="0" w:tplc="F63AC34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54965A1"/>
    <w:multiLevelType w:val="hybridMultilevel"/>
    <w:tmpl w:val="E12602B2"/>
    <w:lvl w:ilvl="0" w:tplc="9E2816B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BA017ED"/>
    <w:multiLevelType w:val="hybridMultilevel"/>
    <w:tmpl w:val="AEF6C71A"/>
    <w:lvl w:ilvl="0" w:tplc="DFB026F0">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BF868CD"/>
    <w:multiLevelType w:val="hybridMultilevel"/>
    <w:tmpl w:val="2EF032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FF6CD5"/>
    <w:multiLevelType w:val="hybridMultilevel"/>
    <w:tmpl w:val="0666E3B4"/>
    <w:lvl w:ilvl="0" w:tplc="9E2816B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1224EAB"/>
    <w:multiLevelType w:val="hybridMultilevel"/>
    <w:tmpl w:val="D3FC1BEE"/>
    <w:lvl w:ilvl="0" w:tplc="DFB026F0">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4407327"/>
    <w:multiLevelType w:val="hybridMultilevel"/>
    <w:tmpl w:val="ADEA5880"/>
    <w:lvl w:ilvl="0" w:tplc="9E2816B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58468DD"/>
    <w:multiLevelType w:val="hybridMultilevel"/>
    <w:tmpl w:val="55F2BEE0"/>
    <w:lvl w:ilvl="0" w:tplc="9E2816B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5C9542E"/>
    <w:multiLevelType w:val="hybridMultilevel"/>
    <w:tmpl w:val="A6FE0628"/>
    <w:lvl w:ilvl="0" w:tplc="DFB026F0">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6B34F77"/>
    <w:multiLevelType w:val="hybridMultilevel"/>
    <w:tmpl w:val="ADEA5880"/>
    <w:lvl w:ilvl="0" w:tplc="9E2816B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8073DE3"/>
    <w:multiLevelType w:val="hybridMultilevel"/>
    <w:tmpl w:val="CC2EAA96"/>
    <w:lvl w:ilvl="0" w:tplc="1E3E913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F91232"/>
    <w:multiLevelType w:val="hybridMultilevel"/>
    <w:tmpl w:val="1C86AA0E"/>
    <w:lvl w:ilvl="0" w:tplc="9E2816B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0B96CFA"/>
    <w:multiLevelType w:val="hybridMultilevel"/>
    <w:tmpl w:val="631EF67A"/>
    <w:lvl w:ilvl="0" w:tplc="23E0A7AE">
      <w:start w:val="1"/>
      <w:numFmt w:val="decimal"/>
      <w:lvlText w:val="%1"/>
      <w:lvlJc w:val="left"/>
      <w:pPr>
        <w:tabs>
          <w:tab w:val="num" w:pos="2880"/>
        </w:tabs>
        <w:ind w:left="2880" w:hanging="144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2" w15:restartNumberingAfterBreak="0">
    <w:nsid w:val="611B1E34"/>
    <w:multiLevelType w:val="hybridMultilevel"/>
    <w:tmpl w:val="ADEA5880"/>
    <w:lvl w:ilvl="0" w:tplc="9E2816B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2A77BF6"/>
    <w:multiLevelType w:val="hybridMultilevel"/>
    <w:tmpl w:val="9190ABB6"/>
    <w:lvl w:ilvl="0" w:tplc="BB5078D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EF2825"/>
    <w:multiLevelType w:val="hybridMultilevel"/>
    <w:tmpl w:val="DB18AB0A"/>
    <w:lvl w:ilvl="0" w:tplc="B800563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651B52"/>
    <w:multiLevelType w:val="hybridMultilevel"/>
    <w:tmpl w:val="8EEA210E"/>
    <w:lvl w:ilvl="0" w:tplc="DFB026F0">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69757B8"/>
    <w:multiLevelType w:val="hybridMultilevel"/>
    <w:tmpl w:val="12A6B548"/>
    <w:lvl w:ilvl="0" w:tplc="737A89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90877CB"/>
    <w:multiLevelType w:val="hybridMultilevel"/>
    <w:tmpl w:val="ADEA5880"/>
    <w:lvl w:ilvl="0" w:tplc="9E2816B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1"/>
  </w:num>
  <w:num w:numId="3">
    <w:abstractNumId w:val="18"/>
  </w:num>
  <w:num w:numId="4">
    <w:abstractNumId w:val="17"/>
  </w:num>
  <w:num w:numId="5">
    <w:abstractNumId w:val="7"/>
  </w:num>
  <w:num w:numId="6">
    <w:abstractNumId w:val="11"/>
  </w:num>
  <w:num w:numId="7">
    <w:abstractNumId w:val="3"/>
  </w:num>
  <w:num w:numId="8">
    <w:abstractNumId w:val="14"/>
  </w:num>
  <w:num w:numId="9">
    <w:abstractNumId w:val="26"/>
  </w:num>
  <w:num w:numId="10">
    <w:abstractNumId w:val="25"/>
  </w:num>
  <w:num w:numId="11">
    <w:abstractNumId w:val="22"/>
  </w:num>
  <w:num w:numId="12">
    <w:abstractNumId w:val="8"/>
  </w:num>
  <w:num w:numId="13">
    <w:abstractNumId w:val="13"/>
  </w:num>
  <w:num w:numId="14">
    <w:abstractNumId w:val="21"/>
  </w:num>
  <w:num w:numId="15">
    <w:abstractNumId w:val="10"/>
  </w:num>
  <w:num w:numId="16">
    <w:abstractNumId w:val="20"/>
  </w:num>
  <w:num w:numId="17">
    <w:abstractNumId w:val="4"/>
  </w:num>
  <w:num w:numId="18">
    <w:abstractNumId w:val="24"/>
  </w:num>
  <w:num w:numId="19">
    <w:abstractNumId w:val="16"/>
  </w:num>
  <w:num w:numId="20">
    <w:abstractNumId w:val="23"/>
  </w:num>
  <w:num w:numId="21">
    <w:abstractNumId w:val="0"/>
  </w:num>
  <w:num w:numId="22">
    <w:abstractNumId w:val="19"/>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15"/>
  </w:num>
  <w:num w:numId="26">
    <w:abstractNumId w:val="12"/>
  </w:num>
  <w:num w:numId="27">
    <w:abstractNumId w:val="27"/>
  </w:num>
  <w:num w:numId="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3NTKyNDExtjA2MTFR0lEKTi0uzszPAymwrAUA/wy4tSwAAAA="/>
  </w:docVars>
  <w:rsids>
    <w:rsidRoot w:val="00AC740C"/>
    <w:rsid w:val="00004A33"/>
    <w:rsid w:val="00020D28"/>
    <w:rsid w:val="00021C33"/>
    <w:rsid w:val="000248B0"/>
    <w:rsid w:val="00025DA8"/>
    <w:rsid w:val="000347A4"/>
    <w:rsid w:val="00040C93"/>
    <w:rsid w:val="00050A70"/>
    <w:rsid w:val="0005331C"/>
    <w:rsid w:val="00053A55"/>
    <w:rsid w:val="00057F42"/>
    <w:rsid w:val="00066E33"/>
    <w:rsid w:val="000720DB"/>
    <w:rsid w:val="00075B9E"/>
    <w:rsid w:val="0008116A"/>
    <w:rsid w:val="0008391E"/>
    <w:rsid w:val="00083D62"/>
    <w:rsid w:val="000850E7"/>
    <w:rsid w:val="00090206"/>
    <w:rsid w:val="00093F06"/>
    <w:rsid w:val="000A50A7"/>
    <w:rsid w:val="000A5CC3"/>
    <w:rsid w:val="000A6B42"/>
    <w:rsid w:val="000B2344"/>
    <w:rsid w:val="000B261E"/>
    <w:rsid w:val="000C3037"/>
    <w:rsid w:val="000C368E"/>
    <w:rsid w:val="000D206D"/>
    <w:rsid w:val="000E72B5"/>
    <w:rsid w:val="000F6469"/>
    <w:rsid w:val="0010282A"/>
    <w:rsid w:val="0010320F"/>
    <w:rsid w:val="0010616D"/>
    <w:rsid w:val="00113CF7"/>
    <w:rsid w:val="001211F9"/>
    <w:rsid w:val="00123C76"/>
    <w:rsid w:val="00124024"/>
    <w:rsid w:val="00133367"/>
    <w:rsid w:val="00140F6F"/>
    <w:rsid w:val="001502AC"/>
    <w:rsid w:val="00154FA8"/>
    <w:rsid w:val="00162082"/>
    <w:rsid w:val="001637CE"/>
    <w:rsid w:val="001670EB"/>
    <w:rsid w:val="0017728C"/>
    <w:rsid w:val="0018792E"/>
    <w:rsid w:val="00194F4C"/>
    <w:rsid w:val="001963E4"/>
    <w:rsid w:val="00197E42"/>
    <w:rsid w:val="001B27CB"/>
    <w:rsid w:val="001B6160"/>
    <w:rsid w:val="001D18B7"/>
    <w:rsid w:val="001D56BC"/>
    <w:rsid w:val="001F002C"/>
    <w:rsid w:val="001F07CF"/>
    <w:rsid w:val="00227B0E"/>
    <w:rsid w:val="00232F26"/>
    <w:rsid w:val="00233E44"/>
    <w:rsid w:val="002405BB"/>
    <w:rsid w:val="0024229C"/>
    <w:rsid w:val="002507D4"/>
    <w:rsid w:val="00252107"/>
    <w:rsid w:val="00253C2D"/>
    <w:rsid w:val="002626E1"/>
    <w:rsid w:val="00284BB9"/>
    <w:rsid w:val="00291464"/>
    <w:rsid w:val="0029200C"/>
    <w:rsid w:val="00296C23"/>
    <w:rsid w:val="002A7F5E"/>
    <w:rsid w:val="002B2884"/>
    <w:rsid w:val="002C516F"/>
    <w:rsid w:val="002D4AB7"/>
    <w:rsid w:val="002E6C02"/>
    <w:rsid w:val="0030206D"/>
    <w:rsid w:val="003119E0"/>
    <w:rsid w:val="00312FE4"/>
    <w:rsid w:val="00316FCC"/>
    <w:rsid w:val="00331574"/>
    <w:rsid w:val="00336E2A"/>
    <w:rsid w:val="00337D49"/>
    <w:rsid w:val="003501F8"/>
    <w:rsid w:val="00350B06"/>
    <w:rsid w:val="0035650D"/>
    <w:rsid w:val="00362B54"/>
    <w:rsid w:val="00370BA8"/>
    <w:rsid w:val="003738C3"/>
    <w:rsid w:val="003770C5"/>
    <w:rsid w:val="00380C6E"/>
    <w:rsid w:val="003839D7"/>
    <w:rsid w:val="00384E6E"/>
    <w:rsid w:val="00386B31"/>
    <w:rsid w:val="003955A6"/>
    <w:rsid w:val="003A3907"/>
    <w:rsid w:val="003A40DB"/>
    <w:rsid w:val="003A43FD"/>
    <w:rsid w:val="003A7EE4"/>
    <w:rsid w:val="003B22EB"/>
    <w:rsid w:val="003B3E7E"/>
    <w:rsid w:val="003B4D4E"/>
    <w:rsid w:val="003D2B3E"/>
    <w:rsid w:val="003D3485"/>
    <w:rsid w:val="003D721A"/>
    <w:rsid w:val="003E6E29"/>
    <w:rsid w:val="003F394B"/>
    <w:rsid w:val="003F5459"/>
    <w:rsid w:val="003F7595"/>
    <w:rsid w:val="004019CB"/>
    <w:rsid w:val="00406F5F"/>
    <w:rsid w:val="0041383A"/>
    <w:rsid w:val="00437C5B"/>
    <w:rsid w:val="00440320"/>
    <w:rsid w:val="004430A1"/>
    <w:rsid w:val="00445238"/>
    <w:rsid w:val="0044570B"/>
    <w:rsid w:val="00445E85"/>
    <w:rsid w:val="00445EA5"/>
    <w:rsid w:val="00455A5B"/>
    <w:rsid w:val="004617FF"/>
    <w:rsid w:val="004701AC"/>
    <w:rsid w:val="00473B06"/>
    <w:rsid w:val="004812F4"/>
    <w:rsid w:val="00482448"/>
    <w:rsid w:val="0048371A"/>
    <w:rsid w:val="004848F2"/>
    <w:rsid w:val="004855DE"/>
    <w:rsid w:val="00486FFF"/>
    <w:rsid w:val="00495662"/>
    <w:rsid w:val="00496390"/>
    <w:rsid w:val="004A110E"/>
    <w:rsid w:val="004A5FE6"/>
    <w:rsid w:val="004A6511"/>
    <w:rsid w:val="004A6980"/>
    <w:rsid w:val="004A70A4"/>
    <w:rsid w:val="004A747B"/>
    <w:rsid w:val="004B0F94"/>
    <w:rsid w:val="004B6956"/>
    <w:rsid w:val="004F3257"/>
    <w:rsid w:val="004F41CF"/>
    <w:rsid w:val="00523700"/>
    <w:rsid w:val="00524A18"/>
    <w:rsid w:val="005262A7"/>
    <w:rsid w:val="0053515D"/>
    <w:rsid w:val="005508CB"/>
    <w:rsid w:val="00551D36"/>
    <w:rsid w:val="00551FD0"/>
    <w:rsid w:val="005522C0"/>
    <w:rsid w:val="00552E97"/>
    <w:rsid w:val="00554D83"/>
    <w:rsid w:val="00557512"/>
    <w:rsid w:val="00557935"/>
    <w:rsid w:val="00571628"/>
    <w:rsid w:val="00583DA7"/>
    <w:rsid w:val="00583E59"/>
    <w:rsid w:val="00587574"/>
    <w:rsid w:val="0059089E"/>
    <w:rsid w:val="005A357D"/>
    <w:rsid w:val="005A3B14"/>
    <w:rsid w:val="005B3A4D"/>
    <w:rsid w:val="005C5DF6"/>
    <w:rsid w:val="005D445F"/>
    <w:rsid w:val="005D557B"/>
    <w:rsid w:val="005D74D8"/>
    <w:rsid w:val="005E3478"/>
    <w:rsid w:val="005E55AA"/>
    <w:rsid w:val="005F5344"/>
    <w:rsid w:val="005F7864"/>
    <w:rsid w:val="00600C2B"/>
    <w:rsid w:val="00601CF9"/>
    <w:rsid w:val="00602430"/>
    <w:rsid w:val="0061258D"/>
    <w:rsid w:val="00615A9D"/>
    <w:rsid w:val="006215D7"/>
    <w:rsid w:val="0062190E"/>
    <w:rsid w:val="00623A55"/>
    <w:rsid w:val="00631978"/>
    <w:rsid w:val="0064180C"/>
    <w:rsid w:val="006434CD"/>
    <w:rsid w:val="00651327"/>
    <w:rsid w:val="00652B71"/>
    <w:rsid w:val="00652DEC"/>
    <w:rsid w:val="006554E3"/>
    <w:rsid w:val="006559A6"/>
    <w:rsid w:val="00661953"/>
    <w:rsid w:val="006652A9"/>
    <w:rsid w:val="00670490"/>
    <w:rsid w:val="006778CC"/>
    <w:rsid w:val="006824E4"/>
    <w:rsid w:val="0069198A"/>
    <w:rsid w:val="006A7B64"/>
    <w:rsid w:val="006B1CC6"/>
    <w:rsid w:val="006B1D07"/>
    <w:rsid w:val="006B2F7A"/>
    <w:rsid w:val="006B3305"/>
    <w:rsid w:val="006C75D0"/>
    <w:rsid w:val="006D2080"/>
    <w:rsid w:val="006D21CD"/>
    <w:rsid w:val="006E0919"/>
    <w:rsid w:val="006E2DBE"/>
    <w:rsid w:val="006E4E9B"/>
    <w:rsid w:val="006F5758"/>
    <w:rsid w:val="006F65AC"/>
    <w:rsid w:val="00701F4E"/>
    <w:rsid w:val="00702984"/>
    <w:rsid w:val="00702FA7"/>
    <w:rsid w:val="00711575"/>
    <w:rsid w:val="00717250"/>
    <w:rsid w:val="00721E4C"/>
    <w:rsid w:val="00723F17"/>
    <w:rsid w:val="00736846"/>
    <w:rsid w:val="007379D5"/>
    <w:rsid w:val="00740FD7"/>
    <w:rsid w:val="007473FD"/>
    <w:rsid w:val="00751918"/>
    <w:rsid w:val="0075195A"/>
    <w:rsid w:val="0075220D"/>
    <w:rsid w:val="0075549E"/>
    <w:rsid w:val="007569EF"/>
    <w:rsid w:val="00763174"/>
    <w:rsid w:val="0076747B"/>
    <w:rsid w:val="00771146"/>
    <w:rsid w:val="00772357"/>
    <w:rsid w:val="00780CCB"/>
    <w:rsid w:val="007818C0"/>
    <w:rsid w:val="007837BC"/>
    <w:rsid w:val="007A089D"/>
    <w:rsid w:val="007A1754"/>
    <w:rsid w:val="007B2CB8"/>
    <w:rsid w:val="007B525D"/>
    <w:rsid w:val="007B7C16"/>
    <w:rsid w:val="007D0D94"/>
    <w:rsid w:val="007D17EF"/>
    <w:rsid w:val="007D3BF4"/>
    <w:rsid w:val="007E6CD3"/>
    <w:rsid w:val="007F6ED2"/>
    <w:rsid w:val="0080104E"/>
    <w:rsid w:val="00805ACF"/>
    <w:rsid w:val="00807E2C"/>
    <w:rsid w:val="0081127C"/>
    <w:rsid w:val="008144B3"/>
    <w:rsid w:val="0081478C"/>
    <w:rsid w:val="00817A56"/>
    <w:rsid w:val="00825A3C"/>
    <w:rsid w:val="00826513"/>
    <w:rsid w:val="00826605"/>
    <w:rsid w:val="008346B3"/>
    <w:rsid w:val="00835D63"/>
    <w:rsid w:val="00846F7F"/>
    <w:rsid w:val="00847045"/>
    <w:rsid w:val="00855FE8"/>
    <w:rsid w:val="008802BB"/>
    <w:rsid w:val="008852A4"/>
    <w:rsid w:val="00890724"/>
    <w:rsid w:val="008A163A"/>
    <w:rsid w:val="008A236D"/>
    <w:rsid w:val="008A5A25"/>
    <w:rsid w:val="008A5F3D"/>
    <w:rsid w:val="008B1C40"/>
    <w:rsid w:val="008B4B44"/>
    <w:rsid w:val="008C7179"/>
    <w:rsid w:val="008C7879"/>
    <w:rsid w:val="008D72F2"/>
    <w:rsid w:val="008E09BD"/>
    <w:rsid w:val="008E1CED"/>
    <w:rsid w:val="008E7FCE"/>
    <w:rsid w:val="008F4092"/>
    <w:rsid w:val="00903E7C"/>
    <w:rsid w:val="00905CFF"/>
    <w:rsid w:val="00913D22"/>
    <w:rsid w:val="00915B92"/>
    <w:rsid w:val="00922D4A"/>
    <w:rsid w:val="00923FA6"/>
    <w:rsid w:val="00930F81"/>
    <w:rsid w:val="00937F1C"/>
    <w:rsid w:val="0094132E"/>
    <w:rsid w:val="009535E7"/>
    <w:rsid w:val="0095703A"/>
    <w:rsid w:val="00960FBE"/>
    <w:rsid w:val="00965E68"/>
    <w:rsid w:val="00971F31"/>
    <w:rsid w:val="009878E2"/>
    <w:rsid w:val="00987AA4"/>
    <w:rsid w:val="009A1A4E"/>
    <w:rsid w:val="009A47D5"/>
    <w:rsid w:val="009A6CF7"/>
    <w:rsid w:val="009B1604"/>
    <w:rsid w:val="009B3377"/>
    <w:rsid w:val="009C0CC2"/>
    <w:rsid w:val="009C1883"/>
    <w:rsid w:val="009E7CFB"/>
    <w:rsid w:val="009F0279"/>
    <w:rsid w:val="009F2091"/>
    <w:rsid w:val="009F5FC1"/>
    <w:rsid w:val="00A002DA"/>
    <w:rsid w:val="00A02E18"/>
    <w:rsid w:val="00A16041"/>
    <w:rsid w:val="00A210F9"/>
    <w:rsid w:val="00A26D59"/>
    <w:rsid w:val="00A27608"/>
    <w:rsid w:val="00A31B8F"/>
    <w:rsid w:val="00A440A7"/>
    <w:rsid w:val="00A446C5"/>
    <w:rsid w:val="00A461B2"/>
    <w:rsid w:val="00A47D8C"/>
    <w:rsid w:val="00A54408"/>
    <w:rsid w:val="00A65BD2"/>
    <w:rsid w:val="00A65C20"/>
    <w:rsid w:val="00A672FF"/>
    <w:rsid w:val="00A67766"/>
    <w:rsid w:val="00A753B9"/>
    <w:rsid w:val="00A77531"/>
    <w:rsid w:val="00A83EC2"/>
    <w:rsid w:val="00A84428"/>
    <w:rsid w:val="00A9226C"/>
    <w:rsid w:val="00A95256"/>
    <w:rsid w:val="00AA0CD7"/>
    <w:rsid w:val="00AB2271"/>
    <w:rsid w:val="00AB2382"/>
    <w:rsid w:val="00AB50D9"/>
    <w:rsid w:val="00AC3CDD"/>
    <w:rsid w:val="00AC740C"/>
    <w:rsid w:val="00AD19EF"/>
    <w:rsid w:val="00AD67E3"/>
    <w:rsid w:val="00AD7A83"/>
    <w:rsid w:val="00AE1EE4"/>
    <w:rsid w:val="00AE32E1"/>
    <w:rsid w:val="00AF0631"/>
    <w:rsid w:val="00AF1B0E"/>
    <w:rsid w:val="00AF675A"/>
    <w:rsid w:val="00AF7315"/>
    <w:rsid w:val="00B017A2"/>
    <w:rsid w:val="00B2364B"/>
    <w:rsid w:val="00B24A0A"/>
    <w:rsid w:val="00B31078"/>
    <w:rsid w:val="00B3400B"/>
    <w:rsid w:val="00B37568"/>
    <w:rsid w:val="00B4212E"/>
    <w:rsid w:val="00B45249"/>
    <w:rsid w:val="00B506B1"/>
    <w:rsid w:val="00B53485"/>
    <w:rsid w:val="00B70106"/>
    <w:rsid w:val="00B7285A"/>
    <w:rsid w:val="00B739E3"/>
    <w:rsid w:val="00B829DF"/>
    <w:rsid w:val="00B932DB"/>
    <w:rsid w:val="00B9779B"/>
    <w:rsid w:val="00BB0E43"/>
    <w:rsid w:val="00BB161E"/>
    <w:rsid w:val="00BB17D3"/>
    <w:rsid w:val="00BB2582"/>
    <w:rsid w:val="00BB3E7B"/>
    <w:rsid w:val="00BC2FB6"/>
    <w:rsid w:val="00BC75C3"/>
    <w:rsid w:val="00BD37B6"/>
    <w:rsid w:val="00BD71D7"/>
    <w:rsid w:val="00BF2ACE"/>
    <w:rsid w:val="00BF766F"/>
    <w:rsid w:val="00C071D7"/>
    <w:rsid w:val="00C12CEF"/>
    <w:rsid w:val="00C139FD"/>
    <w:rsid w:val="00C16E33"/>
    <w:rsid w:val="00C22ED7"/>
    <w:rsid w:val="00C31EAC"/>
    <w:rsid w:val="00C45F94"/>
    <w:rsid w:val="00C53269"/>
    <w:rsid w:val="00C54694"/>
    <w:rsid w:val="00C646A1"/>
    <w:rsid w:val="00C651E3"/>
    <w:rsid w:val="00C67BE2"/>
    <w:rsid w:val="00C70A1F"/>
    <w:rsid w:val="00C71C10"/>
    <w:rsid w:val="00C85848"/>
    <w:rsid w:val="00C86509"/>
    <w:rsid w:val="00C94F45"/>
    <w:rsid w:val="00CA1D55"/>
    <w:rsid w:val="00CA3001"/>
    <w:rsid w:val="00CA4F18"/>
    <w:rsid w:val="00CB5FB9"/>
    <w:rsid w:val="00CC372E"/>
    <w:rsid w:val="00CE0B40"/>
    <w:rsid w:val="00CE115C"/>
    <w:rsid w:val="00CE54BB"/>
    <w:rsid w:val="00CF0F47"/>
    <w:rsid w:val="00CF2007"/>
    <w:rsid w:val="00CF741C"/>
    <w:rsid w:val="00D03509"/>
    <w:rsid w:val="00D1111B"/>
    <w:rsid w:val="00D11965"/>
    <w:rsid w:val="00D14096"/>
    <w:rsid w:val="00D143FB"/>
    <w:rsid w:val="00D150AE"/>
    <w:rsid w:val="00D157C9"/>
    <w:rsid w:val="00D15AA4"/>
    <w:rsid w:val="00D23F4D"/>
    <w:rsid w:val="00D27189"/>
    <w:rsid w:val="00D30218"/>
    <w:rsid w:val="00D317FF"/>
    <w:rsid w:val="00D47EC7"/>
    <w:rsid w:val="00D5280A"/>
    <w:rsid w:val="00D63AB1"/>
    <w:rsid w:val="00D73724"/>
    <w:rsid w:val="00D743E7"/>
    <w:rsid w:val="00D867EE"/>
    <w:rsid w:val="00D95827"/>
    <w:rsid w:val="00DA34CC"/>
    <w:rsid w:val="00DB0727"/>
    <w:rsid w:val="00DC03AA"/>
    <w:rsid w:val="00DC3E66"/>
    <w:rsid w:val="00DC4254"/>
    <w:rsid w:val="00DC4697"/>
    <w:rsid w:val="00DD4EE3"/>
    <w:rsid w:val="00DD5141"/>
    <w:rsid w:val="00DE21AC"/>
    <w:rsid w:val="00DE57C8"/>
    <w:rsid w:val="00DF02C4"/>
    <w:rsid w:val="00DF59A7"/>
    <w:rsid w:val="00E02A1A"/>
    <w:rsid w:val="00E10F06"/>
    <w:rsid w:val="00E11892"/>
    <w:rsid w:val="00E11EE9"/>
    <w:rsid w:val="00E27FF3"/>
    <w:rsid w:val="00E31974"/>
    <w:rsid w:val="00E40B9F"/>
    <w:rsid w:val="00E40F55"/>
    <w:rsid w:val="00E51B4E"/>
    <w:rsid w:val="00E54FB6"/>
    <w:rsid w:val="00E56053"/>
    <w:rsid w:val="00E612FD"/>
    <w:rsid w:val="00E61C5B"/>
    <w:rsid w:val="00E61CD0"/>
    <w:rsid w:val="00E61FF4"/>
    <w:rsid w:val="00E623B8"/>
    <w:rsid w:val="00E72FD9"/>
    <w:rsid w:val="00E730E3"/>
    <w:rsid w:val="00E81D03"/>
    <w:rsid w:val="00E82134"/>
    <w:rsid w:val="00E84417"/>
    <w:rsid w:val="00E86AFE"/>
    <w:rsid w:val="00EA4C7C"/>
    <w:rsid w:val="00EA64B3"/>
    <w:rsid w:val="00EC633B"/>
    <w:rsid w:val="00ED0B32"/>
    <w:rsid w:val="00ED2B66"/>
    <w:rsid w:val="00EE3BA6"/>
    <w:rsid w:val="00EE4820"/>
    <w:rsid w:val="00EF691C"/>
    <w:rsid w:val="00EF6EE2"/>
    <w:rsid w:val="00F011B4"/>
    <w:rsid w:val="00F03C55"/>
    <w:rsid w:val="00F130BF"/>
    <w:rsid w:val="00F40719"/>
    <w:rsid w:val="00F40C34"/>
    <w:rsid w:val="00F55D95"/>
    <w:rsid w:val="00F64AA9"/>
    <w:rsid w:val="00F72300"/>
    <w:rsid w:val="00F73981"/>
    <w:rsid w:val="00F76E43"/>
    <w:rsid w:val="00F818A6"/>
    <w:rsid w:val="00F8560D"/>
    <w:rsid w:val="00F916C0"/>
    <w:rsid w:val="00FB2039"/>
    <w:rsid w:val="00FB4A19"/>
    <w:rsid w:val="00FC066C"/>
    <w:rsid w:val="00FC5ECE"/>
    <w:rsid w:val="00FD008C"/>
    <w:rsid w:val="00FD013A"/>
    <w:rsid w:val="00FD6568"/>
    <w:rsid w:val="00FE4DF5"/>
    <w:rsid w:val="00FF4149"/>
    <w:rsid w:val="00FF568C"/>
    <w:rsid w:val="00FF6D68"/>
    <w:rsid w:val="00FF76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C0377B"/>
  <w15:docId w15:val="{40EF0A24-E040-4646-BBBA-246FC0985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554D83"/>
    <w:rPr>
      <w:rFonts w:ascii="Tahoma" w:hAnsi="Tahoma" w:cs="Tahoma"/>
    </w:rPr>
  </w:style>
  <w:style w:type="paragraph" w:styleId="Heading1">
    <w:name w:val="heading 1"/>
    <w:basedOn w:val="Normal"/>
    <w:next w:val="Normal"/>
    <w:qFormat/>
    <w:rsid w:val="00FF568C"/>
    <w:pPr>
      <w:keepNext/>
      <w:jc w:val="center"/>
      <w:outlineLvl w:val="0"/>
    </w:pPr>
    <w:rPr>
      <w:b/>
      <w:kern w:val="28"/>
      <w:u w:val="single"/>
    </w:rPr>
  </w:style>
  <w:style w:type="paragraph" w:styleId="Heading2">
    <w:name w:val="heading 2"/>
    <w:basedOn w:val="Normal"/>
    <w:next w:val="Normal"/>
    <w:qFormat/>
    <w:rsid w:val="00B2364B"/>
    <w:pPr>
      <w:keepNext/>
      <w:outlineLvl w:val="1"/>
    </w:pPr>
    <w:rPr>
      <w:rFonts w:cs="Arial"/>
      <w:b/>
      <w:bCs/>
      <w:i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B0F94"/>
    <w:pPr>
      <w:tabs>
        <w:tab w:val="center" w:pos="5040"/>
        <w:tab w:val="right" w:pos="10512"/>
      </w:tabs>
    </w:pPr>
  </w:style>
  <w:style w:type="paragraph" w:styleId="Footer">
    <w:name w:val="footer"/>
    <w:basedOn w:val="Normal"/>
    <w:rsid w:val="005A357D"/>
    <w:pPr>
      <w:tabs>
        <w:tab w:val="right" w:pos="9792"/>
      </w:tabs>
    </w:pPr>
    <w:rPr>
      <w:sz w:val="16"/>
    </w:rPr>
  </w:style>
  <w:style w:type="character" w:styleId="PageNumber">
    <w:name w:val="page number"/>
    <w:basedOn w:val="DefaultParagraphFont"/>
    <w:rsid w:val="003839D7"/>
  </w:style>
  <w:style w:type="paragraph" w:customStyle="1" w:styleId="TitleStyle">
    <w:name w:val="Title Style"/>
    <w:basedOn w:val="Normal"/>
    <w:next w:val="Normal"/>
    <w:rsid w:val="003839D7"/>
    <w:pPr>
      <w:jc w:val="center"/>
    </w:pPr>
    <w:rPr>
      <w:b/>
      <w:u w:val="single"/>
    </w:rPr>
  </w:style>
  <w:style w:type="paragraph" w:customStyle="1" w:styleId="SectionDivider">
    <w:name w:val="Section Divider"/>
    <w:basedOn w:val="Normal"/>
    <w:rsid w:val="00835D63"/>
    <w:pPr>
      <w:pBdr>
        <w:top w:val="single" w:sz="4" w:space="1" w:color="auto"/>
        <w:left w:val="single" w:sz="4" w:space="4" w:color="auto"/>
        <w:bottom w:val="single" w:sz="4" w:space="1" w:color="auto"/>
        <w:right w:val="single" w:sz="4" w:space="4" w:color="auto"/>
      </w:pBdr>
      <w:jc w:val="center"/>
    </w:pPr>
    <w:rPr>
      <w:b/>
    </w:rPr>
  </w:style>
  <w:style w:type="paragraph" w:customStyle="1" w:styleId="QuestionText">
    <w:name w:val="Question Text"/>
    <w:basedOn w:val="Normal"/>
    <w:next w:val="Normal"/>
    <w:link w:val="QuestionTextChar"/>
    <w:rsid w:val="00473B06"/>
    <w:pPr>
      <w:ind w:left="720" w:hanging="720"/>
    </w:pPr>
    <w:rPr>
      <w:b/>
    </w:rPr>
  </w:style>
  <w:style w:type="paragraph" w:customStyle="1" w:styleId="Responses">
    <w:name w:val="Responses"/>
    <w:basedOn w:val="Normal"/>
    <w:rsid w:val="00835D63"/>
    <w:pPr>
      <w:ind w:left="1440" w:hanging="720"/>
    </w:pPr>
  </w:style>
  <w:style w:type="paragraph" w:customStyle="1" w:styleId="Hiddentext">
    <w:name w:val="Hidden text"/>
    <w:basedOn w:val="Normal"/>
    <w:next w:val="Normal"/>
    <w:rsid w:val="003D2B3E"/>
    <w:rPr>
      <w:vanish/>
      <w:color w:val="993366"/>
    </w:rPr>
  </w:style>
  <w:style w:type="paragraph" w:customStyle="1" w:styleId="ProgrammerInstructions">
    <w:name w:val="Programmer Instructions"/>
    <w:basedOn w:val="Normal"/>
    <w:next w:val="Normal"/>
    <w:link w:val="ProgrammerInstructionsChar"/>
    <w:rsid w:val="00554D83"/>
    <w:rPr>
      <w:caps/>
    </w:rPr>
  </w:style>
  <w:style w:type="character" w:customStyle="1" w:styleId="ProgrammerInstructionsChar">
    <w:name w:val="Programmer Instructions Char"/>
    <w:link w:val="ProgrammerInstructions"/>
    <w:rsid w:val="001502AC"/>
    <w:rPr>
      <w:rFonts w:ascii="Tahoma" w:hAnsi="Tahoma" w:cs="Tahoma"/>
      <w:caps/>
      <w:lang w:val="en-US" w:eastAsia="en-US" w:bidi="ar-SA"/>
    </w:rPr>
  </w:style>
  <w:style w:type="paragraph" w:customStyle="1" w:styleId="InterviewerInstructions">
    <w:name w:val="Interviewer Instructions"/>
    <w:basedOn w:val="Normal"/>
    <w:next w:val="Normal"/>
    <w:rsid w:val="001502AC"/>
    <w:rPr>
      <w:caps/>
      <w:color w:val="FF0000"/>
    </w:rPr>
  </w:style>
  <w:style w:type="table" w:styleId="TableClassic1">
    <w:name w:val="Table Classic 1"/>
    <w:basedOn w:val="TableNormal"/>
    <w:rsid w:val="007B7C16"/>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1">
    <w:name w:val="Table Grid 1"/>
    <w:basedOn w:val="TableNormal"/>
    <w:rsid w:val="002E6C02"/>
    <w:rPr>
      <w:rFonts w:ascii="Tahoma" w:hAnsi="Tahoma"/>
    </w:rPr>
    <w:tblP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115" w:type="dxa"/>
        <w:right w:w="115"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
    <w:name w:val="TABLE"/>
    <w:basedOn w:val="TableNormal"/>
    <w:rsid w:val="00A210F9"/>
    <w:rPr>
      <w:rFonts w:ascii="Tahoma" w:hAnsi="Tahoma"/>
    </w:r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style>
  <w:style w:type="paragraph" w:customStyle="1" w:styleId="OMNIQ">
    <w:name w:val="OMNIQ"/>
    <w:basedOn w:val="Normal"/>
    <w:link w:val="OMNIQChar"/>
    <w:rsid w:val="00337D49"/>
    <w:pPr>
      <w:widowControl w:val="0"/>
      <w:tabs>
        <w:tab w:val="left" w:pos="720"/>
        <w:tab w:val="left" w:pos="2880"/>
        <w:tab w:val="left" w:pos="8640"/>
      </w:tabs>
      <w:ind w:left="720" w:hanging="720"/>
    </w:pPr>
    <w:rPr>
      <w:rFonts w:ascii="Courier" w:hAnsi="Courier" w:cs="Times New Roman"/>
      <w:snapToGrid w:val="0"/>
    </w:rPr>
  </w:style>
  <w:style w:type="paragraph" w:customStyle="1" w:styleId="Table3Cols">
    <w:name w:val="Table 3 Cols"/>
    <w:basedOn w:val="Normal"/>
    <w:next w:val="Normal"/>
    <w:rsid w:val="007B7C16"/>
    <w:rPr>
      <w:iCs/>
    </w:rPr>
  </w:style>
  <w:style w:type="character" w:customStyle="1" w:styleId="OMNIQChar">
    <w:name w:val="OMNIQ Char"/>
    <w:link w:val="OMNIQ"/>
    <w:rsid w:val="00337D49"/>
    <w:rPr>
      <w:rFonts w:ascii="Courier" w:hAnsi="Courier"/>
      <w:snapToGrid w:val="0"/>
      <w:lang w:val="en-US" w:eastAsia="en-US" w:bidi="ar-SA"/>
    </w:rPr>
  </w:style>
  <w:style w:type="character" w:customStyle="1" w:styleId="QuestionTextChar">
    <w:name w:val="Question Text Char"/>
    <w:link w:val="QuestionText"/>
    <w:rsid w:val="00337D49"/>
    <w:rPr>
      <w:rFonts w:ascii="Tahoma" w:hAnsi="Tahoma" w:cs="Tahoma"/>
      <w:b/>
      <w:lang w:val="en-US" w:eastAsia="en-US" w:bidi="ar-SA"/>
    </w:rPr>
  </w:style>
  <w:style w:type="table" w:styleId="TableGrid">
    <w:name w:val="Table Grid"/>
    <w:basedOn w:val="TableNormal"/>
    <w:rsid w:val="00F818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A5A25"/>
    <w:pPr>
      <w:ind w:left="720"/>
      <w:contextualSpacing/>
    </w:pPr>
    <w:rPr>
      <w:rFonts w:ascii="Cambria" w:hAnsi="Cambria" w:cs="Times New Roman"/>
      <w:sz w:val="24"/>
      <w:szCs w:val="24"/>
    </w:rPr>
  </w:style>
  <w:style w:type="character" w:styleId="CommentReference">
    <w:name w:val="annotation reference"/>
    <w:uiPriority w:val="99"/>
    <w:rsid w:val="00296C23"/>
    <w:rPr>
      <w:sz w:val="16"/>
      <w:szCs w:val="16"/>
    </w:rPr>
  </w:style>
  <w:style w:type="paragraph" w:styleId="CommentText">
    <w:name w:val="annotation text"/>
    <w:basedOn w:val="Normal"/>
    <w:link w:val="CommentTextChar"/>
    <w:uiPriority w:val="99"/>
    <w:rsid w:val="00296C23"/>
  </w:style>
  <w:style w:type="character" w:customStyle="1" w:styleId="CommentTextChar">
    <w:name w:val="Comment Text Char"/>
    <w:link w:val="CommentText"/>
    <w:uiPriority w:val="99"/>
    <w:rsid w:val="00296C23"/>
    <w:rPr>
      <w:rFonts w:ascii="Tahoma" w:hAnsi="Tahoma" w:cs="Tahoma"/>
    </w:rPr>
  </w:style>
  <w:style w:type="paragraph" w:styleId="CommentSubject">
    <w:name w:val="annotation subject"/>
    <w:basedOn w:val="CommentText"/>
    <w:next w:val="CommentText"/>
    <w:link w:val="CommentSubjectChar"/>
    <w:rsid w:val="00296C23"/>
    <w:rPr>
      <w:b/>
      <w:bCs/>
    </w:rPr>
  </w:style>
  <w:style w:type="character" w:customStyle="1" w:styleId="CommentSubjectChar">
    <w:name w:val="Comment Subject Char"/>
    <w:link w:val="CommentSubject"/>
    <w:rsid w:val="00296C23"/>
    <w:rPr>
      <w:rFonts w:ascii="Tahoma" w:hAnsi="Tahoma" w:cs="Tahoma"/>
      <w:b/>
      <w:bCs/>
    </w:rPr>
  </w:style>
  <w:style w:type="paragraph" w:styleId="BalloonText">
    <w:name w:val="Balloon Text"/>
    <w:basedOn w:val="Normal"/>
    <w:link w:val="BalloonTextChar"/>
    <w:rsid w:val="00296C23"/>
    <w:rPr>
      <w:sz w:val="16"/>
      <w:szCs w:val="16"/>
    </w:rPr>
  </w:style>
  <w:style w:type="character" w:customStyle="1" w:styleId="BalloonTextChar">
    <w:name w:val="Balloon Text Char"/>
    <w:link w:val="BalloonText"/>
    <w:rsid w:val="00296C23"/>
    <w:rPr>
      <w:rFonts w:ascii="Tahoma" w:hAnsi="Tahoma" w:cs="Tahoma"/>
      <w:sz w:val="16"/>
      <w:szCs w:val="16"/>
    </w:rPr>
  </w:style>
  <w:style w:type="character" w:customStyle="1" w:styleId="ListParagraphChar">
    <w:name w:val="List Paragraph Char"/>
    <w:basedOn w:val="DefaultParagraphFont"/>
    <w:link w:val="ListParagraph"/>
    <w:uiPriority w:val="34"/>
    <w:locked/>
    <w:rsid w:val="006B2F7A"/>
    <w:rPr>
      <w:rFonts w:ascii="Cambria" w:hAnsi="Cambria"/>
      <w:sz w:val="24"/>
      <w:szCs w:val="24"/>
    </w:rPr>
  </w:style>
  <w:style w:type="paragraph" w:styleId="Revision">
    <w:name w:val="Revision"/>
    <w:hidden/>
    <w:uiPriority w:val="99"/>
    <w:semiHidden/>
    <w:rsid w:val="00AB2271"/>
    <w:rPr>
      <w:rFonts w:ascii="Tahoma" w:hAnsi="Tahoma" w:cs="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3104437">
      <w:bodyDiv w:val="1"/>
      <w:marLeft w:val="0"/>
      <w:marRight w:val="0"/>
      <w:marTop w:val="0"/>
      <w:marBottom w:val="0"/>
      <w:divBdr>
        <w:top w:val="none" w:sz="0" w:space="0" w:color="auto"/>
        <w:left w:val="none" w:sz="0" w:space="0" w:color="auto"/>
        <w:bottom w:val="none" w:sz="0" w:space="0" w:color="auto"/>
        <w:right w:val="none" w:sz="0" w:space="0" w:color="auto"/>
      </w:divBdr>
    </w:div>
    <w:div w:id="806435508">
      <w:bodyDiv w:val="1"/>
      <w:marLeft w:val="0"/>
      <w:marRight w:val="0"/>
      <w:marTop w:val="0"/>
      <w:marBottom w:val="0"/>
      <w:divBdr>
        <w:top w:val="none" w:sz="0" w:space="0" w:color="auto"/>
        <w:left w:val="none" w:sz="0" w:space="0" w:color="auto"/>
        <w:bottom w:val="none" w:sz="0" w:space="0" w:color="auto"/>
        <w:right w:val="none" w:sz="0" w:space="0" w:color="auto"/>
      </w:divBdr>
    </w:div>
    <w:div w:id="1238131555">
      <w:bodyDiv w:val="1"/>
      <w:marLeft w:val="0"/>
      <w:marRight w:val="0"/>
      <w:marTop w:val="0"/>
      <w:marBottom w:val="0"/>
      <w:divBdr>
        <w:top w:val="none" w:sz="0" w:space="0" w:color="auto"/>
        <w:left w:val="none" w:sz="0" w:space="0" w:color="auto"/>
        <w:bottom w:val="none" w:sz="0" w:space="0" w:color="auto"/>
        <w:right w:val="none" w:sz="0" w:space="0" w:color="auto"/>
      </w:divBdr>
    </w:div>
    <w:div w:id="1265263963">
      <w:bodyDiv w:val="1"/>
      <w:marLeft w:val="0"/>
      <w:marRight w:val="0"/>
      <w:marTop w:val="0"/>
      <w:marBottom w:val="0"/>
      <w:divBdr>
        <w:top w:val="none" w:sz="0" w:space="0" w:color="auto"/>
        <w:left w:val="none" w:sz="0" w:space="0" w:color="auto"/>
        <w:bottom w:val="none" w:sz="0" w:space="0" w:color="auto"/>
        <w:right w:val="none" w:sz="0" w:space="0" w:color="auto"/>
      </w:divBdr>
    </w:div>
    <w:div w:id="1304115438">
      <w:bodyDiv w:val="1"/>
      <w:marLeft w:val="0"/>
      <w:marRight w:val="0"/>
      <w:marTop w:val="0"/>
      <w:marBottom w:val="0"/>
      <w:divBdr>
        <w:top w:val="none" w:sz="0" w:space="0" w:color="auto"/>
        <w:left w:val="none" w:sz="0" w:space="0" w:color="auto"/>
        <w:bottom w:val="none" w:sz="0" w:space="0" w:color="auto"/>
        <w:right w:val="none" w:sz="0" w:space="0" w:color="auto"/>
      </w:divBdr>
    </w:div>
    <w:div w:id="1471703029">
      <w:bodyDiv w:val="1"/>
      <w:marLeft w:val="0"/>
      <w:marRight w:val="0"/>
      <w:marTop w:val="0"/>
      <w:marBottom w:val="0"/>
      <w:divBdr>
        <w:top w:val="none" w:sz="0" w:space="0" w:color="auto"/>
        <w:left w:val="none" w:sz="0" w:space="0" w:color="auto"/>
        <w:bottom w:val="none" w:sz="0" w:space="0" w:color="auto"/>
        <w:right w:val="none" w:sz="0" w:space="0" w:color="auto"/>
      </w:divBdr>
    </w:div>
    <w:div w:id="1634216335">
      <w:bodyDiv w:val="1"/>
      <w:marLeft w:val="0"/>
      <w:marRight w:val="0"/>
      <w:marTop w:val="0"/>
      <w:marBottom w:val="0"/>
      <w:divBdr>
        <w:top w:val="none" w:sz="0" w:space="0" w:color="auto"/>
        <w:left w:val="none" w:sz="0" w:space="0" w:color="auto"/>
        <w:bottom w:val="none" w:sz="0" w:space="0" w:color="auto"/>
        <w:right w:val="none" w:sz="0" w:space="0" w:color="auto"/>
      </w:divBdr>
    </w:div>
    <w:div w:id="1668365319">
      <w:bodyDiv w:val="1"/>
      <w:marLeft w:val="0"/>
      <w:marRight w:val="0"/>
      <w:marTop w:val="0"/>
      <w:marBottom w:val="0"/>
      <w:divBdr>
        <w:top w:val="none" w:sz="0" w:space="0" w:color="auto"/>
        <w:left w:val="none" w:sz="0" w:space="0" w:color="auto"/>
        <w:bottom w:val="none" w:sz="0" w:space="0" w:color="auto"/>
        <w:right w:val="none" w:sz="0" w:space="0" w:color="auto"/>
      </w:divBdr>
    </w:div>
    <w:div w:id="1746761948">
      <w:bodyDiv w:val="1"/>
      <w:marLeft w:val="0"/>
      <w:marRight w:val="0"/>
      <w:marTop w:val="0"/>
      <w:marBottom w:val="0"/>
      <w:divBdr>
        <w:top w:val="none" w:sz="0" w:space="0" w:color="auto"/>
        <w:left w:val="none" w:sz="0" w:space="0" w:color="auto"/>
        <w:bottom w:val="none" w:sz="0" w:space="0" w:color="auto"/>
        <w:right w:val="none" w:sz="0" w:space="0" w:color="auto"/>
      </w:divBdr>
    </w:div>
    <w:div w:id="2103798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B082E4-B538-40B5-821C-5D947B4E76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4</Pages>
  <Words>4503</Words>
  <Characters>22113</Characters>
  <Application>Microsoft Office Word</Application>
  <DocSecurity>0</DocSecurity>
  <Lines>1300</Lines>
  <Paragraphs>917</Paragraphs>
  <ScaleCrop>false</ScaleCrop>
  <HeadingPairs>
    <vt:vector size="2" baseType="variant">
      <vt:variant>
        <vt:lpstr>Title</vt:lpstr>
      </vt:variant>
      <vt:variant>
        <vt:i4>1</vt:i4>
      </vt:variant>
    </vt:vector>
  </HeadingPairs>
  <TitlesOfParts>
    <vt:vector size="1" baseType="lpstr">
      <vt:lpstr>Name of Project</vt:lpstr>
    </vt:vector>
  </TitlesOfParts>
  <Company>GfK ARBOR LLC</Company>
  <LinksUpToDate>false</LinksUpToDate>
  <CharactersWithSpaces>25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Project</dc:title>
  <dc:creator>GFK-USER</dc:creator>
  <cp:lastModifiedBy>Baldwin Donna K</cp:lastModifiedBy>
  <cp:revision>5</cp:revision>
  <cp:lastPrinted>2020-08-05T12:04:00Z</cp:lastPrinted>
  <dcterms:created xsi:type="dcterms:W3CDTF">2020-08-05T12:44:00Z</dcterms:created>
  <dcterms:modified xsi:type="dcterms:W3CDTF">2020-08-05T13:25:00Z</dcterms:modified>
</cp:coreProperties>
</file>